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32322C" w14:textId="03CA0344" w:rsidR="00237FEE" w:rsidRDefault="00A31F33">
      <w:pPr>
        <w:pStyle w:val="FirstParagraph"/>
        <w:jc w:val="center"/>
        <w:rPr>
          <w:sz w:val="36"/>
          <w:szCs w:val="36"/>
          <w:lang w:eastAsia="zh-CN"/>
        </w:rPr>
      </w:pPr>
      <w:r>
        <w:rPr>
          <w:rFonts w:hint="eastAsia"/>
          <w:sz w:val="36"/>
          <w:szCs w:val="36"/>
          <w:lang w:eastAsia="zh-CN"/>
        </w:rPr>
        <w:t>业务流程及数据交互规范</w:t>
      </w:r>
    </w:p>
    <w:p w14:paraId="59BB6919" w14:textId="77777777" w:rsidR="00237FEE" w:rsidRDefault="00A31F33">
      <w:pPr>
        <w:pStyle w:val="110"/>
        <w:rPr>
          <w:lang w:eastAsia="zh-CN"/>
        </w:rPr>
      </w:pPr>
      <w:bookmarkStart w:id="0" w:name="前言"/>
      <w:bookmarkStart w:id="1" w:name="范围"/>
      <w:bookmarkEnd w:id="0"/>
      <w:bookmarkEnd w:id="1"/>
      <w:r>
        <w:rPr>
          <w:lang w:eastAsia="zh-CN"/>
        </w:rPr>
        <w:t xml:space="preserve">1 </w:t>
      </w:r>
      <w:r>
        <w:rPr>
          <w:lang w:eastAsia="zh-CN"/>
        </w:rPr>
        <w:t>范围</w:t>
      </w:r>
    </w:p>
    <w:p w14:paraId="05BBB6E2" w14:textId="67705C35" w:rsidR="00237FEE" w:rsidRDefault="00A31F33">
      <w:pPr>
        <w:pStyle w:val="FirstParagraph"/>
        <w:rPr>
          <w:lang w:eastAsia="zh-CN"/>
        </w:rPr>
      </w:pPr>
      <w:r>
        <w:rPr>
          <w:lang w:eastAsia="zh-CN"/>
        </w:rPr>
        <w:t>本</w:t>
      </w:r>
      <w:r>
        <w:rPr>
          <w:rFonts w:hint="eastAsia"/>
          <w:lang w:eastAsia="zh-CN"/>
        </w:rPr>
        <w:t>流程</w:t>
      </w:r>
      <w:r>
        <w:rPr>
          <w:lang w:eastAsia="zh-CN"/>
        </w:rPr>
        <w:t>规定了终端</w:t>
      </w:r>
      <w:r>
        <w:rPr>
          <w:rFonts w:hint="eastAsia"/>
          <w:lang w:eastAsia="zh-CN"/>
        </w:rPr>
        <w:t>所属的</w:t>
      </w:r>
      <w:r w:rsidR="00245566" w:rsidRPr="00245566">
        <w:rPr>
          <w:rFonts w:hint="eastAsia"/>
          <w:bCs/>
          <w:lang w:eastAsia="zh-CN"/>
        </w:rPr>
        <w:t>设备</w:t>
      </w:r>
      <w:r>
        <w:rPr>
          <w:lang w:eastAsia="zh-CN"/>
        </w:rPr>
        <w:t>与</w:t>
      </w:r>
      <w:r>
        <w:rPr>
          <w:rFonts w:hint="eastAsia"/>
          <w:lang w:eastAsia="zh-CN"/>
        </w:rPr>
        <w:t>云</w:t>
      </w:r>
      <w:r>
        <w:rPr>
          <w:lang w:eastAsia="zh-CN"/>
        </w:rPr>
        <w:t>平台</w:t>
      </w:r>
      <w:r w:rsidR="00E1636C">
        <w:rPr>
          <w:rFonts w:hint="eastAsia"/>
          <w:lang w:eastAsia="zh-CN"/>
        </w:rPr>
        <w:t>通信</w:t>
      </w:r>
      <w:r w:rsidR="00DA72F3">
        <w:rPr>
          <w:rFonts w:hint="eastAsia"/>
          <w:lang w:eastAsia="zh-CN"/>
        </w:rPr>
        <w:t>服务</w:t>
      </w:r>
      <w:r>
        <w:rPr>
          <w:lang w:eastAsia="zh-CN"/>
        </w:rPr>
        <w:t>之间的</w:t>
      </w:r>
      <w:r>
        <w:rPr>
          <w:rFonts w:hint="eastAsia"/>
          <w:lang w:eastAsia="zh-CN"/>
        </w:rPr>
        <w:t>相关业务流程</w:t>
      </w:r>
      <w:r>
        <w:rPr>
          <w:lang w:eastAsia="zh-CN"/>
        </w:rPr>
        <w:t>，明确两端之间的请求和响应。</w:t>
      </w:r>
    </w:p>
    <w:p w14:paraId="0D63A491" w14:textId="77777777" w:rsidR="00237FEE" w:rsidRDefault="00A31F33">
      <w:pPr>
        <w:pStyle w:val="110"/>
      </w:pPr>
      <w:bookmarkStart w:id="2" w:name="术语与惯例"/>
      <w:bookmarkEnd w:id="2"/>
      <w:r>
        <w:t xml:space="preserve">2 </w:t>
      </w:r>
      <w:r>
        <w:t>术语</w:t>
      </w:r>
    </w:p>
    <w:p w14:paraId="42AD0573" w14:textId="57A65E98" w:rsidR="00237FEE" w:rsidRDefault="00A31F33">
      <w:pPr>
        <w:numPr>
          <w:ilvl w:val="0"/>
          <w:numId w:val="1"/>
        </w:numPr>
        <w:rPr>
          <w:lang w:eastAsia="zh-CN"/>
        </w:rPr>
      </w:pPr>
      <w:r>
        <w:rPr>
          <w:rFonts w:hint="eastAsia"/>
          <w:b/>
          <w:lang w:eastAsia="zh-CN"/>
        </w:rPr>
        <w:t>云</w:t>
      </w:r>
      <w:r>
        <w:rPr>
          <w:b/>
          <w:lang w:eastAsia="zh-CN"/>
        </w:rPr>
        <w:t>平台</w:t>
      </w:r>
      <w:r>
        <w:rPr>
          <w:rFonts w:hint="eastAsia"/>
          <w:lang w:eastAsia="zh-CN"/>
        </w:rPr>
        <w:t>：云</w:t>
      </w:r>
      <w:r>
        <w:rPr>
          <w:lang w:eastAsia="zh-CN"/>
        </w:rPr>
        <w:t>平台是提供包括设备接入，</w:t>
      </w:r>
      <w:r>
        <w:rPr>
          <w:rFonts w:hint="eastAsia"/>
          <w:lang w:eastAsia="zh-CN"/>
        </w:rPr>
        <w:t>设备</w:t>
      </w:r>
      <w:r>
        <w:rPr>
          <w:lang w:eastAsia="zh-CN"/>
        </w:rPr>
        <w:t>信息采集，设备管理，</w:t>
      </w:r>
      <w:r>
        <w:rPr>
          <w:rFonts w:hint="eastAsia"/>
          <w:lang w:eastAsia="zh-CN"/>
        </w:rPr>
        <w:t>设备</w:t>
      </w:r>
      <w:r>
        <w:rPr>
          <w:lang w:eastAsia="zh-CN"/>
        </w:rPr>
        <w:t>运</w:t>
      </w:r>
      <w:proofErr w:type="gramStart"/>
      <w:r>
        <w:rPr>
          <w:lang w:eastAsia="zh-CN"/>
        </w:rPr>
        <w:t>维管理</w:t>
      </w:r>
      <w:proofErr w:type="gramEnd"/>
      <w:r>
        <w:rPr>
          <w:lang w:eastAsia="zh-CN"/>
        </w:rPr>
        <w:t>等服务，面向用户提供服务的支撑系统。</w:t>
      </w:r>
    </w:p>
    <w:p w14:paraId="5FDB5584" w14:textId="5454A3C7" w:rsidR="000B62CB" w:rsidRDefault="0013611B">
      <w:pPr>
        <w:numPr>
          <w:ilvl w:val="0"/>
          <w:numId w:val="1"/>
        </w:numPr>
        <w:rPr>
          <w:lang w:eastAsia="zh-CN"/>
        </w:rPr>
      </w:pPr>
      <w:r>
        <w:rPr>
          <w:rFonts w:hint="eastAsia"/>
          <w:b/>
          <w:lang w:eastAsia="zh-CN"/>
        </w:rPr>
        <w:t>设备</w:t>
      </w:r>
      <w:r w:rsidR="000B62CB" w:rsidRPr="000B62CB">
        <w:rPr>
          <w:rFonts w:hint="eastAsia"/>
          <w:lang w:eastAsia="zh-CN"/>
        </w:rPr>
        <w:t>：</w:t>
      </w:r>
      <w:r w:rsidR="0048681B">
        <w:rPr>
          <w:rFonts w:hint="eastAsia"/>
          <w:lang w:eastAsia="zh-CN"/>
        </w:rPr>
        <w:t>是指</w:t>
      </w:r>
      <w:r w:rsidR="00C80B37">
        <w:rPr>
          <w:rFonts w:hint="eastAsia"/>
          <w:lang w:eastAsia="zh-CN"/>
        </w:rPr>
        <w:t>工控机，负责与终端和云平台通信，处理终端数据。一般一个主控控制一个或者两个终端</w:t>
      </w:r>
      <w:r w:rsidR="0048681B">
        <w:rPr>
          <w:rFonts w:hint="eastAsia"/>
          <w:lang w:eastAsia="zh-CN"/>
        </w:rPr>
        <w:t>。</w:t>
      </w:r>
      <w:r>
        <w:rPr>
          <w:rFonts w:hint="eastAsia"/>
          <w:lang w:eastAsia="zh-CN"/>
        </w:rPr>
        <w:t>设备编号规则：由平台生成，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位长度的数字字符串。例：</w:t>
      </w:r>
      <w:r>
        <w:rPr>
          <w:rFonts w:hint="eastAsia"/>
          <w:lang w:eastAsia="zh-CN"/>
        </w:rPr>
        <w:t>00011234</w:t>
      </w:r>
    </w:p>
    <w:p w14:paraId="787F8748" w14:textId="22075CF2" w:rsidR="00237FEE" w:rsidRDefault="00A31F33" w:rsidP="00A42EDF">
      <w:pPr>
        <w:numPr>
          <w:ilvl w:val="0"/>
          <w:numId w:val="1"/>
        </w:numPr>
        <w:rPr>
          <w:lang w:eastAsia="zh-CN"/>
        </w:rPr>
      </w:pPr>
      <w:r>
        <w:rPr>
          <w:rFonts w:hint="eastAsia"/>
          <w:b/>
          <w:lang w:eastAsia="zh-CN"/>
        </w:rPr>
        <w:t>终端</w:t>
      </w:r>
      <w:r>
        <w:rPr>
          <w:rFonts w:hint="eastAsia"/>
          <w:lang w:eastAsia="zh-CN"/>
        </w:rPr>
        <w:t>：</w:t>
      </w:r>
      <w:r w:rsidR="0075615D">
        <w:rPr>
          <w:rFonts w:hint="eastAsia"/>
          <w:lang w:eastAsia="zh-CN"/>
        </w:rPr>
        <w:t>电子秤</w:t>
      </w:r>
      <w:r w:rsidR="001A7D3D">
        <w:rPr>
          <w:rFonts w:hint="eastAsia"/>
          <w:lang w:eastAsia="zh-CN"/>
        </w:rPr>
        <w:t>。</w:t>
      </w:r>
      <w:r w:rsidR="0013611B">
        <w:rPr>
          <w:rFonts w:hint="eastAsia"/>
          <w:lang w:eastAsia="zh-CN"/>
        </w:rPr>
        <w:t>终端编号规则：在设备编号基础上添加两位数字，从</w:t>
      </w:r>
      <w:r w:rsidR="0013611B">
        <w:rPr>
          <w:rFonts w:hint="eastAsia"/>
          <w:lang w:eastAsia="zh-CN"/>
        </w:rPr>
        <w:t>01</w:t>
      </w:r>
      <w:r w:rsidR="0013611B">
        <w:rPr>
          <w:rFonts w:hint="eastAsia"/>
          <w:lang w:eastAsia="zh-CN"/>
        </w:rPr>
        <w:t>开始递增。例：</w:t>
      </w:r>
      <w:r w:rsidR="0013611B">
        <w:rPr>
          <w:rFonts w:hint="eastAsia"/>
          <w:lang w:eastAsia="zh-CN"/>
        </w:rPr>
        <w:t>0001123401</w:t>
      </w:r>
      <w:r w:rsidR="0013611B">
        <w:rPr>
          <w:rFonts w:hint="eastAsia"/>
          <w:lang w:eastAsia="zh-CN"/>
        </w:rPr>
        <w:t>，</w:t>
      </w:r>
      <w:r w:rsidR="0013611B">
        <w:rPr>
          <w:rFonts w:hint="eastAsia"/>
          <w:lang w:eastAsia="zh-CN"/>
        </w:rPr>
        <w:t>0001123</w:t>
      </w:r>
      <w:r w:rsidR="008C7E35">
        <w:rPr>
          <w:rFonts w:hint="eastAsia"/>
          <w:lang w:eastAsia="zh-CN"/>
        </w:rPr>
        <w:t>4</w:t>
      </w:r>
      <w:r w:rsidR="0013611B">
        <w:rPr>
          <w:rFonts w:hint="eastAsia"/>
          <w:lang w:eastAsia="zh-CN"/>
        </w:rPr>
        <w:t>02</w:t>
      </w:r>
      <w:r w:rsidR="008C7E35">
        <w:rPr>
          <w:rFonts w:hint="eastAsia"/>
          <w:lang w:eastAsia="zh-CN"/>
        </w:rPr>
        <w:t>.</w:t>
      </w:r>
    </w:p>
    <w:p w14:paraId="0F856411" w14:textId="4FB376B3" w:rsidR="008C7E35" w:rsidRDefault="008C7E35" w:rsidP="008C7E35">
      <w:pPr>
        <w:tabs>
          <w:tab w:val="left" w:pos="0"/>
        </w:tabs>
        <w:ind w:left="480"/>
        <w:rPr>
          <w:b/>
          <w:lang w:eastAsia="zh-CN"/>
        </w:rPr>
      </w:pPr>
      <w:r>
        <w:rPr>
          <w:rFonts w:hint="eastAsia"/>
          <w:b/>
          <w:lang w:eastAsia="zh-CN"/>
        </w:rPr>
        <w:t>终端类型：</w:t>
      </w:r>
    </w:p>
    <w:p w14:paraId="32DD7FC7" w14:textId="5A1E04F8" w:rsidR="008C7E35" w:rsidRDefault="008C7E35" w:rsidP="008C7E35">
      <w:pPr>
        <w:tabs>
          <w:tab w:val="left" w:pos="0"/>
        </w:tabs>
        <w:ind w:left="480"/>
        <w:rPr>
          <w:b/>
          <w:lang w:eastAsia="zh-CN"/>
        </w:rPr>
      </w:pPr>
      <w:r>
        <w:rPr>
          <w:b/>
          <w:lang w:eastAsia="zh-CN"/>
        </w:rPr>
        <w:tab/>
      </w:r>
      <w:r>
        <w:rPr>
          <w:rFonts w:hint="eastAsia"/>
          <w:b/>
          <w:lang w:eastAsia="zh-CN"/>
        </w:rPr>
        <w:t>0</w:t>
      </w:r>
      <w:r>
        <w:rPr>
          <w:rFonts w:hint="eastAsia"/>
          <w:b/>
          <w:lang w:eastAsia="zh-CN"/>
        </w:rPr>
        <w:t>发料</w:t>
      </w:r>
    </w:p>
    <w:p w14:paraId="13216AC0" w14:textId="01BFA220" w:rsidR="008C7E35" w:rsidRDefault="008C7E35" w:rsidP="008C7E35">
      <w:pPr>
        <w:tabs>
          <w:tab w:val="left" w:pos="0"/>
        </w:tabs>
        <w:ind w:left="480"/>
        <w:rPr>
          <w:b/>
          <w:lang w:eastAsia="zh-CN"/>
        </w:rPr>
      </w:pPr>
      <w:r>
        <w:rPr>
          <w:b/>
          <w:lang w:eastAsia="zh-CN"/>
        </w:rPr>
        <w:tab/>
      </w:r>
      <w:r>
        <w:rPr>
          <w:rFonts w:hint="eastAsia"/>
          <w:b/>
          <w:lang w:eastAsia="zh-CN"/>
        </w:rPr>
        <w:t>1</w:t>
      </w:r>
      <w:r>
        <w:rPr>
          <w:b/>
          <w:lang w:eastAsia="zh-CN"/>
        </w:rPr>
        <w:t xml:space="preserve"> </w:t>
      </w:r>
      <w:proofErr w:type="gramStart"/>
      <w:r>
        <w:rPr>
          <w:rFonts w:hint="eastAsia"/>
          <w:b/>
          <w:lang w:eastAsia="zh-CN"/>
        </w:rPr>
        <w:t>交料计重</w:t>
      </w:r>
      <w:proofErr w:type="gramEnd"/>
    </w:p>
    <w:p w14:paraId="2FBB43BF" w14:textId="4E82598D" w:rsidR="008C7E35" w:rsidRDefault="008C7E35" w:rsidP="008C7E35">
      <w:pPr>
        <w:tabs>
          <w:tab w:val="left" w:pos="0"/>
        </w:tabs>
        <w:ind w:left="480"/>
        <w:rPr>
          <w:b/>
          <w:lang w:eastAsia="zh-CN"/>
        </w:rPr>
      </w:pPr>
      <w:r>
        <w:rPr>
          <w:b/>
          <w:lang w:eastAsia="zh-CN"/>
        </w:rPr>
        <w:tab/>
      </w:r>
      <w:r>
        <w:rPr>
          <w:rFonts w:hint="eastAsia"/>
          <w:b/>
          <w:lang w:eastAsia="zh-CN"/>
        </w:rPr>
        <w:t>2</w:t>
      </w:r>
      <w:r>
        <w:rPr>
          <w:rFonts w:hint="eastAsia"/>
          <w:b/>
          <w:lang w:eastAsia="zh-CN"/>
        </w:rPr>
        <w:t>交料计数</w:t>
      </w:r>
    </w:p>
    <w:p w14:paraId="79B2559A" w14:textId="0DC8D881" w:rsidR="008C7E35" w:rsidRDefault="008C7E35" w:rsidP="008C7E35">
      <w:pPr>
        <w:tabs>
          <w:tab w:val="left" w:pos="0"/>
        </w:tabs>
        <w:ind w:left="480"/>
        <w:rPr>
          <w:b/>
          <w:lang w:eastAsia="zh-CN"/>
        </w:rPr>
      </w:pPr>
      <w:r>
        <w:rPr>
          <w:b/>
          <w:lang w:eastAsia="zh-CN"/>
        </w:rPr>
        <w:tab/>
      </w:r>
      <w:r>
        <w:rPr>
          <w:rFonts w:hint="eastAsia"/>
          <w:b/>
          <w:lang w:eastAsia="zh-CN"/>
        </w:rPr>
        <w:t>3</w:t>
      </w:r>
      <w:r>
        <w:rPr>
          <w:rFonts w:hint="eastAsia"/>
          <w:b/>
          <w:lang w:eastAsia="zh-CN"/>
        </w:rPr>
        <w:t>计重一体</w:t>
      </w:r>
    </w:p>
    <w:p w14:paraId="6D269611" w14:textId="31884754" w:rsidR="008C7E35" w:rsidRDefault="008C7E35" w:rsidP="008C7E35">
      <w:pPr>
        <w:tabs>
          <w:tab w:val="left" w:pos="0"/>
        </w:tabs>
        <w:ind w:left="480"/>
        <w:rPr>
          <w:lang w:eastAsia="zh-CN"/>
        </w:rPr>
      </w:pPr>
      <w:r>
        <w:rPr>
          <w:b/>
          <w:lang w:eastAsia="zh-CN"/>
        </w:rPr>
        <w:tab/>
      </w:r>
      <w:r>
        <w:rPr>
          <w:rFonts w:hint="eastAsia"/>
          <w:b/>
          <w:lang w:eastAsia="zh-CN"/>
        </w:rPr>
        <w:t>5</w:t>
      </w:r>
      <w:r>
        <w:rPr>
          <w:rFonts w:hint="eastAsia"/>
          <w:b/>
          <w:lang w:eastAsia="zh-CN"/>
        </w:rPr>
        <w:t>签到</w:t>
      </w:r>
    </w:p>
    <w:p w14:paraId="0281DC76" w14:textId="691971E1" w:rsidR="0075615D" w:rsidRDefault="0075615D" w:rsidP="0075615D">
      <w:pPr>
        <w:numPr>
          <w:ilvl w:val="0"/>
          <w:numId w:val="1"/>
        </w:numPr>
        <w:ind w:left="482"/>
        <w:contextualSpacing/>
        <w:rPr>
          <w:lang w:eastAsia="zh-CN"/>
        </w:rPr>
      </w:pPr>
      <w:r>
        <w:rPr>
          <w:rFonts w:hint="eastAsia"/>
          <w:b/>
          <w:lang w:eastAsia="zh-CN"/>
        </w:rPr>
        <w:t>IC</w:t>
      </w:r>
      <w:r w:rsidR="00A31F33">
        <w:rPr>
          <w:b/>
          <w:lang w:eastAsia="zh-CN"/>
        </w:rPr>
        <w:t>卡</w:t>
      </w:r>
      <w:r w:rsidR="00A31F33">
        <w:rPr>
          <w:rFonts w:hint="eastAsia"/>
          <w:lang w:eastAsia="zh-CN"/>
        </w:rPr>
        <w:t>：主要分为两种：</w:t>
      </w:r>
      <w:r>
        <w:rPr>
          <w:rFonts w:hint="eastAsia"/>
          <w:lang w:eastAsia="zh-CN"/>
        </w:rPr>
        <w:t>发料卡、员工卡</w:t>
      </w:r>
    </w:p>
    <w:p w14:paraId="2FF00042" w14:textId="77777777" w:rsidR="00237FEE" w:rsidRDefault="00237FEE">
      <w:pPr>
        <w:tabs>
          <w:tab w:val="left" w:pos="0"/>
        </w:tabs>
        <w:rPr>
          <w:lang w:eastAsia="zh-CN"/>
        </w:rPr>
      </w:pPr>
    </w:p>
    <w:p w14:paraId="2546BAD2" w14:textId="77777777" w:rsidR="00237FEE" w:rsidRDefault="00A31F33">
      <w:pPr>
        <w:pStyle w:val="110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 xml:space="preserve"> </w:t>
      </w:r>
      <w:r>
        <w:rPr>
          <w:lang w:eastAsia="zh-CN"/>
        </w:rPr>
        <w:t>通信协议</w:t>
      </w:r>
    </w:p>
    <w:p w14:paraId="2579D1C6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 xml:space="preserve">.1 </w:t>
      </w:r>
      <w:r>
        <w:rPr>
          <w:lang w:eastAsia="zh-CN"/>
        </w:rPr>
        <w:t>通信协议结构</w:t>
      </w:r>
    </w:p>
    <w:p w14:paraId="4D715758" w14:textId="77777777" w:rsidR="00237FEE" w:rsidRDefault="00A31F33">
      <w:pPr>
        <w:pStyle w:val="a5"/>
        <w:contextualSpacing/>
        <w:rPr>
          <w:lang w:eastAsia="zh-CN"/>
        </w:rPr>
      </w:pPr>
      <w:r>
        <w:rPr>
          <w:lang w:eastAsia="zh-CN"/>
        </w:rPr>
        <w:t>本标准的通信协议结构如下图，本标准通信基于</w:t>
      </w:r>
      <w:r>
        <w:rPr>
          <w:lang w:eastAsia="zh-CN"/>
        </w:rPr>
        <w:t>TCP/IP</w:t>
      </w:r>
      <w:r>
        <w:rPr>
          <w:lang w:eastAsia="zh-CN"/>
        </w:rPr>
        <w:t>之上，位于</w:t>
      </w:r>
      <w:r>
        <w:rPr>
          <w:lang w:eastAsia="zh-CN"/>
        </w:rPr>
        <w:t>OSI</w:t>
      </w:r>
      <w:r>
        <w:rPr>
          <w:lang w:eastAsia="zh-CN"/>
        </w:rPr>
        <w:t>参考模型应用层（第</w:t>
      </w:r>
      <w:r>
        <w:rPr>
          <w:lang w:eastAsia="zh-CN"/>
        </w:rPr>
        <w:t>7</w:t>
      </w:r>
      <w:r>
        <w:rPr>
          <w:lang w:eastAsia="zh-CN"/>
        </w:rPr>
        <w:t>层）。本标准定义的</w:t>
      </w:r>
      <w:r>
        <w:rPr>
          <w:rFonts w:hint="eastAsia"/>
          <w:lang w:eastAsia="zh-CN"/>
        </w:rPr>
        <w:t>应用层</w:t>
      </w:r>
      <w:proofErr w:type="gramStart"/>
      <w:r>
        <w:rPr>
          <w:rFonts w:hint="eastAsia"/>
          <w:lang w:eastAsia="zh-CN"/>
        </w:rPr>
        <w:t>帧</w:t>
      </w:r>
      <w:proofErr w:type="gramEnd"/>
      <w:r>
        <w:rPr>
          <w:rFonts w:hint="eastAsia"/>
          <w:lang w:eastAsia="zh-CN"/>
        </w:rPr>
        <w:t>结构</w:t>
      </w:r>
      <w:r>
        <w:rPr>
          <w:lang w:eastAsia="zh-CN"/>
        </w:rPr>
        <w:t>，后文采用</w:t>
      </w:r>
      <w:r>
        <w:rPr>
          <w:lang w:eastAsia="zh-CN"/>
        </w:rPr>
        <w:t>“</w:t>
      </w:r>
      <w:r>
        <w:rPr>
          <w:lang w:eastAsia="zh-CN"/>
        </w:rPr>
        <w:t>报文</w:t>
      </w:r>
      <w:r>
        <w:rPr>
          <w:lang w:eastAsia="zh-CN"/>
        </w:rPr>
        <w:t>”</w:t>
      </w:r>
      <w:r>
        <w:rPr>
          <w:lang w:eastAsia="zh-CN"/>
        </w:rPr>
        <w:t>简称。</w:t>
      </w:r>
    </w:p>
    <w:p w14:paraId="36F2B691" w14:textId="1C03FB4A" w:rsidR="00237FEE" w:rsidRPr="007175F8" w:rsidRDefault="00237FEE">
      <w:pPr>
        <w:pStyle w:val="a5"/>
        <w:contextualSpacing/>
        <w:rPr>
          <w:b/>
          <w:lang w:eastAsia="zh-CN"/>
        </w:rPr>
      </w:pP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5245"/>
      </w:tblGrid>
      <w:tr w:rsidR="00237FEE" w14:paraId="645E39A0" w14:textId="77777777">
        <w:tc>
          <w:tcPr>
            <w:tcW w:w="3510" w:type="dxa"/>
            <w:vAlign w:val="bottom"/>
          </w:tcPr>
          <w:p w14:paraId="1852B73D" w14:textId="77777777" w:rsidR="00237FEE" w:rsidRDefault="00A31F33">
            <w:pPr>
              <w:pStyle w:val="Compact"/>
            </w:pPr>
            <w:r>
              <w:t>应用功能</w:t>
            </w:r>
          </w:p>
        </w:tc>
        <w:tc>
          <w:tcPr>
            <w:tcW w:w="5245" w:type="dxa"/>
            <w:vAlign w:val="bottom"/>
          </w:tcPr>
          <w:p w14:paraId="384C5B7A" w14:textId="77777777" w:rsidR="00237FEE" w:rsidRDefault="00A31F33">
            <w:pPr>
              <w:pStyle w:val="Compact"/>
            </w:pPr>
            <w:r>
              <w:t>用户进程</w:t>
            </w:r>
          </w:p>
        </w:tc>
      </w:tr>
      <w:tr w:rsidR="00237FEE" w14:paraId="47E6A050" w14:textId="77777777">
        <w:tc>
          <w:tcPr>
            <w:tcW w:w="3510" w:type="dxa"/>
          </w:tcPr>
          <w:p w14:paraId="0DD594F5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本标准定义的</w:t>
            </w:r>
            <w:r>
              <w:rPr>
                <w:rFonts w:hint="eastAsia"/>
                <w:lang w:eastAsia="zh-CN"/>
              </w:rPr>
              <w:t>应用层</w:t>
            </w:r>
            <w:proofErr w:type="gramStart"/>
            <w:r>
              <w:rPr>
                <w:rFonts w:hint="eastAsia"/>
                <w:lang w:eastAsia="zh-CN"/>
              </w:rPr>
              <w:t>帧</w:t>
            </w:r>
            <w:proofErr w:type="gramEnd"/>
            <w:r>
              <w:rPr>
                <w:rFonts w:hint="eastAsia"/>
                <w:lang w:eastAsia="zh-CN"/>
              </w:rPr>
              <w:t>结构</w:t>
            </w:r>
          </w:p>
        </w:tc>
        <w:tc>
          <w:tcPr>
            <w:tcW w:w="5245" w:type="dxa"/>
          </w:tcPr>
          <w:p w14:paraId="55C028B6" w14:textId="77777777" w:rsidR="00237FEE" w:rsidRDefault="00A31F33">
            <w:pPr>
              <w:pStyle w:val="Compact"/>
            </w:pPr>
            <w:r>
              <w:t>应用层（第</w:t>
            </w:r>
            <w:r>
              <w:t>7</w:t>
            </w:r>
            <w:r>
              <w:t>层）</w:t>
            </w:r>
          </w:p>
        </w:tc>
      </w:tr>
      <w:tr w:rsidR="00237FEE" w14:paraId="2E8C672C" w14:textId="77777777">
        <w:tc>
          <w:tcPr>
            <w:tcW w:w="3510" w:type="dxa"/>
          </w:tcPr>
          <w:p w14:paraId="43956096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CP</w:t>
            </w:r>
          </w:p>
        </w:tc>
        <w:tc>
          <w:tcPr>
            <w:tcW w:w="5245" w:type="dxa"/>
          </w:tcPr>
          <w:p w14:paraId="54A73AED" w14:textId="77777777" w:rsidR="00237FEE" w:rsidRDefault="00A31F33">
            <w:pPr>
              <w:pStyle w:val="Compact"/>
            </w:pPr>
            <w:r>
              <w:t>传输层（第</w:t>
            </w:r>
            <w:r>
              <w:t>4</w:t>
            </w:r>
            <w:r>
              <w:t>层）</w:t>
            </w:r>
          </w:p>
        </w:tc>
      </w:tr>
      <w:tr w:rsidR="00237FEE" w14:paraId="774E4390" w14:textId="77777777">
        <w:tc>
          <w:tcPr>
            <w:tcW w:w="3510" w:type="dxa"/>
          </w:tcPr>
          <w:p w14:paraId="5B5ECAFD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P</w:t>
            </w:r>
          </w:p>
        </w:tc>
        <w:tc>
          <w:tcPr>
            <w:tcW w:w="5245" w:type="dxa"/>
          </w:tcPr>
          <w:p w14:paraId="5E9E3B1A" w14:textId="77777777" w:rsidR="00237FEE" w:rsidRDefault="00A31F33">
            <w:pPr>
              <w:pStyle w:val="Compact"/>
            </w:pPr>
            <w:r>
              <w:t>网络层（第</w:t>
            </w:r>
            <w:r>
              <w:t>3</w:t>
            </w:r>
            <w:r>
              <w:t>层）</w:t>
            </w:r>
          </w:p>
        </w:tc>
      </w:tr>
      <w:tr w:rsidR="00237FEE" w14:paraId="79B6E45A" w14:textId="77777777">
        <w:tc>
          <w:tcPr>
            <w:tcW w:w="3510" w:type="dxa"/>
          </w:tcPr>
          <w:p w14:paraId="1082D377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...</w:t>
            </w:r>
          </w:p>
        </w:tc>
        <w:tc>
          <w:tcPr>
            <w:tcW w:w="5245" w:type="dxa"/>
          </w:tcPr>
          <w:p w14:paraId="05F7424B" w14:textId="77777777" w:rsidR="00237FEE" w:rsidRDefault="00A31F33">
            <w:pPr>
              <w:pStyle w:val="Compact"/>
            </w:pPr>
            <w:r>
              <w:t>链路层（第</w:t>
            </w:r>
            <w:r>
              <w:t>2</w:t>
            </w:r>
            <w:r>
              <w:t>层）</w:t>
            </w:r>
          </w:p>
        </w:tc>
      </w:tr>
      <w:tr w:rsidR="00237FEE" w14:paraId="284797ED" w14:textId="77777777">
        <w:tc>
          <w:tcPr>
            <w:tcW w:w="3510" w:type="dxa"/>
          </w:tcPr>
          <w:p w14:paraId="786337DE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...</w:t>
            </w:r>
          </w:p>
        </w:tc>
        <w:tc>
          <w:tcPr>
            <w:tcW w:w="5245" w:type="dxa"/>
          </w:tcPr>
          <w:p w14:paraId="11634480" w14:textId="77777777" w:rsidR="00237FEE" w:rsidRDefault="00A31F33">
            <w:pPr>
              <w:pStyle w:val="Compact"/>
            </w:pPr>
            <w:r>
              <w:t>物理层（第</w:t>
            </w:r>
            <w:r>
              <w:t>1</w:t>
            </w:r>
            <w:r>
              <w:t>层）</w:t>
            </w:r>
          </w:p>
        </w:tc>
      </w:tr>
    </w:tbl>
    <w:p w14:paraId="5D9C2621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 xml:space="preserve">.2 </w:t>
      </w:r>
      <w:r>
        <w:rPr>
          <w:lang w:eastAsia="zh-CN"/>
        </w:rPr>
        <w:t>报文结构定义</w:t>
      </w:r>
    </w:p>
    <w:p w14:paraId="4A6FA152" w14:textId="77777777" w:rsidR="00237FEE" w:rsidRDefault="00A31F33">
      <w:pPr>
        <w:pStyle w:val="Compact"/>
        <w:rPr>
          <w:rFonts w:asciiTheme="minorEastAsia" w:hAnsiTheme="minorEastAsia" w:cstheme="minorEastAsia"/>
          <w:lang w:eastAsia="zh-CN"/>
        </w:rPr>
      </w:pPr>
      <w:r>
        <w:rPr>
          <w:rFonts w:asciiTheme="minorEastAsia" w:hAnsiTheme="minorEastAsia" w:cstheme="minorEastAsia" w:hint="eastAsia"/>
          <w:lang w:eastAsia="zh-CN"/>
        </w:rPr>
        <w:t>报文结构定义：</w:t>
      </w:r>
    </w:p>
    <w:tbl>
      <w:tblPr>
        <w:tblpPr w:leftFromText="180" w:rightFromText="180" w:vertAnchor="text" w:tblpY="1"/>
        <w:tblOverlap w:val="never"/>
        <w:tblW w:w="87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91"/>
        <w:gridCol w:w="1736"/>
        <w:gridCol w:w="2269"/>
        <w:gridCol w:w="3293"/>
      </w:tblGrid>
      <w:tr w:rsidR="00222DF4" w14:paraId="65AF30FD" w14:textId="77777777" w:rsidTr="00B36996">
        <w:trPr>
          <w:trHeight w:val="364"/>
        </w:trPr>
        <w:tc>
          <w:tcPr>
            <w:tcW w:w="1491" w:type="dxa"/>
            <w:vAlign w:val="bottom"/>
          </w:tcPr>
          <w:p w14:paraId="378C9EC1" w14:textId="77777777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域</w:t>
            </w:r>
          </w:p>
        </w:tc>
        <w:tc>
          <w:tcPr>
            <w:tcW w:w="1736" w:type="dxa"/>
            <w:vAlign w:val="bottom"/>
          </w:tcPr>
          <w:p w14:paraId="28B33565" w14:textId="77777777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类型</w:t>
            </w:r>
          </w:p>
        </w:tc>
        <w:tc>
          <w:tcPr>
            <w:tcW w:w="2269" w:type="dxa"/>
          </w:tcPr>
          <w:p w14:paraId="50E89525" w14:textId="15CD601E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长度</w:t>
            </w:r>
          </w:p>
        </w:tc>
        <w:tc>
          <w:tcPr>
            <w:tcW w:w="3293" w:type="dxa"/>
            <w:vAlign w:val="bottom"/>
          </w:tcPr>
          <w:p w14:paraId="7E143104" w14:textId="0BC648EE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描述</w:t>
            </w:r>
          </w:p>
        </w:tc>
      </w:tr>
      <w:tr w:rsidR="00222DF4" w14:paraId="4DC2A64F" w14:textId="77777777" w:rsidTr="00B36996">
        <w:trPr>
          <w:trHeight w:val="364"/>
        </w:trPr>
        <w:tc>
          <w:tcPr>
            <w:tcW w:w="1491" w:type="dxa"/>
            <w:vAlign w:val="bottom"/>
          </w:tcPr>
          <w:p w14:paraId="0CF73D45" w14:textId="7EA1C90A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起始符</w:t>
            </w:r>
          </w:p>
        </w:tc>
        <w:tc>
          <w:tcPr>
            <w:tcW w:w="1736" w:type="dxa"/>
            <w:vAlign w:val="bottom"/>
          </w:tcPr>
          <w:p w14:paraId="03F62E00" w14:textId="09C3F3A8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2269" w:type="dxa"/>
          </w:tcPr>
          <w:p w14:paraId="172DDE1E" w14:textId="53166556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b</w:t>
            </w:r>
            <w:r>
              <w:rPr>
                <w:lang w:eastAsia="zh-CN"/>
              </w:rPr>
              <w:t>yte</w:t>
            </w:r>
          </w:p>
        </w:tc>
        <w:tc>
          <w:tcPr>
            <w:tcW w:w="3293" w:type="dxa"/>
            <w:vAlign w:val="bottom"/>
          </w:tcPr>
          <w:p w14:paraId="164F76BE" w14:textId="05AE9F9C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起始符，固定为</w:t>
            </w:r>
            <w:r>
              <w:rPr>
                <w:rFonts w:hint="eastAsia"/>
                <w:lang w:eastAsia="zh-CN"/>
              </w:rPr>
              <w:t>0x63</w:t>
            </w:r>
          </w:p>
        </w:tc>
      </w:tr>
      <w:tr w:rsidR="00222DF4" w14:paraId="5572F8D3" w14:textId="77777777" w:rsidTr="00B36996">
        <w:trPr>
          <w:trHeight w:val="376"/>
        </w:trPr>
        <w:tc>
          <w:tcPr>
            <w:tcW w:w="1491" w:type="dxa"/>
            <w:vAlign w:val="bottom"/>
          </w:tcPr>
          <w:p w14:paraId="3F730EE0" w14:textId="7A707C15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报文长度</w:t>
            </w:r>
          </w:p>
        </w:tc>
        <w:tc>
          <w:tcPr>
            <w:tcW w:w="1736" w:type="dxa"/>
            <w:vAlign w:val="bottom"/>
          </w:tcPr>
          <w:p w14:paraId="3C0E7514" w14:textId="07D68AA1" w:rsidR="00222DF4" w:rsidRDefault="00F921CD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2269" w:type="dxa"/>
          </w:tcPr>
          <w:p w14:paraId="3397FF8B" w14:textId="52B109BE" w:rsidR="00222DF4" w:rsidRDefault="00033CFC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 w:rsidR="00222DF4" w:rsidRPr="00123A1A">
              <w:rPr>
                <w:rFonts w:hint="eastAsia"/>
                <w:lang w:eastAsia="zh-CN"/>
              </w:rPr>
              <w:t>b</w:t>
            </w:r>
            <w:r w:rsidR="00222DF4" w:rsidRPr="00123A1A">
              <w:rPr>
                <w:lang w:eastAsia="zh-CN"/>
              </w:rPr>
              <w:t>yte</w:t>
            </w:r>
          </w:p>
        </w:tc>
        <w:tc>
          <w:tcPr>
            <w:tcW w:w="3293" w:type="dxa"/>
            <w:vAlign w:val="bottom"/>
          </w:tcPr>
          <w:p w14:paraId="11AE419B" w14:textId="485522C5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报文的长度</w:t>
            </w:r>
          </w:p>
        </w:tc>
      </w:tr>
      <w:tr w:rsidR="00672A12" w14:paraId="0283128D" w14:textId="77777777" w:rsidTr="00B36996">
        <w:trPr>
          <w:trHeight w:val="364"/>
        </w:trPr>
        <w:tc>
          <w:tcPr>
            <w:tcW w:w="1491" w:type="dxa"/>
          </w:tcPr>
          <w:p w14:paraId="5C183847" w14:textId="4AE13717" w:rsidR="00672A12" w:rsidRDefault="00672A12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消息</w:t>
            </w:r>
            <w:r>
              <w:rPr>
                <w:rFonts w:hint="eastAsia"/>
                <w:lang w:eastAsia="zh-CN"/>
              </w:rPr>
              <w:t>index</w:t>
            </w:r>
          </w:p>
        </w:tc>
        <w:tc>
          <w:tcPr>
            <w:tcW w:w="1736" w:type="dxa"/>
          </w:tcPr>
          <w:p w14:paraId="2833E572" w14:textId="1A251C01" w:rsidR="00672A12" w:rsidRDefault="00672A12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2269" w:type="dxa"/>
          </w:tcPr>
          <w:p w14:paraId="69F5FE3C" w14:textId="18226C56" w:rsidR="00672A12" w:rsidRPr="00123A1A" w:rsidRDefault="00672A12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  <w:r>
              <w:rPr>
                <w:lang w:eastAsia="zh-CN"/>
              </w:rPr>
              <w:t>byte</w:t>
            </w:r>
          </w:p>
        </w:tc>
        <w:tc>
          <w:tcPr>
            <w:tcW w:w="3293" w:type="dxa"/>
          </w:tcPr>
          <w:p w14:paraId="1D272A00" w14:textId="01B0EF3C" w:rsidR="00672A12" w:rsidRDefault="00672A12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00-</w:t>
            </w:r>
            <w:r>
              <w:rPr>
                <w:rFonts w:ascii="Verdana" w:hAnsi="Verdana"/>
                <w:color w:val="000000"/>
                <w:sz w:val="21"/>
                <w:szCs w:val="21"/>
                <w:shd w:val="clear" w:color="auto" w:fill="EEEEEE"/>
              </w:rPr>
              <w:t xml:space="preserve"> 0x7fffffff,</w:t>
            </w:r>
            <w:r>
              <w:rPr>
                <w:rFonts w:ascii="Verdana" w:hAnsi="Verdana" w:hint="eastAsia"/>
                <w:color w:val="000000"/>
                <w:sz w:val="21"/>
                <w:szCs w:val="21"/>
                <w:shd w:val="clear" w:color="auto" w:fill="EEEEEE"/>
                <w:lang w:eastAsia="zh-CN"/>
              </w:rPr>
              <w:t>从</w:t>
            </w:r>
            <w:r>
              <w:rPr>
                <w:rFonts w:ascii="Verdana" w:hAnsi="Verdana" w:hint="eastAsia"/>
                <w:color w:val="000000"/>
                <w:sz w:val="21"/>
                <w:szCs w:val="21"/>
                <w:shd w:val="clear" w:color="auto" w:fill="EEEEEE"/>
                <w:lang w:eastAsia="zh-CN"/>
              </w:rPr>
              <w:t>0</w:t>
            </w:r>
            <w:r>
              <w:rPr>
                <w:rFonts w:ascii="Verdana" w:hAnsi="Verdana" w:hint="eastAsia"/>
                <w:color w:val="000000"/>
                <w:sz w:val="21"/>
                <w:szCs w:val="21"/>
                <w:shd w:val="clear" w:color="auto" w:fill="EEEEEE"/>
                <w:lang w:eastAsia="zh-CN"/>
              </w:rPr>
              <w:t>递增，超过最大值，</w:t>
            </w:r>
            <w:r w:rsidR="00427624">
              <w:rPr>
                <w:rFonts w:ascii="Verdana" w:hAnsi="Verdana" w:hint="eastAsia"/>
                <w:color w:val="000000"/>
                <w:sz w:val="21"/>
                <w:szCs w:val="21"/>
                <w:shd w:val="clear" w:color="auto" w:fill="EEEEEE"/>
                <w:lang w:eastAsia="zh-CN"/>
              </w:rPr>
              <w:t>重</w:t>
            </w:r>
            <w:r>
              <w:rPr>
                <w:rFonts w:ascii="Verdana" w:hAnsi="Verdana" w:hint="eastAsia"/>
                <w:color w:val="000000"/>
                <w:sz w:val="21"/>
                <w:szCs w:val="21"/>
                <w:shd w:val="clear" w:color="auto" w:fill="EEEEEE"/>
                <w:lang w:eastAsia="zh-CN"/>
              </w:rPr>
              <w:t>新开始</w:t>
            </w:r>
          </w:p>
        </w:tc>
      </w:tr>
      <w:tr w:rsidR="00222DF4" w14:paraId="1A8604C5" w14:textId="77777777" w:rsidTr="00B36996">
        <w:trPr>
          <w:trHeight w:val="364"/>
        </w:trPr>
        <w:tc>
          <w:tcPr>
            <w:tcW w:w="1491" w:type="dxa"/>
          </w:tcPr>
          <w:p w14:paraId="36C0A3D3" w14:textId="3A1EDBC5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协议版本号</w:t>
            </w:r>
          </w:p>
        </w:tc>
        <w:tc>
          <w:tcPr>
            <w:tcW w:w="1736" w:type="dxa"/>
          </w:tcPr>
          <w:p w14:paraId="1759A215" w14:textId="4052E098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2269" w:type="dxa"/>
          </w:tcPr>
          <w:p w14:paraId="6E7F7C09" w14:textId="1D9FBCEA" w:rsidR="00222DF4" w:rsidRDefault="00222DF4" w:rsidP="00222DF4">
            <w:pPr>
              <w:pStyle w:val="Compact"/>
              <w:rPr>
                <w:lang w:eastAsia="zh-CN"/>
              </w:rPr>
            </w:pPr>
            <w:r w:rsidRPr="00123A1A">
              <w:rPr>
                <w:rFonts w:hint="eastAsia"/>
                <w:lang w:eastAsia="zh-CN"/>
              </w:rPr>
              <w:t>1b</w:t>
            </w:r>
            <w:r w:rsidRPr="00123A1A">
              <w:rPr>
                <w:lang w:eastAsia="zh-CN"/>
              </w:rPr>
              <w:t>yte</w:t>
            </w:r>
          </w:p>
        </w:tc>
        <w:tc>
          <w:tcPr>
            <w:tcW w:w="3293" w:type="dxa"/>
          </w:tcPr>
          <w:p w14:paraId="64ABBD98" w14:textId="69334233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协议版本号，第一版为</w:t>
            </w:r>
            <w:r>
              <w:rPr>
                <w:rFonts w:hint="eastAsia"/>
                <w:lang w:eastAsia="zh-CN"/>
              </w:rPr>
              <w:t>0x01</w:t>
            </w:r>
          </w:p>
        </w:tc>
      </w:tr>
      <w:tr w:rsidR="00222DF4" w14:paraId="509BB75A" w14:textId="77777777" w:rsidTr="00B36996">
        <w:trPr>
          <w:trHeight w:val="376"/>
        </w:trPr>
        <w:tc>
          <w:tcPr>
            <w:tcW w:w="1491" w:type="dxa"/>
          </w:tcPr>
          <w:p w14:paraId="1210F24A" w14:textId="0D90A9BE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报文类型</w:t>
            </w:r>
          </w:p>
        </w:tc>
        <w:tc>
          <w:tcPr>
            <w:tcW w:w="1736" w:type="dxa"/>
          </w:tcPr>
          <w:p w14:paraId="2F2BCE36" w14:textId="0F5B78B9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2269" w:type="dxa"/>
          </w:tcPr>
          <w:p w14:paraId="6B0E9C24" w14:textId="08F49834" w:rsidR="00222DF4" w:rsidRDefault="00222DF4" w:rsidP="00222DF4">
            <w:pPr>
              <w:pStyle w:val="Compact"/>
              <w:rPr>
                <w:lang w:eastAsia="zh-CN"/>
              </w:rPr>
            </w:pPr>
            <w:r w:rsidRPr="00123A1A">
              <w:rPr>
                <w:rFonts w:hint="eastAsia"/>
                <w:lang w:eastAsia="zh-CN"/>
              </w:rPr>
              <w:t>1b</w:t>
            </w:r>
            <w:r w:rsidRPr="00123A1A">
              <w:rPr>
                <w:lang w:eastAsia="zh-CN"/>
              </w:rPr>
              <w:t>yte</w:t>
            </w:r>
          </w:p>
        </w:tc>
        <w:tc>
          <w:tcPr>
            <w:tcW w:w="3293" w:type="dxa"/>
          </w:tcPr>
          <w:p w14:paraId="3E92B27A" w14:textId="43297177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详见</w:t>
            </w:r>
            <w:r w:rsidR="002420EC">
              <w:rPr>
                <w:rFonts w:hint="eastAsia"/>
                <w:lang w:eastAsia="zh-CN"/>
              </w:rPr>
              <w:t>消息</w:t>
            </w:r>
            <w:r>
              <w:rPr>
                <w:rFonts w:hint="eastAsia"/>
                <w:lang w:eastAsia="zh-CN"/>
              </w:rPr>
              <w:t>定义</w:t>
            </w:r>
          </w:p>
        </w:tc>
      </w:tr>
      <w:tr w:rsidR="00222DF4" w14:paraId="059DC5C8" w14:textId="77777777" w:rsidTr="00B36996">
        <w:trPr>
          <w:trHeight w:val="644"/>
        </w:trPr>
        <w:tc>
          <w:tcPr>
            <w:tcW w:w="1491" w:type="dxa"/>
          </w:tcPr>
          <w:p w14:paraId="3776BA28" w14:textId="56B14017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主控</w:t>
            </w:r>
            <w:r w:rsidR="001A7D3D">
              <w:rPr>
                <w:rFonts w:hint="eastAsia"/>
                <w:lang w:eastAsia="zh-CN"/>
              </w:rPr>
              <w:t>编号</w:t>
            </w:r>
          </w:p>
        </w:tc>
        <w:tc>
          <w:tcPr>
            <w:tcW w:w="1736" w:type="dxa"/>
          </w:tcPr>
          <w:p w14:paraId="60D05803" w14:textId="74BFE1DD" w:rsidR="00222DF4" w:rsidRDefault="00222DF4" w:rsidP="00222DF4">
            <w:pPr>
              <w:pStyle w:val="Compact"/>
              <w:rPr>
                <w:lang w:eastAsia="zh-CN"/>
              </w:rPr>
            </w:pPr>
            <w:r w:rsidRPr="00B36996">
              <w:rPr>
                <w:rFonts w:hint="eastAsia"/>
                <w:lang w:eastAsia="zh-CN"/>
              </w:rPr>
              <w:t>压缩</w:t>
            </w:r>
            <w:r w:rsidRPr="00B36996">
              <w:rPr>
                <w:rFonts w:hint="eastAsia"/>
                <w:lang w:eastAsia="zh-CN"/>
              </w:rPr>
              <w:t>BCD</w:t>
            </w:r>
            <w:r w:rsidRPr="00B36996">
              <w:rPr>
                <w:rFonts w:hint="eastAsia"/>
                <w:lang w:eastAsia="zh-CN"/>
              </w:rPr>
              <w:t>码</w:t>
            </w:r>
          </w:p>
        </w:tc>
        <w:tc>
          <w:tcPr>
            <w:tcW w:w="2269" w:type="dxa"/>
          </w:tcPr>
          <w:p w14:paraId="37EF1A8D" w14:textId="1305F769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4</w:t>
            </w:r>
            <w:r w:rsidRPr="00123A1A">
              <w:rPr>
                <w:rFonts w:hint="eastAsia"/>
                <w:lang w:eastAsia="zh-CN"/>
              </w:rPr>
              <w:t>b</w:t>
            </w:r>
            <w:r w:rsidRPr="00123A1A">
              <w:rPr>
                <w:lang w:eastAsia="zh-CN"/>
              </w:rPr>
              <w:t>yte</w:t>
            </w:r>
          </w:p>
        </w:tc>
        <w:tc>
          <w:tcPr>
            <w:tcW w:w="3293" w:type="dxa"/>
          </w:tcPr>
          <w:p w14:paraId="33CD4FDF" w14:textId="3BAE5D68" w:rsidR="00222DF4" w:rsidRDefault="001A7D3D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8</w:t>
            </w:r>
            <w:r>
              <w:rPr>
                <w:rFonts w:hint="eastAsia"/>
                <w:lang w:eastAsia="zh-CN"/>
              </w:rPr>
              <w:t>位数字组成</w:t>
            </w:r>
            <w:r w:rsidR="00222DF4">
              <w:rPr>
                <w:rFonts w:hint="eastAsia"/>
                <w:lang w:eastAsia="zh-CN"/>
              </w:rPr>
              <w:t>(</w:t>
            </w:r>
            <w:r w:rsidR="00222DF4">
              <w:rPr>
                <w:lang w:eastAsia="zh-CN"/>
              </w:rPr>
              <w:t>12345678)</w:t>
            </w:r>
          </w:p>
        </w:tc>
      </w:tr>
      <w:tr w:rsidR="00490039" w14:paraId="7CBD4C29" w14:textId="77777777" w:rsidTr="00B36996">
        <w:trPr>
          <w:trHeight w:val="644"/>
        </w:trPr>
        <w:tc>
          <w:tcPr>
            <w:tcW w:w="1491" w:type="dxa"/>
          </w:tcPr>
          <w:p w14:paraId="0065264C" w14:textId="4E5482A0" w:rsidR="00490039" w:rsidRDefault="00490039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数据加密</w:t>
            </w:r>
          </w:p>
        </w:tc>
        <w:tc>
          <w:tcPr>
            <w:tcW w:w="1736" w:type="dxa"/>
          </w:tcPr>
          <w:p w14:paraId="437AD93F" w14:textId="2F0ED6AB" w:rsidR="00490039" w:rsidRPr="00B36996" w:rsidRDefault="00490039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2269" w:type="dxa"/>
          </w:tcPr>
          <w:p w14:paraId="5AED2319" w14:textId="5E15D543" w:rsidR="00490039" w:rsidRDefault="00490039" w:rsidP="00222DF4">
            <w:pPr>
              <w:pStyle w:val="Compact"/>
              <w:rPr>
                <w:lang w:eastAsia="zh-CN"/>
              </w:rPr>
            </w:pPr>
            <w:r w:rsidRPr="00123A1A">
              <w:rPr>
                <w:rFonts w:hint="eastAsia"/>
                <w:lang w:eastAsia="zh-CN"/>
              </w:rPr>
              <w:t>1b</w:t>
            </w:r>
            <w:r w:rsidRPr="00123A1A">
              <w:rPr>
                <w:lang w:eastAsia="zh-CN"/>
              </w:rPr>
              <w:t>yte</w:t>
            </w:r>
          </w:p>
        </w:tc>
        <w:tc>
          <w:tcPr>
            <w:tcW w:w="3293" w:type="dxa"/>
          </w:tcPr>
          <w:p w14:paraId="0CC093F3" w14:textId="77777777" w:rsidR="00490039" w:rsidRDefault="00490039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不加密</w:t>
            </w:r>
          </w:p>
          <w:p w14:paraId="56685CCF" w14:textId="407002BF" w:rsidR="00490039" w:rsidRDefault="00490039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暂不使用加密传输</w:t>
            </w:r>
          </w:p>
        </w:tc>
      </w:tr>
      <w:tr w:rsidR="00222DF4" w14:paraId="33ED901A" w14:textId="77777777" w:rsidTr="00B36996">
        <w:trPr>
          <w:trHeight w:val="364"/>
        </w:trPr>
        <w:tc>
          <w:tcPr>
            <w:tcW w:w="1491" w:type="dxa"/>
          </w:tcPr>
          <w:p w14:paraId="6204FC96" w14:textId="4EBD86C2" w:rsidR="00222DF4" w:rsidRDefault="00B36996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报文消息体</w:t>
            </w:r>
          </w:p>
        </w:tc>
        <w:tc>
          <w:tcPr>
            <w:tcW w:w="1736" w:type="dxa"/>
          </w:tcPr>
          <w:p w14:paraId="745AEA4B" w14:textId="77777777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ytes</w:t>
            </w:r>
          </w:p>
        </w:tc>
        <w:tc>
          <w:tcPr>
            <w:tcW w:w="2269" w:type="dxa"/>
          </w:tcPr>
          <w:p w14:paraId="586D9FD3" w14:textId="57E7A4BB" w:rsidR="00222DF4" w:rsidRDefault="00222DF4" w:rsidP="00222DF4">
            <w:pPr>
              <w:pStyle w:val="Compact"/>
              <w:rPr>
                <w:lang w:eastAsia="zh-CN"/>
              </w:rPr>
            </w:pPr>
          </w:p>
        </w:tc>
        <w:tc>
          <w:tcPr>
            <w:tcW w:w="3293" w:type="dxa"/>
          </w:tcPr>
          <w:p w14:paraId="5EDB3D59" w14:textId="7244E762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报文消息体</w:t>
            </w:r>
          </w:p>
        </w:tc>
      </w:tr>
    </w:tbl>
    <w:p w14:paraId="3BBDF50F" w14:textId="77777777" w:rsidR="00237FEE" w:rsidRDefault="00A31F33">
      <w:pPr>
        <w:pStyle w:val="a5"/>
        <w:rPr>
          <w:b/>
          <w:i/>
          <w:sz w:val="21"/>
          <w:szCs w:val="21"/>
          <w:lang w:eastAsia="zh-CN"/>
        </w:rPr>
      </w:pPr>
      <w:r>
        <w:rPr>
          <w:rFonts w:hint="eastAsia"/>
          <w:b/>
          <w:i/>
          <w:sz w:val="21"/>
          <w:szCs w:val="21"/>
          <w:lang w:eastAsia="zh-CN"/>
        </w:rPr>
        <w:t>注：</w:t>
      </w:r>
    </w:p>
    <w:p w14:paraId="1F89AC76" w14:textId="31E6F5AD" w:rsidR="00237FEE" w:rsidRDefault="00A31F33" w:rsidP="002420EC">
      <w:pPr>
        <w:pStyle w:val="a5"/>
        <w:numPr>
          <w:ilvl w:val="0"/>
          <w:numId w:val="6"/>
        </w:numPr>
        <w:rPr>
          <w:i/>
          <w:sz w:val="21"/>
          <w:szCs w:val="21"/>
          <w:lang w:eastAsia="zh-CN"/>
        </w:rPr>
      </w:pPr>
      <w:bookmarkStart w:id="3" w:name="_Ref496812349"/>
      <w:bookmarkStart w:id="4" w:name="OLE_LINK14"/>
      <w:bookmarkStart w:id="5" w:name="OLE_LINK13"/>
      <w:r>
        <w:rPr>
          <w:rFonts w:hint="eastAsia"/>
          <w:i/>
          <w:sz w:val="21"/>
          <w:szCs w:val="21"/>
          <w:lang w:eastAsia="zh-CN"/>
        </w:rPr>
        <w:t>报文头里的整型字段的字节</w:t>
      </w:r>
      <w:proofErr w:type="gramStart"/>
      <w:r>
        <w:rPr>
          <w:rFonts w:hint="eastAsia"/>
          <w:i/>
          <w:sz w:val="21"/>
          <w:szCs w:val="21"/>
          <w:lang w:eastAsia="zh-CN"/>
        </w:rPr>
        <w:t>序使用</w:t>
      </w:r>
      <w:proofErr w:type="gramEnd"/>
      <w:r>
        <w:rPr>
          <w:rFonts w:hint="eastAsia"/>
          <w:i/>
          <w:sz w:val="21"/>
          <w:szCs w:val="21"/>
          <w:lang w:eastAsia="zh-CN"/>
        </w:rPr>
        <w:t>大端方式。</w:t>
      </w:r>
      <w:bookmarkEnd w:id="3"/>
    </w:p>
    <w:p w14:paraId="24964230" w14:textId="19C27202" w:rsidR="002420EC" w:rsidRDefault="002420EC" w:rsidP="002420EC">
      <w:pPr>
        <w:pStyle w:val="a5"/>
        <w:numPr>
          <w:ilvl w:val="0"/>
          <w:numId w:val="6"/>
        </w:numPr>
        <w:rPr>
          <w:i/>
          <w:sz w:val="21"/>
          <w:szCs w:val="21"/>
          <w:lang w:eastAsia="zh-CN"/>
        </w:rPr>
      </w:pPr>
      <w:r>
        <w:rPr>
          <w:rFonts w:hint="eastAsia"/>
          <w:i/>
          <w:sz w:val="21"/>
          <w:szCs w:val="21"/>
          <w:lang w:eastAsia="zh-CN"/>
        </w:rPr>
        <w:t>报文长度包括除起始符和报文长度以外所有数据的长度</w:t>
      </w:r>
      <w:proofErr w:type="gramStart"/>
      <w:r>
        <w:rPr>
          <w:rFonts w:hint="eastAsia"/>
          <w:i/>
          <w:sz w:val="21"/>
          <w:szCs w:val="21"/>
          <w:lang w:eastAsia="zh-CN"/>
        </w:rPr>
        <w:t>和</w:t>
      </w:r>
      <w:proofErr w:type="gramEnd"/>
    </w:p>
    <w:bookmarkEnd w:id="4"/>
    <w:bookmarkEnd w:id="5"/>
    <w:p w14:paraId="7FA9E90E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 xml:space="preserve">.3 </w:t>
      </w:r>
      <w:r>
        <w:rPr>
          <w:lang w:eastAsia="zh-CN"/>
        </w:rPr>
        <w:t>传输机制</w:t>
      </w:r>
    </w:p>
    <w:p w14:paraId="345EC0A6" w14:textId="77777777" w:rsidR="00237FEE" w:rsidRDefault="00A31F33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发起方</w:t>
      </w:r>
      <w:r>
        <w:rPr>
          <w:lang w:eastAsia="zh-CN"/>
        </w:rPr>
        <w:t>发送请求报文，接收</w:t>
      </w:r>
      <w:r>
        <w:rPr>
          <w:rFonts w:hint="eastAsia"/>
          <w:lang w:eastAsia="zh-CN"/>
        </w:rPr>
        <w:t>方</w:t>
      </w:r>
      <w:r>
        <w:rPr>
          <w:lang w:eastAsia="zh-CN"/>
        </w:rPr>
        <w:t>回复响应报文或错误报文，错误报文的错误码解释了</w:t>
      </w:r>
      <w:r>
        <w:rPr>
          <w:rFonts w:hint="eastAsia"/>
          <w:lang w:eastAsia="zh-CN"/>
        </w:rPr>
        <w:t>接收方</w:t>
      </w:r>
      <w:r>
        <w:rPr>
          <w:lang w:eastAsia="zh-CN"/>
        </w:rPr>
        <w:t>为何无法正确地处理请求报文。</w:t>
      </w:r>
    </w:p>
    <w:p w14:paraId="32117A98" w14:textId="77777777" w:rsidR="00237FEE" w:rsidRDefault="00052D54">
      <w:pPr>
        <w:pStyle w:val="a5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62334967" wp14:editId="6493E27C">
            <wp:extent cx="4171950" cy="33147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9A71B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 xml:space="preserve"> </w:t>
      </w:r>
      <w:r>
        <w:rPr>
          <w:lang w:eastAsia="zh-CN"/>
        </w:rPr>
        <w:t>消息</w:t>
      </w:r>
      <w:r>
        <w:rPr>
          <w:rFonts w:hint="eastAsia"/>
          <w:lang w:eastAsia="zh-CN"/>
        </w:rPr>
        <w:t>体</w:t>
      </w:r>
      <w:r>
        <w:rPr>
          <w:lang w:eastAsia="zh-CN"/>
        </w:rPr>
        <w:t>定义</w:t>
      </w:r>
    </w:p>
    <w:p w14:paraId="548595A1" w14:textId="649B5643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t>.</w:t>
      </w:r>
      <w:r>
        <w:rPr>
          <w:lang w:eastAsia="zh-CN"/>
        </w:rPr>
        <w:t>1</w:t>
      </w:r>
      <w:r>
        <w:t xml:space="preserve"> </w:t>
      </w:r>
      <w:r>
        <w:t>心跳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0x</w:t>
      </w:r>
      <w:r>
        <w:rPr>
          <w:lang w:eastAsia="zh-CN"/>
        </w:rPr>
        <w:t>00</w:t>
      </w:r>
      <w:r>
        <w:rPr>
          <w:rFonts w:hint="eastAsia"/>
          <w:lang w:eastAsia="zh-CN"/>
        </w:rPr>
        <w:t>）</w:t>
      </w:r>
    </w:p>
    <w:p w14:paraId="364928C6" w14:textId="469F8149" w:rsidR="00A5614E" w:rsidRDefault="00A5614E" w:rsidP="00A5614E">
      <w:pPr>
        <w:pStyle w:val="a5"/>
        <w:rPr>
          <w:lang w:eastAsia="zh-CN"/>
        </w:rPr>
      </w:pPr>
      <w:r>
        <w:rPr>
          <w:rFonts w:hint="eastAsia"/>
          <w:lang w:eastAsia="zh-CN"/>
        </w:rPr>
        <w:t>设备没有其他报文上传时，每隔</w:t>
      </w:r>
      <w:r>
        <w:rPr>
          <w:rFonts w:hint="eastAsia"/>
          <w:lang w:eastAsia="zh-CN"/>
        </w:rPr>
        <w:t>15</w:t>
      </w:r>
      <w:r w:rsidR="00755225">
        <w:rPr>
          <w:rFonts w:hint="eastAsia"/>
          <w:lang w:eastAsia="zh-CN"/>
        </w:rPr>
        <w:t>秒</w:t>
      </w:r>
      <w:r>
        <w:rPr>
          <w:rFonts w:hint="eastAsia"/>
          <w:lang w:eastAsia="zh-CN"/>
        </w:rPr>
        <w:t>发</w:t>
      </w:r>
      <w:r w:rsidR="00755225">
        <w:rPr>
          <w:rFonts w:hint="eastAsia"/>
          <w:lang w:eastAsia="zh-CN"/>
        </w:rPr>
        <w:t>送</w:t>
      </w:r>
      <w:r>
        <w:rPr>
          <w:rFonts w:hint="eastAsia"/>
          <w:lang w:eastAsia="zh-CN"/>
        </w:rPr>
        <w:t>一次心跳消息。设备和平台</w:t>
      </w:r>
      <w:r>
        <w:rPr>
          <w:rFonts w:hint="eastAsia"/>
          <w:lang w:eastAsia="zh-CN"/>
        </w:rPr>
        <w:t>60</w:t>
      </w:r>
      <w:r>
        <w:rPr>
          <w:rFonts w:hint="eastAsia"/>
          <w:lang w:eastAsia="zh-CN"/>
        </w:rPr>
        <w:t>秒内没有收到对方的消息判定离线。设备离线时每隔</w:t>
      </w:r>
      <w:r>
        <w:rPr>
          <w:rFonts w:hint="eastAsia"/>
          <w:lang w:eastAsia="zh-CN"/>
        </w:rPr>
        <w:t>15</w:t>
      </w:r>
      <w:r>
        <w:rPr>
          <w:rFonts w:hint="eastAsia"/>
          <w:lang w:eastAsia="zh-CN"/>
        </w:rPr>
        <w:t>秒进行上线申请，直到上线成功。</w:t>
      </w:r>
    </w:p>
    <w:p w14:paraId="1EAA28D4" w14:textId="6FF7BD4C" w:rsidR="00C50818" w:rsidRPr="00A5614E" w:rsidRDefault="00C50818" w:rsidP="00A5614E">
      <w:pPr>
        <w:pStyle w:val="a5"/>
        <w:rPr>
          <w:lang w:eastAsia="zh-CN"/>
        </w:rPr>
      </w:pPr>
      <w:r>
        <w:rPr>
          <w:rFonts w:hint="eastAsia"/>
          <w:lang w:eastAsia="zh-CN"/>
        </w:rPr>
        <w:t>设备收到心跳回复消息，根据服务器时间判断</w:t>
      </w:r>
      <w:proofErr w:type="gramStart"/>
      <w:r>
        <w:rPr>
          <w:rFonts w:hint="eastAsia"/>
          <w:lang w:eastAsia="zh-CN"/>
        </w:rPr>
        <w:t>设备本地</w:t>
      </w:r>
      <w:proofErr w:type="gramEnd"/>
      <w:r>
        <w:rPr>
          <w:rFonts w:hint="eastAsia"/>
          <w:lang w:eastAsia="zh-CN"/>
        </w:rPr>
        <w:t>时间如果误差超过</w:t>
      </w:r>
      <w:r w:rsidR="00755225"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分钟，设备根据服务器时间校时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766"/>
        <w:gridCol w:w="2036"/>
        <w:gridCol w:w="1842"/>
        <w:gridCol w:w="993"/>
        <w:gridCol w:w="3118"/>
      </w:tblGrid>
      <w:tr w:rsidR="00237FEE" w14:paraId="1C368F4D" w14:textId="77777777">
        <w:tc>
          <w:tcPr>
            <w:tcW w:w="8755" w:type="dxa"/>
            <w:gridSpan w:val="5"/>
          </w:tcPr>
          <w:p w14:paraId="23CA1FE6" w14:textId="231AECAC" w:rsidR="00237FEE" w:rsidRDefault="00A31F33">
            <w:pPr>
              <w:spacing w:after="0"/>
              <w:ind w:firstLineChars="1100" w:firstLine="264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心跳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00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237FEE" w14:paraId="2BFBDBCF" w14:textId="77777777" w:rsidTr="00586BB8">
        <w:tc>
          <w:tcPr>
            <w:tcW w:w="766" w:type="dxa"/>
          </w:tcPr>
          <w:p w14:paraId="74244128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2036" w:type="dxa"/>
          </w:tcPr>
          <w:p w14:paraId="2DE4809C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842" w:type="dxa"/>
          </w:tcPr>
          <w:p w14:paraId="3226BBDC" w14:textId="77777777" w:rsidR="00237FEE" w:rsidRDefault="00A31F33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993" w:type="dxa"/>
          </w:tcPr>
          <w:p w14:paraId="1301C2F0" w14:textId="6B4429C3" w:rsidR="00237FEE" w:rsidRDefault="00586BB8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</w:p>
        </w:tc>
        <w:tc>
          <w:tcPr>
            <w:tcW w:w="3118" w:type="dxa"/>
          </w:tcPr>
          <w:p w14:paraId="45A026C3" w14:textId="77777777" w:rsidR="00237FEE" w:rsidRDefault="00A31F33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237FEE" w14:paraId="40204F04" w14:textId="77777777" w:rsidTr="00586BB8">
        <w:tc>
          <w:tcPr>
            <w:tcW w:w="766" w:type="dxa"/>
          </w:tcPr>
          <w:p w14:paraId="782C6D49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2036" w:type="dxa"/>
          </w:tcPr>
          <w:p w14:paraId="5B698899" w14:textId="49EC2A68" w:rsidR="00237FEE" w:rsidRDefault="00C5081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时间</w:t>
            </w:r>
          </w:p>
        </w:tc>
        <w:tc>
          <w:tcPr>
            <w:tcW w:w="1842" w:type="dxa"/>
          </w:tcPr>
          <w:p w14:paraId="7AAA31D1" w14:textId="4C44045C" w:rsidR="00237FEE" w:rsidRDefault="00C5081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993" w:type="dxa"/>
          </w:tcPr>
          <w:p w14:paraId="6E460FC4" w14:textId="6C7B27A4" w:rsidR="00237FEE" w:rsidRDefault="00C50818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  <w:r>
              <w:rPr>
                <w:lang w:eastAsia="zh-CN"/>
              </w:rPr>
              <w:t>byte</w:t>
            </w:r>
          </w:p>
        </w:tc>
        <w:tc>
          <w:tcPr>
            <w:tcW w:w="3118" w:type="dxa"/>
          </w:tcPr>
          <w:p w14:paraId="10D7C153" w14:textId="607A57E4" w:rsidR="00237FEE" w:rsidRDefault="00C50818">
            <w:pPr>
              <w:spacing w:after="0"/>
              <w:rPr>
                <w:lang w:eastAsia="zh-CN"/>
              </w:rPr>
            </w:pPr>
            <w:proofErr w:type="gramStart"/>
            <w:r>
              <w:rPr>
                <w:rFonts w:hint="eastAsia"/>
                <w:lang w:eastAsia="zh-CN"/>
              </w:rPr>
              <w:t>秒</w:t>
            </w:r>
            <w:proofErr w:type="gramEnd"/>
            <w:r>
              <w:rPr>
                <w:rFonts w:hint="eastAsia"/>
                <w:lang w:eastAsia="zh-CN"/>
              </w:rPr>
              <w:t>时间戳</w:t>
            </w:r>
          </w:p>
        </w:tc>
      </w:tr>
    </w:tbl>
    <w:p w14:paraId="32841955" w14:textId="77777777" w:rsidR="00237FEE" w:rsidRDefault="00237FEE">
      <w:pPr>
        <w:pStyle w:val="a5"/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985"/>
        <w:gridCol w:w="1842"/>
        <w:gridCol w:w="993"/>
        <w:gridCol w:w="3118"/>
      </w:tblGrid>
      <w:tr w:rsidR="00237FEE" w14:paraId="133B6DAE" w14:textId="77777777">
        <w:tc>
          <w:tcPr>
            <w:tcW w:w="8755" w:type="dxa"/>
            <w:gridSpan w:val="5"/>
          </w:tcPr>
          <w:p w14:paraId="10CC934B" w14:textId="77777777" w:rsidR="00237FEE" w:rsidRDefault="00A31F33">
            <w:pPr>
              <w:spacing w:after="0"/>
              <w:ind w:firstLineChars="1100" w:firstLine="2640"/>
              <w:rPr>
                <w:lang w:eastAsia="zh-CN"/>
              </w:rPr>
            </w:pPr>
            <w:proofErr w:type="gramStart"/>
            <w:r>
              <w:rPr>
                <w:rFonts w:hint="eastAsia"/>
              </w:rPr>
              <w:t>心跳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</w:rPr>
              <w:t>响应</w:t>
            </w:r>
            <w:proofErr w:type="gramEnd"/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0x</w:t>
            </w:r>
            <w:r>
              <w:rPr>
                <w:lang w:eastAsia="zh-CN"/>
              </w:rPr>
              <w:t>80</w:t>
            </w:r>
            <w:r>
              <w:rPr>
                <w:rFonts w:hint="eastAsia"/>
              </w:rPr>
              <w:t>）</w:t>
            </w:r>
          </w:p>
        </w:tc>
      </w:tr>
      <w:tr w:rsidR="00237FEE" w14:paraId="21C1D6A5" w14:textId="77777777" w:rsidTr="00586BB8">
        <w:tc>
          <w:tcPr>
            <w:tcW w:w="817" w:type="dxa"/>
          </w:tcPr>
          <w:p w14:paraId="69EB5FFC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985" w:type="dxa"/>
          </w:tcPr>
          <w:p w14:paraId="05CE3419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842" w:type="dxa"/>
          </w:tcPr>
          <w:p w14:paraId="52B145A0" w14:textId="77777777" w:rsidR="00237FEE" w:rsidRDefault="00A31F33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993" w:type="dxa"/>
          </w:tcPr>
          <w:p w14:paraId="75C8DAD9" w14:textId="3A35C79B" w:rsidR="00237FEE" w:rsidRDefault="004138CF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</w:p>
        </w:tc>
        <w:tc>
          <w:tcPr>
            <w:tcW w:w="3118" w:type="dxa"/>
          </w:tcPr>
          <w:p w14:paraId="35809ADD" w14:textId="77777777" w:rsidR="00237FEE" w:rsidRDefault="00A31F33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DB762D" w14:paraId="2789BD37" w14:textId="77777777" w:rsidTr="00586BB8">
        <w:tc>
          <w:tcPr>
            <w:tcW w:w="817" w:type="dxa"/>
          </w:tcPr>
          <w:p w14:paraId="245440EC" w14:textId="77777777" w:rsidR="00DB762D" w:rsidRDefault="00DB762D" w:rsidP="00DB762D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985" w:type="dxa"/>
          </w:tcPr>
          <w:p w14:paraId="4F4B746D" w14:textId="3D6809C7" w:rsidR="00DB762D" w:rsidRDefault="00C50818" w:rsidP="00DB762D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服务器时间</w:t>
            </w:r>
          </w:p>
        </w:tc>
        <w:tc>
          <w:tcPr>
            <w:tcW w:w="1842" w:type="dxa"/>
          </w:tcPr>
          <w:p w14:paraId="1CBE5982" w14:textId="5513C90C" w:rsidR="00DB762D" w:rsidRDefault="00C50818" w:rsidP="00DB762D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993" w:type="dxa"/>
          </w:tcPr>
          <w:p w14:paraId="4D7C96E2" w14:textId="7A09FFEE" w:rsidR="00DB762D" w:rsidRDefault="00C50818" w:rsidP="00DB762D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4</w:t>
            </w:r>
            <w:r w:rsidR="00DB762D"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3FB540F5" w14:textId="24D8E96A" w:rsidR="00DB762D" w:rsidRDefault="00C50818" w:rsidP="00DB762D">
            <w:pPr>
              <w:spacing w:after="0"/>
              <w:rPr>
                <w:lang w:eastAsia="zh-CN"/>
              </w:rPr>
            </w:pPr>
            <w:proofErr w:type="gramStart"/>
            <w:r>
              <w:rPr>
                <w:rFonts w:hint="eastAsia"/>
                <w:lang w:eastAsia="zh-CN"/>
              </w:rPr>
              <w:t>秒</w:t>
            </w:r>
            <w:proofErr w:type="gramEnd"/>
            <w:r>
              <w:rPr>
                <w:rFonts w:hint="eastAsia"/>
                <w:lang w:eastAsia="zh-CN"/>
              </w:rPr>
              <w:t>时间戳</w:t>
            </w:r>
          </w:p>
        </w:tc>
      </w:tr>
    </w:tbl>
    <w:p w14:paraId="6A2CA206" w14:textId="77777777" w:rsidR="00237FEE" w:rsidRDefault="00237FEE">
      <w:pPr>
        <w:pStyle w:val="a5"/>
        <w:rPr>
          <w:lang w:eastAsia="zh-CN"/>
        </w:rPr>
      </w:pPr>
    </w:p>
    <w:p w14:paraId="4D509F1D" w14:textId="0E2600D4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</w:t>
      </w:r>
      <w:r>
        <w:rPr>
          <w:rFonts w:hint="eastAsia"/>
          <w:lang w:eastAsia="zh-CN"/>
        </w:rPr>
        <w:t>2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上线申请（</w:t>
      </w:r>
      <w:r>
        <w:rPr>
          <w:rFonts w:hint="eastAsia"/>
          <w:lang w:eastAsia="zh-CN"/>
        </w:rPr>
        <w:t>0x</w:t>
      </w:r>
      <w:r>
        <w:rPr>
          <w:lang w:eastAsia="zh-CN"/>
        </w:rPr>
        <w:t>02</w:t>
      </w:r>
      <w:r>
        <w:rPr>
          <w:rFonts w:hint="eastAsia"/>
          <w:lang w:eastAsia="zh-CN"/>
        </w:rPr>
        <w:t>）</w:t>
      </w:r>
    </w:p>
    <w:p w14:paraId="62FA6E00" w14:textId="77777777" w:rsidR="00755225" w:rsidRPr="00755225" w:rsidRDefault="00755225" w:rsidP="00755225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985"/>
        <w:gridCol w:w="1417"/>
        <w:gridCol w:w="1418"/>
        <w:gridCol w:w="3118"/>
      </w:tblGrid>
      <w:tr w:rsidR="00237FEE" w14:paraId="59424C5D" w14:textId="77777777">
        <w:tc>
          <w:tcPr>
            <w:tcW w:w="8755" w:type="dxa"/>
            <w:gridSpan w:val="5"/>
          </w:tcPr>
          <w:p w14:paraId="28F4FAB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</w:t>
            </w:r>
            <w:r>
              <w:rPr>
                <w:rFonts w:hint="eastAsia"/>
                <w:lang w:eastAsia="zh-CN"/>
              </w:rPr>
              <w:t>上线申请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02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237FEE" w14:paraId="2F19E3D3" w14:textId="77777777" w:rsidTr="004138CF">
        <w:tc>
          <w:tcPr>
            <w:tcW w:w="817" w:type="dxa"/>
          </w:tcPr>
          <w:p w14:paraId="5F78737C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lastRenderedPageBreak/>
              <w:t>编号</w:t>
            </w:r>
          </w:p>
        </w:tc>
        <w:tc>
          <w:tcPr>
            <w:tcW w:w="1985" w:type="dxa"/>
          </w:tcPr>
          <w:p w14:paraId="2AF344E0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417" w:type="dxa"/>
          </w:tcPr>
          <w:p w14:paraId="51A5FD45" w14:textId="77777777" w:rsidR="00237FEE" w:rsidRDefault="00A31F33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67F22D3C" w14:textId="788D76E3" w:rsidR="00237FEE" w:rsidRDefault="004138CF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50BE4996" w14:textId="77777777" w:rsidR="00237FEE" w:rsidRDefault="00A31F33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237FEE" w14:paraId="3A70672C" w14:textId="77777777" w:rsidTr="004138CF">
        <w:tc>
          <w:tcPr>
            <w:tcW w:w="817" w:type="dxa"/>
          </w:tcPr>
          <w:p w14:paraId="0F45D173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1985" w:type="dxa"/>
          </w:tcPr>
          <w:p w14:paraId="0480DA4F" w14:textId="6E54ADD9" w:rsidR="00237FEE" w:rsidRDefault="004138CF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软件版本号</w:t>
            </w:r>
          </w:p>
        </w:tc>
        <w:tc>
          <w:tcPr>
            <w:tcW w:w="1417" w:type="dxa"/>
          </w:tcPr>
          <w:p w14:paraId="5E43BEA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1418" w:type="dxa"/>
          </w:tcPr>
          <w:p w14:paraId="67F5B7C0" w14:textId="76EDDC81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 w:rsidR="004138CF">
              <w:rPr>
                <w:rFonts w:hint="eastAsia"/>
                <w:lang w:eastAsia="zh-CN"/>
              </w:rPr>
              <w:t>0</w:t>
            </w:r>
          </w:p>
        </w:tc>
        <w:tc>
          <w:tcPr>
            <w:tcW w:w="3118" w:type="dxa"/>
          </w:tcPr>
          <w:p w14:paraId="58972B99" w14:textId="0AECC9C0" w:rsidR="00237FEE" w:rsidRDefault="004138CF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软件版本号</w:t>
            </w:r>
          </w:p>
        </w:tc>
      </w:tr>
      <w:tr w:rsidR="00237FEE" w14:paraId="48F04A56" w14:textId="77777777" w:rsidTr="004138CF">
        <w:tc>
          <w:tcPr>
            <w:tcW w:w="817" w:type="dxa"/>
          </w:tcPr>
          <w:p w14:paraId="0532CD9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985" w:type="dxa"/>
          </w:tcPr>
          <w:p w14:paraId="0906D695" w14:textId="3710A7C1" w:rsidR="00237FEE" w:rsidRDefault="004138CF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类型</w:t>
            </w:r>
          </w:p>
        </w:tc>
        <w:tc>
          <w:tcPr>
            <w:tcW w:w="1417" w:type="dxa"/>
          </w:tcPr>
          <w:p w14:paraId="6662BDBC" w14:textId="220790F8" w:rsidR="00237FEE" w:rsidRDefault="004138CF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515CA8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6008B40D" w14:textId="1C5229EC" w:rsidR="00237FEE" w:rsidRDefault="00237FEE">
            <w:pPr>
              <w:spacing w:after="0"/>
              <w:rPr>
                <w:lang w:eastAsia="zh-CN"/>
              </w:rPr>
            </w:pPr>
          </w:p>
        </w:tc>
      </w:tr>
      <w:tr w:rsidR="00237FEE" w14:paraId="516EFB71" w14:textId="77777777" w:rsidTr="004138CF">
        <w:tc>
          <w:tcPr>
            <w:tcW w:w="817" w:type="dxa"/>
          </w:tcPr>
          <w:p w14:paraId="4560A97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985" w:type="dxa"/>
          </w:tcPr>
          <w:p w14:paraId="28534854" w14:textId="52178123" w:rsidR="00237FEE" w:rsidRDefault="004138CF">
            <w:pPr>
              <w:spacing w:after="0"/>
            </w:pPr>
            <w:r>
              <w:rPr>
                <w:rFonts w:hint="eastAsia"/>
              </w:rPr>
              <w:t>设备序列号</w:t>
            </w:r>
          </w:p>
        </w:tc>
        <w:tc>
          <w:tcPr>
            <w:tcW w:w="1417" w:type="dxa"/>
          </w:tcPr>
          <w:p w14:paraId="1E0A742B" w14:textId="77777777" w:rsidR="00237FEE" w:rsidRDefault="00A31F33">
            <w:pPr>
              <w:spacing w:after="0"/>
            </w:pPr>
            <w:r>
              <w:t>string</w:t>
            </w:r>
          </w:p>
        </w:tc>
        <w:tc>
          <w:tcPr>
            <w:tcW w:w="1418" w:type="dxa"/>
          </w:tcPr>
          <w:p w14:paraId="12174B33" w14:textId="6DA98B4E" w:rsidR="00237FEE" w:rsidRDefault="004138CF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2</w:t>
            </w:r>
          </w:p>
        </w:tc>
        <w:tc>
          <w:tcPr>
            <w:tcW w:w="3118" w:type="dxa"/>
          </w:tcPr>
          <w:p w14:paraId="22AC9223" w14:textId="05AE8BB1" w:rsidR="00237FEE" w:rsidRDefault="004138CF">
            <w:pPr>
              <w:spacing w:after="0"/>
            </w:pPr>
            <w:r>
              <w:rPr>
                <w:rFonts w:hint="eastAsia"/>
                <w:lang w:eastAsia="zh-CN"/>
              </w:rPr>
              <w:t xml:space="preserve"> </w:t>
            </w:r>
            <w:r w:rsidR="00A31F33">
              <w:rPr>
                <w:rFonts w:hint="eastAsia"/>
                <w:lang w:eastAsia="zh-CN"/>
              </w:rPr>
              <w:t>(</w:t>
            </w:r>
            <w:r w:rsidR="00A31F33">
              <w:rPr>
                <w:rFonts w:hint="eastAsia"/>
                <w:lang w:eastAsia="zh-CN"/>
              </w:rPr>
              <w:t>预留</w:t>
            </w:r>
            <w:r w:rsidR="00A31F33">
              <w:rPr>
                <w:rFonts w:hint="eastAsia"/>
                <w:lang w:eastAsia="zh-CN"/>
              </w:rPr>
              <w:t>)</w:t>
            </w:r>
          </w:p>
        </w:tc>
      </w:tr>
      <w:tr w:rsidR="00373C10" w14:paraId="62671A54" w14:textId="77777777" w:rsidTr="004138CF">
        <w:tc>
          <w:tcPr>
            <w:tcW w:w="817" w:type="dxa"/>
          </w:tcPr>
          <w:p w14:paraId="64755A4A" w14:textId="37EBCED3" w:rsidR="00373C10" w:rsidRDefault="00373C10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985" w:type="dxa"/>
          </w:tcPr>
          <w:p w14:paraId="0515C0B2" w14:textId="1440918F" w:rsidR="00373C10" w:rsidRDefault="00373C10">
            <w:pPr>
              <w:spacing w:after="0"/>
            </w:pPr>
            <w:r>
              <w:rPr>
                <w:rFonts w:hint="eastAsia"/>
                <w:lang w:eastAsia="zh-CN"/>
              </w:rPr>
              <w:t>终端数量</w:t>
            </w:r>
          </w:p>
        </w:tc>
        <w:tc>
          <w:tcPr>
            <w:tcW w:w="1417" w:type="dxa"/>
          </w:tcPr>
          <w:p w14:paraId="2E8E3126" w14:textId="062B8DD5" w:rsidR="00373C10" w:rsidRDefault="00373C10">
            <w:pPr>
              <w:spacing w:after="0"/>
            </w:pPr>
            <w:r>
              <w:rPr>
                <w:rFonts w:hint="eastAsia"/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20005965" w14:textId="4FECE39E" w:rsidR="00373C10" w:rsidRDefault="00373C10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8724252" w14:textId="77777777" w:rsidR="00373C10" w:rsidRDefault="00373C10">
            <w:pPr>
              <w:spacing w:after="0"/>
              <w:rPr>
                <w:lang w:eastAsia="zh-CN"/>
              </w:rPr>
            </w:pPr>
          </w:p>
        </w:tc>
      </w:tr>
    </w:tbl>
    <w:p w14:paraId="3ED4C8E5" w14:textId="77777777" w:rsidR="00237FEE" w:rsidRDefault="00237FEE">
      <w:pPr>
        <w:pStyle w:val="a5"/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985"/>
        <w:gridCol w:w="1417"/>
        <w:gridCol w:w="1418"/>
        <w:gridCol w:w="3118"/>
      </w:tblGrid>
      <w:tr w:rsidR="00237FEE" w14:paraId="1FE1505E" w14:textId="77777777">
        <w:tc>
          <w:tcPr>
            <w:tcW w:w="8755" w:type="dxa"/>
            <w:gridSpan w:val="5"/>
          </w:tcPr>
          <w:p w14:paraId="042BD043" w14:textId="77777777" w:rsidR="00237FEE" w:rsidRDefault="00A31F33">
            <w:pPr>
              <w:spacing w:after="0"/>
              <w:ind w:firstLineChars="1100" w:firstLine="264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上线申请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82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237FEE" w14:paraId="06F0CAB1" w14:textId="77777777" w:rsidTr="008734EE">
        <w:tc>
          <w:tcPr>
            <w:tcW w:w="817" w:type="dxa"/>
          </w:tcPr>
          <w:p w14:paraId="21D4D834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985" w:type="dxa"/>
          </w:tcPr>
          <w:p w14:paraId="7D770340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417" w:type="dxa"/>
          </w:tcPr>
          <w:p w14:paraId="59C4AF93" w14:textId="77777777" w:rsidR="00237FEE" w:rsidRDefault="00A31F33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69908805" w14:textId="1E58A1B5" w:rsidR="00237FEE" w:rsidRDefault="008734EE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68BF1E0D" w14:textId="77777777" w:rsidR="00237FEE" w:rsidRDefault="00A31F33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237FEE" w14:paraId="3F532A0B" w14:textId="77777777" w:rsidTr="008734EE">
        <w:tc>
          <w:tcPr>
            <w:tcW w:w="817" w:type="dxa"/>
          </w:tcPr>
          <w:p w14:paraId="5E9CA65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985" w:type="dxa"/>
          </w:tcPr>
          <w:p w14:paraId="3AA640BB" w14:textId="2CDD025B" w:rsidR="00237FEE" w:rsidRDefault="0031077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417" w:type="dxa"/>
          </w:tcPr>
          <w:p w14:paraId="170E19B5" w14:textId="279D6F7F" w:rsidR="00237FEE" w:rsidRDefault="0031077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2FCEB1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0BD32C32" w14:textId="3F71AC68" w:rsidR="00237FEE" w:rsidRDefault="00A3531D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允许接入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禁止接入</w:t>
            </w:r>
          </w:p>
        </w:tc>
      </w:tr>
      <w:tr w:rsidR="00237FEE" w14:paraId="45A40620" w14:textId="77777777" w:rsidTr="008734EE">
        <w:tc>
          <w:tcPr>
            <w:tcW w:w="817" w:type="dxa"/>
          </w:tcPr>
          <w:p w14:paraId="7480C47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985" w:type="dxa"/>
          </w:tcPr>
          <w:p w14:paraId="0AFD9BE4" w14:textId="01EBE6D0" w:rsidR="00237FEE" w:rsidRDefault="00A3531D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禁止上线原因</w:t>
            </w:r>
          </w:p>
        </w:tc>
        <w:tc>
          <w:tcPr>
            <w:tcW w:w="1417" w:type="dxa"/>
          </w:tcPr>
          <w:p w14:paraId="3E523625" w14:textId="43F8E9D0" w:rsidR="00237FEE" w:rsidRDefault="00A3531D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2F40BBF" w14:textId="7A4F39FA" w:rsidR="00237FEE" w:rsidRDefault="00A3531D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17738438" w14:textId="539166F4" w:rsidR="00237FEE" w:rsidRDefault="00A3531D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禁止接入原因</w:t>
            </w:r>
          </w:p>
        </w:tc>
      </w:tr>
    </w:tbl>
    <w:p w14:paraId="60AA075E" w14:textId="77777777" w:rsidR="00237FEE" w:rsidRDefault="00237FEE">
      <w:pPr>
        <w:pStyle w:val="a5"/>
        <w:rPr>
          <w:rStyle w:val="CharTok"/>
          <w:lang w:eastAsia="zh-CN"/>
        </w:rPr>
      </w:pPr>
    </w:p>
    <w:p w14:paraId="75E97B0F" w14:textId="531E3808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3</w:t>
      </w:r>
      <w:r>
        <w:rPr>
          <w:rFonts w:hint="eastAsia"/>
          <w:lang w:eastAsia="zh-CN"/>
        </w:rPr>
        <w:t xml:space="preserve"> </w:t>
      </w:r>
      <w:r w:rsidR="00264667">
        <w:rPr>
          <w:rFonts w:hint="eastAsia"/>
          <w:lang w:eastAsia="zh-CN"/>
        </w:rPr>
        <w:t>产品信息请求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0</w:t>
      </w:r>
      <w:r>
        <w:rPr>
          <w:lang w:eastAsia="zh-CN"/>
        </w:rPr>
        <w:t>x04</w:t>
      </w:r>
      <w:r>
        <w:rPr>
          <w:rFonts w:hint="eastAsia"/>
          <w:lang w:eastAsia="zh-CN"/>
        </w:rPr>
        <w:t>）</w:t>
      </w:r>
    </w:p>
    <w:p w14:paraId="49587FB8" w14:textId="3EB155E2" w:rsidR="00EA2BF0" w:rsidRDefault="00EA2BF0" w:rsidP="00EA2BF0">
      <w:pPr>
        <w:pStyle w:val="a5"/>
        <w:rPr>
          <w:lang w:eastAsia="zh-CN"/>
        </w:rPr>
      </w:pPr>
      <w:r>
        <w:rPr>
          <w:rFonts w:hint="eastAsia"/>
          <w:lang w:eastAsia="zh-CN"/>
        </w:rPr>
        <w:t>设备上线成功后发送产品信息请求</w:t>
      </w:r>
    </w:p>
    <w:p w14:paraId="34389738" w14:textId="7A0E2132" w:rsidR="005338FB" w:rsidRPr="00EA2BF0" w:rsidRDefault="005338FB" w:rsidP="00EA2BF0">
      <w:pPr>
        <w:pStyle w:val="a5"/>
        <w:rPr>
          <w:lang w:eastAsia="zh-CN"/>
        </w:rPr>
      </w:pPr>
      <w:r>
        <w:rPr>
          <w:rFonts w:hint="eastAsia"/>
          <w:lang w:eastAsia="zh-CN"/>
        </w:rPr>
        <w:t>平台收到产品信息请求后，下发产品信息。如果产品数量为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设备清空本地产品信息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843"/>
        <w:gridCol w:w="1559"/>
        <w:gridCol w:w="1418"/>
        <w:gridCol w:w="3118"/>
      </w:tblGrid>
      <w:tr w:rsidR="00237FEE" w14:paraId="6BFC507B" w14:textId="77777777">
        <w:tc>
          <w:tcPr>
            <w:tcW w:w="8755" w:type="dxa"/>
            <w:gridSpan w:val="5"/>
          </w:tcPr>
          <w:p w14:paraId="1922ED75" w14:textId="4C69E490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</w:t>
            </w:r>
            <w:r w:rsidR="00264667">
              <w:rPr>
                <w:rFonts w:hint="eastAsia"/>
                <w:lang w:eastAsia="zh-CN"/>
              </w:rPr>
              <w:t>产品信息</w:t>
            </w:r>
            <w:r w:rsidR="00DA4596">
              <w:rPr>
                <w:rFonts w:hint="eastAsia"/>
                <w:lang w:eastAsia="zh-CN"/>
              </w:rPr>
              <w:t>.</w:t>
            </w:r>
            <w:r w:rsidR="00264667">
              <w:rPr>
                <w:rFonts w:hint="eastAsia"/>
                <w:lang w:eastAsia="zh-CN"/>
              </w:rPr>
              <w:t>请求</w:t>
            </w:r>
            <w:r>
              <w:rPr>
                <w:rFonts w:hint="eastAsia"/>
                <w:lang w:eastAsia="zh-CN"/>
              </w:rPr>
              <w:t>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04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237FEE" w14:paraId="1B4EEA3B" w14:textId="77777777" w:rsidTr="00DA4596">
        <w:tc>
          <w:tcPr>
            <w:tcW w:w="817" w:type="dxa"/>
          </w:tcPr>
          <w:p w14:paraId="49A87A9D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3" w:type="dxa"/>
          </w:tcPr>
          <w:p w14:paraId="5F74C3A8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1D82F015" w14:textId="77777777" w:rsidR="00237FEE" w:rsidRDefault="00A31F33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43410642" w14:textId="351B1DF0" w:rsidR="00237FEE" w:rsidRDefault="00DA4596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3099E765" w14:textId="77777777" w:rsidR="00237FEE" w:rsidRDefault="00A31F33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</w:tbl>
    <w:p w14:paraId="773E6133" w14:textId="024225D0" w:rsidR="00237FEE" w:rsidRDefault="00237FEE">
      <w:pPr>
        <w:pStyle w:val="a5"/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237FEE" w14:paraId="0E3E789E" w14:textId="77777777">
        <w:tc>
          <w:tcPr>
            <w:tcW w:w="8755" w:type="dxa"/>
            <w:gridSpan w:val="5"/>
          </w:tcPr>
          <w:p w14:paraId="2F23DF69" w14:textId="57D1DB6E" w:rsidR="00237FEE" w:rsidRDefault="00DA4596" w:rsidP="001A7CA2">
            <w:pPr>
              <w:spacing w:after="0"/>
              <w:jc w:val="center"/>
              <w:rPr>
                <w:lang w:eastAsia="zh-CN"/>
              </w:rPr>
            </w:pPr>
            <w:bookmarkStart w:id="6" w:name="OLE_LINK21"/>
            <w:bookmarkStart w:id="7" w:name="OLE_LINK22"/>
            <w:bookmarkStart w:id="8" w:name="OLE_LINK23"/>
            <w:bookmarkStart w:id="9" w:name="OLE_LINK32"/>
            <w:r>
              <w:rPr>
                <w:rFonts w:hint="eastAsia"/>
                <w:lang w:eastAsia="zh-CN"/>
              </w:rPr>
              <w:t>产品信息下发</w:t>
            </w:r>
            <w:r w:rsidR="00144586">
              <w:rPr>
                <w:rFonts w:hint="eastAsia"/>
                <w:lang w:eastAsia="zh-CN"/>
              </w:rPr>
              <w:t>0x</w:t>
            </w:r>
            <w:r w:rsidR="00144586">
              <w:rPr>
                <w:lang w:eastAsia="zh-CN"/>
              </w:rPr>
              <w:t>84</w:t>
            </w:r>
          </w:p>
        </w:tc>
      </w:tr>
      <w:tr w:rsidR="00237FEE" w14:paraId="04247649" w14:textId="77777777" w:rsidTr="00DA4596">
        <w:tc>
          <w:tcPr>
            <w:tcW w:w="816" w:type="dxa"/>
          </w:tcPr>
          <w:p w14:paraId="0DA60517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351E05F8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5BD7C0ED" w14:textId="77777777" w:rsidR="00237FEE" w:rsidRDefault="00A31F33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7F112906" w14:textId="05A6C374" w:rsidR="00237FEE" w:rsidRDefault="00DA4596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505FBEB8" w14:textId="77777777" w:rsidR="00237FEE" w:rsidRDefault="00A31F33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237FEE" w14:paraId="4D5F72E6" w14:textId="77777777" w:rsidTr="00DA4596">
        <w:tc>
          <w:tcPr>
            <w:tcW w:w="816" w:type="dxa"/>
          </w:tcPr>
          <w:p w14:paraId="05DA6F0B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27E2A608" w14:textId="008B6530" w:rsidR="00237FEE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数量</w:t>
            </w:r>
          </w:p>
        </w:tc>
        <w:tc>
          <w:tcPr>
            <w:tcW w:w="1559" w:type="dxa"/>
          </w:tcPr>
          <w:p w14:paraId="3D083AC0" w14:textId="6B92699A" w:rsidR="00237FEE" w:rsidRDefault="00DA4596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FC2BA47" w14:textId="770ABB96" w:rsidR="00237FEE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6C713086" w14:textId="71CB535D" w:rsidR="00237FEE" w:rsidRDefault="00237FEE">
            <w:pPr>
              <w:spacing w:after="0"/>
              <w:rPr>
                <w:lang w:eastAsia="zh-CN"/>
              </w:rPr>
            </w:pPr>
          </w:p>
        </w:tc>
      </w:tr>
      <w:tr w:rsidR="00DA4596" w14:paraId="6F062D03" w14:textId="77777777" w:rsidTr="00DA4596">
        <w:tc>
          <w:tcPr>
            <w:tcW w:w="816" w:type="dxa"/>
          </w:tcPr>
          <w:p w14:paraId="58EA66E0" w14:textId="23F587CB" w:rsidR="00DA4596" w:rsidRDefault="00DA4596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33797EFC" w14:textId="7F681E9D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编号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57095AB1" w14:textId="2495012D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CE92DA4" w14:textId="01DF3173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888B14A" w14:textId="77777777" w:rsidR="00DA4596" w:rsidRDefault="00DA4596">
            <w:pPr>
              <w:spacing w:after="0"/>
              <w:rPr>
                <w:lang w:eastAsia="zh-CN"/>
              </w:rPr>
            </w:pPr>
          </w:p>
        </w:tc>
      </w:tr>
      <w:tr w:rsidR="00DA4596" w14:paraId="53D90B66" w14:textId="77777777" w:rsidTr="00DA4596">
        <w:tc>
          <w:tcPr>
            <w:tcW w:w="816" w:type="dxa"/>
          </w:tcPr>
          <w:p w14:paraId="1914D8E6" w14:textId="1D674F3D" w:rsidR="00DA4596" w:rsidRDefault="00DA4596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844" w:type="dxa"/>
          </w:tcPr>
          <w:p w14:paraId="4FD1C01A" w14:textId="35C68B80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1</w:t>
            </w:r>
          </w:p>
        </w:tc>
        <w:tc>
          <w:tcPr>
            <w:tcW w:w="1559" w:type="dxa"/>
          </w:tcPr>
          <w:p w14:paraId="3CC38966" w14:textId="5EE3C260" w:rsidR="00DA4596" w:rsidRDefault="00DA4596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47AF3BC" w14:textId="62A4D3EF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6BE5396D" w14:textId="77777777" w:rsidR="00DA4596" w:rsidRDefault="00DA4596">
            <w:pPr>
              <w:spacing w:after="0"/>
              <w:rPr>
                <w:lang w:eastAsia="zh-CN"/>
              </w:rPr>
            </w:pPr>
          </w:p>
        </w:tc>
      </w:tr>
      <w:tr w:rsidR="00DA4596" w14:paraId="1E36C289" w14:textId="77777777" w:rsidTr="00DA4596">
        <w:tc>
          <w:tcPr>
            <w:tcW w:w="816" w:type="dxa"/>
          </w:tcPr>
          <w:p w14:paraId="650D4C5A" w14:textId="1F579E7F" w:rsidR="00DA4596" w:rsidRDefault="00DA4596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844" w:type="dxa"/>
          </w:tcPr>
          <w:p w14:paraId="4A37136D" w14:textId="1CE28924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名称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3DF12AAB" w14:textId="6436C377" w:rsidR="00DA4596" w:rsidRDefault="00DA4596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rPr>
                <w:lang w:eastAsia="zh-CN"/>
              </w:rPr>
              <w:t>(utf8)</w:t>
            </w:r>
          </w:p>
        </w:tc>
        <w:tc>
          <w:tcPr>
            <w:tcW w:w="1418" w:type="dxa"/>
          </w:tcPr>
          <w:p w14:paraId="67FEB570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3183894B" w14:textId="77777777" w:rsidR="00DA4596" w:rsidRDefault="00DA4596">
            <w:pPr>
              <w:spacing w:after="0"/>
              <w:rPr>
                <w:lang w:eastAsia="zh-CN"/>
              </w:rPr>
            </w:pPr>
          </w:p>
        </w:tc>
      </w:tr>
      <w:tr w:rsidR="00DA4596" w14:paraId="4D12078A" w14:textId="77777777" w:rsidTr="00DA4596">
        <w:tc>
          <w:tcPr>
            <w:tcW w:w="816" w:type="dxa"/>
          </w:tcPr>
          <w:p w14:paraId="3A0DF373" w14:textId="77777777" w:rsidR="00DA4596" w:rsidRDefault="00DA4596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44156B2" w14:textId="5F7F2423" w:rsidR="00DA4596" w:rsidRDefault="00DA4596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19A7D54A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56AE3D91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757CBAAA" w14:textId="77777777" w:rsidR="00DA4596" w:rsidRDefault="00DA4596">
            <w:pPr>
              <w:spacing w:after="0"/>
              <w:rPr>
                <w:lang w:eastAsia="zh-CN"/>
              </w:rPr>
            </w:pPr>
          </w:p>
        </w:tc>
      </w:tr>
      <w:tr w:rsidR="00DA4596" w14:paraId="17CCA6C1" w14:textId="77777777" w:rsidTr="00DA4596">
        <w:tc>
          <w:tcPr>
            <w:tcW w:w="816" w:type="dxa"/>
          </w:tcPr>
          <w:p w14:paraId="12459F1D" w14:textId="77777777" w:rsidR="00DA4596" w:rsidRDefault="00DA4596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3F5D190" w14:textId="5F492745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编号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58753EDD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24F999AA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1688C3CF" w14:textId="77777777" w:rsidR="00DA4596" w:rsidRDefault="00DA4596">
            <w:pPr>
              <w:spacing w:after="0"/>
              <w:rPr>
                <w:lang w:eastAsia="zh-CN"/>
              </w:rPr>
            </w:pPr>
          </w:p>
        </w:tc>
      </w:tr>
      <w:tr w:rsidR="00DA4596" w14:paraId="00407C0E" w14:textId="77777777" w:rsidTr="00DA4596">
        <w:tc>
          <w:tcPr>
            <w:tcW w:w="816" w:type="dxa"/>
          </w:tcPr>
          <w:p w14:paraId="59F03693" w14:textId="77777777" w:rsidR="00DA4596" w:rsidRDefault="00DA4596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F6A85AF" w14:textId="3BDE0C33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64977412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214CCD27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1A671940" w14:textId="77777777" w:rsidR="00DA4596" w:rsidRDefault="00DA4596">
            <w:pPr>
              <w:spacing w:after="0"/>
              <w:rPr>
                <w:lang w:eastAsia="zh-CN"/>
              </w:rPr>
            </w:pPr>
          </w:p>
        </w:tc>
      </w:tr>
      <w:tr w:rsidR="00DA4596" w14:paraId="2325BF8F" w14:textId="77777777" w:rsidTr="00DA4596">
        <w:tc>
          <w:tcPr>
            <w:tcW w:w="816" w:type="dxa"/>
          </w:tcPr>
          <w:p w14:paraId="2BCA11AC" w14:textId="77777777" w:rsidR="00DA4596" w:rsidRDefault="00DA4596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214B9FF" w14:textId="4B20E0C9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名称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70301C30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00B65242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D7E58E8" w14:textId="77777777" w:rsidR="00DA4596" w:rsidRDefault="00DA4596">
            <w:pPr>
              <w:spacing w:after="0"/>
              <w:rPr>
                <w:lang w:eastAsia="zh-CN"/>
              </w:rPr>
            </w:pPr>
          </w:p>
        </w:tc>
      </w:tr>
      <w:bookmarkEnd w:id="6"/>
      <w:bookmarkEnd w:id="7"/>
      <w:bookmarkEnd w:id="8"/>
      <w:bookmarkEnd w:id="9"/>
    </w:tbl>
    <w:p w14:paraId="61C7C2E3" w14:textId="466908C1" w:rsidR="00237FEE" w:rsidRDefault="00237FEE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800478" w14:paraId="6C0E5931" w14:textId="77777777" w:rsidTr="00DA51E2">
        <w:tc>
          <w:tcPr>
            <w:tcW w:w="8755" w:type="dxa"/>
            <w:gridSpan w:val="5"/>
          </w:tcPr>
          <w:p w14:paraId="79DB45B6" w14:textId="1C98FA77" w:rsidR="00800478" w:rsidRDefault="00800478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信息下发结果</w:t>
            </w:r>
            <w:r w:rsidR="00144586">
              <w:rPr>
                <w:rFonts w:hint="eastAsia"/>
                <w:lang w:eastAsia="zh-CN"/>
              </w:rPr>
              <w:t>0</w:t>
            </w:r>
            <w:r w:rsidR="00144586">
              <w:rPr>
                <w:lang w:eastAsia="zh-CN"/>
              </w:rPr>
              <w:t>x05</w:t>
            </w:r>
          </w:p>
        </w:tc>
      </w:tr>
      <w:tr w:rsidR="00800478" w14:paraId="24BA1AC3" w14:textId="77777777" w:rsidTr="00DA51E2">
        <w:tc>
          <w:tcPr>
            <w:tcW w:w="816" w:type="dxa"/>
          </w:tcPr>
          <w:p w14:paraId="7D809339" w14:textId="77777777" w:rsidR="00800478" w:rsidRDefault="00800478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489CFD99" w14:textId="77777777" w:rsidR="00800478" w:rsidRDefault="00800478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49B9B537" w14:textId="77777777" w:rsidR="00800478" w:rsidRDefault="00800478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7469E8A0" w14:textId="77777777" w:rsidR="00800478" w:rsidRDefault="00800478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1E0E46AD" w14:textId="77777777" w:rsidR="00800478" w:rsidRDefault="00800478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800478" w14:paraId="523577FE" w14:textId="77777777" w:rsidTr="00DA51E2">
        <w:tc>
          <w:tcPr>
            <w:tcW w:w="816" w:type="dxa"/>
          </w:tcPr>
          <w:p w14:paraId="12A1825C" w14:textId="77777777" w:rsidR="00800478" w:rsidRDefault="00800478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5912BCE4" w14:textId="65423036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3EE55CE1" w14:textId="77777777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0290CB8" w14:textId="77777777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1D98E50" w14:textId="776AECF1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800478" w14:paraId="383A9FB4" w14:textId="77777777" w:rsidTr="00DA51E2">
        <w:tc>
          <w:tcPr>
            <w:tcW w:w="816" w:type="dxa"/>
          </w:tcPr>
          <w:p w14:paraId="684926D5" w14:textId="77777777" w:rsidR="00800478" w:rsidRDefault="00800478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5963B83B" w14:textId="56BC3ADB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619F9D20" w14:textId="4DAFFD41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35BD1D5" w14:textId="7D96C998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348D9FDD" w14:textId="353F5735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</w:tbl>
    <w:p w14:paraId="4681BA77" w14:textId="77777777" w:rsidR="00800478" w:rsidRDefault="00800478">
      <w:pPr>
        <w:pStyle w:val="a5"/>
        <w:rPr>
          <w:lang w:eastAsia="zh-CN"/>
        </w:rPr>
      </w:pPr>
    </w:p>
    <w:p w14:paraId="0865D8D4" w14:textId="348E7491" w:rsidR="00144586" w:rsidRDefault="00144586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5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规格信息请求（</w:t>
      </w:r>
      <w:r>
        <w:rPr>
          <w:rFonts w:hint="eastAsia"/>
          <w:lang w:eastAsia="zh-CN"/>
        </w:rPr>
        <w:t>0</w:t>
      </w:r>
      <w:r>
        <w:rPr>
          <w:lang w:eastAsia="zh-CN"/>
        </w:rPr>
        <w:t>x0</w:t>
      </w:r>
      <w:r w:rsidR="005F6D3D">
        <w:rPr>
          <w:lang w:eastAsia="zh-CN"/>
        </w:rPr>
        <w:t>6</w:t>
      </w:r>
      <w:r>
        <w:rPr>
          <w:rFonts w:hint="eastAsia"/>
          <w:lang w:eastAsia="zh-CN"/>
        </w:rPr>
        <w:t>）</w:t>
      </w:r>
    </w:p>
    <w:p w14:paraId="1A38DDCE" w14:textId="5B132008" w:rsidR="00144586" w:rsidRPr="00EA2BF0" w:rsidRDefault="00144586" w:rsidP="00144586">
      <w:pPr>
        <w:pStyle w:val="a5"/>
        <w:rPr>
          <w:lang w:eastAsia="zh-CN"/>
        </w:rPr>
      </w:pPr>
      <w:r>
        <w:rPr>
          <w:rFonts w:hint="eastAsia"/>
          <w:lang w:eastAsia="zh-CN"/>
        </w:rPr>
        <w:t>设备上线成功后发送规格信息请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843"/>
        <w:gridCol w:w="1559"/>
        <w:gridCol w:w="1418"/>
        <w:gridCol w:w="3118"/>
      </w:tblGrid>
      <w:tr w:rsidR="00144586" w14:paraId="67F12C04" w14:textId="77777777" w:rsidTr="00DA51E2">
        <w:tc>
          <w:tcPr>
            <w:tcW w:w="8755" w:type="dxa"/>
            <w:gridSpan w:val="5"/>
          </w:tcPr>
          <w:p w14:paraId="12A1E594" w14:textId="71275565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</w:t>
            </w:r>
            <w:r w:rsidR="005F6D3D">
              <w:rPr>
                <w:rFonts w:hint="eastAsia"/>
                <w:lang w:eastAsia="zh-CN"/>
              </w:rPr>
              <w:t>规格</w:t>
            </w:r>
            <w:r>
              <w:rPr>
                <w:rFonts w:hint="eastAsia"/>
                <w:lang w:eastAsia="zh-CN"/>
              </w:rPr>
              <w:t>信息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06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144586" w14:paraId="7748656E" w14:textId="77777777" w:rsidTr="00DA51E2">
        <w:tc>
          <w:tcPr>
            <w:tcW w:w="817" w:type="dxa"/>
          </w:tcPr>
          <w:p w14:paraId="2A3279B5" w14:textId="77777777" w:rsidR="00144586" w:rsidRDefault="00144586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3" w:type="dxa"/>
          </w:tcPr>
          <w:p w14:paraId="6D73EFF0" w14:textId="77777777" w:rsidR="00144586" w:rsidRDefault="00144586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13C8CC91" w14:textId="77777777" w:rsidR="00144586" w:rsidRDefault="00144586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195C8C41" w14:textId="77777777" w:rsidR="00144586" w:rsidRDefault="00144586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0E7D4839" w14:textId="77777777" w:rsidR="00144586" w:rsidRDefault="00144586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DD6CD9" w14:paraId="55CCE6E2" w14:textId="77777777" w:rsidTr="00DA51E2">
        <w:tc>
          <w:tcPr>
            <w:tcW w:w="817" w:type="dxa"/>
          </w:tcPr>
          <w:p w14:paraId="394788C5" w14:textId="77777777" w:rsidR="00DD6CD9" w:rsidRDefault="00DD6CD9" w:rsidP="00DA51E2">
            <w:pPr>
              <w:spacing w:after="0"/>
              <w:jc w:val="center"/>
            </w:pPr>
          </w:p>
        </w:tc>
        <w:tc>
          <w:tcPr>
            <w:tcW w:w="1843" w:type="dxa"/>
          </w:tcPr>
          <w:p w14:paraId="0856D067" w14:textId="1C550056" w:rsidR="00DD6CD9" w:rsidRDefault="00DD6CD9" w:rsidP="00DA51E2">
            <w:pPr>
              <w:spacing w:after="0"/>
            </w:pPr>
            <w:r>
              <w:rPr>
                <w:rFonts w:hint="eastAsia"/>
                <w:lang w:eastAsia="zh-CN"/>
              </w:rPr>
              <w:t>产品编号</w:t>
            </w:r>
          </w:p>
        </w:tc>
        <w:tc>
          <w:tcPr>
            <w:tcW w:w="1559" w:type="dxa"/>
          </w:tcPr>
          <w:p w14:paraId="0585A2F0" w14:textId="210D70CB" w:rsidR="00DD6CD9" w:rsidRDefault="00DD6CD9" w:rsidP="00DA51E2">
            <w:pPr>
              <w:spacing w:after="0"/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2C88868" w14:textId="1BACED45" w:rsidR="00DD6CD9" w:rsidRDefault="00DD6CD9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1225F8F7" w14:textId="1086F6A2" w:rsidR="00DD6CD9" w:rsidRDefault="00DD6CD9" w:rsidP="00DA51E2">
            <w:pPr>
              <w:spacing w:after="0"/>
            </w:pPr>
            <w:r>
              <w:rPr>
                <w:rFonts w:hint="eastAsia"/>
                <w:lang w:eastAsia="zh-CN"/>
              </w:rPr>
              <w:t>如果不填写，则请求所有规格信息</w:t>
            </w:r>
          </w:p>
        </w:tc>
      </w:tr>
    </w:tbl>
    <w:p w14:paraId="2F682C0A" w14:textId="7A3DF34B" w:rsidR="00144586" w:rsidRDefault="00144586" w:rsidP="00144586">
      <w:pPr>
        <w:pStyle w:val="a5"/>
      </w:pPr>
      <w:r>
        <w:rPr>
          <w:rFonts w:hint="eastAsia"/>
          <w:lang w:eastAsia="zh-CN"/>
        </w:rPr>
        <w:t>平台收到规格信息请求后，下发规格信息。如果规格数量为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设备清空本地规格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144586" w14:paraId="062DD07F" w14:textId="77777777" w:rsidTr="00DA51E2">
        <w:tc>
          <w:tcPr>
            <w:tcW w:w="8755" w:type="dxa"/>
            <w:gridSpan w:val="5"/>
          </w:tcPr>
          <w:p w14:paraId="4A6E57DF" w14:textId="6C8F4B86" w:rsidR="00144586" w:rsidRDefault="005F6D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</w:t>
            </w:r>
            <w:r w:rsidR="00144586">
              <w:rPr>
                <w:rFonts w:hint="eastAsia"/>
                <w:lang w:eastAsia="zh-CN"/>
              </w:rPr>
              <w:t>信息下发</w:t>
            </w:r>
            <w:r w:rsidR="00144586">
              <w:rPr>
                <w:rFonts w:hint="eastAsia"/>
                <w:lang w:eastAsia="zh-CN"/>
              </w:rPr>
              <w:t>0x</w:t>
            </w:r>
            <w:r w:rsidR="00144586">
              <w:rPr>
                <w:lang w:eastAsia="zh-CN"/>
              </w:rPr>
              <w:t>86</w:t>
            </w:r>
          </w:p>
        </w:tc>
      </w:tr>
      <w:tr w:rsidR="00144586" w14:paraId="00D324E0" w14:textId="77777777" w:rsidTr="00DA51E2">
        <w:tc>
          <w:tcPr>
            <w:tcW w:w="816" w:type="dxa"/>
          </w:tcPr>
          <w:p w14:paraId="26A43A61" w14:textId="77777777" w:rsidR="00144586" w:rsidRDefault="00144586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05607575" w14:textId="77777777" w:rsidR="00144586" w:rsidRDefault="00144586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6086B14A" w14:textId="77777777" w:rsidR="00144586" w:rsidRDefault="00144586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2A4C4F08" w14:textId="77777777" w:rsidR="00144586" w:rsidRDefault="00144586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4C80B601" w14:textId="77777777" w:rsidR="00144586" w:rsidRDefault="00144586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144586" w14:paraId="2CD1F818" w14:textId="77777777" w:rsidTr="00DA51E2">
        <w:tc>
          <w:tcPr>
            <w:tcW w:w="816" w:type="dxa"/>
          </w:tcPr>
          <w:p w14:paraId="3F3A570E" w14:textId="77777777" w:rsidR="00144586" w:rsidRDefault="00144586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3C2A77F9" w14:textId="1CCA25B6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数量</w:t>
            </w:r>
          </w:p>
        </w:tc>
        <w:tc>
          <w:tcPr>
            <w:tcW w:w="1559" w:type="dxa"/>
          </w:tcPr>
          <w:p w14:paraId="44496020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DF98F34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79F7A716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  <w:tr w:rsidR="00144586" w14:paraId="778610E3" w14:textId="77777777" w:rsidTr="00DA51E2">
        <w:tc>
          <w:tcPr>
            <w:tcW w:w="816" w:type="dxa"/>
          </w:tcPr>
          <w:p w14:paraId="0E27895D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1DCD63B1" w14:textId="5BB82E9A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编号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6B764BE6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44AA526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2EAE808B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  <w:tr w:rsidR="00144586" w14:paraId="0F539998" w14:textId="77777777" w:rsidTr="00DA51E2">
        <w:tc>
          <w:tcPr>
            <w:tcW w:w="816" w:type="dxa"/>
          </w:tcPr>
          <w:p w14:paraId="6D42BDBD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844" w:type="dxa"/>
          </w:tcPr>
          <w:p w14:paraId="3475DD71" w14:textId="584514A0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1</w:t>
            </w:r>
          </w:p>
        </w:tc>
        <w:tc>
          <w:tcPr>
            <w:tcW w:w="1559" w:type="dxa"/>
          </w:tcPr>
          <w:p w14:paraId="28BD138A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8A366A7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2FA6067C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  <w:tr w:rsidR="00144586" w14:paraId="58D3C3C4" w14:textId="77777777" w:rsidTr="00DA51E2">
        <w:tc>
          <w:tcPr>
            <w:tcW w:w="816" w:type="dxa"/>
          </w:tcPr>
          <w:p w14:paraId="153807D4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844" w:type="dxa"/>
          </w:tcPr>
          <w:p w14:paraId="21911EEB" w14:textId="3EBA17D6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名称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575BDB1C" w14:textId="406C2F4F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418" w:type="dxa"/>
          </w:tcPr>
          <w:p w14:paraId="79F1B4C8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48B16746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  <w:tr w:rsidR="00DD6CD9" w14:paraId="10886DD4" w14:textId="77777777" w:rsidTr="00DA51E2">
        <w:tc>
          <w:tcPr>
            <w:tcW w:w="816" w:type="dxa"/>
          </w:tcPr>
          <w:p w14:paraId="672DF824" w14:textId="77777777" w:rsidR="00DD6CD9" w:rsidRDefault="00DD6CD9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9957A82" w14:textId="1AA34E9F" w:rsidR="00DD6CD9" w:rsidRDefault="00DD6CD9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所属产品编号</w:t>
            </w:r>
          </w:p>
        </w:tc>
        <w:tc>
          <w:tcPr>
            <w:tcW w:w="1559" w:type="dxa"/>
          </w:tcPr>
          <w:p w14:paraId="2689A99D" w14:textId="5EF157F9" w:rsidR="00DD6CD9" w:rsidRDefault="00DD6CD9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A3CC474" w14:textId="6BC8DA0D" w:rsidR="00DD6CD9" w:rsidRDefault="00DD6CD9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58495681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</w:tr>
      <w:tr w:rsidR="00DD6CD9" w14:paraId="2E6FE125" w14:textId="77777777" w:rsidTr="00DA51E2">
        <w:tc>
          <w:tcPr>
            <w:tcW w:w="816" w:type="dxa"/>
          </w:tcPr>
          <w:p w14:paraId="710576B4" w14:textId="77777777" w:rsidR="00DD6CD9" w:rsidRDefault="00DD6CD9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9A7BB6B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32CDE498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1FC76447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3F5EAF17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</w:tr>
      <w:tr w:rsidR="00144586" w14:paraId="6DD11412" w14:textId="77777777" w:rsidTr="00DA51E2">
        <w:tc>
          <w:tcPr>
            <w:tcW w:w="816" w:type="dxa"/>
          </w:tcPr>
          <w:p w14:paraId="4F0A2027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2804BDD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1EEB3301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40107F69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53F4B503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  <w:tr w:rsidR="00144586" w14:paraId="11DD3107" w14:textId="77777777" w:rsidTr="00DA51E2">
        <w:tc>
          <w:tcPr>
            <w:tcW w:w="816" w:type="dxa"/>
          </w:tcPr>
          <w:p w14:paraId="08FBEA88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3611DC7" w14:textId="7067FF91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编号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7FC021DF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08E06C44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24A610BF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  <w:tr w:rsidR="00144586" w14:paraId="34803D2B" w14:textId="77777777" w:rsidTr="00DA51E2">
        <w:tc>
          <w:tcPr>
            <w:tcW w:w="816" w:type="dxa"/>
          </w:tcPr>
          <w:p w14:paraId="6DAE9183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D1142BA" w14:textId="6CF2295D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7A39C863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15C9709C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BF1C0D9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  <w:tr w:rsidR="00144586" w14:paraId="2367CBB9" w14:textId="77777777" w:rsidTr="00DA51E2">
        <w:tc>
          <w:tcPr>
            <w:tcW w:w="816" w:type="dxa"/>
          </w:tcPr>
          <w:p w14:paraId="36B769AC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355DB72A" w14:textId="66F68235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名称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67488B44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651394B4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3B3CB7E6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  <w:tr w:rsidR="00DD6CD9" w14:paraId="16A0C832" w14:textId="77777777" w:rsidTr="00FA1B32">
        <w:tc>
          <w:tcPr>
            <w:tcW w:w="816" w:type="dxa"/>
          </w:tcPr>
          <w:p w14:paraId="70ACFC05" w14:textId="77777777" w:rsidR="00DD6CD9" w:rsidRDefault="00DD6CD9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374D3577" w14:textId="77777777" w:rsidR="00DD6CD9" w:rsidRDefault="00DD6CD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所属产品编号</w:t>
            </w:r>
          </w:p>
        </w:tc>
        <w:tc>
          <w:tcPr>
            <w:tcW w:w="1559" w:type="dxa"/>
          </w:tcPr>
          <w:p w14:paraId="2808F491" w14:textId="77777777" w:rsidR="00DD6CD9" w:rsidRDefault="00DD6CD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A9B2C73" w14:textId="77777777" w:rsidR="00DD6CD9" w:rsidRDefault="00DD6CD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2E052673" w14:textId="77777777" w:rsidR="00DD6CD9" w:rsidRDefault="00DD6CD9" w:rsidP="00FA1B32">
            <w:pPr>
              <w:spacing w:after="0"/>
              <w:rPr>
                <w:lang w:eastAsia="zh-CN"/>
              </w:rPr>
            </w:pPr>
          </w:p>
        </w:tc>
      </w:tr>
    </w:tbl>
    <w:p w14:paraId="5FFF3187" w14:textId="77777777" w:rsidR="00144586" w:rsidRDefault="00144586" w:rsidP="00144586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144586" w14:paraId="34734FC0" w14:textId="77777777" w:rsidTr="00DA51E2">
        <w:tc>
          <w:tcPr>
            <w:tcW w:w="8755" w:type="dxa"/>
            <w:gridSpan w:val="5"/>
          </w:tcPr>
          <w:p w14:paraId="5C1BE028" w14:textId="579E476C" w:rsidR="00144586" w:rsidRDefault="00796961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</w:t>
            </w:r>
            <w:r w:rsidR="00144586">
              <w:rPr>
                <w:rFonts w:hint="eastAsia"/>
                <w:lang w:eastAsia="zh-CN"/>
              </w:rPr>
              <w:t>信息下发结果</w:t>
            </w:r>
            <w:r w:rsidR="00144586">
              <w:rPr>
                <w:rFonts w:hint="eastAsia"/>
                <w:lang w:eastAsia="zh-CN"/>
              </w:rPr>
              <w:t>0</w:t>
            </w:r>
            <w:r w:rsidR="00144586">
              <w:rPr>
                <w:lang w:eastAsia="zh-CN"/>
              </w:rPr>
              <w:t>x07</w:t>
            </w:r>
          </w:p>
        </w:tc>
      </w:tr>
      <w:tr w:rsidR="00144586" w14:paraId="6785E9B6" w14:textId="77777777" w:rsidTr="00DA51E2">
        <w:tc>
          <w:tcPr>
            <w:tcW w:w="816" w:type="dxa"/>
          </w:tcPr>
          <w:p w14:paraId="46C73DD5" w14:textId="77777777" w:rsidR="00144586" w:rsidRDefault="00144586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649C0059" w14:textId="77777777" w:rsidR="00144586" w:rsidRDefault="00144586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4FC64CB8" w14:textId="77777777" w:rsidR="00144586" w:rsidRDefault="00144586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057A0863" w14:textId="77777777" w:rsidR="00144586" w:rsidRDefault="00144586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35A073C4" w14:textId="77777777" w:rsidR="00144586" w:rsidRDefault="00144586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144586" w14:paraId="080E1F14" w14:textId="77777777" w:rsidTr="00DA51E2">
        <w:tc>
          <w:tcPr>
            <w:tcW w:w="816" w:type="dxa"/>
          </w:tcPr>
          <w:p w14:paraId="1763DE36" w14:textId="77777777" w:rsidR="00144586" w:rsidRDefault="00144586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6D507117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420F7764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666410DE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27E7F0D0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144586" w14:paraId="0CF54148" w14:textId="77777777" w:rsidTr="00DA51E2">
        <w:tc>
          <w:tcPr>
            <w:tcW w:w="816" w:type="dxa"/>
          </w:tcPr>
          <w:p w14:paraId="20CAE8A2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234B4254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193C6231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C8FA4D4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6DB3273D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</w:tbl>
    <w:p w14:paraId="61A3B83C" w14:textId="12A416E3" w:rsidR="00144586" w:rsidRDefault="00144586" w:rsidP="00144586">
      <w:pPr>
        <w:pStyle w:val="a5"/>
        <w:rPr>
          <w:lang w:eastAsia="zh-CN"/>
        </w:rPr>
      </w:pPr>
    </w:p>
    <w:p w14:paraId="3C0EAE13" w14:textId="77777777" w:rsidR="00144586" w:rsidRDefault="00144586" w:rsidP="00144586">
      <w:pPr>
        <w:pStyle w:val="a5"/>
        <w:rPr>
          <w:lang w:eastAsia="zh-CN"/>
        </w:rPr>
      </w:pPr>
    </w:p>
    <w:p w14:paraId="040AE7BB" w14:textId="77777777" w:rsidR="00144586" w:rsidRPr="00144586" w:rsidRDefault="00144586" w:rsidP="00144586">
      <w:pPr>
        <w:pStyle w:val="a5"/>
        <w:rPr>
          <w:lang w:eastAsia="zh-CN"/>
        </w:rPr>
      </w:pPr>
    </w:p>
    <w:p w14:paraId="581ABDAF" w14:textId="29932A0C" w:rsidR="005F6D3D" w:rsidRDefault="005F6D3D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6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工艺信息请求（</w:t>
      </w:r>
      <w:r>
        <w:rPr>
          <w:rFonts w:hint="eastAsia"/>
          <w:lang w:eastAsia="zh-CN"/>
        </w:rPr>
        <w:t>0</w:t>
      </w:r>
      <w:r>
        <w:rPr>
          <w:lang w:eastAsia="zh-CN"/>
        </w:rPr>
        <w:t>x0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）</w:t>
      </w:r>
    </w:p>
    <w:p w14:paraId="307EA14F" w14:textId="2627A960" w:rsidR="005F6D3D" w:rsidRPr="00EA2BF0" w:rsidRDefault="005F6D3D" w:rsidP="005F6D3D">
      <w:pPr>
        <w:pStyle w:val="a5"/>
        <w:rPr>
          <w:lang w:eastAsia="zh-CN"/>
        </w:rPr>
      </w:pPr>
      <w:r>
        <w:rPr>
          <w:rFonts w:hint="eastAsia"/>
          <w:lang w:eastAsia="zh-CN"/>
        </w:rPr>
        <w:t>设备上线成功后发送工艺信息请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843"/>
        <w:gridCol w:w="1559"/>
        <w:gridCol w:w="1418"/>
        <w:gridCol w:w="3118"/>
      </w:tblGrid>
      <w:tr w:rsidR="005F6D3D" w14:paraId="48278AFC" w14:textId="77777777" w:rsidTr="00DA51E2">
        <w:tc>
          <w:tcPr>
            <w:tcW w:w="8755" w:type="dxa"/>
            <w:gridSpan w:val="5"/>
          </w:tcPr>
          <w:p w14:paraId="04FF1078" w14:textId="52CB0BFE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</w:t>
            </w:r>
            <w:r>
              <w:rPr>
                <w:rFonts w:hint="eastAsia"/>
                <w:lang w:eastAsia="zh-CN"/>
              </w:rPr>
              <w:t>工艺信息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8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5F6D3D" w14:paraId="1D2A6991" w14:textId="77777777" w:rsidTr="00DA51E2">
        <w:tc>
          <w:tcPr>
            <w:tcW w:w="817" w:type="dxa"/>
          </w:tcPr>
          <w:p w14:paraId="300BB2A6" w14:textId="77777777" w:rsidR="005F6D3D" w:rsidRDefault="005F6D3D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3" w:type="dxa"/>
          </w:tcPr>
          <w:p w14:paraId="4BD1609F" w14:textId="77777777" w:rsidR="005F6D3D" w:rsidRDefault="005F6D3D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3A749731" w14:textId="77777777" w:rsidR="005F6D3D" w:rsidRDefault="005F6D3D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25D90E11" w14:textId="77777777" w:rsidR="005F6D3D" w:rsidRDefault="005F6D3D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12FD5ECC" w14:textId="77777777" w:rsidR="005F6D3D" w:rsidRDefault="005F6D3D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2640CD" w14:paraId="3A908439" w14:textId="77777777" w:rsidTr="00FA1B32">
        <w:tc>
          <w:tcPr>
            <w:tcW w:w="817" w:type="dxa"/>
          </w:tcPr>
          <w:p w14:paraId="445F93B1" w14:textId="77777777" w:rsidR="002640CD" w:rsidRDefault="002640CD" w:rsidP="00FA1B32">
            <w:pPr>
              <w:spacing w:after="0"/>
              <w:jc w:val="center"/>
            </w:pPr>
          </w:p>
        </w:tc>
        <w:tc>
          <w:tcPr>
            <w:tcW w:w="1843" w:type="dxa"/>
          </w:tcPr>
          <w:p w14:paraId="21B1D1EF" w14:textId="77777777" w:rsidR="002640CD" w:rsidRDefault="002640CD" w:rsidP="00FA1B32">
            <w:pPr>
              <w:spacing w:after="0"/>
            </w:pPr>
            <w:r>
              <w:rPr>
                <w:rFonts w:hint="eastAsia"/>
                <w:lang w:eastAsia="zh-CN"/>
              </w:rPr>
              <w:t>产品编号</w:t>
            </w:r>
          </w:p>
        </w:tc>
        <w:tc>
          <w:tcPr>
            <w:tcW w:w="1559" w:type="dxa"/>
          </w:tcPr>
          <w:p w14:paraId="3DCF6F21" w14:textId="77777777" w:rsidR="002640CD" w:rsidRDefault="002640CD" w:rsidP="00FA1B32">
            <w:pPr>
              <w:spacing w:after="0"/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9E70C65" w14:textId="77777777" w:rsidR="002640CD" w:rsidRDefault="002640CD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0FD35C81" w14:textId="77777777" w:rsidR="002640CD" w:rsidRDefault="002640CD" w:rsidP="00FA1B32">
            <w:pPr>
              <w:spacing w:after="0"/>
            </w:pPr>
            <w:r>
              <w:rPr>
                <w:rFonts w:hint="eastAsia"/>
                <w:lang w:eastAsia="zh-CN"/>
              </w:rPr>
              <w:t>如果不填写，则请求所有规格信息</w:t>
            </w:r>
          </w:p>
        </w:tc>
      </w:tr>
    </w:tbl>
    <w:p w14:paraId="7F208EA7" w14:textId="0FA76B7C" w:rsidR="005F6D3D" w:rsidRDefault="005F6D3D" w:rsidP="005F6D3D">
      <w:pPr>
        <w:pStyle w:val="a5"/>
      </w:pPr>
      <w:r>
        <w:rPr>
          <w:rFonts w:hint="eastAsia"/>
          <w:lang w:eastAsia="zh-CN"/>
        </w:rPr>
        <w:t>平台收到工艺信息请求后，下发工艺信息。如果工艺数量为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设备清空本地工艺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5F6D3D" w14:paraId="67A41034" w14:textId="77777777" w:rsidTr="00DA51E2">
        <w:tc>
          <w:tcPr>
            <w:tcW w:w="8755" w:type="dxa"/>
            <w:gridSpan w:val="5"/>
          </w:tcPr>
          <w:p w14:paraId="1F0D989A" w14:textId="52444100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信息下发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8</w:t>
            </w:r>
            <w:r>
              <w:rPr>
                <w:rFonts w:hint="eastAsia"/>
                <w:lang w:eastAsia="zh-CN"/>
              </w:rPr>
              <w:t>8</w:t>
            </w:r>
          </w:p>
        </w:tc>
      </w:tr>
      <w:tr w:rsidR="005F6D3D" w14:paraId="7FA5BC42" w14:textId="77777777" w:rsidTr="00DA51E2">
        <w:tc>
          <w:tcPr>
            <w:tcW w:w="816" w:type="dxa"/>
          </w:tcPr>
          <w:p w14:paraId="1C0E86F1" w14:textId="77777777" w:rsidR="005F6D3D" w:rsidRDefault="005F6D3D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745B7C2D" w14:textId="77777777" w:rsidR="005F6D3D" w:rsidRDefault="005F6D3D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74B7C620" w14:textId="77777777" w:rsidR="005F6D3D" w:rsidRDefault="005F6D3D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4938BC86" w14:textId="77777777" w:rsidR="005F6D3D" w:rsidRDefault="005F6D3D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20A5471C" w14:textId="77777777" w:rsidR="005F6D3D" w:rsidRDefault="005F6D3D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5F6D3D" w14:paraId="5CF757C4" w14:textId="77777777" w:rsidTr="00DA51E2">
        <w:tc>
          <w:tcPr>
            <w:tcW w:w="816" w:type="dxa"/>
          </w:tcPr>
          <w:p w14:paraId="14342DEF" w14:textId="77777777" w:rsidR="005F6D3D" w:rsidRDefault="005F6D3D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30D2EA57" w14:textId="518DC8AF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数量</w:t>
            </w:r>
          </w:p>
        </w:tc>
        <w:tc>
          <w:tcPr>
            <w:tcW w:w="1559" w:type="dxa"/>
          </w:tcPr>
          <w:p w14:paraId="2674CE25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6A15204E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7853963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  <w:tr w:rsidR="005F6D3D" w14:paraId="20D1855C" w14:textId="77777777" w:rsidTr="00DA51E2">
        <w:tc>
          <w:tcPr>
            <w:tcW w:w="816" w:type="dxa"/>
          </w:tcPr>
          <w:p w14:paraId="17EEDB03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4154CFA4" w14:textId="309C5462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编号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6DAEA057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F4A1AAC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8EE1612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  <w:tr w:rsidR="005F6D3D" w14:paraId="1AAF115F" w14:textId="77777777" w:rsidTr="00DA51E2">
        <w:tc>
          <w:tcPr>
            <w:tcW w:w="816" w:type="dxa"/>
          </w:tcPr>
          <w:p w14:paraId="20F5E594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844" w:type="dxa"/>
          </w:tcPr>
          <w:p w14:paraId="1475195D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1</w:t>
            </w:r>
          </w:p>
        </w:tc>
        <w:tc>
          <w:tcPr>
            <w:tcW w:w="1559" w:type="dxa"/>
          </w:tcPr>
          <w:p w14:paraId="6B5AB9E8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29AF12B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5D22CA13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  <w:tr w:rsidR="005F6D3D" w14:paraId="13D6A7ED" w14:textId="77777777" w:rsidTr="00DA51E2">
        <w:tc>
          <w:tcPr>
            <w:tcW w:w="816" w:type="dxa"/>
          </w:tcPr>
          <w:p w14:paraId="493A3484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844" w:type="dxa"/>
          </w:tcPr>
          <w:p w14:paraId="58FD7EF9" w14:textId="470C09B4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名称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0FFCFA31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rPr>
                <w:lang w:eastAsia="zh-CN"/>
              </w:rPr>
              <w:t>(utf8)</w:t>
            </w:r>
          </w:p>
        </w:tc>
        <w:tc>
          <w:tcPr>
            <w:tcW w:w="1418" w:type="dxa"/>
          </w:tcPr>
          <w:p w14:paraId="7716D435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41D7EE1D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  <w:tr w:rsidR="00DD6CD9" w14:paraId="187439E6" w14:textId="77777777" w:rsidTr="00FA1B32">
        <w:tc>
          <w:tcPr>
            <w:tcW w:w="816" w:type="dxa"/>
          </w:tcPr>
          <w:p w14:paraId="416D52DD" w14:textId="77777777" w:rsidR="00DD6CD9" w:rsidRDefault="00DD6CD9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A10D263" w14:textId="77777777" w:rsidR="00DD6CD9" w:rsidRDefault="00DD6CD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所属产品编号</w:t>
            </w:r>
          </w:p>
        </w:tc>
        <w:tc>
          <w:tcPr>
            <w:tcW w:w="1559" w:type="dxa"/>
          </w:tcPr>
          <w:p w14:paraId="1263DB3C" w14:textId="77777777" w:rsidR="00DD6CD9" w:rsidRDefault="00DD6CD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BDE5A46" w14:textId="77777777" w:rsidR="00DD6CD9" w:rsidRDefault="00DD6CD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C3A023A" w14:textId="77777777" w:rsidR="00DD6CD9" w:rsidRDefault="00DD6CD9" w:rsidP="00FA1B32">
            <w:pPr>
              <w:spacing w:after="0"/>
              <w:rPr>
                <w:lang w:eastAsia="zh-CN"/>
              </w:rPr>
            </w:pPr>
          </w:p>
        </w:tc>
      </w:tr>
      <w:tr w:rsidR="00DD6CD9" w14:paraId="1A7CD112" w14:textId="77777777" w:rsidTr="00DA51E2">
        <w:tc>
          <w:tcPr>
            <w:tcW w:w="816" w:type="dxa"/>
          </w:tcPr>
          <w:p w14:paraId="4BE4EA25" w14:textId="77777777" w:rsidR="00DD6CD9" w:rsidRDefault="00DD6CD9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7F76183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5864B0C9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29DEF2D3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9166064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</w:tr>
      <w:tr w:rsidR="005F6D3D" w14:paraId="1BFAF8B2" w14:textId="77777777" w:rsidTr="00DA51E2">
        <w:tc>
          <w:tcPr>
            <w:tcW w:w="816" w:type="dxa"/>
          </w:tcPr>
          <w:p w14:paraId="2CF4FD53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DA724E8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203FA443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448D58DC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7D96C470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  <w:tr w:rsidR="005F6D3D" w14:paraId="431F34D8" w14:textId="77777777" w:rsidTr="00DA51E2">
        <w:tc>
          <w:tcPr>
            <w:tcW w:w="816" w:type="dxa"/>
          </w:tcPr>
          <w:p w14:paraId="06238FD2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D5125E3" w14:textId="43116B74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编号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4D272A97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7299B460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0DA9B8B2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  <w:tr w:rsidR="005F6D3D" w14:paraId="4AA29CD6" w14:textId="77777777" w:rsidTr="00DA51E2">
        <w:tc>
          <w:tcPr>
            <w:tcW w:w="816" w:type="dxa"/>
          </w:tcPr>
          <w:p w14:paraId="1F3B1471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388C01F3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6E33AB61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4F429BDA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4961DE86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  <w:tr w:rsidR="005F6D3D" w14:paraId="1177EA62" w14:textId="77777777" w:rsidTr="00DA51E2">
        <w:tc>
          <w:tcPr>
            <w:tcW w:w="816" w:type="dxa"/>
          </w:tcPr>
          <w:p w14:paraId="5B6795A2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FE4442A" w14:textId="4934BC88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名称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6317D0B4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23AE743E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76AE22BF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  <w:tr w:rsidR="00DD6CD9" w14:paraId="56E57D38" w14:textId="77777777" w:rsidTr="00FA1B32">
        <w:tc>
          <w:tcPr>
            <w:tcW w:w="816" w:type="dxa"/>
          </w:tcPr>
          <w:p w14:paraId="70E6069E" w14:textId="77777777" w:rsidR="00DD6CD9" w:rsidRDefault="00DD6CD9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398DC93" w14:textId="77777777" w:rsidR="00DD6CD9" w:rsidRDefault="00DD6CD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所属产品编号</w:t>
            </w:r>
          </w:p>
        </w:tc>
        <w:tc>
          <w:tcPr>
            <w:tcW w:w="1559" w:type="dxa"/>
          </w:tcPr>
          <w:p w14:paraId="5A52D2EF" w14:textId="77777777" w:rsidR="00DD6CD9" w:rsidRDefault="00DD6CD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6730B5E" w14:textId="77777777" w:rsidR="00DD6CD9" w:rsidRDefault="00DD6CD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687E83E" w14:textId="77777777" w:rsidR="00DD6CD9" w:rsidRDefault="00DD6CD9" w:rsidP="00FA1B32">
            <w:pPr>
              <w:spacing w:after="0"/>
              <w:rPr>
                <w:lang w:eastAsia="zh-CN"/>
              </w:rPr>
            </w:pPr>
          </w:p>
        </w:tc>
      </w:tr>
      <w:tr w:rsidR="00DD6CD9" w14:paraId="1A45554C" w14:textId="77777777" w:rsidTr="00DA51E2">
        <w:tc>
          <w:tcPr>
            <w:tcW w:w="816" w:type="dxa"/>
          </w:tcPr>
          <w:p w14:paraId="534DBC5E" w14:textId="77777777" w:rsidR="00DD6CD9" w:rsidRDefault="00DD6CD9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8404FB1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063E2893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19A738C4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3F3974DF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</w:tr>
    </w:tbl>
    <w:p w14:paraId="406761C8" w14:textId="77777777" w:rsidR="005F6D3D" w:rsidRDefault="005F6D3D" w:rsidP="005F6D3D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5F6D3D" w14:paraId="16747A64" w14:textId="77777777" w:rsidTr="00DA51E2">
        <w:tc>
          <w:tcPr>
            <w:tcW w:w="8755" w:type="dxa"/>
            <w:gridSpan w:val="5"/>
          </w:tcPr>
          <w:p w14:paraId="591F07A0" w14:textId="35CB40E7" w:rsidR="005F6D3D" w:rsidRDefault="00897F4C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</w:t>
            </w:r>
            <w:r w:rsidR="005F6D3D">
              <w:rPr>
                <w:rFonts w:hint="eastAsia"/>
                <w:lang w:eastAsia="zh-CN"/>
              </w:rPr>
              <w:t>信息下发结果</w:t>
            </w:r>
            <w:r w:rsidR="005F6D3D">
              <w:rPr>
                <w:rFonts w:hint="eastAsia"/>
                <w:lang w:eastAsia="zh-CN"/>
              </w:rPr>
              <w:t>0</w:t>
            </w:r>
            <w:r w:rsidR="005F6D3D">
              <w:rPr>
                <w:lang w:eastAsia="zh-CN"/>
              </w:rPr>
              <w:t>x0</w:t>
            </w:r>
            <w:r w:rsidR="005F6D3D">
              <w:rPr>
                <w:rFonts w:hint="eastAsia"/>
                <w:lang w:eastAsia="zh-CN"/>
              </w:rPr>
              <w:t>9</w:t>
            </w:r>
          </w:p>
        </w:tc>
      </w:tr>
      <w:tr w:rsidR="005F6D3D" w14:paraId="0C56B6E7" w14:textId="77777777" w:rsidTr="00DA51E2">
        <w:tc>
          <w:tcPr>
            <w:tcW w:w="816" w:type="dxa"/>
          </w:tcPr>
          <w:p w14:paraId="0D880C13" w14:textId="77777777" w:rsidR="005F6D3D" w:rsidRDefault="005F6D3D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3743DBCA" w14:textId="77777777" w:rsidR="005F6D3D" w:rsidRDefault="005F6D3D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4153B8A3" w14:textId="77777777" w:rsidR="005F6D3D" w:rsidRDefault="005F6D3D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43DF2067" w14:textId="77777777" w:rsidR="005F6D3D" w:rsidRDefault="005F6D3D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61EAEB6E" w14:textId="77777777" w:rsidR="005F6D3D" w:rsidRDefault="005F6D3D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5F6D3D" w14:paraId="0589FEB0" w14:textId="77777777" w:rsidTr="00DA51E2">
        <w:tc>
          <w:tcPr>
            <w:tcW w:w="816" w:type="dxa"/>
          </w:tcPr>
          <w:p w14:paraId="75B36A85" w14:textId="77777777" w:rsidR="005F6D3D" w:rsidRDefault="005F6D3D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7F0A6FC4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4E6EB15B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796D358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0367DEF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5F6D3D" w14:paraId="78A0B4CF" w14:textId="77777777" w:rsidTr="00DA51E2">
        <w:tc>
          <w:tcPr>
            <w:tcW w:w="816" w:type="dxa"/>
          </w:tcPr>
          <w:p w14:paraId="19FC56A5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0094ADF8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62E2B525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2E4C332C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3C53DF0C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</w:tbl>
    <w:p w14:paraId="358617CB" w14:textId="744BA813" w:rsidR="005F6D3D" w:rsidRDefault="005F6D3D" w:rsidP="005F6D3D">
      <w:pPr>
        <w:pStyle w:val="a5"/>
        <w:rPr>
          <w:lang w:eastAsia="zh-CN"/>
        </w:rPr>
      </w:pPr>
    </w:p>
    <w:p w14:paraId="1BCC8AED" w14:textId="77777777" w:rsidR="005F6D3D" w:rsidRPr="005F6D3D" w:rsidRDefault="005F6D3D" w:rsidP="005F6D3D">
      <w:pPr>
        <w:pStyle w:val="a5"/>
        <w:rPr>
          <w:lang w:eastAsia="zh-CN"/>
        </w:rPr>
      </w:pPr>
    </w:p>
    <w:p w14:paraId="6D1EBB56" w14:textId="09F01CBF" w:rsidR="00884B31" w:rsidRDefault="00E103AF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</w:t>
      </w:r>
      <w:r>
        <w:rPr>
          <w:rFonts w:hint="eastAsia"/>
          <w:lang w:eastAsia="zh-CN"/>
        </w:rPr>
        <w:t>7</w:t>
      </w:r>
      <w:r w:rsidR="0082712D">
        <w:rPr>
          <w:lang w:eastAsia="zh-CN"/>
        </w:rPr>
        <w:t xml:space="preserve"> </w:t>
      </w:r>
      <w:r w:rsidR="00884B31">
        <w:rPr>
          <w:rFonts w:hint="eastAsia"/>
          <w:lang w:eastAsia="zh-CN"/>
        </w:rPr>
        <w:t>员工信息请求（</w:t>
      </w:r>
      <w:r w:rsidR="00884B31">
        <w:rPr>
          <w:rFonts w:hint="eastAsia"/>
          <w:lang w:eastAsia="zh-CN"/>
        </w:rPr>
        <w:t>0</w:t>
      </w:r>
      <w:r w:rsidR="00884B31">
        <w:rPr>
          <w:lang w:eastAsia="zh-CN"/>
        </w:rPr>
        <w:t>x</w:t>
      </w:r>
      <w:r w:rsidR="00884B31">
        <w:rPr>
          <w:rFonts w:hint="eastAsia"/>
          <w:lang w:eastAsia="zh-CN"/>
        </w:rPr>
        <w:t>10</w:t>
      </w:r>
      <w:r w:rsidR="00884B31">
        <w:rPr>
          <w:rFonts w:hint="eastAsia"/>
          <w:lang w:eastAsia="zh-CN"/>
        </w:rPr>
        <w:t>）</w:t>
      </w:r>
    </w:p>
    <w:p w14:paraId="4060A5D3" w14:textId="52054BA6" w:rsidR="00884B31" w:rsidRPr="00EA2BF0" w:rsidRDefault="00884B31" w:rsidP="00884B31">
      <w:pPr>
        <w:pStyle w:val="a5"/>
        <w:rPr>
          <w:lang w:eastAsia="zh-CN"/>
        </w:rPr>
      </w:pPr>
      <w:r>
        <w:rPr>
          <w:rFonts w:hint="eastAsia"/>
          <w:lang w:eastAsia="zh-CN"/>
        </w:rPr>
        <w:t>设备上线成功后发送</w:t>
      </w:r>
      <w:r w:rsidR="00C54AD8">
        <w:rPr>
          <w:rFonts w:hint="eastAsia"/>
          <w:lang w:eastAsia="zh-CN"/>
        </w:rPr>
        <w:t>员工</w:t>
      </w:r>
      <w:r>
        <w:rPr>
          <w:rFonts w:hint="eastAsia"/>
          <w:lang w:eastAsia="zh-CN"/>
        </w:rPr>
        <w:t>信息请求</w:t>
      </w:r>
      <w:r w:rsidR="0012715E">
        <w:rPr>
          <w:rFonts w:hint="eastAsia"/>
          <w:lang w:eastAsia="zh-CN"/>
        </w:rPr>
        <w:t>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843"/>
        <w:gridCol w:w="1559"/>
        <w:gridCol w:w="1418"/>
        <w:gridCol w:w="3118"/>
      </w:tblGrid>
      <w:tr w:rsidR="00884B31" w14:paraId="15E94B84" w14:textId="77777777" w:rsidTr="00DA51E2">
        <w:tc>
          <w:tcPr>
            <w:tcW w:w="8755" w:type="dxa"/>
            <w:gridSpan w:val="5"/>
          </w:tcPr>
          <w:p w14:paraId="56C670FC" w14:textId="1D81C209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</w:t>
            </w:r>
            <w:r w:rsidR="0082712D">
              <w:rPr>
                <w:rFonts w:hint="eastAsia"/>
                <w:lang w:eastAsia="zh-CN"/>
              </w:rPr>
              <w:t>员工</w:t>
            </w:r>
            <w:r>
              <w:rPr>
                <w:rFonts w:hint="eastAsia"/>
                <w:lang w:eastAsia="zh-CN"/>
              </w:rPr>
              <w:t>信息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 w:rsidR="0082712D">
              <w:rPr>
                <w:rFonts w:hint="eastAsia"/>
                <w:lang w:eastAsia="zh-CN"/>
              </w:rPr>
              <w:t>10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884B31" w14:paraId="71E4430D" w14:textId="77777777" w:rsidTr="00DA51E2">
        <w:tc>
          <w:tcPr>
            <w:tcW w:w="817" w:type="dxa"/>
          </w:tcPr>
          <w:p w14:paraId="3202C3DF" w14:textId="77777777" w:rsidR="00884B31" w:rsidRDefault="00884B31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3" w:type="dxa"/>
          </w:tcPr>
          <w:p w14:paraId="2F210F57" w14:textId="77777777" w:rsidR="00884B31" w:rsidRDefault="00884B31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22564177" w14:textId="77777777" w:rsidR="00884B31" w:rsidRDefault="00884B31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621A494C" w14:textId="77777777" w:rsidR="00884B31" w:rsidRDefault="00884B31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257AC4FF" w14:textId="77777777" w:rsidR="00884B31" w:rsidRDefault="00884B31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</w:tbl>
    <w:p w14:paraId="5CED3073" w14:textId="40710214" w:rsidR="00884B31" w:rsidRDefault="00884B31" w:rsidP="00884B31">
      <w:pPr>
        <w:pStyle w:val="a5"/>
        <w:rPr>
          <w:lang w:eastAsia="zh-CN"/>
        </w:rPr>
      </w:pPr>
      <w:r>
        <w:rPr>
          <w:rFonts w:hint="eastAsia"/>
          <w:lang w:eastAsia="zh-CN"/>
        </w:rPr>
        <w:t>平台收到</w:t>
      </w:r>
      <w:r w:rsidR="00223A03">
        <w:rPr>
          <w:rFonts w:hint="eastAsia"/>
          <w:lang w:eastAsia="zh-CN"/>
        </w:rPr>
        <w:t>员工</w:t>
      </w:r>
      <w:r>
        <w:rPr>
          <w:rFonts w:hint="eastAsia"/>
          <w:lang w:eastAsia="zh-CN"/>
        </w:rPr>
        <w:t>信息请求后，下发</w:t>
      </w:r>
      <w:r w:rsidR="00223A03">
        <w:rPr>
          <w:rFonts w:hint="eastAsia"/>
          <w:lang w:eastAsia="zh-CN"/>
        </w:rPr>
        <w:t>员工</w:t>
      </w:r>
      <w:r>
        <w:rPr>
          <w:rFonts w:hint="eastAsia"/>
          <w:lang w:eastAsia="zh-CN"/>
        </w:rPr>
        <w:t>信息。如果</w:t>
      </w:r>
      <w:r w:rsidR="00223A03">
        <w:rPr>
          <w:rFonts w:hint="eastAsia"/>
          <w:lang w:eastAsia="zh-CN"/>
        </w:rPr>
        <w:t>员工</w:t>
      </w:r>
      <w:r>
        <w:rPr>
          <w:rFonts w:hint="eastAsia"/>
          <w:lang w:eastAsia="zh-CN"/>
        </w:rPr>
        <w:t>数量为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设备清空本地</w:t>
      </w:r>
      <w:r w:rsidR="00223A03">
        <w:rPr>
          <w:rFonts w:hint="eastAsia"/>
          <w:lang w:eastAsia="zh-CN"/>
        </w:rPr>
        <w:t>员工</w:t>
      </w:r>
      <w:r>
        <w:rPr>
          <w:rFonts w:hint="eastAsia"/>
          <w:lang w:eastAsia="zh-CN"/>
        </w:rPr>
        <w:t>。</w:t>
      </w:r>
    </w:p>
    <w:p w14:paraId="4A6990DB" w14:textId="00FAA7D7" w:rsidR="002376BB" w:rsidRDefault="002376BB" w:rsidP="00884B31">
      <w:pPr>
        <w:pStyle w:val="a5"/>
      </w:pPr>
      <w:r>
        <w:rPr>
          <w:rFonts w:hint="eastAsia"/>
          <w:lang w:eastAsia="zh-CN"/>
        </w:rPr>
        <w:t>如果</w:t>
      </w:r>
      <w:r w:rsidR="00655AD8">
        <w:rPr>
          <w:rFonts w:hint="eastAsia"/>
          <w:lang w:eastAsia="zh-CN"/>
        </w:rPr>
        <w:t>员工</w:t>
      </w:r>
      <w:r>
        <w:rPr>
          <w:rFonts w:hint="eastAsia"/>
          <w:lang w:eastAsia="zh-CN"/>
        </w:rPr>
        <w:t>编号重复，更新</w:t>
      </w:r>
      <w:r w:rsidR="00F82C15">
        <w:rPr>
          <w:rFonts w:hint="eastAsia"/>
          <w:lang w:eastAsia="zh-CN"/>
        </w:rPr>
        <w:t>设备中的</w:t>
      </w:r>
      <w:r>
        <w:rPr>
          <w:rFonts w:hint="eastAsia"/>
          <w:lang w:eastAsia="zh-CN"/>
        </w:rPr>
        <w:t>员工信息</w:t>
      </w:r>
      <w:r w:rsidR="0012715E">
        <w:rPr>
          <w:rFonts w:hint="eastAsia"/>
          <w:lang w:eastAsia="zh-CN"/>
        </w:rPr>
        <w:t>。每次最多发送</w:t>
      </w:r>
      <w:r w:rsidR="0012715E">
        <w:rPr>
          <w:rFonts w:hint="eastAsia"/>
          <w:lang w:eastAsia="zh-CN"/>
        </w:rPr>
        <w:t>10</w:t>
      </w:r>
      <w:r w:rsidR="0012715E">
        <w:rPr>
          <w:rFonts w:hint="eastAsia"/>
          <w:lang w:eastAsia="zh-CN"/>
        </w:rPr>
        <w:t>个员工信息，当结束标志为完成时，表明此次员工信息下发已完成，设备回复下发结果消息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884B31" w14:paraId="4F08CE00" w14:textId="77777777" w:rsidTr="00DA51E2">
        <w:tc>
          <w:tcPr>
            <w:tcW w:w="8755" w:type="dxa"/>
            <w:gridSpan w:val="5"/>
          </w:tcPr>
          <w:p w14:paraId="126886D1" w14:textId="27576EBF" w:rsidR="00884B31" w:rsidRDefault="0082712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</w:t>
            </w:r>
            <w:r w:rsidR="00884B31">
              <w:rPr>
                <w:rFonts w:hint="eastAsia"/>
                <w:lang w:eastAsia="zh-CN"/>
              </w:rPr>
              <w:t>信息下发</w:t>
            </w:r>
            <w:r w:rsidR="00884B31">
              <w:rPr>
                <w:rFonts w:hint="eastAsia"/>
                <w:lang w:eastAsia="zh-CN"/>
              </w:rPr>
              <w:t>0x</w:t>
            </w:r>
            <w:r>
              <w:rPr>
                <w:rFonts w:hint="eastAsia"/>
                <w:lang w:eastAsia="zh-CN"/>
              </w:rPr>
              <w:t>9</w:t>
            </w:r>
            <w:r w:rsidR="0099133D">
              <w:rPr>
                <w:rFonts w:hint="eastAsia"/>
                <w:lang w:eastAsia="zh-CN"/>
              </w:rPr>
              <w:t>0</w:t>
            </w:r>
          </w:p>
        </w:tc>
      </w:tr>
      <w:tr w:rsidR="00884B31" w14:paraId="6BBF73E0" w14:textId="77777777" w:rsidTr="0082712D">
        <w:tc>
          <w:tcPr>
            <w:tcW w:w="816" w:type="dxa"/>
          </w:tcPr>
          <w:p w14:paraId="1FD3BA2E" w14:textId="77777777" w:rsidR="00884B31" w:rsidRDefault="00884B31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189A4AEF" w14:textId="77777777" w:rsidR="00884B31" w:rsidRDefault="00884B31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72396C97" w14:textId="77777777" w:rsidR="00884B31" w:rsidRDefault="00884B31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2007DEC9" w14:textId="77777777" w:rsidR="00884B31" w:rsidRDefault="00884B31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68FA774B" w14:textId="77777777" w:rsidR="00884B31" w:rsidRDefault="00884B31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884B31" w14:paraId="2DD1496D" w14:textId="77777777" w:rsidTr="0082712D">
        <w:tc>
          <w:tcPr>
            <w:tcW w:w="816" w:type="dxa"/>
          </w:tcPr>
          <w:p w14:paraId="2ACD4D57" w14:textId="77777777" w:rsidR="00884B31" w:rsidRDefault="00884B31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lastRenderedPageBreak/>
              <w:t>1</w:t>
            </w:r>
          </w:p>
        </w:tc>
        <w:tc>
          <w:tcPr>
            <w:tcW w:w="1844" w:type="dxa"/>
          </w:tcPr>
          <w:p w14:paraId="211CCAEA" w14:textId="6A911628" w:rsidR="00884B31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</w:t>
            </w:r>
            <w:r w:rsidR="00884B31">
              <w:rPr>
                <w:rFonts w:hint="eastAsia"/>
                <w:lang w:eastAsia="zh-CN"/>
              </w:rPr>
              <w:t>数量</w:t>
            </w:r>
          </w:p>
        </w:tc>
        <w:tc>
          <w:tcPr>
            <w:tcW w:w="1559" w:type="dxa"/>
          </w:tcPr>
          <w:p w14:paraId="68A13159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AEF01F8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0E2B4A62" w14:textId="7CBCE9C1" w:rsidR="00884B31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一次最多下发</w:t>
            </w:r>
            <w:r w:rsidR="00925ACE">
              <w:rPr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，如果超出，分多次下发</w:t>
            </w:r>
          </w:p>
        </w:tc>
      </w:tr>
      <w:tr w:rsidR="0082712D" w14:paraId="5F7AE698" w14:textId="77777777" w:rsidTr="0082712D">
        <w:tc>
          <w:tcPr>
            <w:tcW w:w="816" w:type="dxa"/>
          </w:tcPr>
          <w:p w14:paraId="2D227017" w14:textId="77777777" w:rsidR="0082712D" w:rsidRDefault="0082712D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D32E3D8" w14:textId="46820A6C" w:rsidR="0082712D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长度</w:t>
            </w:r>
          </w:p>
        </w:tc>
        <w:tc>
          <w:tcPr>
            <w:tcW w:w="1559" w:type="dxa"/>
          </w:tcPr>
          <w:p w14:paraId="445BA5DE" w14:textId="4DC26463" w:rsidR="0082712D" w:rsidRDefault="0082712D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AF70BAB" w14:textId="359215F0" w:rsidR="0082712D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28766AE" w14:textId="77777777" w:rsidR="0082712D" w:rsidRDefault="0082712D" w:rsidP="00DA51E2">
            <w:pPr>
              <w:spacing w:after="0"/>
              <w:rPr>
                <w:lang w:eastAsia="zh-CN"/>
              </w:rPr>
            </w:pPr>
          </w:p>
        </w:tc>
      </w:tr>
      <w:tr w:rsidR="00884B31" w14:paraId="637A9028" w14:textId="77777777" w:rsidTr="0082712D">
        <w:tc>
          <w:tcPr>
            <w:tcW w:w="816" w:type="dxa"/>
          </w:tcPr>
          <w:p w14:paraId="50FA9A70" w14:textId="77777777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39038B3C" w14:textId="40606836" w:rsidR="00884B31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</w:t>
            </w:r>
            <w:r w:rsidR="00884B31">
              <w:rPr>
                <w:rFonts w:hint="eastAsia"/>
                <w:lang w:eastAsia="zh-CN"/>
              </w:rPr>
              <w:t>编号</w:t>
            </w:r>
          </w:p>
        </w:tc>
        <w:tc>
          <w:tcPr>
            <w:tcW w:w="1559" w:type="dxa"/>
          </w:tcPr>
          <w:p w14:paraId="580160C0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7E98B6D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6596C118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</w:tr>
      <w:tr w:rsidR="00884B31" w14:paraId="5CAC8EB9" w14:textId="77777777" w:rsidTr="0082712D">
        <w:tc>
          <w:tcPr>
            <w:tcW w:w="816" w:type="dxa"/>
          </w:tcPr>
          <w:p w14:paraId="6FF93195" w14:textId="77777777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844" w:type="dxa"/>
          </w:tcPr>
          <w:p w14:paraId="45F02647" w14:textId="4D8AB928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</w:p>
        </w:tc>
        <w:tc>
          <w:tcPr>
            <w:tcW w:w="1559" w:type="dxa"/>
          </w:tcPr>
          <w:p w14:paraId="28F94318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D8FA643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0AEA618A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</w:tr>
      <w:tr w:rsidR="00884B31" w14:paraId="436A24BC" w14:textId="77777777" w:rsidTr="0082712D">
        <w:tc>
          <w:tcPr>
            <w:tcW w:w="816" w:type="dxa"/>
          </w:tcPr>
          <w:p w14:paraId="62EC33C2" w14:textId="77777777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844" w:type="dxa"/>
          </w:tcPr>
          <w:p w14:paraId="1A8A908A" w14:textId="27E886B2" w:rsidR="00884B31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</w:t>
            </w:r>
            <w:r w:rsidR="00884B31">
              <w:rPr>
                <w:rFonts w:hint="eastAsia"/>
                <w:lang w:eastAsia="zh-CN"/>
              </w:rPr>
              <w:t>名称</w:t>
            </w:r>
          </w:p>
        </w:tc>
        <w:tc>
          <w:tcPr>
            <w:tcW w:w="1559" w:type="dxa"/>
          </w:tcPr>
          <w:p w14:paraId="50D7C9A9" w14:textId="62E3D4A4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418" w:type="dxa"/>
          </w:tcPr>
          <w:p w14:paraId="016035D6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2FDF342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</w:tr>
      <w:tr w:rsidR="00C54AD8" w14:paraId="0DE6E5A4" w14:textId="77777777" w:rsidTr="0082712D">
        <w:tc>
          <w:tcPr>
            <w:tcW w:w="816" w:type="dxa"/>
          </w:tcPr>
          <w:p w14:paraId="57AF3DD7" w14:textId="77777777" w:rsidR="00C54AD8" w:rsidRDefault="00C54AD8" w:rsidP="00C54AD8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8E44941" w14:textId="6A7D7FF0" w:rsidR="00C54AD8" w:rsidRDefault="00C54AD8" w:rsidP="00C54AD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绑定卡数量</w:t>
            </w:r>
          </w:p>
        </w:tc>
        <w:tc>
          <w:tcPr>
            <w:tcW w:w="1559" w:type="dxa"/>
          </w:tcPr>
          <w:p w14:paraId="68DB2EE2" w14:textId="25D0C219" w:rsidR="00C54AD8" w:rsidRDefault="00C54AD8" w:rsidP="00C54AD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  <w:r w:rsidR="00925ACE">
              <w:rPr>
                <w:rFonts w:hint="eastAsia"/>
                <w:lang w:eastAsia="zh-CN"/>
              </w:rPr>
              <w:t>(</w:t>
            </w:r>
            <w:r w:rsidR="00925ACE">
              <w:rPr>
                <w:rFonts w:hint="eastAsia"/>
                <w:lang w:eastAsia="zh-CN"/>
              </w:rPr>
              <w:t>无符号</w:t>
            </w:r>
            <w:r w:rsidR="00925ACE">
              <w:rPr>
                <w:lang w:eastAsia="zh-CN"/>
              </w:rPr>
              <w:t>)</w:t>
            </w:r>
          </w:p>
        </w:tc>
        <w:tc>
          <w:tcPr>
            <w:tcW w:w="1418" w:type="dxa"/>
          </w:tcPr>
          <w:p w14:paraId="3BA28013" w14:textId="6930C793" w:rsidR="00C54AD8" w:rsidRDefault="00C54AD8" w:rsidP="00C54AD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641828ED" w14:textId="77777777" w:rsidR="00C54AD8" w:rsidRDefault="00C54AD8" w:rsidP="00C54AD8">
            <w:pPr>
              <w:spacing w:after="0"/>
              <w:rPr>
                <w:lang w:eastAsia="zh-CN"/>
              </w:rPr>
            </w:pPr>
          </w:p>
        </w:tc>
      </w:tr>
      <w:tr w:rsidR="00864A0D" w14:paraId="12213A3E" w14:textId="77777777" w:rsidTr="0082712D">
        <w:tc>
          <w:tcPr>
            <w:tcW w:w="816" w:type="dxa"/>
          </w:tcPr>
          <w:p w14:paraId="58C046A4" w14:textId="77777777" w:rsidR="00864A0D" w:rsidRDefault="00864A0D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362F39E" w14:textId="0F653D8E" w:rsidR="00864A0D" w:rsidRDefault="00864A0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C</w:t>
            </w:r>
            <w:r>
              <w:rPr>
                <w:rFonts w:hint="eastAsia"/>
                <w:lang w:eastAsia="zh-CN"/>
              </w:rPr>
              <w:t>卡号</w:t>
            </w:r>
            <w:r w:rsidR="00C54AD8"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6628DFC5" w14:textId="50BB83EE" w:rsidR="00864A0D" w:rsidRDefault="00E32111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418" w:type="dxa"/>
          </w:tcPr>
          <w:p w14:paraId="491D6D92" w14:textId="0570165F" w:rsidR="00864A0D" w:rsidRDefault="00DF3274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8</w:t>
            </w:r>
            <w:r>
              <w:rPr>
                <w:lang w:eastAsia="zh-CN"/>
              </w:rPr>
              <w:t xml:space="preserve"> </w:t>
            </w:r>
          </w:p>
        </w:tc>
        <w:tc>
          <w:tcPr>
            <w:tcW w:w="3118" w:type="dxa"/>
          </w:tcPr>
          <w:p w14:paraId="09014E30" w14:textId="77777777" w:rsidR="00864A0D" w:rsidRDefault="00864A0D" w:rsidP="00DA51E2">
            <w:pPr>
              <w:spacing w:after="0"/>
              <w:rPr>
                <w:lang w:eastAsia="zh-CN"/>
              </w:rPr>
            </w:pPr>
          </w:p>
        </w:tc>
      </w:tr>
      <w:tr w:rsidR="00C54AD8" w14:paraId="2BA9129B" w14:textId="77777777" w:rsidTr="0082712D">
        <w:tc>
          <w:tcPr>
            <w:tcW w:w="816" w:type="dxa"/>
          </w:tcPr>
          <w:p w14:paraId="54961DFB" w14:textId="77777777" w:rsidR="00C54AD8" w:rsidRDefault="00C54AD8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E08F9BB" w14:textId="1BD79F6F" w:rsidR="00C54AD8" w:rsidRDefault="00C54AD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C</w:t>
            </w:r>
            <w:r>
              <w:rPr>
                <w:rFonts w:hint="eastAsia"/>
                <w:lang w:eastAsia="zh-CN"/>
              </w:rPr>
              <w:t>卡号</w:t>
            </w: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559" w:type="dxa"/>
          </w:tcPr>
          <w:p w14:paraId="596142B7" w14:textId="77777777" w:rsidR="00C54AD8" w:rsidRDefault="00C54AD8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034940C6" w14:textId="77777777" w:rsidR="00C54AD8" w:rsidRPr="00E32111" w:rsidRDefault="00C54AD8" w:rsidP="00DA51E2">
            <w:pPr>
              <w:spacing w:after="0"/>
              <w:rPr>
                <w:color w:val="FF0000"/>
                <w:lang w:eastAsia="zh-CN"/>
              </w:rPr>
            </w:pPr>
          </w:p>
        </w:tc>
        <w:tc>
          <w:tcPr>
            <w:tcW w:w="3118" w:type="dxa"/>
          </w:tcPr>
          <w:p w14:paraId="2C469AB0" w14:textId="77777777" w:rsidR="00C54AD8" w:rsidRDefault="00C54AD8" w:rsidP="00DA51E2">
            <w:pPr>
              <w:spacing w:after="0"/>
              <w:rPr>
                <w:lang w:eastAsia="zh-CN"/>
              </w:rPr>
            </w:pPr>
          </w:p>
        </w:tc>
      </w:tr>
      <w:tr w:rsidR="00C54AD8" w14:paraId="28C787AC" w14:textId="77777777" w:rsidTr="0082712D">
        <w:tc>
          <w:tcPr>
            <w:tcW w:w="816" w:type="dxa"/>
          </w:tcPr>
          <w:p w14:paraId="1436D22F" w14:textId="77777777" w:rsidR="00C54AD8" w:rsidRDefault="00C54AD8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62A185D" w14:textId="2B2939A0" w:rsidR="00C54AD8" w:rsidRDefault="00C54AD8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67F55F9B" w14:textId="77777777" w:rsidR="00C54AD8" w:rsidRDefault="00C54AD8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4B61A383" w14:textId="77777777" w:rsidR="00C54AD8" w:rsidRPr="00E32111" w:rsidRDefault="00C54AD8" w:rsidP="00DA51E2">
            <w:pPr>
              <w:spacing w:after="0"/>
              <w:rPr>
                <w:color w:val="FF0000"/>
                <w:lang w:eastAsia="zh-CN"/>
              </w:rPr>
            </w:pPr>
          </w:p>
        </w:tc>
        <w:tc>
          <w:tcPr>
            <w:tcW w:w="3118" w:type="dxa"/>
          </w:tcPr>
          <w:p w14:paraId="7BCAA922" w14:textId="77777777" w:rsidR="00C54AD8" w:rsidRDefault="00C54AD8" w:rsidP="00DA51E2">
            <w:pPr>
              <w:spacing w:after="0"/>
              <w:rPr>
                <w:lang w:eastAsia="zh-CN"/>
              </w:rPr>
            </w:pPr>
          </w:p>
        </w:tc>
      </w:tr>
      <w:tr w:rsidR="002376BB" w14:paraId="6B1FBDDE" w14:textId="77777777" w:rsidTr="0082712D">
        <w:tc>
          <w:tcPr>
            <w:tcW w:w="816" w:type="dxa"/>
          </w:tcPr>
          <w:p w14:paraId="6D7AA53B" w14:textId="77777777" w:rsidR="002376BB" w:rsidRDefault="002376BB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521B515" w14:textId="16396C98" w:rsidR="002376BB" w:rsidRDefault="002376BB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操作</w:t>
            </w:r>
          </w:p>
        </w:tc>
        <w:tc>
          <w:tcPr>
            <w:tcW w:w="1559" w:type="dxa"/>
          </w:tcPr>
          <w:p w14:paraId="492CA8CA" w14:textId="61299A98" w:rsidR="002376BB" w:rsidRDefault="002376BB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1543622" w14:textId="0BA300C9" w:rsidR="002376BB" w:rsidRPr="00E32111" w:rsidRDefault="002376BB" w:rsidP="00DA51E2">
            <w:pPr>
              <w:spacing w:after="0"/>
              <w:rPr>
                <w:color w:val="FF0000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26AD8DA5" w14:textId="15F86486" w:rsidR="002376BB" w:rsidRDefault="002376BB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添加</w:t>
            </w:r>
            <w:r w:rsidR="007B12A4">
              <w:rPr>
                <w:rFonts w:hint="eastAsia"/>
                <w:lang w:eastAsia="zh-CN"/>
              </w:rPr>
              <w:t>/</w:t>
            </w:r>
            <w:r w:rsidR="007B12A4">
              <w:rPr>
                <w:rFonts w:hint="eastAsia"/>
                <w:lang w:eastAsia="zh-CN"/>
              </w:rPr>
              <w:t>更新</w:t>
            </w:r>
            <w:r>
              <w:rPr>
                <w:rFonts w:hint="eastAsia"/>
                <w:lang w:eastAsia="zh-CN"/>
              </w:rPr>
              <w:t xml:space="preserve"> 1</w:t>
            </w:r>
            <w:r>
              <w:rPr>
                <w:rFonts w:hint="eastAsia"/>
                <w:lang w:eastAsia="zh-CN"/>
              </w:rPr>
              <w:t>删除</w:t>
            </w:r>
          </w:p>
        </w:tc>
      </w:tr>
      <w:tr w:rsidR="00884B31" w14:paraId="07520F38" w14:textId="77777777" w:rsidTr="0082712D">
        <w:tc>
          <w:tcPr>
            <w:tcW w:w="816" w:type="dxa"/>
          </w:tcPr>
          <w:p w14:paraId="5A102BF8" w14:textId="77777777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3973A39C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24585B56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6CB4A68A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965F417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</w:tr>
      <w:tr w:rsidR="0082712D" w14:paraId="7DE3CEA8" w14:textId="77777777" w:rsidTr="0082712D">
        <w:tc>
          <w:tcPr>
            <w:tcW w:w="816" w:type="dxa"/>
          </w:tcPr>
          <w:p w14:paraId="7C71C52F" w14:textId="77777777" w:rsidR="0082712D" w:rsidRDefault="0082712D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33A6948F" w14:textId="0E7D1154" w:rsidR="0082712D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长度</w:t>
            </w:r>
          </w:p>
        </w:tc>
        <w:tc>
          <w:tcPr>
            <w:tcW w:w="1559" w:type="dxa"/>
          </w:tcPr>
          <w:p w14:paraId="189E0ECA" w14:textId="77777777" w:rsidR="0082712D" w:rsidRDefault="0082712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02AA10E3" w14:textId="77777777" w:rsidR="0082712D" w:rsidRDefault="0082712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51567C1A" w14:textId="77777777" w:rsidR="0082712D" w:rsidRDefault="0082712D" w:rsidP="00DA51E2">
            <w:pPr>
              <w:spacing w:after="0"/>
              <w:rPr>
                <w:lang w:eastAsia="zh-CN"/>
              </w:rPr>
            </w:pPr>
          </w:p>
        </w:tc>
      </w:tr>
      <w:tr w:rsidR="00884B31" w14:paraId="26D12D47" w14:textId="77777777" w:rsidTr="0082712D">
        <w:tc>
          <w:tcPr>
            <w:tcW w:w="816" w:type="dxa"/>
          </w:tcPr>
          <w:p w14:paraId="721E8A4B" w14:textId="77777777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8AC4CDE" w14:textId="50CDCB4F" w:rsidR="00884B31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</w:t>
            </w:r>
            <w:r w:rsidR="00884B31">
              <w:rPr>
                <w:rFonts w:hint="eastAsia"/>
                <w:lang w:eastAsia="zh-CN"/>
              </w:rPr>
              <w:t>编号</w:t>
            </w:r>
            <w:r w:rsidR="00884B31"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250DB099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193CB028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483EA873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</w:tr>
      <w:tr w:rsidR="00884B31" w14:paraId="25562CF5" w14:textId="77777777" w:rsidTr="0082712D">
        <w:tc>
          <w:tcPr>
            <w:tcW w:w="816" w:type="dxa"/>
          </w:tcPr>
          <w:p w14:paraId="41C2CD0B" w14:textId="77777777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940E713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79EDBA10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3007E2D0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399507BA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</w:tr>
      <w:tr w:rsidR="00884B31" w14:paraId="23031628" w14:textId="77777777" w:rsidTr="0082712D">
        <w:tc>
          <w:tcPr>
            <w:tcW w:w="816" w:type="dxa"/>
          </w:tcPr>
          <w:p w14:paraId="76078A4B" w14:textId="77777777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A51508A" w14:textId="765028E6" w:rsidR="00884B31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</w:t>
            </w:r>
            <w:r w:rsidR="00884B31">
              <w:rPr>
                <w:rFonts w:hint="eastAsia"/>
                <w:lang w:eastAsia="zh-CN"/>
              </w:rPr>
              <w:t>名称</w:t>
            </w:r>
            <w:r w:rsidR="00884B31"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3C8B8A30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504114ED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BCC987E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</w:tr>
      <w:tr w:rsidR="00B7095C" w14:paraId="7B45511C" w14:textId="77777777" w:rsidTr="0082712D">
        <w:tc>
          <w:tcPr>
            <w:tcW w:w="816" w:type="dxa"/>
          </w:tcPr>
          <w:p w14:paraId="6A8E6ED6" w14:textId="77777777" w:rsidR="00B7095C" w:rsidRDefault="00B7095C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53EF43C" w14:textId="1C19EB85" w:rsidR="00B7095C" w:rsidRDefault="00B7095C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C</w:t>
            </w:r>
            <w:r>
              <w:rPr>
                <w:rFonts w:hint="eastAsia"/>
                <w:lang w:eastAsia="zh-CN"/>
              </w:rPr>
              <w:t>卡号</w:t>
            </w:r>
            <w:r w:rsidR="006E51F6">
              <w:rPr>
                <w:rFonts w:hint="eastAsia"/>
                <w:lang w:eastAsia="zh-CN"/>
              </w:rPr>
              <w:t>n</w:t>
            </w:r>
          </w:p>
        </w:tc>
        <w:tc>
          <w:tcPr>
            <w:tcW w:w="1559" w:type="dxa"/>
          </w:tcPr>
          <w:p w14:paraId="0B2CA29A" w14:textId="77777777" w:rsidR="00B7095C" w:rsidRDefault="00B7095C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4A66AAB6" w14:textId="77777777" w:rsidR="00B7095C" w:rsidRDefault="00B7095C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5FAFEDDE" w14:textId="77777777" w:rsidR="00B7095C" w:rsidRDefault="00B7095C" w:rsidP="00DA51E2">
            <w:pPr>
              <w:spacing w:after="0"/>
              <w:rPr>
                <w:lang w:eastAsia="zh-CN"/>
              </w:rPr>
            </w:pPr>
          </w:p>
        </w:tc>
      </w:tr>
      <w:tr w:rsidR="002376BB" w14:paraId="4B482CBD" w14:textId="77777777" w:rsidTr="0082712D">
        <w:tc>
          <w:tcPr>
            <w:tcW w:w="816" w:type="dxa"/>
          </w:tcPr>
          <w:p w14:paraId="16FF2B3B" w14:textId="77777777" w:rsidR="002376BB" w:rsidRDefault="002376BB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62A2DBB" w14:textId="7A4961B7" w:rsidR="002376BB" w:rsidRDefault="002376BB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操作</w:t>
            </w: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1559" w:type="dxa"/>
          </w:tcPr>
          <w:p w14:paraId="2B293AB9" w14:textId="77777777" w:rsidR="002376BB" w:rsidRDefault="002376BB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67BE923D" w14:textId="77777777" w:rsidR="002376BB" w:rsidRDefault="002376BB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14FD0F7F" w14:textId="77777777" w:rsidR="002376BB" w:rsidRDefault="002376BB" w:rsidP="00DA51E2">
            <w:pPr>
              <w:spacing w:after="0"/>
              <w:rPr>
                <w:lang w:eastAsia="zh-CN"/>
              </w:rPr>
            </w:pPr>
          </w:p>
        </w:tc>
      </w:tr>
    </w:tbl>
    <w:p w14:paraId="4875C416" w14:textId="77777777" w:rsidR="00884B31" w:rsidRDefault="00884B31" w:rsidP="00884B31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884B31" w14:paraId="6A621324" w14:textId="77777777" w:rsidTr="00DA51E2">
        <w:tc>
          <w:tcPr>
            <w:tcW w:w="8755" w:type="dxa"/>
            <w:gridSpan w:val="5"/>
          </w:tcPr>
          <w:p w14:paraId="68F06BBD" w14:textId="0C8FF275" w:rsidR="00884B31" w:rsidRDefault="00CD4D74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</w:t>
            </w:r>
            <w:r w:rsidR="00884B31">
              <w:rPr>
                <w:rFonts w:hint="eastAsia"/>
                <w:lang w:eastAsia="zh-CN"/>
              </w:rPr>
              <w:t>信息下发结果</w:t>
            </w:r>
            <w:r w:rsidR="00884B31">
              <w:rPr>
                <w:rFonts w:hint="eastAsia"/>
                <w:lang w:eastAsia="zh-CN"/>
              </w:rPr>
              <w:t>0</w:t>
            </w:r>
            <w:r w:rsidR="00884B31">
              <w:rPr>
                <w:lang w:eastAsia="zh-CN"/>
              </w:rPr>
              <w:t>x</w:t>
            </w:r>
            <w:r>
              <w:rPr>
                <w:lang w:eastAsia="zh-CN"/>
              </w:rPr>
              <w:t>11</w:t>
            </w:r>
          </w:p>
        </w:tc>
      </w:tr>
      <w:tr w:rsidR="00884B31" w14:paraId="3C82B780" w14:textId="77777777" w:rsidTr="00DA51E2">
        <w:tc>
          <w:tcPr>
            <w:tcW w:w="816" w:type="dxa"/>
          </w:tcPr>
          <w:p w14:paraId="4F8531FB" w14:textId="77777777" w:rsidR="00884B31" w:rsidRDefault="00884B31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43DB4539" w14:textId="77777777" w:rsidR="00884B31" w:rsidRDefault="00884B31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4DFB69C8" w14:textId="77777777" w:rsidR="00884B31" w:rsidRDefault="00884B31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411601D6" w14:textId="77777777" w:rsidR="00884B31" w:rsidRDefault="00884B31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045142F7" w14:textId="77777777" w:rsidR="00884B31" w:rsidRDefault="00884B31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2376BB" w14:paraId="249D386F" w14:textId="77777777" w:rsidTr="00DA51E2">
        <w:tc>
          <w:tcPr>
            <w:tcW w:w="816" w:type="dxa"/>
          </w:tcPr>
          <w:p w14:paraId="026D2056" w14:textId="77777777" w:rsidR="002376BB" w:rsidRDefault="002376BB" w:rsidP="002376BB">
            <w:pPr>
              <w:spacing w:after="0"/>
              <w:jc w:val="center"/>
            </w:pPr>
          </w:p>
        </w:tc>
        <w:tc>
          <w:tcPr>
            <w:tcW w:w="1844" w:type="dxa"/>
          </w:tcPr>
          <w:p w14:paraId="2F7E3A64" w14:textId="472E40CF" w:rsidR="002376BB" w:rsidRDefault="002376BB" w:rsidP="002376BB">
            <w:pPr>
              <w:spacing w:after="0"/>
            </w:pPr>
            <w:r>
              <w:rPr>
                <w:rFonts w:hint="eastAsia"/>
                <w:lang w:eastAsia="zh-CN"/>
              </w:rPr>
              <w:t>数量</w:t>
            </w:r>
          </w:p>
        </w:tc>
        <w:tc>
          <w:tcPr>
            <w:tcW w:w="1559" w:type="dxa"/>
          </w:tcPr>
          <w:p w14:paraId="1892DC2F" w14:textId="361973BB" w:rsidR="002376BB" w:rsidRDefault="002376BB" w:rsidP="002376BB">
            <w:pPr>
              <w:spacing w:after="0"/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515B6FD" w14:textId="097995B1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3D19DF6D" w14:textId="77777777" w:rsidR="002376BB" w:rsidRDefault="002376BB" w:rsidP="002376BB">
            <w:pPr>
              <w:spacing w:after="0"/>
            </w:pPr>
          </w:p>
        </w:tc>
      </w:tr>
      <w:tr w:rsidR="002376BB" w14:paraId="7735C399" w14:textId="77777777" w:rsidTr="00DA51E2">
        <w:tc>
          <w:tcPr>
            <w:tcW w:w="816" w:type="dxa"/>
          </w:tcPr>
          <w:p w14:paraId="7DC6850F" w14:textId="77777777" w:rsidR="002376BB" w:rsidRDefault="002376BB" w:rsidP="002376BB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43EB8F4E" w14:textId="09F272F8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长度</w:t>
            </w:r>
          </w:p>
        </w:tc>
        <w:tc>
          <w:tcPr>
            <w:tcW w:w="1559" w:type="dxa"/>
          </w:tcPr>
          <w:p w14:paraId="3EE56ABE" w14:textId="591382AA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23CD8D6" w14:textId="7CEF40C9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73574D1A" w14:textId="77018DAB" w:rsidR="002376BB" w:rsidRDefault="002376BB" w:rsidP="002376BB">
            <w:pPr>
              <w:spacing w:after="0"/>
              <w:rPr>
                <w:lang w:eastAsia="zh-CN"/>
              </w:rPr>
            </w:pPr>
          </w:p>
        </w:tc>
      </w:tr>
      <w:tr w:rsidR="002376BB" w14:paraId="1AA10541" w14:textId="77777777" w:rsidTr="00DA51E2">
        <w:tc>
          <w:tcPr>
            <w:tcW w:w="816" w:type="dxa"/>
          </w:tcPr>
          <w:p w14:paraId="649DBDBD" w14:textId="77777777" w:rsidR="002376BB" w:rsidRDefault="002376BB" w:rsidP="002376BB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1284F0ED" w14:textId="71D68C40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</w:t>
            </w:r>
          </w:p>
        </w:tc>
        <w:tc>
          <w:tcPr>
            <w:tcW w:w="1559" w:type="dxa"/>
          </w:tcPr>
          <w:p w14:paraId="111B71D7" w14:textId="5AE5DA48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64EB125B" w14:textId="2AAA9D2E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292C1150" w14:textId="7CBC10B0" w:rsidR="002376BB" w:rsidRDefault="002376BB" w:rsidP="002376BB">
            <w:pPr>
              <w:spacing w:after="0"/>
              <w:rPr>
                <w:lang w:eastAsia="zh-CN"/>
              </w:rPr>
            </w:pPr>
          </w:p>
        </w:tc>
      </w:tr>
      <w:tr w:rsidR="00606A59" w14:paraId="166FFD75" w14:textId="77777777" w:rsidTr="00DA51E2">
        <w:tc>
          <w:tcPr>
            <w:tcW w:w="816" w:type="dxa"/>
          </w:tcPr>
          <w:p w14:paraId="3B4338E1" w14:textId="77777777" w:rsidR="00606A59" w:rsidRDefault="00606A59" w:rsidP="002376B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CE9D952" w14:textId="5353102D" w:rsidR="00606A59" w:rsidRDefault="00606A59" w:rsidP="002376B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5242E080" w14:textId="77777777" w:rsidR="00606A59" w:rsidRDefault="00606A59" w:rsidP="002376BB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6AAB73CD" w14:textId="77777777" w:rsidR="00606A59" w:rsidRDefault="00606A59" w:rsidP="002376BB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4E866F7D" w14:textId="77777777" w:rsidR="00606A59" w:rsidRDefault="00606A59" w:rsidP="002376BB">
            <w:pPr>
              <w:spacing w:after="0"/>
              <w:rPr>
                <w:lang w:eastAsia="zh-CN"/>
              </w:rPr>
            </w:pPr>
          </w:p>
        </w:tc>
      </w:tr>
      <w:tr w:rsidR="00606A59" w14:paraId="04F95365" w14:textId="77777777" w:rsidTr="00FA1B32">
        <w:tc>
          <w:tcPr>
            <w:tcW w:w="816" w:type="dxa"/>
          </w:tcPr>
          <w:p w14:paraId="3817F802" w14:textId="77777777" w:rsidR="00606A59" w:rsidRDefault="00606A59" w:rsidP="00FA1B3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0A922984" w14:textId="6EFA6993" w:rsidR="00606A59" w:rsidRDefault="00606A5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长度</w:t>
            </w: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1559" w:type="dxa"/>
          </w:tcPr>
          <w:p w14:paraId="244F56B1" w14:textId="77777777" w:rsidR="00606A59" w:rsidRDefault="00606A59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2BD7E73" w14:textId="77777777" w:rsidR="00606A59" w:rsidRDefault="00606A5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0AA8B375" w14:textId="77777777" w:rsidR="00606A59" w:rsidRDefault="00606A59" w:rsidP="00FA1B32">
            <w:pPr>
              <w:spacing w:after="0"/>
              <w:rPr>
                <w:lang w:eastAsia="zh-CN"/>
              </w:rPr>
            </w:pPr>
          </w:p>
        </w:tc>
      </w:tr>
      <w:tr w:rsidR="00606A59" w14:paraId="38072E58" w14:textId="77777777" w:rsidTr="00FA1B32">
        <w:tc>
          <w:tcPr>
            <w:tcW w:w="816" w:type="dxa"/>
          </w:tcPr>
          <w:p w14:paraId="6C00EC88" w14:textId="77777777" w:rsidR="00606A59" w:rsidRDefault="00606A59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7A7F0900" w14:textId="0689C941" w:rsidR="00606A59" w:rsidRDefault="00606A5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</w:t>
            </w: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1559" w:type="dxa"/>
          </w:tcPr>
          <w:p w14:paraId="76893EE8" w14:textId="77777777" w:rsidR="00606A59" w:rsidRDefault="00606A5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A3F3881" w14:textId="77777777" w:rsidR="00606A59" w:rsidRDefault="00606A5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66767D5" w14:textId="77777777" w:rsidR="00606A59" w:rsidRDefault="00606A59" w:rsidP="00FA1B32">
            <w:pPr>
              <w:spacing w:after="0"/>
              <w:rPr>
                <w:lang w:eastAsia="zh-CN"/>
              </w:rPr>
            </w:pPr>
          </w:p>
        </w:tc>
      </w:tr>
      <w:tr w:rsidR="002376BB" w14:paraId="217DAAB8" w14:textId="77777777" w:rsidTr="00DA51E2">
        <w:tc>
          <w:tcPr>
            <w:tcW w:w="816" w:type="dxa"/>
          </w:tcPr>
          <w:p w14:paraId="545360F4" w14:textId="43FB08D7" w:rsidR="002376BB" w:rsidRDefault="002376BB" w:rsidP="002376B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DBB4E3A" w14:textId="5C28322A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操作</w:t>
            </w:r>
          </w:p>
        </w:tc>
        <w:tc>
          <w:tcPr>
            <w:tcW w:w="1559" w:type="dxa"/>
          </w:tcPr>
          <w:p w14:paraId="35B4DBE4" w14:textId="59CB83E0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66484FA" w14:textId="6F8F1C10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094E7225" w14:textId="60347D09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添加</w:t>
            </w:r>
            <w:r>
              <w:rPr>
                <w:rFonts w:hint="eastAsia"/>
                <w:lang w:eastAsia="zh-CN"/>
              </w:rPr>
              <w:t xml:space="preserve"> 1</w:t>
            </w:r>
            <w:r>
              <w:rPr>
                <w:rFonts w:hint="eastAsia"/>
                <w:lang w:eastAsia="zh-CN"/>
              </w:rPr>
              <w:t>删除</w:t>
            </w:r>
          </w:p>
        </w:tc>
      </w:tr>
      <w:tr w:rsidR="002376BB" w14:paraId="616B2B69" w14:textId="77777777" w:rsidTr="00DA51E2">
        <w:tc>
          <w:tcPr>
            <w:tcW w:w="816" w:type="dxa"/>
          </w:tcPr>
          <w:p w14:paraId="147D5018" w14:textId="77777777" w:rsidR="002376BB" w:rsidRDefault="002376BB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6765BF9" w14:textId="064349E0" w:rsidR="002376BB" w:rsidRDefault="002376BB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25B31C3A" w14:textId="77777777" w:rsidR="002376BB" w:rsidRDefault="002376BB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634E9C75" w14:textId="77777777" w:rsidR="002376BB" w:rsidRDefault="002376BB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59D527F8" w14:textId="11A4DCEC" w:rsidR="002376BB" w:rsidRDefault="002376BB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</w:tbl>
    <w:p w14:paraId="63E8FD4C" w14:textId="7C4A3D99" w:rsidR="00884B31" w:rsidRDefault="00884B31" w:rsidP="00884B31">
      <w:pPr>
        <w:pStyle w:val="a5"/>
        <w:rPr>
          <w:lang w:eastAsia="zh-CN"/>
        </w:rPr>
      </w:pPr>
    </w:p>
    <w:p w14:paraId="472A137D" w14:textId="343A7475" w:rsidR="00884B31" w:rsidRDefault="00884B31" w:rsidP="00884B31">
      <w:pPr>
        <w:pStyle w:val="a5"/>
        <w:rPr>
          <w:lang w:eastAsia="zh-CN"/>
        </w:rPr>
      </w:pPr>
    </w:p>
    <w:p w14:paraId="4192825F" w14:textId="77777777" w:rsidR="00884B31" w:rsidRPr="00884B31" w:rsidRDefault="00884B31" w:rsidP="00884B31">
      <w:pPr>
        <w:pStyle w:val="a5"/>
        <w:rPr>
          <w:lang w:eastAsia="zh-CN"/>
        </w:rPr>
      </w:pPr>
    </w:p>
    <w:p w14:paraId="46B23101" w14:textId="1B52DE7D" w:rsidR="0099133D" w:rsidRDefault="0099133D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</w:t>
      </w:r>
      <w:r w:rsidR="00DA51E2">
        <w:rPr>
          <w:lang w:eastAsia="zh-CN"/>
        </w:rPr>
        <w:t>8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生产记录上传（</w:t>
      </w:r>
      <w:r>
        <w:rPr>
          <w:rFonts w:hint="eastAsia"/>
          <w:lang w:eastAsia="zh-CN"/>
        </w:rPr>
        <w:t>0</w:t>
      </w:r>
      <w:r>
        <w:rPr>
          <w:lang w:eastAsia="zh-CN"/>
        </w:rPr>
        <w:t>x</w:t>
      </w:r>
      <w:r>
        <w:rPr>
          <w:rFonts w:hint="eastAsia"/>
          <w:lang w:eastAsia="zh-CN"/>
        </w:rPr>
        <w:t>12</w:t>
      </w:r>
      <w:r>
        <w:rPr>
          <w:rFonts w:hint="eastAsia"/>
          <w:lang w:eastAsia="zh-CN"/>
        </w:rPr>
        <w:t>）</w:t>
      </w:r>
    </w:p>
    <w:p w14:paraId="552E2ECF" w14:textId="21521776" w:rsidR="00B57E02" w:rsidRDefault="00B57E02" w:rsidP="00B57E02">
      <w:pPr>
        <w:pStyle w:val="a5"/>
        <w:rPr>
          <w:lang w:eastAsia="zh-CN"/>
        </w:rPr>
      </w:pPr>
      <w:r>
        <w:rPr>
          <w:rFonts w:hint="eastAsia"/>
          <w:lang w:eastAsia="zh-CN"/>
        </w:rPr>
        <w:t>如果终端类型为‘计重一体’，上传的发料和交</w:t>
      </w:r>
      <w:proofErr w:type="gramStart"/>
      <w:r>
        <w:rPr>
          <w:rFonts w:hint="eastAsia"/>
          <w:lang w:eastAsia="zh-CN"/>
        </w:rPr>
        <w:t>料信息</w:t>
      </w:r>
      <w:proofErr w:type="gramEnd"/>
      <w:r>
        <w:rPr>
          <w:rFonts w:hint="eastAsia"/>
          <w:lang w:eastAsia="zh-CN"/>
        </w:rPr>
        <w:t>一致</w:t>
      </w:r>
      <w:r w:rsidR="00604C10">
        <w:rPr>
          <w:rFonts w:hint="eastAsia"/>
          <w:lang w:eastAsia="zh-CN"/>
        </w:rPr>
        <w:t>。</w:t>
      </w:r>
    </w:p>
    <w:p w14:paraId="655ACBBA" w14:textId="2BAD212C" w:rsidR="00604C10" w:rsidRPr="00B57E02" w:rsidRDefault="00604C10" w:rsidP="00B57E02">
      <w:pPr>
        <w:pStyle w:val="a5"/>
        <w:rPr>
          <w:lang w:eastAsia="zh-CN"/>
        </w:rPr>
      </w:pPr>
      <w:r>
        <w:rPr>
          <w:rFonts w:hint="eastAsia"/>
          <w:lang w:eastAsia="zh-CN"/>
        </w:rPr>
        <w:lastRenderedPageBreak/>
        <w:t>如果终端类型为‘计数’，交料、发料的精度为</w:t>
      </w:r>
      <w:r>
        <w:rPr>
          <w:rFonts w:hint="eastAsia"/>
          <w:lang w:eastAsia="zh-CN"/>
        </w:rPr>
        <w:t>1</w:t>
      </w:r>
    </w:p>
    <w:p w14:paraId="0E73F16E" w14:textId="3D17559D" w:rsidR="0099133D" w:rsidRPr="0099133D" w:rsidRDefault="002C0346" w:rsidP="0099133D">
      <w:pPr>
        <w:pStyle w:val="a5"/>
        <w:rPr>
          <w:lang w:eastAsia="zh-CN"/>
        </w:rPr>
      </w:pPr>
      <w:r>
        <w:rPr>
          <w:rFonts w:hint="eastAsia"/>
          <w:lang w:eastAsia="zh-CN"/>
        </w:rPr>
        <w:t>设备离线后，记录存储在本地。上线后上传离线记录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99133D" w14:paraId="1A085BAE" w14:textId="77777777" w:rsidTr="00DA51E2">
        <w:tc>
          <w:tcPr>
            <w:tcW w:w="8755" w:type="dxa"/>
            <w:gridSpan w:val="5"/>
          </w:tcPr>
          <w:p w14:paraId="207094C7" w14:textId="70A39979" w:rsidR="0099133D" w:rsidRDefault="009913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生产记录上传（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</w:t>
            </w:r>
            <w:r>
              <w:rPr>
                <w:rFonts w:hint="eastAsia"/>
                <w:lang w:eastAsia="zh-CN"/>
              </w:rPr>
              <w:t>12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99133D" w14:paraId="2A507138" w14:textId="77777777" w:rsidTr="00DA51E2">
        <w:tc>
          <w:tcPr>
            <w:tcW w:w="816" w:type="dxa"/>
          </w:tcPr>
          <w:p w14:paraId="4DB1DD54" w14:textId="77777777" w:rsidR="0099133D" w:rsidRDefault="0099133D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3B84C56B" w14:textId="77777777" w:rsidR="0099133D" w:rsidRDefault="0099133D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6F9674E8" w14:textId="77777777" w:rsidR="0099133D" w:rsidRDefault="0099133D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7A0FDCB7" w14:textId="77777777" w:rsidR="0099133D" w:rsidRDefault="0099133D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4D93632C" w14:textId="77777777" w:rsidR="0099133D" w:rsidRDefault="0099133D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99133D" w14:paraId="060C563D" w14:textId="77777777" w:rsidTr="00DA51E2">
        <w:tc>
          <w:tcPr>
            <w:tcW w:w="816" w:type="dxa"/>
          </w:tcPr>
          <w:p w14:paraId="382AB2AD" w14:textId="77777777" w:rsidR="0099133D" w:rsidRDefault="0099133D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59155CC1" w14:textId="53AFD5FE" w:rsidR="0099133D" w:rsidRDefault="009913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记录编号</w:t>
            </w:r>
          </w:p>
        </w:tc>
        <w:tc>
          <w:tcPr>
            <w:tcW w:w="1559" w:type="dxa"/>
          </w:tcPr>
          <w:p w14:paraId="23944403" w14:textId="33EB9837" w:rsidR="0099133D" w:rsidRDefault="001D12BF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A01F026" w14:textId="0E4D2FA2" w:rsidR="0099133D" w:rsidRDefault="001D12BF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1</w:t>
            </w:r>
          </w:p>
        </w:tc>
        <w:tc>
          <w:tcPr>
            <w:tcW w:w="3118" w:type="dxa"/>
          </w:tcPr>
          <w:p w14:paraId="0766991B" w14:textId="0C228AAB" w:rsidR="0099133D" w:rsidRDefault="001D12BF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编号</w:t>
            </w:r>
            <w:r>
              <w:rPr>
                <w:rFonts w:hint="eastAsia"/>
                <w:lang w:eastAsia="zh-CN"/>
              </w:rPr>
              <w:t>+</w:t>
            </w:r>
            <w:r>
              <w:rPr>
                <w:rFonts w:hint="eastAsia"/>
                <w:lang w:eastAsia="zh-CN"/>
              </w:rPr>
              <w:t>时间（</w:t>
            </w:r>
            <w:r w:rsidRPr="001D12BF">
              <w:rPr>
                <w:lang w:eastAsia="zh-CN"/>
              </w:rPr>
              <w:t>yyMMddHHmmss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99133D" w14:paraId="3D8B1764" w14:textId="77777777" w:rsidTr="00DA51E2">
        <w:tc>
          <w:tcPr>
            <w:tcW w:w="816" w:type="dxa"/>
          </w:tcPr>
          <w:p w14:paraId="225502D5" w14:textId="77777777" w:rsidR="0099133D" w:rsidRDefault="009913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325A6059" w14:textId="27CC1DE6" w:rsidR="0099133D" w:rsidRDefault="00D8148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料终端</w:t>
            </w:r>
            <w:r w:rsidR="0099133D">
              <w:rPr>
                <w:rFonts w:hint="eastAsia"/>
                <w:lang w:eastAsia="zh-CN"/>
              </w:rPr>
              <w:t>编号</w:t>
            </w:r>
          </w:p>
        </w:tc>
        <w:tc>
          <w:tcPr>
            <w:tcW w:w="1559" w:type="dxa"/>
          </w:tcPr>
          <w:p w14:paraId="502F0E4C" w14:textId="028BD0EF" w:rsidR="0099133D" w:rsidRDefault="0012715E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8445CE4" w14:textId="098E0BFB" w:rsidR="0099133D" w:rsidRDefault="0012715E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31AC6428" w14:textId="77777777" w:rsidR="0099133D" w:rsidRDefault="0099133D" w:rsidP="00DA51E2">
            <w:pPr>
              <w:spacing w:after="0"/>
              <w:rPr>
                <w:lang w:eastAsia="zh-CN"/>
              </w:rPr>
            </w:pPr>
          </w:p>
        </w:tc>
      </w:tr>
      <w:tr w:rsidR="00D81488" w14:paraId="7A862B0C" w14:textId="77777777" w:rsidTr="00DA51E2">
        <w:tc>
          <w:tcPr>
            <w:tcW w:w="816" w:type="dxa"/>
          </w:tcPr>
          <w:p w14:paraId="34B9D989" w14:textId="77777777" w:rsidR="00D81488" w:rsidRDefault="00D81488" w:rsidP="00D81488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8DB3914" w14:textId="515ED559" w:rsidR="00D81488" w:rsidRDefault="00D81488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交料终端编号</w:t>
            </w:r>
          </w:p>
        </w:tc>
        <w:tc>
          <w:tcPr>
            <w:tcW w:w="1559" w:type="dxa"/>
          </w:tcPr>
          <w:p w14:paraId="6D29AC13" w14:textId="154AFACF" w:rsidR="00D81488" w:rsidRDefault="0012715E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2BB3FBF" w14:textId="05F8EED5" w:rsidR="00D81488" w:rsidRDefault="0012715E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1489837E" w14:textId="77777777" w:rsidR="00D81488" w:rsidRDefault="00D81488" w:rsidP="00D81488">
            <w:pPr>
              <w:spacing w:after="0"/>
              <w:rPr>
                <w:lang w:eastAsia="zh-CN"/>
              </w:rPr>
            </w:pPr>
          </w:p>
        </w:tc>
      </w:tr>
      <w:tr w:rsidR="00D81488" w14:paraId="27B46953" w14:textId="77777777" w:rsidTr="00DA51E2">
        <w:tc>
          <w:tcPr>
            <w:tcW w:w="816" w:type="dxa"/>
          </w:tcPr>
          <w:p w14:paraId="19213CE6" w14:textId="77777777" w:rsidR="00D81488" w:rsidRDefault="00D81488" w:rsidP="00D81488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B29FC21" w14:textId="0E2BA423" w:rsidR="00D81488" w:rsidRDefault="00D81488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料卡号</w:t>
            </w:r>
          </w:p>
        </w:tc>
        <w:tc>
          <w:tcPr>
            <w:tcW w:w="1559" w:type="dxa"/>
          </w:tcPr>
          <w:p w14:paraId="04BA36CA" w14:textId="2246E934" w:rsidR="00D81488" w:rsidRDefault="00D81488" w:rsidP="00D8148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418" w:type="dxa"/>
          </w:tcPr>
          <w:p w14:paraId="76D48AB8" w14:textId="346BC5BA" w:rsidR="00D81488" w:rsidRDefault="00F45620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8</w:t>
            </w:r>
          </w:p>
        </w:tc>
        <w:tc>
          <w:tcPr>
            <w:tcW w:w="3118" w:type="dxa"/>
          </w:tcPr>
          <w:p w14:paraId="52DA9C8B" w14:textId="77777777" w:rsidR="00D81488" w:rsidRDefault="00D81488" w:rsidP="00D81488">
            <w:pPr>
              <w:spacing w:after="0"/>
              <w:rPr>
                <w:lang w:eastAsia="zh-CN"/>
              </w:rPr>
            </w:pPr>
          </w:p>
        </w:tc>
      </w:tr>
      <w:tr w:rsidR="00D81488" w14:paraId="2E4F02A3" w14:textId="77777777" w:rsidTr="00DA51E2">
        <w:tc>
          <w:tcPr>
            <w:tcW w:w="816" w:type="dxa"/>
          </w:tcPr>
          <w:p w14:paraId="6BA4ACBD" w14:textId="77777777" w:rsidR="00D81488" w:rsidRDefault="00D81488" w:rsidP="00D81488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783CE1D" w14:textId="4F55920A" w:rsidR="00D81488" w:rsidRDefault="00D81488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交料卡号</w:t>
            </w:r>
          </w:p>
        </w:tc>
        <w:tc>
          <w:tcPr>
            <w:tcW w:w="1559" w:type="dxa"/>
          </w:tcPr>
          <w:p w14:paraId="06870754" w14:textId="176B5964" w:rsidR="00D81488" w:rsidRDefault="00D81488" w:rsidP="00D8148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418" w:type="dxa"/>
          </w:tcPr>
          <w:p w14:paraId="0530DE5C" w14:textId="34FCD764" w:rsidR="00D81488" w:rsidRDefault="00F45620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8</w:t>
            </w:r>
          </w:p>
        </w:tc>
        <w:tc>
          <w:tcPr>
            <w:tcW w:w="3118" w:type="dxa"/>
          </w:tcPr>
          <w:p w14:paraId="3ECF35C8" w14:textId="77777777" w:rsidR="00D81488" w:rsidRDefault="00D81488" w:rsidP="00D81488">
            <w:pPr>
              <w:spacing w:after="0"/>
              <w:rPr>
                <w:lang w:eastAsia="zh-CN"/>
              </w:rPr>
            </w:pPr>
          </w:p>
        </w:tc>
      </w:tr>
      <w:tr w:rsidR="00D81488" w14:paraId="0742470B" w14:textId="77777777" w:rsidTr="00DA51E2">
        <w:tc>
          <w:tcPr>
            <w:tcW w:w="816" w:type="dxa"/>
          </w:tcPr>
          <w:p w14:paraId="5D11B4C6" w14:textId="77777777" w:rsidR="00D81488" w:rsidRDefault="00D81488" w:rsidP="00D81488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B50E86C" w14:textId="6CC922C2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料量</w:t>
            </w:r>
          </w:p>
        </w:tc>
        <w:tc>
          <w:tcPr>
            <w:tcW w:w="1559" w:type="dxa"/>
          </w:tcPr>
          <w:p w14:paraId="39F13E91" w14:textId="07EBE222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76FA1784" w14:textId="7F4EEFB7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36510CC" w14:textId="7FB39EE2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.</w:t>
            </w:r>
            <w:r>
              <w:rPr>
                <w:lang w:eastAsia="zh-CN"/>
              </w:rPr>
              <w:t>01</w:t>
            </w:r>
            <w:r>
              <w:rPr>
                <w:rFonts w:hint="eastAsia"/>
                <w:lang w:eastAsia="zh-CN"/>
              </w:rPr>
              <w:t>。</w:t>
            </w:r>
          </w:p>
        </w:tc>
      </w:tr>
      <w:tr w:rsidR="00D81488" w14:paraId="5DBF5E21" w14:textId="77777777" w:rsidTr="00DA51E2">
        <w:tc>
          <w:tcPr>
            <w:tcW w:w="816" w:type="dxa"/>
          </w:tcPr>
          <w:p w14:paraId="4885F59A" w14:textId="77777777" w:rsidR="00D81488" w:rsidRDefault="00D81488" w:rsidP="00D81488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62C01F7" w14:textId="3353A913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交料量</w:t>
            </w:r>
          </w:p>
        </w:tc>
        <w:tc>
          <w:tcPr>
            <w:tcW w:w="1559" w:type="dxa"/>
          </w:tcPr>
          <w:p w14:paraId="71544595" w14:textId="720BD565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48FE51B3" w14:textId="4B06877D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5F912182" w14:textId="1B63E74D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.</w:t>
            </w:r>
            <w:r>
              <w:rPr>
                <w:lang w:eastAsia="zh-CN"/>
              </w:rPr>
              <w:t>01</w:t>
            </w:r>
          </w:p>
        </w:tc>
      </w:tr>
      <w:tr w:rsidR="00FA1B32" w14:paraId="55EFFAF2" w14:textId="77777777" w:rsidTr="00DA51E2">
        <w:tc>
          <w:tcPr>
            <w:tcW w:w="816" w:type="dxa"/>
          </w:tcPr>
          <w:p w14:paraId="4FE4367E" w14:textId="77777777" w:rsidR="00FA1B32" w:rsidRDefault="00FA1B32" w:rsidP="00D81488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10B4FA7" w14:textId="1A0EDB2F" w:rsidR="00FA1B32" w:rsidRDefault="00FA1B32" w:rsidP="00D81488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员工编号长度</w:t>
            </w:r>
          </w:p>
        </w:tc>
        <w:tc>
          <w:tcPr>
            <w:tcW w:w="1559" w:type="dxa"/>
          </w:tcPr>
          <w:p w14:paraId="29FB5EE9" w14:textId="252AB191" w:rsidR="00FA1B32" w:rsidRDefault="00FA1B32" w:rsidP="00D8148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2B74CEB0" w14:textId="71EADC6B" w:rsidR="00FA1B32" w:rsidRDefault="00FA1B32" w:rsidP="00D81488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3B2A0433" w14:textId="77777777" w:rsidR="00FA1B32" w:rsidRDefault="00FA1B32" w:rsidP="00D81488">
            <w:pPr>
              <w:spacing w:after="0"/>
              <w:rPr>
                <w:rFonts w:hint="eastAsia"/>
                <w:lang w:eastAsia="zh-CN"/>
              </w:rPr>
            </w:pPr>
          </w:p>
        </w:tc>
      </w:tr>
      <w:tr w:rsidR="0012715E" w14:paraId="2E8EC576" w14:textId="77777777" w:rsidTr="00DA51E2">
        <w:tc>
          <w:tcPr>
            <w:tcW w:w="816" w:type="dxa"/>
          </w:tcPr>
          <w:p w14:paraId="76A27F95" w14:textId="77777777" w:rsidR="0012715E" w:rsidRDefault="0012715E" w:rsidP="00D81488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3057768" w14:textId="12527098" w:rsidR="0012715E" w:rsidRDefault="0012715E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</w:t>
            </w:r>
          </w:p>
        </w:tc>
        <w:tc>
          <w:tcPr>
            <w:tcW w:w="1559" w:type="dxa"/>
          </w:tcPr>
          <w:p w14:paraId="13C2A96D" w14:textId="3F85299E" w:rsidR="0012715E" w:rsidRDefault="00FA1B32" w:rsidP="00D8148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418" w:type="dxa"/>
          </w:tcPr>
          <w:p w14:paraId="2DEA6981" w14:textId="1D10780F" w:rsidR="0012715E" w:rsidRDefault="0012715E" w:rsidP="00D8148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3118" w:type="dxa"/>
          </w:tcPr>
          <w:p w14:paraId="14DE4877" w14:textId="77777777" w:rsidR="0012715E" w:rsidRDefault="0012715E" w:rsidP="00D81488">
            <w:pPr>
              <w:spacing w:after="0"/>
              <w:rPr>
                <w:lang w:eastAsia="zh-CN"/>
              </w:rPr>
            </w:pPr>
          </w:p>
        </w:tc>
      </w:tr>
      <w:tr w:rsidR="002257B2" w14:paraId="582E7F17" w14:textId="77777777" w:rsidTr="00DA51E2">
        <w:tc>
          <w:tcPr>
            <w:tcW w:w="816" w:type="dxa"/>
          </w:tcPr>
          <w:p w14:paraId="722FA68E" w14:textId="77777777" w:rsidR="002257B2" w:rsidRDefault="002257B2" w:rsidP="002257B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91582C2" w14:textId="31B1D6CE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编号</w:t>
            </w:r>
          </w:p>
        </w:tc>
        <w:tc>
          <w:tcPr>
            <w:tcW w:w="1559" w:type="dxa"/>
          </w:tcPr>
          <w:p w14:paraId="394618FB" w14:textId="1651420B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1391A1E" w14:textId="465F6A2D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16ABCEF0" w14:textId="77777777" w:rsidR="002257B2" w:rsidRDefault="002257B2" w:rsidP="002257B2">
            <w:pPr>
              <w:spacing w:after="0"/>
              <w:rPr>
                <w:lang w:eastAsia="zh-CN"/>
              </w:rPr>
            </w:pPr>
          </w:p>
        </w:tc>
      </w:tr>
      <w:tr w:rsidR="002257B2" w14:paraId="2050AAB8" w14:textId="77777777" w:rsidTr="00DA51E2">
        <w:tc>
          <w:tcPr>
            <w:tcW w:w="816" w:type="dxa"/>
          </w:tcPr>
          <w:p w14:paraId="744C3AC1" w14:textId="77777777" w:rsidR="002257B2" w:rsidRDefault="002257B2" w:rsidP="002257B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B770463" w14:textId="7053C3E3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编号</w:t>
            </w:r>
          </w:p>
        </w:tc>
        <w:tc>
          <w:tcPr>
            <w:tcW w:w="1559" w:type="dxa"/>
          </w:tcPr>
          <w:p w14:paraId="0FF010A0" w14:textId="2B3048AD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7BA889E" w14:textId="7660EDDC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1A17DB9C" w14:textId="77777777" w:rsidR="002257B2" w:rsidRDefault="002257B2" w:rsidP="002257B2">
            <w:pPr>
              <w:spacing w:after="0"/>
              <w:rPr>
                <w:lang w:eastAsia="zh-CN"/>
              </w:rPr>
            </w:pPr>
          </w:p>
        </w:tc>
      </w:tr>
      <w:tr w:rsidR="002257B2" w14:paraId="639873B4" w14:textId="77777777" w:rsidTr="00DA51E2">
        <w:tc>
          <w:tcPr>
            <w:tcW w:w="816" w:type="dxa"/>
          </w:tcPr>
          <w:p w14:paraId="0B3E1593" w14:textId="77777777" w:rsidR="002257B2" w:rsidRDefault="002257B2" w:rsidP="002257B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7CE65EB" w14:textId="340D2614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编号</w:t>
            </w:r>
          </w:p>
        </w:tc>
        <w:tc>
          <w:tcPr>
            <w:tcW w:w="1559" w:type="dxa"/>
          </w:tcPr>
          <w:p w14:paraId="7428C714" w14:textId="65300810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B6A3AE2" w14:textId="7EB23D4D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1561CA3E" w14:textId="77777777" w:rsidR="002257B2" w:rsidRDefault="002257B2" w:rsidP="002257B2">
            <w:pPr>
              <w:spacing w:after="0"/>
              <w:rPr>
                <w:lang w:eastAsia="zh-CN"/>
              </w:rPr>
            </w:pPr>
          </w:p>
        </w:tc>
      </w:tr>
      <w:tr w:rsidR="00FD7147" w14:paraId="21992B9E" w14:textId="77777777" w:rsidTr="00DA51E2">
        <w:tc>
          <w:tcPr>
            <w:tcW w:w="816" w:type="dxa"/>
          </w:tcPr>
          <w:p w14:paraId="356A1F7A" w14:textId="77777777" w:rsidR="00FD7147" w:rsidRDefault="00FD7147" w:rsidP="00FD7147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3466443" w14:textId="68848799" w:rsidR="00FD7147" w:rsidRDefault="00FD7147" w:rsidP="00FD714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编号</w:t>
            </w:r>
          </w:p>
        </w:tc>
        <w:tc>
          <w:tcPr>
            <w:tcW w:w="1559" w:type="dxa"/>
          </w:tcPr>
          <w:p w14:paraId="7E81291D" w14:textId="2973C523" w:rsidR="00FD7147" w:rsidRDefault="00FD7147" w:rsidP="00FD714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C134861" w14:textId="595EAB0D" w:rsidR="00FD7147" w:rsidRDefault="00FD7147" w:rsidP="00FD714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4ACC7B0B" w14:textId="77777777" w:rsidR="00FD7147" w:rsidRDefault="00FD7147" w:rsidP="00FD7147">
            <w:pPr>
              <w:spacing w:after="0"/>
              <w:rPr>
                <w:lang w:eastAsia="zh-CN"/>
              </w:rPr>
            </w:pPr>
          </w:p>
        </w:tc>
      </w:tr>
      <w:tr w:rsidR="002257B2" w14:paraId="58CB4518" w14:textId="77777777" w:rsidTr="00DA51E2">
        <w:tc>
          <w:tcPr>
            <w:tcW w:w="816" w:type="dxa"/>
          </w:tcPr>
          <w:p w14:paraId="1565C2FF" w14:textId="77777777" w:rsidR="002257B2" w:rsidRDefault="002257B2" w:rsidP="002257B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BF67797" w14:textId="365594E6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记录时间</w:t>
            </w:r>
          </w:p>
        </w:tc>
        <w:tc>
          <w:tcPr>
            <w:tcW w:w="1559" w:type="dxa"/>
          </w:tcPr>
          <w:p w14:paraId="3956DC95" w14:textId="0BDC26C5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54591C5D" w14:textId="17C81BBA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9A20CA0" w14:textId="72DC5EF9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服务器当前时间，</w:t>
            </w:r>
            <w:r>
              <w:rPr>
                <w:rFonts w:hint="eastAsia"/>
                <w:lang w:eastAsia="zh-CN"/>
              </w:rPr>
              <w:t>10</w:t>
            </w:r>
            <w:r>
              <w:rPr>
                <w:rFonts w:hint="eastAsia"/>
                <w:lang w:eastAsia="zh-CN"/>
              </w:rPr>
              <w:t>位</w:t>
            </w:r>
            <w:proofErr w:type="gramStart"/>
            <w:r>
              <w:rPr>
                <w:rFonts w:hint="eastAsia"/>
                <w:lang w:eastAsia="zh-CN"/>
              </w:rPr>
              <w:t>秒</w:t>
            </w:r>
            <w:proofErr w:type="gramEnd"/>
            <w:r>
              <w:rPr>
                <w:rFonts w:hint="eastAsia"/>
                <w:lang w:eastAsia="zh-CN"/>
              </w:rPr>
              <w:t>时间戳</w:t>
            </w:r>
          </w:p>
        </w:tc>
      </w:tr>
    </w:tbl>
    <w:p w14:paraId="6B718C63" w14:textId="7E239325" w:rsidR="0099133D" w:rsidRDefault="0099133D" w:rsidP="0099133D">
      <w:pPr>
        <w:pStyle w:val="a5"/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2257B2" w14:paraId="0F4599A1" w14:textId="77777777" w:rsidTr="00DA51E2">
        <w:tc>
          <w:tcPr>
            <w:tcW w:w="8755" w:type="dxa"/>
            <w:gridSpan w:val="5"/>
          </w:tcPr>
          <w:p w14:paraId="5A948881" w14:textId="730832DA" w:rsidR="002257B2" w:rsidRDefault="002257B2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生产记录上传回复（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9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2257B2" w14:paraId="1E04AFBE" w14:textId="77777777" w:rsidTr="00DA51E2">
        <w:tc>
          <w:tcPr>
            <w:tcW w:w="816" w:type="dxa"/>
          </w:tcPr>
          <w:p w14:paraId="7C236404" w14:textId="77777777" w:rsidR="002257B2" w:rsidRDefault="002257B2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74C0E5EF" w14:textId="77777777" w:rsidR="002257B2" w:rsidRDefault="002257B2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27420507" w14:textId="77777777" w:rsidR="002257B2" w:rsidRDefault="002257B2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2AC7931E" w14:textId="77777777" w:rsidR="002257B2" w:rsidRDefault="002257B2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4563BADE" w14:textId="77777777" w:rsidR="002257B2" w:rsidRDefault="002257B2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2257B2" w14:paraId="67CF52E8" w14:textId="77777777" w:rsidTr="00DA51E2">
        <w:tc>
          <w:tcPr>
            <w:tcW w:w="816" w:type="dxa"/>
          </w:tcPr>
          <w:p w14:paraId="34D6BE60" w14:textId="77777777" w:rsidR="002257B2" w:rsidRDefault="002257B2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2D52451D" w14:textId="77777777" w:rsidR="002257B2" w:rsidRDefault="002257B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记录编号</w:t>
            </w:r>
          </w:p>
        </w:tc>
        <w:tc>
          <w:tcPr>
            <w:tcW w:w="1559" w:type="dxa"/>
          </w:tcPr>
          <w:p w14:paraId="48323404" w14:textId="77777777" w:rsidR="002257B2" w:rsidRDefault="002257B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902460F" w14:textId="77777777" w:rsidR="002257B2" w:rsidRDefault="002257B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1</w:t>
            </w:r>
          </w:p>
        </w:tc>
        <w:tc>
          <w:tcPr>
            <w:tcW w:w="3118" w:type="dxa"/>
          </w:tcPr>
          <w:p w14:paraId="774687A9" w14:textId="77777777" w:rsidR="002257B2" w:rsidRDefault="002257B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编号</w:t>
            </w:r>
            <w:r>
              <w:rPr>
                <w:rFonts w:hint="eastAsia"/>
                <w:lang w:eastAsia="zh-CN"/>
              </w:rPr>
              <w:t>+</w:t>
            </w:r>
            <w:r>
              <w:rPr>
                <w:rFonts w:hint="eastAsia"/>
                <w:lang w:eastAsia="zh-CN"/>
              </w:rPr>
              <w:t>时间（</w:t>
            </w:r>
            <w:r w:rsidRPr="001D12BF">
              <w:rPr>
                <w:lang w:eastAsia="zh-CN"/>
              </w:rPr>
              <w:t>yyMMddHHmmss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2257B2" w14:paraId="252DC000" w14:textId="77777777" w:rsidTr="00DA51E2">
        <w:tc>
          <w:tcPr>
            <w:tcW w:w="816" w:type="dxa"/>
          </w:tcPr>
          <w:p w14:paraId="17AC7982" w14:textId="3A15056D" w:rsidR="002257B2" w:rsidRDefault="002257B2" w:rsidP="002257B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EBE20EE" w14:textId="1F51D029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6F0226D8" w14:textId="2C650131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0992B3F" w14:textId="39EB88F2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F1CF69D" w14:textId="3EC7CE8C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2257B2" w14:paraId="58F7EE70" w14:textId="77777777" w:rsidTr="00DA51E2">
        <w:tc>
          <w:tcPr>
            <w:tcW w:w="816" w:type="dxa"/>
          </w:tcPr>
          <w:p w14:paraId="672B871B" w14:textId="77777777" w:rsidR="002257B2" w:rsidRDefault="002257B2" w:rsidP="002257B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BEAFF1D" w14:textId="34A57545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5149A904" w14:textId="0B357DB7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1E5E21C" w14:textId="1E248A4F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3B2015FA" w14:textId="7ADAAE58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  <w:tr w:rsidR="002257B2" w14:paraId="1D8EE228" w14:textId="77777777" w:rsidTr="00DA51E2">
        <w:tc>
          <w:tcPr>
            <w:tcW w:w="816" w:type="dxa"/>
          </w:tcPr>
          <w:p w14:paraId="4D48D7A1" w14:textId="77777777" w:rsidR="002257B2" w:rsidRDefault="002257B2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E851420" w14:textId="14436840" w:rsidR="002257B2" w:rsidRDefault="002257B2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52620B42" w14:textId="0F142E5D" w:rsidR="002257B2" w:rsidRDefault="002257B2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1656B1BB" w14:textId="722BA2DF" w:rsidR="002257B2" w:rsidRDefault="002257B2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16ED02BE" w14:textId="77777777" w:rsidR="002257B2" w:rsidRDefault="002257B2" w:rsidP="00DA51E2">
            <w:pPr>
              <w:spacing w:after="0"/>
              <w:rPr>
                <w:lang w:eastAsia="zh-CN"/>
              </w:rPr>
            </w:pPr>
          </w:p>
        </w:tc>
      </w:tr>
      <w:tr w:rsidR="00122818" w14:paraId="72127DF9" w14:textId="77777777" w:rsidTr="00DA51E2">
        <w:tc>
          <w:tcPr>
            <w:tcW w:w="816" w:type="dxa"/>
          </w:tcPr>
          <w:p w14:paraId="1989DEC2" w14:textId="77777777" w:rsidR="00122818" w:rsidRDefault="00122818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9338A39" w14:textId="77777777" w:rsidR="00122818" w:rsidRDefault="00122818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294A8D11" w14:textId="77777777" w:rsidR="00122818" w:rsidRDefault="00122818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2C128F48" w14:textId="77777777" w:rsidR="00122818" w:rsidRDefault="00122818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5F0F8948" w14:textId="77777777" w:rsidR="00122818" w:rsidRDefault="00122818" w:rsidP="00DA51E2">
            <w:pPr>
              <w:spacing w:after="0"/>
              <w:rPr>
                <w:lang w:eastAsia="zh-CN"/>
              </w:rPr>
            </w:pPr>
          </w:p>
        </w:tc>
      </w:tr>
    </w:tbl>
    <w:p w14:paraId="3EE37B3C" w14:textId="77777777" w:rsidR="00122818" w:rsidRPr="00122818" w:rsidRDefault="00122818" w:rsidP="00122818">
      <w:pPr>
        <w:pStyle w:val="a5"/>
        <w:rPr>
          <w:lang w:eastAsia="zh-CN"/>
        </w:rPr>
      </w:pPr>
    </w:p>
    <w:p w14:paraId="2B17DDD8" w14:textId="01A7C3CD" w:rsidR="00122818" w:rsidRDefault="00122818" w:rsidP="00122818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 xml:space="preserve">.9 </w:t>
      </w:r>
      <w:r>
        <w:rPr>
          <w:rFonts w:hint="eastAsia"/>
          <w:lang w:eastAsia="zh-CN"/>
        </w:rPr>
        <w:t>签到记录上传（</w:t>
      </w:r>
      <w:r>
        <w:rPr>
          <w:rFonts w:hint="eastAsia"/>
          <w:lang w:eastAsia="zh-CN"/>
        </w:rPr>
        <w:t>0</w:t>
      </w:r>
      <w:r>
        <w:rPr>
          <w:lang w:eastAsia="zh-CN"/>
        </w:rPr>
        <w:t>x19</w:t>
      </w:r>
      <w:r>
        <w:rPr>
          <w:rFonts w:hint="eastAsia"/>
          <w:lang w:eastAsia="zh-CN"/>
        </w:rPr>
        <w:t>）</w:t>
      </w:r>
    </w:p>
    <w:p w14:paraId="1C0F5037" w14:textId="77777777" w:rsidR="00122818" w:rsidRPr="00122818" w:rsidRDefault="00122818" w:rsidP="00122818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122818" w14:paraId="6C473042" w14:textId="77777777" w:rsidTr="00FA1B32">
        <w:tc>
          <w:tcPr>
            <w:tcW w:w="8755" w:type="dxa"/>
            <w:gridSpan w:val="5"/>
          </w:tcPr>
          <w:p w14:paraId="6B4FB7B3" w14:textId="09C7BD8A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签到记录上传（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</w:t>
            </w:r>
            <w:r>
              <w:rPr>
                <w:rFonts w:hint="eastAsia"/>
                <w:lang w:eastAsia="zh-CN"/>
              </w:rPr>
              <w:t>19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122818" w14:paraId="140C74F0" w14:textId="77777777" w:rsidTr="00FA1B32">
        <w:tc>
          <w:tcPr>
            <w:tcW w:w="816" w:type="dxa"/>
          </w:tcPr>
          <w:p w14:paraId="021332EA" w14:textId="77777777" w:rsidR="00122818" w:rsidRDefault="00122818" w:rsidP="00FA1B3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3594F3E1" w14:textId="77777777" w:rsidR="00122818" w:rsidRDefault="00122818" w:rsidP="00FA1B3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2E5CD369" w14:textId="77777777" w:rsidR="00122818" w:rsidRDefault="00122818" w:rsidP="00FA1B3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3A27375D" w14:textId="77777777" w:rsidR="00122818" w:rsidRDefault="00122818" w:rsidP="00FA1B3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0D83CAEC" w14:textId="77777777" w:rsidR="00122818" w:rsidRDefault="00122818" w:rsidP="00FA1B3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122818" w14:paraId="30916C13" w14:textId="77777777" w:rsidTr="00FA1B32">
        <w:tc>
          <w:tcPr>
            <w:tcW w:w="816" w:type="dxa"/>
          </w:tcPr>
          <w:p w14:paraId="3CEECD51" w14:textId="77777777" w:rsidR="00122818" w:rsidRDefault="00122818" w:rsidP="00FA1B3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304763C2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记录编号</w:t>
            </w:r>
          </w:p>
        </w:tc>
        <w:tc>
          <w:tcPr>
            <w:tcW w:w="1559" w:type="dxa"/>
          </w:tcPr>
          <w:p w14:paraId="3DCAE052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2B0C7146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1</w:t>
            </w:r>
          </w:p>
        </w:tc>
        <w:tc>
          <w:tcPr>
            <w:tcW w:w="3118" w:type="dxa"/>
          </w:tcPr>
          <w:p w14:paraId="176248D9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编号</w:t>
            </w:r>
            <w:r>
              <w:rPr>
                <w:rFonts w:hint="eastAsia"/>
                <w:lang w:eastAsia="zh-CN"/>
              </w:rPr>
              <w:t>+</w:t>
            </w:r>
            <w:r>
              <w:rPr>
                <w:rFonts w:hint="eastAsia"/>
                <w:lang w:eastAsia="zh-CN"/>
              </w:rPr>
              <w:t>时间（</w:t>
            </w:r>
            <w:r w:rsidRPr="001D12BF">
              <w:rPr>
                <w:lang w:eastAsia="zh-CN"/>
              </w:rPr>
              <w:t>yyMMddHHmmss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122818" w14:paraId="29DED8B2" w14:textId="77777777" w:rsidTr="00FA1B32">
        <w:tc>
          <w:tcPr>
            <w:tcW w:w="816" w:type="dxa"/>
          </w:tcPr>
          <w:p w14:paraId="09B561B1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E716D42" w14:textId="40B2A3DA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签到终端编号</w:t>
            </w:r>
          </w:p>
        </w:tc>
        <w:tc>
          <w:tcPr>
            <w:tcW w:w="1559" w:type="dxa"/>
          </w:tcPr>
          <w:p w14:paraId="307938E7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588BD3B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59D05F24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</w:tr>
      <w:tr w:rsidR="00122818" w14:paraId="6BE0F705" w14:textId="77777777" w:rsidTr="00FA1B32">
        <w:tc>
          <w:tcPr>
            <w:tcW w:w="816" w:type="dxa"/>
          </w:tcPr>
          <w:p w14:paraId="652BFEBA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3D80C25" w14:textId="06450A16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卡号</w:t>
            </w:r>
          </w:p>
        </w:tc>
        <w:tc>
          <w:tcPr>
            <w:tcW w:w="1559" w:type="dxa"/>
          </w:tcPr>
          <w:p w14:paraId="7256DAD4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418" w:type="dxa"/>
          </w:tcPr>
          <w:p w14:paraId="0915ECBB" w14:textId="3C3254B5" w:rsidR="00122818" w:rsidRDefault="0026669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8</w:t>
            </w:r>
          </w:p>
        </w:tc>
        <w:tc>
          <w:tcPr>
            <w:tcW w:w="3118" w:type="dxa"/>
          </w:tcPr>
          <w:p w14:paraId="29278333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</w:tr>
      <w:tr w:rsidR="00CA051E" w14:paraId="0848C683" w14:textId="77777777" w:rsidTr="00FA1B32">
        <w:tc>
          <w:tcPr>
            <w:tcW w:w="816" w:type="dxa"/>
          </w:tcPr>
          <w:p w14:paraId="0D01E4EF" w14:textId="77777777" w:rsidR="00CA051E" w:rsidRDefault="00CA051E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CB85F32" w14:textId="2E0289E4" w:rsidR="00CA051E" w:rsidRDefault="00CA051E" w:rsidP="00FA1B32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员工编号长度</w:t>
            </w:r>
          </w:p>
        </w:tc>
        <w:tc>
          <w:tcPr>
            <w:tcW w:w="1559" w:type="dxa"/>
          </w:tcPr>
          <w:p w14:paraId="6828C7BF" w14:textId="22BD9A74" w:rsidR="00CA051E" w:rsidRDefault="00CA051E" w:rsidP="00FA1B32">
            <w:pPr>
              <w:spacing w:after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F83C845" w14:textId="54F6C086" w:rsidR="00CA051E" w:rsidRDefault="00CA051E" w:rsidP="00FA1B32">
            <w:pPr>
              <w:spacing w:after="0"/>
              <w:rPr>
                <w:rFonts w:hint="eastAsia"/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1</w:t>
            </w:r>
          </w:p>
        </w:tc>
        <w:tc>
          <w:tcPr>
            <w:tcW w:w="3118" w:type="dxa"/>
          </w:tcPr>
          <w:p w14:paraId="7DA6EFC1" w14:textId="77777777" w:rsidR="00CA051E" w:rsidRDefault="00CA051E" w:rsidP="00FA1B32">
            <w:pPr>
              <w:spacing w:after="0"/>
              <w:rPr>
                <w:lang w:eastAsia="zh-CN"/>
              </w:rPr>
            </w:pPr>
          </w:p>
        </w:tc>
      </w:tr>
      <w:tr w:rsidR="00122818" w14:paraId="44347DD7" w14:textId="77777777" w:rsidTr="00FA1B32">
        <w:tc>
          <w:tcPr>
            <w:tcW w:w="816" w:type="dxa"/>
          </w:tcPr>
          <w:p w14:paraId="6466C25E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53B803D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</w:t>
            </w:r>
          </w:p>
        </w:tc>
        <w:tc>
          <w:tcPr>
            <w:tcW w:w="1559" w:type="dxa"/>
          </w:tcPr>
          <w:p w14:paraId="66B39A2C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32E670C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3118" w:type="dxa"/>
          </w:tcPr>
          <w:p w14:paraId="763401C3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</w:tr>
      <w:tr w:rsidR="00122818" w14:paraId="2ECE859B" w14:textId="77777777" w:rsidTr="00FA1B32">
        <w:tc>
          <w:tcPr>
            <w:tcW w:w="816" w:type="dxa"/>
          </w:tcPr>
          <w:p w14:paraId="460A689A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85BA3E1" w14:textId="4FC9A27A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类型</w:t>
            </w:r>
          </w:p>
        </w:tc>
        <w:tc>
          <w:tcPr>
            <w:tcW w:w="1559" w:type="dxa"/>
          </w:tcPr>
          <w:p w14:paraId="0EAAB09B" w14:textId="222C954C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545D0D2" w14:textId="23684ECA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2268F011" w14:textId="112DC12B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签到</w:t>
            </w:r>
            <w:r>
              <w:rPr>
                <w:rFonts w:hint="eastAsia"/>
                <w:lang w:eastAsia="zh-CN"/>
              </w:rPr>
              <w:t>2</w:t>
            </w:r>
            <w:proofErr w:type="gramStart"/>
            <w:r>
              <w:rPr>
                <w:rFonts w:hint="eastAsia"/>
                <w:lang w:eastAsia="zh-CN"/>
              </w:rPr>
              <w:t>签退</w:t>
            </w:r>
            <w:proofErr w:type="gramEnd"/>
          </w:p>
        </w:tc>
      </w:tr>
      <w:tr w:rsidR="00122818" w14:paraId="466A9375" w14:textId="77777777" w:rsidTr="00FA1B32">
        <w:tc>
          <w:tcPr>
            <w:tcW w:w="816" w:type="dxa"/>
          </w:tcPr>
          <w:p w14:paraId="06E12D51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79420B2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记录时间</w:t>
            </w:r>
          </w:p>
        </w:tc>
        <w:tc>
          <w:tcPr>
            <w:tcW w:w="1559" w:type="dxa"/>
          </w:tcPr>
          <w:p w14:paraId="58B6FCD7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7F0EBC70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36009F3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服务器当前时间，</w:t>
            </w:r>
            <w:r>
              <w:rPr>
                <w:rFonts w:hint="eastAsia"/>
                <w:lang w:eastAsia="zh-CN"/>
              </w:rPr>
              <w:t>10</w:t>
            </w:r>
            <w:r>
              <w:rPr>
                <w:rFonts w:hint="eastAsia"/>
                <w:lang w:eastAsia="zh-CN"/>
              </w:rPr>
              <w:t>位</w:t>
            </w:r>
            <w:proofErr w:type="gramStart"/>
            <w:r>
              <w:rPr>
                <w:rFonts w:hint="eastAsia"/>
                <w:lang w:eastAsia="zh-CN"/>
              </w:rPr>
              <w:t>秒</w:t>
            </w:r>
            <w:proofErr w:type="gramEnd"/>
            <w:r>
              <w:rPr>
                <w:rFonts w:hint="eastAsia"/>
                <w:lang w:eastAsia="zh-CN"/>
              </w:rPr>
              <w:t>时间戳</w:t>
            </w:r>
          </w:p>
        </w:tc>
      </w:tr>
    </w:tbl>
    <w:p w14:paraId="15038AB4" w14:textId="43ECE425" w:rsidR="00122818" w:rsidRDefault="00122818" w:rsidP="00122818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122818" w14:paraId="40936929" w14:textId="77777777" w:rsidTr="00FA1B32">
        <w:tc>
          <w:tcPr>
            <w:tcW w:w="8755" w:type="dxa"/>
            <w:gridSpan w:val="5"/>
          </w:tcPr>
          <w:p w14:paraId="089E6B9F" w14:textId="4BE61A3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签到记录上传回复（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9</w:t>
            </w:r>
            <w:r>
              <w:rPr>
                <w:rFonts w:hint="eastAsia"/>
                <w:lang w:eastAsia="zh-CN"/>
              </w:rPr>
              <w:t>9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122818" w14:paraId="384CEF23" w14:textId="77777777" w:rsidTr="00FA1B32">
        <w:tc>
          <w:tcPr>
            <w:tcW w:w="816" w:type="dxa"/>
          </w:tcPr>
          <w:p w14:paraId="72362D2A" w14:textId="77777777" w:rsidR="00122818" w:rsidRDefault="00122818" w:rsidP="00FA1B3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236F88AA" w14:textId="77777777" w:rsidR="00122818" w:rsidRDefault="00122818" w:rsidP="00FA1B3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08DAA486" w14:textId="77777777" w:rsidR="00122818" w:rsidRDefault="00122818" w:rsidP="00FA1B3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46E65616" w14:textId="77777777" w:rsidR="00122818" w:rsidRDefault="00122818" w:rsidP="00FA1B3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0D8166AF" w14:textId="77777777" w:rsidR="00122818" w:rsidRDefault="00122818" w:rsidP="00FA1B3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122818" w14:paraId="040ECE42" w14:textId="77777777" w:rsidTr="00FA1B32">
        <w:tc>
          <w:tcPr>
            <w:tcW w:w="816" w:type="dxa"/>
          </w:tcPr>
          <w:p w14:paraId="7A7EE7F4" w14:textId="77777777" w:rsidR="00122818" w:rsidRDefault="00122818" w:rsidP="00FA1B3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71957E76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记录编号</w:t>
            </w:r>
          </w:p>
        </w:tc>
        <w:tc>
          <w:tcPr>
            <w:tcW w:w="1559" w:type="dxa"/>
          </w:tcPr>
          <w:p w14:paraId="0F217AC4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26F7B76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1</w:t>
            </w:r>
          </w:p>
        </w:tc>
        <w:tc>
          <w:tcPr>
            <w:tcW w:w="3118" w:type="dxa"/>
          </w:tcPr>
          <w:p w14:paraId="59E01191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编号</w:t>
            </w:r>
            <w:r>
              <w:rPr>
                <w:rFonts w:hint="eastAsia"/>
                <w:lang w:eastAsia="zh-CN"/>
              </w:rPr>
              <w:t>+</w:t>
            </w:r>
            <w:r>
              <w:rPr>
                <w:rFonts w:hint="eastAsia"/>
                <w:lang w:eastAsia="zh-CN"/>
              </w:rPr>
              <w:t>时间（</w:t>
            </w:r>
            <w:r w:rsidRPr="001D12BF">
              <w:rPr>
                <w:lang w:eastAsia="zh-CN"/>
              </w:rPr>
              <w:t>yyMMddHHmmss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122818" w14:paraId="149B727C" w14:textId="77777777" w:rsidTr="00FA1B32">
        <w:tc>
          <w:tcPr>
            <w:tcW w:w="816" w:type="dxa"/>
          </w:tcPr>
          <w:p w14:paraId="3F7B5C46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A8FD240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签到终端编号</w:t>
            </w:r>
          </w:p>
        </w:tc>
        <w:tc>
          <w:tcPr>
            <w:tcW w:w="1559" w:type="dxa"/>
          </w:tcPr>
          <w:p w14:paraId="7A81E5DF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645C8955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4D0D5C51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</w:tr>
      <w:tr w:rsidR="00122818" w14:paraId="03936390" w14:textId="77777777" w:rsidTr="00FA1B32">
        <w:tc>
          <w:tcPr>
            <w:tcW w:w="816" w:type="dxa"/>
          </w:tcPr>
          <w:p w14:paraId="20D53BB5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F604B13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卡号</w:t>
            </w:r>
          </w:p>
        </w:tc>
        <w:tc>
          <w:tcPr>
            <w:tcW w:w="1559" w:type="dxa"/>
          </w:tcPr>
          <w:p w14:paraId="1C2CD3D9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418" w:type="dxa"/>
          </w:tcPr>
          <w:p w14:paraId="7EC7EB4B" w14:textId="7C192510" w:rsidR="00122818" w:rsidRDefault="0026669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8</w:t>
            </w:r>
          </w:p>
        </w:tc>
        <w:tc>
          <w:tcPr>
            <w:tcW w:w="3118" w:type="dxa"/>
          </w:tcPr>
          <w:p w14:paraId="569A96AE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</w:tr>
      <w:tr w:rsidR="00CA051E" w14:paraId="0CF0B5D3" w14:textId="77777777" w:rsidTr="00D963B0">
        <w:tc>
          <w:tcPr>
            <w:tcW w:w="816" w:type="dxa"/>
          </w:tcPr>
          <w:p w14:paraId="4FB78DB5" w14:textId="77777777" w:rsidR="00CA051E" w:rsidRDefault="00CA051E" w:rsidP="00D963B0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FC44B2B" w14:textId="77777777" w:rsidR="00CA051E" w:rsidRDefault="00CA051E" w:rsidP="00D963B0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员工编号长度</w:t>
            </w:r>
          </w:p>
        </w:tc>
        <w:tc>
          <w:tcPr>
            <w:tcW w:w="1559" w:type="dxa"/>
          </w:tcPr>
          <w:p w14:paraId="38849879" w14:textId="77777777" w:rsidR="00CA051E" w:rsidRDefault="00CA051E" w:rsidP="00D963B0">
            <w:pPr>
              <w:spacing w:after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1DA2A5B" w14:textId="77777777" w:rsidR="00CA051E" w:rsidRDefault="00CA051E" w:rsidP="00D963B0">
            <w:pPr>
              <w:spacing w:after="0"/>
              <w:rPr>
                <w:rFonts w:hint="eastAsia"/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1</w:t>
            </w:r>
          </w:p>
        </w:tc>
        <w:tc>
          <w:tcPr>
            <w:tcW w:w="3118" w:type="dxa"/>
          </w:tcPr>
          <w:p w14:paraId="3997BB14" w14:textId="77777777" w:rsidR="00CA051E" w:rsidRDefault="00CA051E" w:rsidP="00D963B0">
            <w:pPr>
              <w:spacing w:after="0"/>
              <w:rPr>
                <w:lang w:eastAsia="zh-CN"/>
              </w:rPr>
            </w:pPr>
          </w:p>
        </w:tc>
      </w:tr>
      <w:tr w:rsidR="00122818" w14:paraId="31D8FD12" w14:textId="77777777" w:rsidTr="00FA1B32">
        <w:tc>
          <w:tcPr>
            <w:tcW w:w="816" w:type="dxa"/>
          </w:tcPr>
          <w:p w14:paraId="485F3054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6CDD605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</w:t>
            </w:r>
          </w:p>
        </w:tc>
        <w:tc>
          <w:tcPr>
            <w:tcW w:w="1559" w:type="dxa"/>
          </w:tcPr>
          <w:p w14:paraId="21982694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650CCE69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3118" w:type="dxa"/>
          </w:tcPr>
          <w:p w14:paraId="37577966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</w:tr>
      <w:tr w:rsidR="00122818" w14:paraId="37B10684" w14:textId="77777777" w:rsidTr="00FA1B32">
        <w:tc>
          <w:tcPr>
            <w:tcW w:w="816" w:type="dxa"/>
          </w:tcPr>
          <w:p w14:paraId="6C716C29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64F4BD1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类型</w:t>
            </w:r>
          </w:p>
        </w:tc>
        <w:tc>
          <w:tcPr>
            <w:tcW w:w="1559" w:type="dxa"/>
          </w:tcPr>
          <w:p w14:paraId="3B1C728F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D63A56D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02CE1966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签到</w:t>
            </w:r>
            <w:r>
              <w:rPr>
                <w:rFonts w:hint="eastAsia"/>
                <w:lang w:eastAsia="zh-CN"/>
              </w:rPr>
              <w:t>2</w:t>
            </w:r>
            <w:proofErr w:type="gramStart"/>
            <w:r>
              <w:rPr>
                <w:rFonts w:hint="eastAsia"/>
                <w:lang w:eastAsia="zh-CN"/>
              </w:rPr>
              <w:t>签退</w:t>
            </w:r>
            <w:proofErr w:type="gramEnd"/>
          </w:p>
        </w:tc>
      </w:tr>
      <w:tr w:rsidR="00122818" w14:paraId="03DAC866" w14:textId="77777777" w:rsidTr="00FA1B32">
        <w:tc>
          <w:tcPr>
            <w:tcW w:w="816" w:type="dxa"/>
          </w:tcPr>
          <w:p w14:paraId="470B60A4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A8742EE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521F65A6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98B6C32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14C27A4E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122818" w14:paraId="345E4011" w14:textId="77777777" w:rsidTr="00FA1B32">
        <w:tc>
          <w:tcPr>
            <w:tcW w:w="816" w:type="dxa"/>
          </w:tcPr>
          <w:p w14:paraId="7B469E29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F2E7212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13DAFB07" w14:textId="65D04219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  <w:r w:rsidR="006E6E9A">
              <w:rPr>
                <w:rFonts w:hint="eastAsia"/>
                <w:lang w:eastAsia="zh-CN"/>
              </w:rPr>
              <w:t>s</w:t>
            </w:r>
          </w:p>
        </w:tc>
        <w:tc>
          <w:tcPr>
            <w:tcW w:w="1418" w:type="dxa"/>
          </w:tcPr>
          <w:p w14:paraId="52DCF0E4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01124142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  <w:tr w:rsidR="00122818" w14:paraId="02E9E2A9" w14:textId="77777777" w:rsidTr="00FA1B32">
        <w:tc>
          <w:tcPr>
            <w:tcW w:w="816" w:type="dxa"/>
          </w:tcPr>
          <w:p w14:paraId="1ECCA3C5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BB38882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2188AD72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1372B1D1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321C4E05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</w:tr>
      <w:tr w:rsidR="00122818" w14:paraId="31F9BB01" w14:textId="77777777" w:rsidTr="00FA1B32">
        <w:tc>
          <w:tcPr>
            <w:tcW w:w="816" w:type="dxa"/>
          </w:tcPr>
          <w:p w14:paraId="61A91824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F0FFBC1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1339E5AC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2F2CA0B2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5E1DA2C1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</w:tr>
    </w:tbl>
    <w:p w14:paraId="71F94797" w14:textId="033C5822" w:rsidR="00122818" w:rsidRDefault="00122818" w:rsidP="00122818">
      <w:pPr>
        <w:pStyle w:val="a5"/>
        <w:rPr>
          <w:lang w:eastAsia="zh-CN"/>
        </w:rPr>
      </w:pPr>
    </w:p>
    <w:p w14:paraId="3D0DAF99" w14:textId="5116509B" w:rsidR="00122818" w:rsidRDefault="00122818" w:rsidP="00122818">
      <w:pPr>
        <w:pStyle w:val="a5"/>
        <w:rPr>
          <w:lang w:eastAsia="zh-CN"/>
        </w:rPr>
      </w:pPr>
    </w:p>
    <w:p w14:paraId="601F3AD9" w14:textId="77777777" w:rsidR="00122818" w:rsidRPr="00122818" w:rsidRDefault="00122818" w:rsidP="00122818">
      <w:pPr>
        <w:pStyle w:val="a5"/>
        <w:rPr>
          <w:lang w:eastAsia="zh-CN"/>
        </w:rPr>
      </w:pPr>
    </w:p>
    <w:p w14:paraId="16E6BDF8" w14:textId="0F44FC48" w:rsidR="002257B2" w:rsidRDefault="00DA51E2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 xml:space="preserve">.9 </w:t>
      </w:r>
      <w:r w:rsidR="00A9460E">
        <w:rPr>
          <w:rFonts w:hint="eastAsia"/>
          <w:lang w:eastAsia="zh-CN"/>
        </w:rPr>
        <w:t>终端状态</w:t>
      </w:r>
      <w:r>
        <w:rPr>
          <w:rFonts w:hint="eastAsia"/>
          <w:lang w:eastAsia="zh-CN"/>
        </w:rPr>
        <w:t>上</w:t>
      </w:r>
      <w:r w:rsidR="00A9460E">
        <w:rPr>
          <w:rFonts w:hint="eastAsia"/>
          <w:lang w:eastAsia="zh-CN"/>
        </w:rPr>
        <w:t>报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0</w:t>
      </w:r>
      <w:r>
        <w:rPr>
          <w:lang w:eastAsia="zh-CN"/>
        </w:rPr>
        <w:t>x13</w:t>
      </w:r>
      <w:r>
        <w:rPr>
          <w:rFonts w:hint="eastAsia"/>
          <w:lang w:eastAsia="zh-CN"/>
        </w:rPr>
        <w:t>）</w:t>
      </w:r>
    </w:p>
    <w:p w14:paraId="008CE6E0" w14:textId="77777777" w:rsidR="00DA51E2" w:rsidRPr="00DA51E2" w:rsidRDefault="00DA51E2" w:rsidP="00DA51E2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DA51E2" w14:paraId="4C500EB4" w14:textId="77777777" w:rsidTr="00DA51E2">
        <w:tc>
          <w:tcPr>
            <w:tcW w:w="8755" w:type="dxa"/>
            <w:gridSpan w:val="5"/>
          </w:tcPr>
          <w:p w14:paraId="65ECE668" w14:textId="567FAFF9" w:rsidR="00DA51E2" w:rsidRDefault="00A9460E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状态上报</w:t>
            </w:r>
            <w:r w:rsidR="00DA51E2">
              <w:rPr>
                <w:rFonts w:hint="eastAsia"/>
                <w:lang w:eastAsia="zh-CN"/>
              </w:rPr>
              <w:t>（</w:t>
            </w:r>
            <w:r w:rsidR="00DA51E2">
              <w:rPr>
                <w:rFonts w:hint="eastAsia"/>
                <w:lang w:eastAsia="zh-CN"/>
              </w:rPr>
              <w:t>0</w:t>
            </w:r>
            <w:r w:rsidR="00DA51E2">
              <w:rPr>
                <w:lang w:eastAsia="zh-CN"/>
              </w:rPr>
              <w:t>x</w:t>
            </w:r>
            <w:r>
              <w:rPr>
                <w:lang w:eastAsia="zh-CN"/>
              </w:rPr>
              <w:t>1</w:t>
            </w:r>
            <w:r w:rsidR="00DA51E2">
              <w:rPr>
                <w:lang w:eastAsia="zh-CN"/>
              </w:rPr>
              <w:t>3</w:t>
            </w:r>
            <w:r w:rsidR="00DA51E2">
              <w:rPr>
                <w:rFonts w:hint="eastAsia"/>
                <w:lang w:eastAsia="zh-CN"/>
              </w:rPr>
              <w:t>）</w:t>
            </w:r>
          </w:p>
        </w:tc>
      </w:tr>
      <w:tr w:rsidR="00DA51E2" w14:paraId="33CA2024" w14:textId="77777777" w:rsidTr="00DA51E2">
        <w:tc>
          <w:tcPr>
            <w:tcW w:w="816" w:type="dxa"/>
          </w:tcPr>
          <w:p w14:paraId="3650F0F3" w14:textId="77777777" w:rsidR="00DA51E2" w:rsidRDefault="00DA51E2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5A3860C9" w14:textId="77777777" w:rsidR="00DA51E2" w:rsidRDefault="00DA51E2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3FE5D5F0" w14:textId="77777777" w:rsidR="00DA51E2" w:rsidRDefault="00DA51E2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6F4D26A3" w14:textId="77777777" w:rsidR="00DA51E2" w:rsidRDefault="00DA51E2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7DD01BDE" w14:textId="77777777" w:rsidR="00DA51E2" w:rsidRDefault="00DA51E2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DA51E2" w14:paraId="1B3C152E" w14:textId="77777777" w:rsidTr="00DA51E2">
        <w:tc>
          <w:tcPr>
            <w:tcW w:w="816" w:type="dxa"/>
          </w:tcPr>
          <w:p w14:paraId="6C3FCEBB" w14:textId="77777777" w:rsidR="00DA51E2" w:rsidRDefault="00DA51E2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66EACAFA" w14:textId="0EB3C5B9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编号</w:t>
            </w:r>
          </w:p>
        </w:tc>
        <w:tc>
          <w:tcPr>
            <w:tcW w:w="1559" w:type="dxa"/>
          </w:tcPr>
          <w:p w14:paraId="5879BA27" w14:textId="7F6786CD" w:rsidR="00DA51E2" w:rsidRDefault="00064D33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rFonts w:hint="eastAsia"/>
                <w:lang w:eastAsia="zh-CN"/>
              </w:rPr>
              <w:t>bcd</w:t>
            </w:r>
            <w:r w:rsidR="00DA51E2"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0E74222" w14:textId="644D3219" w:rsidR="00DA51E2" w:rsidRDefault="00064D33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5</w:t>
            </w:r>
          </w:p>
        </w:tc>
        <w:tc>
          <w:tcPr>
            <w:tcW w:w="3118" w:type="dxa"/>
          </w:tcPr>
          <w:p w14:paraId="52E0F5A1" w14:textId="648F1731" w:rsidR="00DA51E2" w:rsidRDefault="00DA51E2" w:rsidP="00DA51E2">
            <w:pPr>
              <w:spacing w:after="0"/>
              <w:rPr>
                <w:lang w:eastAsia="zh-CN"/>
              </w:rPr>
            </w:pPr>
          </w:p>
        </w:tc>
      </w:tr>
      <w:tr w:rsidR="00A9460E" w14:paraId="1C8FDC31" w14:textId="77777777" w:rsidTr="00DA51E2">
        <w:tc>
          <w:tcPr>
            <w:tcW w:w="816" w:type="dxa"/>
          </w:tcPr>
          <w:p w14:paraId="54747506" w14:textId="77777777" w:rsidR="00A9460E" w:rsidRDefault="00A9460E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2BA38C8" w14:textId="19DC22CF" w:rsidR="00A9460E" w:rsidRDefault="00A9460E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状态</w:t>
            </w:r>
          </w:p>
        </w:tc>
        <w:tc>
          <w:tcPr>
            <w:tcW w:w="1559" w:type="dxa"/>
          </w:tcPr>
          <w:p w14:paraId="0D20FCB8" w14:textId="1DB54111" w:rsidR="00A9460E" w:rsidRDefault="00A9460E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58BCAD4" w14:textId="4D8DF00F" w:rsidR="00A9460E" w:rsidRDefault="00A9460E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1EF0F265" w14:textId="4A0688AF" w:rsidR="00A9460E" w:rsidRDefault="00A9460E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正常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故障</w:t>
            </w:r>
          </w:p>
        </w:tc>
      </w:tr>
      <w:tr w:rsidR="00DA51E2" w14:paraId="79166924" w14:textId="77777777" w:rsidTr="00DA51E2">
        <w:tc>
          <w:tcPr>
            <w:tcW w:w="816" w:type="dxa"/>
          </w:tcPr>
          <w:p w14:paraId="6B054A91" w14:textId="77777777" w:rsidR="00DA51E2" w:rsidRDefault="00DA51E2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50A9A1B" w14:textId="4B18C42F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故障编码</w:t>
            </w:r>
          </w:p>
        </w:tc>
        <w:tc>
          <w:tcPr>
            <w:tcW w:w="1559" w:type="dxa"/>
          </w:tcPr>
          <w:p w14:paraId="42C6DA58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61B34852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35EA5046" w14:textId="48D5444D" w:rsidR="00DA51E2" w:rsidRPr="00C91476" w:rsidRDefault="00C91476" w:rsidP="00DA51E2">
            <w:pPr>
              <w:spacing w:after="0"/>
              <w:rPr>
                <w:color w:val="FF0000"/>
                <w:lang w:eastAsia="zh-CN"/>
              </w:rPr>
            </w:pPr>
            <w:r w:rsidRPr="00C91476">
              <w:rPr>
                <w:rFonts w:hint="eastAsia"/>
                <w:color w:val="FF0000"/>
                <w:lang w:eastAsia="zh-CN"/>
              </w:rPr>
              <w:t>需要设备软件开发提供</w:t>
            </w:r>
          </w:p>
        </w:tc>
      </w:tr>
      <w:tr w:rsidR="00A9460E" w14:paraId="64B8196A" w14:textId="77777777" w:rsidTr="00DA51E2">
        <w:tc>
          <w:tcPr>
            <w:tcW w:w="816" w:type="dxa"/>
          </w:tcPr>
          <w:p w14:paraId="6BCC7081" w14:textId="77777777" w:rsidR="00A9460E" w:rsidRDefault="00A9460E" w:rsidP="00A9460E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D04EA65" w14:textId="7454AA32" w:rsidR="00A9460E" w:rsidRDefault="00A9460E" w:rsidP="00A9460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故障时间</w:t>
            </w:r>
          </w:p>
        </w:tc>
        <w:tc>
          <w:tcPr>
            <w:tcW w:w="1559" w:type="dxa"/>
          </w:tcPr>
          <w:p w14:paraId="60A0DCF6" w14:textId="739FC969" w:rsidR="00A9460E" w:rsidRDefault="00A9460E" w:rsidP="00A9460E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1649B305" w14:textId="6F326651" w:rsidR="00A9460E" w:rsidRDefault="00A9460E" w:rsidP="00A9460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24657EA4" w14:textId="486D8C72" w:rsidR="00A9460E" w:rsidRDefault="00A9460E" w:rsidP="00A9460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服务器当前时间，</w:t>
            </w:r>
            <w:r>
              <w:rPr>
                <w:rFonts w:hint="eastAsia"/>
                <w:lang w:eastAsia="zh-CN"/>
              </w:rPr>
              <w:t>10</w:t>
            </w:r>
            <w:r>
              <w:rPr>
                <w:rFonts w:hint="eastAsia"/>
                <w:lang w:eastAsia="zh-CN"/>
              </w:rPr>
              <w:t>位</w:t>
            </w:r>
            <w:proofErr w:type="gramStart"/>
            <w:r>
              <w:rPr>
                <w:rFonts w:hint="eastAsia"/>
                <w:lang w:eastAsia="zh-CN"/>
              </w:rPr>
              <w:t>秒</w:t>
            </w:r>
            <w:proofErr w:type="gramEnd"/>
            <w:r>
              <w:rPr>
                <w:rFonts w:hint="eastAsia"/>
                <w:lang w:eastAsia="zh-CN"/>
              </w:rPr>
              <w:t>时间戳</w:t>
            </w:r>
          </w:p>
        </w:tc>
      </w:tr>
    </w:tbl>
    <w:p w14:paraId="1F9115D3" w14:textId="6F976207" w:rsidR="00DA51E2" w:rsidRDefault="00DA51E2" w:rsidP="00DA51E2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DA51E2" w14:paraId="0119F556" w14:textId="77777777" w:rsidTr="00DA51E2">
        <w:tc>
          <w:tcPr>
            <w:tcW w:w="8755" w:type="dxa"/>
            <w:gridSpan w:val="5"/>
          </w:tcPr>
          <w:p w14:paraId="0344CA85" w14:textId="2DEF9F0F" w:rsidR="00DA51E2" w:rsidRDefault="00A9460E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状态上报</w:t>
            </w:r>
            <w:r w:rsidR="00DA51E2">
              <w:rPr>
                <w:rFonts w:hint="eastAsia"/>
                <w:lang w:eastAsia="zh-CN"/>
              </w:rPr>
              <w:t>回复（</w:t>
            </w:r>
            <w:r w:rsidR="00DA51E2">
              <w:rPr>
                <w:rFonts w:hint="eastAsia"/>
                <w:lang w:eastAsia="zh-CN"/>
              </w:rPr>
              <w:t>0</w:t>
            </w:r>
            <w:r w:rsidR="00DA51E2">
              <w:rPr>
                <w:lang w:eastAsia="zh-CN"/>
              </w:rPr>
              <w:t>x93</w:t>
            </w:r>
            <w:r w:rsidR="00DA51E2">
              <w:rPr>
                <w:rFonts w:hint="eastAsia"/>
                <w:lang w:eastAsia="zh-CN"/>
              </w:rPr>
              <w:t>）</w:t>
            </w:r>
          </w:p>
        </w:tc>
      </w:tr>
      <w:tr w:rsidR="00DA51E2" w14:paraId="6D827404" w14:textId="77777777" w:rsidTr="00DA51E2">
        <w:tc>
          <w:tcPr>
            <w:tcW w:w="816" w:type="dxa"/>
          </w:tcPr>
          <w:p w14:paraId="5BE58D61" w14:textId="77777777" w:rsidR="00DA51E2" w:rsidRDefault="00DA51E2" w:rsidP="00DA51E2">
            <w:pPr>
              <w:spacing w:after="0"/>
              <w:jc w:val="center"/>
            </w:pPr>
            <w:r>
              <w:rPr>
                <w:rFonts w:hint="eastAsia"/>
              </w:rPr>
              <w:lastRenderedPageBreak/>
              <w:t>编号</w:t>
            </w:r>
          </w:p>
        </w:tc>
        <w:tc>
          <w:tcPr>
            <w:tcW w:w="1844" w:type="dxa"/>
          </w:tcPr>
          <w:p w14:paraId="106DA85D" w14:textId="77777777" w:rsidR="00DA51E2" w:rsidRDefault="00DA51E2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59E0AE42" w14:textId="77777777" w:rsidR="00DA51E2" w:rsidRDefault="00DA51E2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1B89F5D7" w14:textId="77777777" w:rsidR="00DA51E2" w:rsidRDefault="00DA51E2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16A9071C" w14:textId="77777777" w:rsidR="00DA51E2" w:rsidRDefault="00DA51E2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A9460E" w14:paraId="509B86C6" w14:textId="77777777" w:rsidTr="00DA51E2">
        <w:tc>
          <w:tcPr>
            <w:tcW w:w="816" w:type="dxa"/>
          </w:tcPr>
          <w:p w14:paraId="40A9BC28" w14:textId="77777777" w:rsidR="00A9460E" w:rsidRDefault="00A9460E" w:rsidP="00A9460E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4AA42A5D" w14:textId="021EA655" w:rsidR="00A9460E" w:rsidRDefault="00A9460E" w:rsidP="00A9460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状态消息</w:t>
            </w:r>
            <w:r>
              <w:rPr>
                <w:rFonts w:hint="eastAsia"/>
                <w:lang w:eastAsia="zh-CN"/>
              </w:rPr>
              <w:t>index</w:t>
            </w:r>
          </w:p>
        </w:tc>
        <w:tc>
          <w:tcPr>
            <w:tcW w:w="1559" w:type="dxa"/>
          </w:tcPr>
          <w:p w14:paraId="16FA17D7" w14:textId="12BCEC43" w:rsidR="00A9460E" w:rsidRDefault="00A9460E" w:rsidP="00A9460E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137155B8" w14:textId="1A6F51AC" w:rsidR="00A9460E" w:rsidRDefault="00A9460E" w:rsidP="00A9460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DF239AC" w14:textId="3B9D0023" w:rsidR="00A9460E" w:rsidRDefault="00A9460E" w:rsidP="00A9460E">
            <w:pPr>
              <w:spacing w:after="0"/>
              <w:rPr>
                <w:lang w:eastAsia="zh-CN"/>
              </w:rPr>
            </w:pPr>
          </w:p>
        </w:tc>
      </w:tr>
      <w:tr w:rsidR="00DA51E2" w14:paraId="58EF169A" w14:textId="77777777" w:rsidTr="00DA51E2">
        <w:tc>
          <w:tcPr>
            <w:tcW w:w="816" w:type="dxa"/>
          </w:tcPr>
          <w:p w14:paraId="798E4D8A" w14:textId="77777777" w:rsidR="00DA51E2" w:rsidRDefault="00DA51E2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341B1C0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6A4CEE16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2456ABF1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2C0F103F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DA51E2" w14:paraId="4A107BEA" w14:textId="77777777" w:rsidTr="00DA51E2">
        <w:tc>
          <w:tcPr>
            <w:tcW w:w="816" w:type="dxa"/>
          </w:tcPr>
          <w:p w14:paraId="67430A5A" w14:textId="77777777" w:rsidR="00DA51E2" w:rsidRDefault="00DA51E2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1F11AEE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69A2D614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26FBB142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20CBEB59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  <w:tr w:rsidR="00DA51E2" w14:paraId="3DD19B97" w14:textId="77777777" w:rsidTr="00DA51E2">
        <w:tc>
          <w:tcPr>
            <w:tcW w:w="816" w:type="dxa"/>
          </w:tcPr>
          <w:p w14:paraId="756E9DE4" w14:textId="77777777" w:rsidR="00DA51E2" w:rsidRDefault="00DA51E2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FAC2486" w14:textId="77777777" w:rsidR="00DA51E2" w:rsidRDefault="00DA51E2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7A01E358" w14:textId="77777777" w:rsidR="00DA51E2" w:rsidRDefault="00DA51E2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357BAFCA" w14:textId="77777777" w:rsidR="00DA51E2" w:rsidRDefault="00DA51E2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513A5EF" w14:textId="77777777" w:rsidR="00DA51E2" w:rsidRDefault="00DA51E2" w:rsidP="00DA51E2">
            <w:pPr>
              <w:spacing w:after="0"/>
              <w:rPr>
                <w:lang w:eastAsia="zh-CN"/>
              </w:rPr>
            </w:pPr>
          </w:p>
        </w:tc>
      </w:tr>
    </w:tbl>
    <w:p w14:paraId="1D98A027" w14:textId="77777777" w:rsidR="00DA51E2" w:rsidRDefault="00DA51E2" w:rsidP="00DA51E2">
      <w:pPr>
        <w:pStyle w:val="a5"/>
        <w:rPr>
          <w:lang w:eastAsia="zh-CN"/>
        </w:rPr>
      </w:pPr>
    </w:p>
    <w:p w14:paraId="22400271" w14:textId="0CAA72C9" w:rsidR="00DA51E2" w:rsidRDefault="00DA51E2" w:rsidP="00DA51E2">
      <w:pPr>
        <w:pStyle w:val="a5"/>
        <w:rPr>
          <w:lang w:eastAsia="zh-CN"/>
        </w:rPr>
      </w:pPr>
    </w:p>
    <w:p w14:paraId="0202324F" w14:textId="2950B766" w:rsidR="00DA51E2" w:rsidRDefault="00DA51E2" w:rsidP="00DA51E2">
      <w:pPr>
        <w:pStyle w:val="a5"/>
        <w:rPr>
          <w:lang w:eastAsia="zh-CN"/>
        </w:rPr>
      </w:pPr>
    </w:p>
    <w:p w14:paraId="18988E77" w14:textId="77777777" w:rsidR="00DA51E2" w:rsidRPr="00DA51E2" w:rsidRDefault="00DA51E2" w:rsidP="00DA51E2">
      <w:pPr>
        <w:pStyle w:val="a5"/>
        <w:rPr>
          <w:lang w:eastAsia="zh-CN"/>
        </w:rPr>
      </w:pPr>
    </w:p>
    <w:p w14:paraId="714F74A7" w14:textId="4A922574" w:rsidR="00FD7147" w:rsidRDefault="00FD7147" w:rsidP="00FD7147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</w:t>
      </w:r>
      <w:r w:rsidR="00443A25">
        <w:rPr>
          <w:lang w:eastAsia="zh-CN"/>
        </w:rPr>
        <w:t>1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终端生产统计数据请求（</w:t>
      </w:r>
      <w:r>
        <w:rPr>
          <w:rFonts w:hint="eastAsia"/>
          <w:lang w:eastAsia="zh-CN"/>
        </w:rPr>
        <w:t>0</w:t>
      </w:r>
      <w:r>
        <w:rPr>
          <w:lang w:eastAsia="zh-CN"/>
        </w:rPr>
        <w:t>x</w:t>
      </w:r>
      <w:r>
        <w:rPr>
          <w:rFonts w:hint="eastAsia"/>
          <w:lang w:eastAsia="zh-CN"/>
        </w:rPr>
        <w:t>1</w:t>
      </w:r>
      <w:r>
        <w:rPr>
          <w:lang w:eastAsia="zh-CN"/>
        </w:rPr>
        <w:t>4</w:t>
      </w:r>
      <w:r>
        <w:rPr>
          <w:rFonts w:hint="eastAsia"/>
          <w:lang w:eastAsia="zh-CN"/>
        </w:rPr>
        <w:t>）</w:t>
      </w:r>
    </w:p>
    <w:p w14:paraId="3572DC44" w14:textId="4EE6F36B" w:rsidR="00FD7147" w:rsidRDefault="00FD7147" w:rsidP="00FD7147">
      <w:pPr>
        <w:pStyle w:val="a5"/>
        <w:rPr>
          <w:lang w:eastAsia="zh-CN"/>
        </w:rPr>
      </w:pPr>
    </w:p>
    <w:p w14:paraId="0D153DA5" w14:textId="20DE79F1" w:rsidR="001418F0" w:rsidRDefault="001418F0" w:rsidP="00FD7147">
      <w:pPr>
        <w:pStyle w:val="a5"/>
        <w:rPr>
          <w:lang w:eastAsia="zh-CN"/>
        </w:rPr>
      </w:pPr>
      <w:r>
        <w:rPr>
          <w:rFonts w:hint="eastAsia"/>
          <w:lang w:eastAsia="zh-CN"/>
        </w:rPr>
        <w:t>如果终端存储的生产统计信息异常，可</w:t>
      </w:r>
      <w:r w:rsidR="00D57FD4">
        <w:rPr>
          <w:rFonts w:hint="eastAsia"/>
          <w:lang w:eastAsia="zh-CN"/>
        </w:rPr>
        <w:t>重新向平台发起统计数据请求，收到</w:t>
      </w:r>
      <w:r w:rsidR="009468E5">
        <w:rPr>
          <w:rFonts w:hint="eastAsia"/>
          <w:lang w:eastAsia="zh-CN"/>
        </w:rPr>
        <w:t>回复</w:t>
      </w:r>
      <w:r w:rsidR="00D57FD4">
        <w:rPr>
          <w:rFonts w:hint="eastAsia"/>
          <w:lang w:eastAsia="zh-CN"/>
        </w:rPr>
        <w:t>后，更新</w:t>
      </w:r>
      <w:proofErr w:type="gramStart"/>
      <w:r w:rsidR="00D57FD4">
        <w:rPr>
          <w:rFonts w:hint="eastAsia"/>
          <w:lang w:eastAsia="zh-CN"/>
        </w:rPr>
        <w:t>设备本地</w:t>
      </w:r>
      <w:proofErr w:type="gramEnd"/>
      <w:r w:rsidR="00D57FD4">
        <w:rPr>
          <w:rFonts w:hint="eastAsia"/>
          <w:lang w:eastAsia="zh-CN"/>
        </w:rPr>
        <w:t>的生产统计信息。</w:t>
      </w:r>
    </w:p>
    <w:p w14:paraId="7D31B1AF" w14:textId="77777777" w:rsidR="001418F0" w:rsidRPr="00FD7147" w:rsidRDefault="001418F0" w:rsidP="00FD7147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FD7147" w14:paraId="22ADEC39" w14:textId="77777777" w:rsidTr="005338FB">
        <w:tc>
          <w:tcPr>
            <w:tcW w:w="8755" w:type="dxa"/>
            <w:gridSpan w:val="5"/>
          </w:tcPr>
          <w:p w14:paraId="1CDB4334" w14:textId="6A6060F3" w:rsidR="00FD7147" w:rsidRDefault="00FD7147" w:rsidP="005338FB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生产统计数据请求（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14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FD7147" w14:paraId="31B82D9C" w14:textId="77777777" w:rsidTr="005338FB">
        <w:tc>
          <w:tcPr>
            <w:tcW w:w="816" w:type="dxa"/>
          </w:tcPr>
          <w:p w14:paraId="054C0161" w14:textId="77777777" w:rsidR="00FD7147" w:rsidRDefault="00FD7147" w:rsidP="005338FB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4FDDA255" w14:textId="77777777" w:rsidR="00FD7147" w:rsidRDefault="00FD7147" w:rsidP="005338FB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04A96449" w14:textId="77777777" w:rsidR="00FD7147" w:rsidRDefault="00FD7147" w:rsidP="005338FB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7178E9FB" w14:textId="77777777" w:rsidR="00FD7147" w:rsidRDefault="00FD7147" w:rsidP="005338FB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46B53B7E" w14:textId="77777777" w:rsidR="00FD7147" w:rsidRDefault="00FD7147" w:rsidP="005338FB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FD7147" w14:paraId="50F52E14" w14:textId="77777777" w:rsidTr="005338FB">
        <w:tc>
          <w:tcPr>
            <w:tcW w:w="816" w:type="dxa"/>
          </w:tcPr>
          <w:p w14:paraId="01BA958A" w14:textId="77777777" w:rsidR="00FD7147" w:rsidRDefault="00FD7147" w:rsidP="005338FB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6E0776C4" w14:textId="77777777" w:rsidR="00FD7147" w:rsidRDefault="00FD7147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编号</w:t>
            </w:r>
          </w:p>
        </w:tc>
        <w:tc>
          <w:tcPr>
            <w:tcW w:w="1559" w:type="dxa"/>
          </w:tcPr>
          <w:p w14:paraId="2F6440C8" w14:textId="29042121" w:rsidR="00FD7147" w:rsidRDefault="00EB420A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41601B6" w14:textId="73C7E58A" w:rsidR="00FD7147" w:rsidRDefault="00EB420A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4B4C80C7" w14:textId="77777777" w:rsidR="00FD7147" w:rsidRDefault="00FD7147" w:rsidP="005338FB">
            <w:pPr>
              <w:spacing w:after="0"/>
              <w:rPr>
                <w:lang w:eastAsia="zh-CN"/>
              </w:rPr>
            </w:pPr>
          </w:p>
        </w:tc>
      </w:tr>
      <w:tr w:rsidR="001D2ED8" w14:paraId="312C958A" w14:textId="77777777" w:rsidTr="00FA1B32">
        <w:tc>
          <w:tcPr>
            <w:tcW w:w="816" w:type="dxa"/>
          </w:tcPr>
          <w:p w14:paraId="0EF37AF0" w14:textId="77777777" w:rsidR="001D2ED8" w:rsidRDefault="001D2ED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DBFF5C5" w14:textId="77777777" w:rsidR="001D2ED8" w:rsidRDefault="001D2ED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开始时间</w:t>
            </w:r>
          </w:p>
        </w:tc>
        <w:tc>
          <w:tcPr>
            <w:tcW w:w="1559" w:type="dxa"/>
          </w:tcPr>
          <w:p w14:paraId="38446354" w14:textId="77777777" w:rsidR="001D2ED8" w:rsidRDefault="001D2ED8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32A36269" w14:textId="77777777" w:rsidR="001D2ED8" w:rsidRDefault="001D2ED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41032844" w14:textId="598D56DE" w:rsidR="001D2ED8" w:rsidRDefault="001D2ED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如果开始时间为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，则请求此终端所有的生产统计数据</w:t>
            </w:r>
          </w:p>
        </w:tc>
      </w:tr>
      <w:tr w:rsidR="001D2ED8" w14:paraId="51B62DDE" w14:textId="77777777" w:rsidTr="00FA1B32">
        <w:tc>
          <w:tcPr>
            <w:tcW w:w="816" w:type="dxa"/>
          </w:tcPr>
          <w:p w14:paraId="1671AAFF" w14:textId="77777777" w:rsidR="001D2ED8" w:rsidRDefault="001D2ED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1B9C6A4" w14:textId="77777777" w:rsidR="001D2ED8" w:rsidRDefault="001D2ED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束时间</w:t>
            </w:r>
          </w:p>
        </w:tc>
        <w:tc>
          <w:tcPr>
            <w:tcW w:w="1559" w:type="dxa"/>
          </w:tcPr>
          <w:p w14:paraId="6F06386C" w14:textId="77777777" w:rsidR="001D2ED8" w:rsidRDefault="001D2ED8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5CAF85F0" w14:textId="77777777" w:rsidR="001D2ED8" w:rsidRDefault="001D2ED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54B22805" w14:textId="77777777" w:rsidR="001D2ED8" w:rsidRDefault="001D2ED8" w:rsidP="00FA1B32">
            <w:pPr>
              <w:spacing w:after="0"/>
              <w:rPr>
                <w:lang w:eastAsia="zh-CN"/>
              </w:rPr>
            </w:pPr>
          </w:p>
        </w:tc>
      </w:tr>
    </w:tbl>
    <w:p w14:paraId="103B270D" w14:textId="1CBC2B3D" w:rsidR="00FD7147" w:rsidRDefault="00FD7147" w:rsidP="00FD7147">
      <w:pPr>
        <w:pStyle w:val="a5"/>
        <w:rPr>
          <w:lang w:eastAsia="zh-CN"/>
        </w:rPr>
      </w:pPr>
    </w:p>
    <w:p w14:paraId="61532CB5" w14:textId="77777777" w:rsidR="001418F0" w:rsidRDefault="001418F0" w:rsidP="00FD7147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FD7147" w14:paraId="17D7E2ED" w14:textId="77777777" w:rsidTr="005338FB">
        <w:tc>
          <w:tcPr>
            <w:tcW w:w="8755" w:type="dxa"/>
            <w:gridSpan w:val="5"/>
          </w:tcPr>
          <w:p w14:paraId="6D2AA3B9" w14:textId="1D1486D0" w:rsidR="00FD7147" w:rsidRDefault="00FD7147" w:rsidP="005338FB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生产统计数据回复（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94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FD7147" w14:paraId="439AF9AE" w14:textId="77777777" w:rsidTr="005338FB">
        <w:tc>
          <w:tcPr>
            <w:tcW w:w="816" w:type="dxa"/>
          </w:tcPr>
          <w:p w14:paraId="5029552B" w14:textId="77777777" w:rsidR="00FD7147" w:rsidRDefault="00FD7147" w:rsidP="005338FB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5CB53FDD" w14:textId="77777777" w:rsidR="00FD7147" w:rsidRDefault="00FD7147" w:rsidP="005338FB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305FFB0B" w14:textId="77777777" w:rsidR="00FD7147" w:rsidRDefault="00FD7147" w:rsidP="005338FB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6D2EB534" w14:textId="77777777" w:rsidR="00FD7147" w:rsidRDefault="00FD7147" w:rsidP="005338FB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33EA6E6C" w14:textId="77777777" w:rsidR="00FD7147" w:rsidRDefault="00FD7147" w:rsidP="005338FB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EB420A" w14:paraId="7A1F1D59" w14:textId="77777777" w:rsidTr="005338FB">
        <w:tc>
          <w:tcPr>
            <w:tcW w:w="816" w:type="dxa"/>
          </w:tcPr>
          <w:p w14:paraId="2AF5127E" w14:textId="77777777" w:rsidR="00EB420A" w:rsidRDefault="00EB420A" w:rsidP="005338FB">
            <w:pPr>
              <w:spacing w:after="0"/>
              <w:jc w:val="center"/>
            </w:pPr>
          </w:p>
        </w:tc>
        <w:tc>
          <w:tcPr>
            <w:tcW w:w="1844" w:type="dxa"/>
          </w:tcPr>
          <w:p w14:paraId="16D335A8" w14:textId="11AB8080" w:rsidR="00EB420A" w:rsidRDefault="00EB420A" w:rsidP="005338FB">
            <w:pPr>
              <w:spacing w:after="0"/>
            </w:pPr>
            <w:r>
              <w:rPr>
                <w:rFonts w:hint="eastAsia"/>
                <w:lang w:eastAsia="zh-CN"/>
              </w:rPr>
              <w:t>终端编号</w:t>
            </w:r>
          </w:p>
        </w:tc>
        <w:tc>
          <w:tcPr>
            <w:tcW w:w="1559" w:type="dxa"/>
          </w:tcPr>
          <w:p w14:paraId="3FBE2541" w14:textId="371FF938" w:rsidR="00EB420A" w:rsidRDefault="00EB420A" w:rsidP="005338FB">
            <w:pPr>
              <w:spacing w:after="0"/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CA8036E" w14:textId="60A8B73A" w:rsidR="00EB420A" w:rsidRDefault="00EB420A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5498847A" w14:textId="77777777" w:rsidR="00EB420A" w:rsidRDefault="00EB420A" w:rsidP="005338FB">
            <w:pPr>
              <w:spacing w:after="0"/>
            </w:pPr>
          </w:p>
        </w:tc>
      </w:tr>
      <w:tr w:rsidR="006858F7" w14:paraId="5A5591C1" w14:textId="77777777" w:rsidTr="005338FB">
        <w:tc>
          <w:tcPr>
            <w:tcW w:w="816" w:type="dxa"/>
          </w:tcPr>
          <w:p w14:paraId="70E650EF" w14:textId="77777777" w:rsidR="006858F7" w:rsidRDefault="006858F7" w:rsidP="006858F7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EBBC42E" w14:textId="041EB187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编号</w:t>
            </w:r>
          </w:p>
        </w:tc>
        <w:tc>
          <w:tcPr>
            <w:tcW w:w="1559" w:type="dxa"/>
          </w:tcPr>
          <w:p w14:paraId="1461ED28" w14:textId="2647125F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BD3E636" w14:textId="6B7ACED1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5B334E74" w14:textId="4F63992F" w:rsidR="006858F7" w:rsidRDefault="006858F7" w:rsidP="006858F7">
            <w:pPr>
              <w:spacing w:after="0"/>
              <w:rPr>
                <w:lang w:eastAsia="zh-CN"/>
              </w:rPr>
            </w:pPr>
          </w:p>
        </w:tc>
      </w:tr>
      <w:tr w:rsidR="00785320" w14:paraId="749FFDA3" w14:textId="77777777" w:rsidTr="005338FB">
        <w:tc>
          <w:tcPr>
            <w:tcW w:w="816" w:type="dxa"/>
          </w:tcPr>
          <w:p w14:paraId="0EC2D493" w14:textId="77777777" w:rsidR="00785320" w:rsidRDefault="00785320" w:rsidP="006858F7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361D19C" w14:textId="749E22D4" w:rsidR="00785320" w:rsidRDefault="00785320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数量</w:t>
            </w:r>
          </w:p>
        </w:tc>
        <w:tc>
          <w:tcPr>
            <w:tcW w:w="1559" w:type="dxa"/>
          </w:tcPr>
          <w:p w14:paraId="3AB32F14" w14:textId="38448F35" w:rsidR="00785320" w:rsidRDefault="00785320" w:rsidP="006858F7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0721F134" w14:textId="3936C74F" w:rsidR="00785320" w:rsidRDefault="00785320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C2F10B0" w14:textId="56CD0FF6" w:rsidR="00785320" w:rsidRDefault="00785320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  <w:tr w:rsidR="006858F7" w14:paraId="5D3C4321" w14:textId="77777777" w:rsidTr="005338FB">
        <w:tc>
          <w:tcPr>
            <w:tcW w:w="816" w:type="dxa"/>
          </w:tcPr>
          <w:p w14:paraId="1FC57C3F" w14:textId="77777777" w:rsidR="006858F7" w:rsidRDefault="006858F7" w:rsidP="006858F7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63C3C46" w14:textId="3767793F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编号</w:t>
            </w:r>
          </w:p>
        </w:tc>
        <w:tc>
          <w:tcPr>
            <w:tcW w:w="1559" w:type="dxa"/>
          </w:tcPr>
          <w:p w14:paraId="7FE13CE4" w14:textId="4C8A6AD7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EE9F395" w14:textId="08BAEB76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0328599" w14:textId="3AF89051" w:rsidR="006858F7" w:rsidRDefault="006858F7" w:rsidP="006858F7">
            <w:pPr>
              <w:spacing w:after="0"/>
              <w:rPr>
                <w:lang w:eastAsia="zh-CN"/>
              </w:rPr>
            </w:pPr>
          </w:p>
        </w:tc>
      </w:tr>
      <w:tr w:rsidR="00785320" w14:paraId="1941F091" w14:textId="77777777" w:rsidTr="005338FB">
        <w:tc>
          <w:tcPr>
            <w:tcW w:w="816" w:type="dxa"/>
          </w:tcPr>
          <w:p w14:paraId="60831DA0" w14:textId="77777777" w:rsidR="00785320" w:rsidRDefault="00785320" w:rsidP="005338F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1147FBC" w14:textId="46DF7764" w:rsidR="00785320" w:rsidRDefault="00785320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数量</w:t>
            </w:r>
          </w:p>
        </w:tc>
        <w:tc>
          <w:tcPr>
            <w:tcW w:w="1559" w:type="dxa"/>
          </w:tcPr>
          <w:p w14:paraId="2A750566" w14:textId="77777777" w:rsidR="00785320" w:rsidRDefault="00785320" w:rsidP="005338F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665CD313" w14:textId="77777777" w:rsidR="00785320" w:rsidRDefault="00785320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121A6283" w14:textId="77777777" w:rsidR="00785320" w:rsidRDefault="00785320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  <w:tr w:rsidR="006858F7" w14:paraId="2F3F45BE" w14:textId="77777777" w:rsidTr="005338FB">
        <w:tc>
          <w:tcPr>
            <w:tcW w:w="816" w:type="dxa"/>
          </w:tcPr>
          <w:p w14:paraId="6BE82F43" w14:textId="77777777" w:rsidR="006858F7" w:rsidRDefault="006858F7" w:rsidP="006858F7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56A1B38" w14:textId="6BED7E75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编号</w:t>
            </w:r>
          </w:p>
        </w:tc>
        <w:tc>
          <w:tcPr>
            <w:tcW w:w="1559" w:type="dxa"/>
          </w:tcPr>
          <w:p w14:paraId="12A3132E" w14:textId="05E7CE89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5238B67" w14:textId="28EB07E2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0FA7B108" w14:textId="77777777" w:rsidR="006858F7" w:rsidRDefault="006858F7" w:rsidP="006858F7">
            <w:pPr>
              <w:spacing w:after="0"/>
              <w:rPr>
                <w:lang w:eastAsia="zh-CN"/>
              </w:rPr>
            </w:pPr>
          </w:p>
        </w:tc>
      </w:tr>
      <w:tr w:rsidR="00785320" w14:paraId="3C5CC279" w14:textId="77777777" w:rsidTr="005338FB">
        <w:tc>
          <w:tcPr>
            <w:tcW w:w="816" w:type="dxa"/>
          </w:tcPr>
          <w:p w14:paraId="7CFCDC1F" w14:textId="77777777" w:rsidR="00785320" w:rsidRDefault="00785320" w:rsidP="005338F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B957FC9" w14:textId="5D0841B7" w:rsidR="00785320" w:rsidRDefault="00785320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数量</w:t>
            </w:r>
          </w:p>
        </w:tc>
        <w:tc>
          <w:tcPr>
            <w:tcW w:w="1559" w:type="dxa"/>
          </w:tcPr>
          <w:p w14:paraId="0153F281" w14:textId="77777777" w:rsidR="00785320" w:rsidRDefault="00785320" w:rsidP="005338F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0C8ADFFC" w14:textId="77777777" w:rsidR="00785320" w:rsidRDefault="00785320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46BF84F7" w14:textId="77777777" w:rsidR="00785320" w:rsidRDefault="00785320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  <w:tr w:rsidR="006858F7" w14:paraId="11A61DFE" w14:textId="77777777" w:rsidTr="005338FB">
        <w:tc>
          <w:tcPr>
            <w:tcW w:w="816" w:type="dxa"/>
          </w:tcPr>
          <w:p w14:paraId="33F36829" w14:textId="77777777" w:rsidR="006858F7" w:rsidRDefault="006858F7" w:rsidP="006858F7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BEFC922" w14:textId="29FA358D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编号</w:t>
            </w:r>
          </w:p>
        </w:tc>
        <w:tc>
          <w:tcPr>
            <w:tcW w:w="1559" w:type="dxa"/>
          </w:tcPr>
          <w:p w14:paraId="5903E7D4" w14:textId="3D888506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5E19EFD" w14:textId="39641417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B9D03C3" w14:textId="77777777" w:rsidR="006858F7" w:rsidRDefault="006858F7" w:rsidP="006858F7">
            <w:pPr>
              <w:spacing w:after="0"/>
              <w:rPr>
                <w:lang w:eastAsia="zh-CN"/>
              </w:rPr>
            </w:pPr>
          </w:p>
        </w:tc>
      </w:tr>
      <w:tr w:rsidR="00785320" w14:paraId="5E4BA2B3" w14:textId="77777777" w:rsidTr="005338FB">
        <w:tc>
          <w:tcPr>
            <w:tcW w:w="816" w:type="dxa"/>
          </w:tcPr>
          <w:p w14:paraId="2EFBBF14" w14:textId="77777777" w:rsidR="00785320" w:rsidRDefault="00785320" w:rsidP="00785320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ADE301F" w14:textId="78016AF1" w:rsidR="00785320" w:rsidRDefault="00785320" w:rsidP="0078532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数量</w:t>
            </w:r>
          </w:p>
        </w:tc>
        <w:tc>
          <w:tcPr>
            <w:tcW w:w="1559" w:type="dxa"/>
          </w:tcPr>
          <w:p w14:paraId="08E8BE2D" w14:textId="0CD53FFB" w:rsidR="00785320" w:rsidRDefault="00785320" w:rsidP="00785320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63D47E91" w14:textId="6C0431EF" w:rsidR="00785320" w:rsidRDefault="00785320" w:rsidP="0078532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6A085FAF" w14:textId="77FC8F0A" w:rsidR="00785320" w:rsidRDefault="00785320" w:rsidP="0078532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</w:tbl>
    <w:p w14:paraId="4855E547" w14:textId="77777777" w:rsidR="00FD7147" w:rsidRDefault="00FD7147" w:rsidP="00FD7147">
      <w:pPr>
        <w:pStyle w:val="a5"/>
        <w:rPr>
          <w:lang w:eastAsia="zh-CN"/>
        </w:rPr>
      </w:pPr>
    </w:p>
    <w:p w14:paraId="26DC5C19" w14:textId="77777777" w:rsidR="00EB420A" w:rsidRPr="00FD7147" w:rsidRDefault="00EB420A" w:rsidP="00FD7147">
      <w:pPr>
        <w:pStyle w:val="a5"/>
        <w:rPr>
          <w:lang w:eastAsia="zh-CN"/>
        </w:rPr>
      </w:pPr>
    </w:p>
    <w:p w14:paraId="60BC6EE5" w14:textId="5EEE0477" w:rsidR="007B1607" w:rsidRDefault="007B1607">
      <w:pPr>
        <w:pStyle w:val="31"/>
        <w:rPr>
          <w:lang w:eastAsia="zh-CN"/>
        </w:rPr>
      </w:pPr>
      <w:r>
        <w:rPr>
          <w:rFonts w:hint="eastAsia"/>
          <w:lang w:eastAsia="zh-CN"/>
        </w:rPr>
        <w:t>3.5.11</w:t>
      </w:r>
      <w:r>
        <w:rPr>
          <w:rFonts w:hint="eastAsia"/>
          <w:lang w:eastAsia="zh-CN"/>
        </w:rPr>
        <w:t>员工生产统计数据请求</w:t>
      </w:r>
      <w:r w:rsidR="00CA7416">
        <w:rPr>
          <w:rFonts w:hint="eastAsia"/>
          <w:lang w:eastAsia="zh-CN"/>
        </w:rPr>
        <w:t>(</w:t>
      </w:r>
      <w:r w:rsidR="00CA7416">
        <w:rPr>
          <w:lang w:eastAsia="zh-CN"/>
        </w:rPr>
        <w:t>0x17)</w:t>
      </w:r>
    </w:p>
    <w:p w14:paraId="6A87D4A7" w14:textId="77777777" w:rsidR="007B1607" w:rsidRPr="007B1607" w:rsidRDefault="007B1607" w:rsidP="007B1607">
      <w:pPr>
        <w:pStyle w:val="a5"/>
        <w:rPr>
          <w:lang w:eastAsia="zh-CN"/>
        </w:rPr>
      </w:pPr>
    </w:p>
    <w:tbl>
      <w:tblPr>
        <w:tblStyle w:val="af2"/>
        <w:tblW w:w="8789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850"/>
        <w:gridCol w:w="1844"/>
        <w:gridCol w:w="1559"/>
        <w:gridCol w:w="1418"/>
        <w:gridCol w:w="3118"/>
      </w:tblGrid>
      <w:tr w:rsidR="007B1607" w14:paraId="209F9053" w14:textId="77777777" w:rsidTr="00F821D3">
        <w:tc>
          <w:tcPr>
            <w:tcW w:w="8789" w:type="dxa"/>
            <w:gridSpan w:val="5"/>
          </w:tcPr>
          <w:p w14:paraId="1DF6D03E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生产统计数据请求（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1</w:t>
            </w:r>
            <w:r>
              <w:rPr>
                <w:rFonts w:hint="eastAsia"/>
                <w:lang w:eastAsia="zh-CN"/>
              </w:rPr>
              <w:t>7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7B1607" w14:paraId="2C4B2B0A" w14:textId="77777777" w:rsidTr="00F821D3">
        <w:tc>
          <w:tcPr>
            <w:tcW w:w="850" w:type="dxa"/>
          </w:tcPr>
          <w:p w14:paraId="247083AA" w14:textId="77777777" w:rsidR="007B1607" w:rsidRDefault="007B1607" w:rsidP="00FA1B3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0B77DD7D" w14:textId="77777777" w:rsidR="007B1607" w:rsidRDefault="007B1607" w:rsidP="00FA1B3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1078B7E4" w14:textId="77777777" w:rsidR="007B1607" w:rsidRDefault="007B1607" w:rsidP="00FA1B3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02335124" w14:textId="77777777" w:rsidR="007B1607" w:rsidRDefault="007B1607" w:rsidP="00FA1B3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05BC851C" w14:textId="77777777" w:rsidR="007B1607" w:rsidRDefault="007B1607" w:rsidP="00FA1B3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7B1607" w14:paraId="0B062D33" w14:textId="77777777" w:rsidTr="00F821D3">
        <w:tc>
          <w:tcPr>
            <w:tcW w:w="850" w:type="dxa"/>
          </w:tcPr>
          <w:p w14:paraId="5ABEDB04" w14:textId="77777777" w:rsidR="007B1607" w:rsidRDefault="007B1607" w:rsidP="00FA1B3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66E5027A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编号</w:t>
            </w:r>
          </w:p>
        </w:tc>
        <w:tc>
          <w:tcPr>
            <w:tcW w:w="1559" w:type="dxa"/>
          </w:tcPr>
          <w:p w14:paraId="7A9CF88E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2F8518D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3B5D72B4" w14:textId="77777777" w:rsidR="007B1607" w:rsidRDefault="007B1607" w:rsidP="00FA1B32">
            <w:pPr>
              <w:spacing w:after="0"/>
              <w:rPr>
                <w:lang w:eastAsia="zh-CN"/>
              </w:rPr>
            </w:pPr>
          </w:p>
        </w:tc>
      </w:tr>
      <w:tr w:rsidR="00F821D3" w14:paraId="3C3F99D5" w14:textId="77777777" w:rsidTr="00F821D3">
        <w:tc>
          <w:tcPr>
            <w:tcW w:w="850" w:type="dxa"/>
          </w:tcPr>
          <w:p w14:paraId="34A919AB" w14:textId="77777777" w:rsidR="00F821D3" w:rsidRDefault="00F821D3" w:rsidP="00FA1B32">
            <w:pPr>
              <w:spacing w:after="0"/>
              <w:jc w:val="center"/>
              <w:rPr>
                <w:rFonts w:hint="eastAsia"/>
                <w:lang w:eastAsia="zh-CN"/>
              </w:rPr>
            </w:pPr>
          </w:p>
        </w:tc>
        <w:tc>
          <w:tcPr>
            <w:tcW w:w="1844" w:type="dxa"/>
          </w:tcPr>
          <w:p w14:paraId="564A8CC9" w14:textId="1DAE80B8" w:rsidR="00F821D3" w:rsidRDefault="00F821D3" w:rsidP="00FA1B32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员工编号长度</w:t>
            </w:r>
          </w:p>
        </w:tc>
        <w:tc>
          <w:tcPr>
            <w:tcW w:w="1559" w:type="dxa"/>
          </w:tcPr>
          <w:p w14:paraId="0507E8CB" w14:textId="2FB1F46B" w:rsidR="00F821D3" w:rsidRDefault="00F821D3" w:rsidP="00FA1B32">
            <w:pPr>
              <w:spacing w:after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B7A6B32" w14:textId="58FA716E" w:rsidR="00F821D3" w:rsidRDefault="00F821D3" w:rsidP="00FA1B32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26F2086" w14:textId="77777777" w:rsidR="00F821D3" w:rsidRDefault="00F821D3" w:rsidP="00FA1B32">
            <w:pPr>
              <w:spacing w:after="0"/>
              <w:rPr>
                <w:lang w:eastAsia="zh-CN"/>
              </w:rPr>
            </w:pPr>
          </w:p>
        </w:tc>
      </w:tr>
      <w:tr w:rsidR="007B1607" w14:paraId="417D51F4" w14:textId="77777777" w:rsidTr="00F821D3">
        <w:tc>
          <w:tcPr>
            <w:tcW w:w="850" w:type="dxa"/>
          </w:tcPr>
          <w:p w14:paraId="0700ADC9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4017AA99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</w:t>
            </w:r>
          </w:p>
        </w:tc>
        <w:tc>
          <w:tcPr>
            <w:tcW w:w="1559" w:type="dxa"/>
          </w:tcPr>
          <w:p w14:paraId="66F87A5C" w14:textId="7E223CE4" w:rsidR="007B1607" w:rsidRDefault="00935768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1418" w:type="dxa"/>
          </w:tcPr>
          <w:p w14:paraId="657AFFE6" w14:textId="0286E6DA" w:rsidR="007B1607" w:rsidRDefault="007B1607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3AB80AA6" w14:textId="77777777" w:rsidR="007B1607" w:rsidRDefault="007B1607" w:rsidP="00FA1B32">
            <w:pPr>
              <w:spacing w:after="0"/>
              <w:rPr>
                <w:lang w:eastAsia="zh-CN"/>
              </w:rPr>
            </w:pPr>
          </w:p>
        </w:tc>
      </w:tr>
      <w:tr w:rsidR="007B1607" w14:paraId="646CBEFB" w14:textId="77777777" w:rsidTr="00F821D3">
        <w:tc>
          <w:tcPr>
            <w:tcW w:w="850" w:type="dxa"/>
          </w:tcPr>
          <w:p w14:paraId="68A8DF0C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3181C692" w14:textId="61E26D8E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开始时间</w:t>
            </w:r>
          </w:p>
        </w:tc>
        <w:tc>
          <w:tcPr>
            <w:tcW w:w="1559" w:type="dxa"/>
          </w:tcPr>
          <w:p w14:paraId="5AABA881" w14:textId="678124A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066C3210" w14:textId="606809B6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FC93114" w14:textId="7D369807" w:rsidR="007B1607" w:rsidRDefault="00D1087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如果开始时间为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，则请求员工在此终端上的所有数据</w:t>
            </w:r>
          </w:p>
        </w:tc>
      </w:tr>
      <w:tr w:rsidR="007B1607" w14:paraId="661897E8" w14:textId="77777777" w:rsidTr="00F821D3">
        <w:tc>
          <w:tcPr>
            <w:tcW w:w="850" w:type="dxa"/>
          </w:tcPr>
          <w:p w14:paraId="3C1DF4BA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442632D" w14:textId="69F94F72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束时间</w:t>
            </w:r>
          </w:p>
        </w:tc>
        <w:tc>
          <w:tcPr>
            <w:tcW w:w="1559" w:type="dxa"/>
          </w:tcPr>
          <w:p w14:paraId="61E3ACDB" w14:textId="49E219DA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766B42E5" w14:textId="0206A8CD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0BF23644" w14:textId="77777777" w:rsidR="007B1607" w:rsidRDefault="007B1607" w:rsidP="00FA1B32">
            <w:pPr>
              <w:spacing w:after="0"/>
              <w:rPr>
                <w:lang w:eastAsia="zh-CN"/>
              </w:rPr>
            </w:pPr>
          </w:p>
        </w:tc>
      </w:tr>
    </w:tbl>
    <w:p w14:paraId="5C592DBE" w14:textId="63F0481C" w:rsidR="007B1607" w:rsidRDefault="007B1607" w:rsidP="007B1607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7B1607" w14:paraId="44F72F2B" w14:textId="77777777" w:rsidTr="00FA1B32">
        <w:tc>
          <w:tcPr>
            <w:tcW w:w="8755" w:type="dxa"/>
            <w:gridSpan w:val="5"/>
          </w:tcPr>
          <w:p w14:paraId="0D27A525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生产统计数据回复（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9</w:t>
            </w:r>
            <w:r>
              <w:rPr>
                <w:rFonts w:hint="eastAsia"/>
                <w:lang w:eastAsia="zh-CN"/>
              </w:rPr>
              <w:t>7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7B1607" w14:paraId="1C9F9CF3" w14:textId="77777777" w:rsidTr="00FA1B32">
        <w:tc>
          <w:tcPr>
            <w:tcW w:w="816" w:type="dxa"/>
          </w:tcPr>
          <w:p w14:paraId="59D95D56" w14:textId="77777777" w:rsidR="007B1607" w:rsidRDefault="007B1607" w:rsidP="00FA1B3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02DE887C" w14:textId="77777777" w:rsidR="007B1607" w:rsidRDefault="007B1607" w:rsidP="00FA1B3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2E26A12A" w14:textId="77777777" w:rsidR="007B1607" w:rsidRDefault="007B1607" w:rsidP="00FA1B3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1B0190DE" w14:textId="77777777" w:rsidR="007B1607" w:rsidRDefault="007B1607" w:rsidP="00FA1B3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261F5F81" w14:textId="77777777" w:rsidR="007B1607" w:rsidRDefault="007B1607" w:rsidP="00FA1B3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7B1607" w14:paraId="3B2701CD" w14:textId="77777777" w:rsidTr="00FA1B32">
        <w:tc>
          <w:tcPr>
            <w:tcW w:w="816" w:type="dxa"/>
          </w:tcPr>
          <w:p w14:paraId="3254DBE3" w14:textId="77777777" w:rsidR="007B1607" w:rsidRDefault="007B1607" w:rsidP="00FA1B32">
            <w:pPr>
              <w:spacing w:after="0"/>
              <w:jc w:val="center"/>
            </w:pPr>
          </w:p>
        </w:tc>
        <w:tc>
          <w:tcPr>
            <w:tcW w:w="1844" w:type="dxa"/>
          </w:tcPr>
          <w:p w14:paraId="7C84637C" w14:textId="77777777" w:rsidR="007B1607" w:rsidRDefault="007B1607" w:rsidP="00FA1B32">
            <w:pPr>
              <w:spacing w:after="0"/>
            </w:pPr>
            <w:r>
              <w:rPr>
                <w:rFonts w:hint="eastAsia"/>
                <w:lang w:eastAsia="zh-CN"/>
              </w:rPr>
              <w:t>终端编号</w:t>
            </w:r>
          </w:p>
        </w:tc>
        <w:tc>
          <w:tcPr>
            <w:tcW w:w="1559" w:type="dxa"/>
          </w:tcPr>
          <w:p w14:paraId="7DE98BF2" w14:textId="77777777" w:rsidR="007B1607" w:rsidRDefault="007B1607" w:rsidP="00FA1B32">
            <w:pPr>
              <w:spacing w:after="0"/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3AAC585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49682382" w14:textId="77777777" w:rsidR="007B1607" w:rsidRDefault="007B1607" w:rsidP="00FA1B32">
            <w:pPr>
              <w:spacing w:after="0"/>
            </w:pPr>
          </w:p>
        </w:tc>
      </w:tr>
      <w:tr w:rsidR="007B1607" w14:paraId="0D747A83" w14:textId="77777777" w:rsidTr="00FA1B32">
        <w:tc>
          <w:tcPr>
            <w:tcW w:w="816" w:type="dxa"/>
          </w:tcPr>
          <w:p w14:paraId="627CEB90" w14:textId="77777777" w:rsidR="007B1607" w:rsidRDefault="007B1607" w:rsidP="00FA1B32">
            <w:pPr>
              <w:spacing w:after="0"/>
              <w:jc w:val="center"/>
            </w:pPr>
          </w:p>
        </w:tc>
        <w:tc>
          <w:tcPr>
            <w:tcW w:w="1844" w:type="dxa"/>
          </w:tcPr>
          <w:p w14:paraId="6D65E833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</w:t>
            </w:r>
          </w:p>
        </w:tc>
        <w:tc>
          <w:tcPr>
            <w:tcW w:w="1559" w:type="dxa"/>
          </w:tcPr>
          <w:p w14:paraId="7989D426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79CBE1A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</w:p>
        </w:tc>
        <w:tc>
          <w:tcPr>
            <w:tcW w:w="3118" w:type="dxa"/>
          </w:tcPr>
          <w:p w14:paraId="1335AE82" w14:textId="77777777" w:rsidR="007B1607" w:rsidRDefault="007B1607" w:rsidP="00FA1B32">
            <w:pPr>
              <w:spacing w:after="0"/>
            </w:pPr>
          </w:p>
        </w:tc>
      </w:tr>
      <w:tr w:rsidR="009468E5" w14:paraId="164E3088" w14:textId="77777777" w:rsidTr="00FA1B32">
        <w:tc>
          <w:tcPr>
            <w:tcW w:w="816" w:type="dxa"/>
          </w:tcPr>
          <w:p w14:paraId="24247837" w14:textId="77777777" w:rsidR="009468E5" w:rsidRDefault="009468E5" w:rsidP="00FA1B32">
            <w:pPr>
              <w:spacing w:after="0"/>
              <w:jc w:val="center"/>
            </w:pPr>
          </w:p>
        </w:tc>
        <w:tc>
          <w:tcPr>
            <w:tcW w:w="1844" w:type="dxa"/>
          </w:tcPr>
          <w:p w14:paraId="262488B5" w14:textId="5802018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数量</w:t>
            </w:r>
          </w:p>
        </w:tc>
        <w:tc>
          <w:tcPr>
            <w:tcW w:w="1559" w:type="dxa"/>
          </w:tcPr>
          <w:p w14:paraId="629D6078" w14:textId="42070CB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A8AB7D5" w14:textId="237FAC49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6BB30DC" w14:textId="77777777" w:rsidR="009468E5" w:rsidRDefault="009468E5" w:rsidP="00FA1B32">
            <w:pPr>
              <w:spacing w:after="0"/>
            </w:pPr>
          </w:p>
        </w:tc>
      </w:tr>
      <w:tr w:rsidR="007B1607" w14:paraId="381D8AC6" w14:textId="77777777" w:rsidTr="00FA1B32">
        <w:tc>
          <w:tcPr>
            <w:tcW w:w="816" w:type="dxa"/>
          </w:tcPr>
          <w:p w14:paraId="488C996E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4E6E062" w14:textId="74014442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编号</w:t>
            </w:r>
            <w:r w:rsidR="009468E5"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383AFE1F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A33C207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EA76D6B" w14:textId="77777777" w:rsidR="007B1607" w:rsidRDefault="007B1607" w:rsidP="00FA1B32">
            <w:pPr>
              <w:spacing w:after="0"/>
              <w:rPr>
                <w:lang w:eastAsia="zh-CN"/>
              </w:rPr>
            </w:pPr>
          </w:p>
        </w:tc>
      </w:tr>
      <w:tr w:rsidR="007B1607" w14:paraId="0C10DC12" w14:textId="77777777" w:rsidTr="00FA1B32">
        <w:tc>
          <w:tcPr>
            <w:tcW w:w="816" w:type="dxa"/>
          </w:tcPr>
          <w:p w14:paraId="60618CCB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96330CC" w14:textId="0EC3F0CA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</w:t>
            </w:r>
            <w:r w:rsidR="009468E5">
              <w:rPr>
                <w:rFonts w:hint="eastAsia"/>
                <w:lang w:eastAsia="zh-CN"/>
              </w:rPr>
              <w:t>重量</w:t>
            </w:r>
            <w:r w:rsidR="009468E5"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0D53CEEA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6335A173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1B7FACB2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  <w:tr w:rsidR="009468E5" w14:paraId="46541893" w14:textId="77777777" w:rsidTr="00FA1B32">
        <w:tc>
          <w:tcPr>
            <w:tcW w:w="816" w:type="dxa"/>
          </w:tcPr>
          <w:p w14:paraId="6EC50216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6EDEB00" w14:textId="5EE1760A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405D0CC8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4CC02DD2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03AAB0FA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03006E81" w14:textId="77777777" w:rsidTr="00FA1B32">
        <w:tc>
          <w:tcPr>
            <w:tcW w:w="816" w:type="dxa"/>
          </w:tcPr>
          <w:p w14:paraId="57315AA3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B6F0725" w14:textId="5FF177C8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编号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0D71C773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60FD324F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6C7FEEFE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5C7F89E3" w14:textId="77777777" w:rsidTr="00FA1B32">
        <w:tc>
          <w:tcPr>
            <w:tcW w:w="816" w:type="dxa"/>
          </w:tcPr>
          <w:p w14:paraId="429BF174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38AB785" w14:textId="3B33E5CE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数量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2BAF6BFE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03CEC0B9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2DC43DB1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  <w:tr w:rsidR="009468E5" w14:paraId="65E17DF3" w14:textId="77777777" w:rsidTr="00FA1B32">
        <w:tc>
          <w:tcPr>
            <w:tcW w:w="816" w:type="dxa"/>
          </w:tcPr>
          <w:p w14:paraId="2869384A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7A142E0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308F7CF8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0BB9F7A9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785EBF65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60222392" w14:textId="77777777" w:rsidTr="00FA1B32">
        <w:tc>
          <w:tcPr>
            <w:tcW w:w="816" w:type="dxa"/>
          </w:tcPr>
          <w:p w14:paraId="0E77CA4B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498452A" w14:textId="074C89EB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数量</w:t>
            </w:r>
          </w:p>
        </w:tc>
        <w:tc>
          <w:tcPr>
            <w:tcW w:w="1559" w:type="dxa"/>
          </w:tcPr>
          <w:p w14:paraId="00A217CB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65777310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32862ABB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7B1607" w14:paraId="1FF5079C" w14:textId="77777777" w:rsidTr="00FA1B32">
        <w:tc>
          <w:tcPr>
            <w:tcW w:w="816" w:type="dxa"/>
          </w:tcPr>
          <w:p w14:paraId="7DD742E0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62D8F40" w14:textId="1920A410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编号</w:t>
            </w:r>
            <w:r w:rsidR="009468E5"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5CDD5819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289ACB8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66B3EF6D" w14:textId="77777777" w:rsidR="007B1607" w:rsidRDefault="007B1607" w:rsidP="00FA1B32">
            <w:pPr>
              <w:spacing w:after="0"/>
              <w:rPr>
                <w:lang w:eastAsia="zh-CN"/>
              </w:rPr>
            </w:pPr>
          </w:p>
        </w:tc>
      </w:tr>
      <w:tr w:rsidR="007B1607" w14:paraId="0D830FD8" w14:textId="77777777" w:rsidTr="00FA1B32">
        <w:tc>
          <w:tcPr>
            <w:tcW w:w="816" w:type="dxa"/>
          </w:tcPr>
          <w:p w14:paraId="1631AB70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A8AB145" w14:textId="1442BA1B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</w:t>
            </w:r>
            <w:r w:rsidR="009468E5">
              <w:rPr>
                <w:rFonts w:hint="eastAsia"/>
                <w:lang w:eastAsia="zh-CN"/>
              </w:rPr>
              <w:t>重量</w:t>
            </w:r>
            <w:r w:rsidR="009468E5"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05BF65C8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1AB06899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CA97F3C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  <w:tr w:rsidR="009468E5" w14:paraId="179A64FB" w14:textId="77777777" w:rsidTr="00FA1B32">
        <w:tc>
          <w:tcPr>
            <w:tcW w:w="816" w:type="dxa"/>
          </w:tcPr>
          <w:p w14:paraId="747A3A8E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0256029" w14:textId="3699CE4D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04E6C111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2389572F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6E26DC7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483FAEEE" w14:textId="77777777" w:rsidTr="00FA1B32">
        <w:tc>
          <w:tcPr>
            <w:tcW w:w="816" w:type="dxa"/>
          </w:tcPr>
          <w:p w14:paraId="338EA639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28BBA31" w14:textId="5C767E89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编号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4572A957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AD749A5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10312406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3BCC405A" w14:textId="77777777" w:rsidTr="00FA1B32">
        <w:tc>
          <w:tcPr>
            <w:tcW w:w="816" w:type="dxa"/>
          </w:tcPr>
          <w:p w14:paraId="4E26B581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3E0DF5EC" w14:textId="03D2B9A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重量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38A03354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74DDFA20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02D18AF3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  <w:tr w:rsidR="009468E5" w14:paraId="535C4F3D" w14:textId="77777777" w:rsidTr="00FA1B32">
        <w:tc>
          <w:tcPr>
            <w:tcW w:w="816" w:type="dxa"/>
          </w:tcPr>
          <w:p w14:paraId="4075A970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CF1FEE8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6ACD0696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56828F84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9C8B1DD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144BFF15" w14:textId="77777777" w:rsidTr="00FA1B32">
        <w:tc>
          <w:tcPr>
            <w:tcW w:w="816" w:type="dxa"/>
          </w:tcPr>
          <w:p w14:paraId="0687FFFC" w14:textId="77777777" w:rsidR="009468E5" w:rsidRDefault="009468E5" w:rsidP="009468E5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A740DBC" w14:textId="58775AD0" w:rsidR="009468E5" w:rsidRDefault="009468E5" w:rsidP="009468E5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数量</w:t>
            </w:r>
          </w:p>
        </w:tc>
        <w:tc>
          <w:tcPr>
            <w:tcW w:w="1559" w:type="dxa"/>
          </w:tcPr>
          <w:p w14:paraId="413FBF10" w14:textId="30EEA17B" w:rsidR="009468E5" w:rsidRDefault="009468E5" w:rsidP="009468E5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5919384" w14:textId="4DB5AA23" w:rsidR="009468E5" w:rsidRDefault="009468E5" w:rsidP="009468E5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7CD50C76" w14:textId="77777777" w:rsidR="009468E5" w:rsidRDefault="009468E5" w:rsidP="009468E5">
            <w:pPr>
              <w:spacing w:after="0"/>
              <w:rPr>
                <w:lang w:eastAsia="zh-CN"/>
              </w:rPr>
            </w:pPr>
          </w:p>
        </w:tc>
      </w:tr>
      <w:tr w:rsidR="007B1607" w14:paraId="2B468418" w14:textId="77777777" w:rsidTr="00FA1B32">
        <w:tc>
          <w:tcPr>
            <w:tcW w:w="816" w:type="dxa"/>
          </w:tcPr>
          <w:p w14:paraId="78038C6F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3B2F7CA7" w14:textId="4D4CD69F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编号</w:t>
            </w:r>
            <w:r w:rsidR="009468E5"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27CDF61A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2366F859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40522AF3" w14:textId="77777777" w:rsidR="007B1607" w:rsidRDefault="007B1607" w:rsidP="00FA1B32">
            <w:pPr>
              <w:spacing w:after="0"/>
              <w:rPr>
                <w:lang w:eastAsia="zh-CN"/>
              </w:rPr>
            </w:pPr>
          </w:p>
        </w:tc>
      </w:tr>
      <w:tr w:rsidR="007B1607" w14:paraId="4D143D01" w14:textId="77777777" w:rsidTr="00FA1B32">
        <w:tc>
          <w:tcPr>
            <w:tcW w:w="816" w:type="dxa"/>
          </w:tcPr>
          <w:p w14:paraId="4B466210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62CD561" w14:textId="26D57176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</w:t>
            </w:r>
            <w:r w:rsidR="009468E5">
              <w:rPr>
                <w:rFonts w:hint="eastAsia"/>
                <w:lang w:eastAsia="zh-CN"/>
              </w:rPr>
              <w:t>重量</w:t>
            </w:r>
            <w:r w:rsidR="009468E5"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6102D4B6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44A7283A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5BBF184E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  <w:tr w:rsidR="009468E5" w14:paraId="12DBB5C7" w14:textId="77777777" w:rsidTr="00FA1B32">
        <w:tc>
          <w:tcPr>
            <w:tcW w:w="816" w:type="dxa"/>
          </w:tcPr>
          <w:p w14:paraId="1AE57BB4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0C762E8" w14:textId="208D9A94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2C2A592A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6FAB75E6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1FD6EA00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64E7E3E8" w14:textId="77777777" w:rsidTr="00FA1B32">
        <w:tc>
          <w:tcPr>
            <w:tcW w:w="816" w:type="dxa"/>
          </w:tcPr>
          <w:p w14:paraId="4D627950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5D4CA67" w14:textId="027231F5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编号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5F65B12D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B4AEA6E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64106B0E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309C3D76" w14:textId="77777777" w:rsidTr="00FA1B32">
        <w:tc>
          <w:tcPr>
            <w:tcW w:w="816" w:type="dxa"/>
          </w:tcPr>
          <w:p w14:paraId="2F1F23BC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8AA9EB7" w14:textId="30A9594B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重量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2497ADE5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69F6F4BE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421812F6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  <w:tr w:rsidR="009468E5" w14:paraId="15E5D4C0" w14:textId="77777777" w:rsidTr="00FA1B32">
        <w:tc>
          <w:tcPr>
            <w:tcW w:w="816" w:type="dxa"/>
          </w:tcPr>
          <w:p w14:paraId="1A255F4C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6C5A57A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0769FC03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07F5A588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75DC0CD9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355719B2" w14:textId="77777777" w:rsidTr="00FA1B32">
        <w:tc>
          <w:tcPr>
            <w:tcW w:w="816" w:type="dxa"/>
          </w:tcPr>
          <w:p w14:paraId="53563147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CAD4AC9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0F1ABA45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0F6893DB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39FCE12C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2AEBC844" w14:textId="77777777" w:rsidTr="00FA1B32">
        <w:tc>
          <w:tcPr>
            <w:tcW w:w="816" w:type="dxa"/>
          </w:tcPr>
          <w:p w14:paraId="3CC6088E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4431352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6C48DB32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420E0606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2F09ED92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6BC10A14" w14:textId="77777777" w:rsidTr="00FA1B32">
        <w:tc>
          <w:tcPr>
            <w:tcW w:w="816" w:type="dxa"/>
          </w:tcPr>
          <w:p w14:paraId="7B6540D5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67526A2" w14:textId="504D7004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数量</w:t>
            </w:r>
          </w:p>
        </w:tc>
        <w:tc>
          <w:tcPr>
            <w:tcW w:w="1559" w:type="dxa"/>
          </w:tcPr>
          <w:p w14:paraId="07580D6A" w14:textId="58A6D876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8075906" w14:textId="13CB0B59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2CEF19E4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7B1607" w14:paraId="396103CD" w14:textId="77777777" w:rsidTr="00FA1B32">
        <w:tc>
          <w:tcPr>
            <w:tcW w:w="816" w:type="dxa"/>
          </w:tcPr>
          <w:p w14:paraId="1C7532F2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73030C0" w14:textId="16A89DE6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编号</w:t>
            </w:r>
            <w:r w:rsidR="009468E5"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6ECB107C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F4463F9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DBC3C44" w14:textId="77777777" w:rsidR="007B1607" w:rsidRDefault="007B1607" w:rsidP="00FA1B32">
            <w:pPr>
              <w:spacing w:after="0"/>
              <w:rPr>
                <w:lang w:eastAsia="zh-CN"/>
              </w:rPr>
            </w:pPr>
          </w:p>
        </w:tc>
      </w:tr>
      <w:tr w:rsidR="007B1607" w14:paraId="5C2B8C04" w14:textId="77777777" w:rsidTr="00FA1B32">
        <w:tc>
          <w:tcPr>
            <w:tcW w:w="816" w:type="dxa"/>
          </w:tcPr>
          <w:p w14:paraId="59DB9621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81B54D7" w14:textId="5DBE3348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</w:t>
            </w:r>
            <w:r w:rsidR="009468E5">
              <w:rPr>
                <w:rFonts w:hint="eastAsia"/>
                <w:lang w:eastAsia="zh-CN"/>
              </w:rPr>
              <w:t>重量</w:t>
            </w:r>
            <w:r w:rsidR="009468E5"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2B92A8AE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345DD641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0EF15A8D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  <w:tr w:rsidR="009468E5" w14:paraId="455C3459" w14:textId="77777777" w:rsidTr="00FA1B32">
        <w:tc>
          <w:tcPr>
            <w:tcW w:w="816" w:type="dxa"/>
          </w:tcPr>
          <w:p w14:paraId="699BA5CE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334C3C1" w14:textId="11D3457C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6A467683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2C3D70A8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4C17BA8B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4800134D" w14:textId="77777777" w:rsidTr="00FA1B32">
        <w:tc>
          <w:tcPr>
            <w:tcW w:w="816" w:type="dxa"/>
          </w:tcPr>
          <w:p w14:paraId="2F773D9C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C8343F8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编号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22D340B6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D6641C3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6F59FCB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0A1F9ACC" w14:textId="77777777" w:rsidTr="00FA1B32">
        <w:tc>
          <w:tcPr>
            <w:tcW w:w="816" w:type="dxa"/>
          </w:tcPr>
          <w:p w14:paraId="45F141D2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376EEC1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重量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14B2374F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14009955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6071E3A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</w:tbl>
    <w:p w14:paraId="140B361D" w14:textId="77777777" w:rsidR="007B1607" w:rsidRPr="007B1607" w:rsidRDefault="007B1607" w:rsidP="007B1607">
      <w:pPr>
        <w:pStyle w:val="a5"/>
        <w:rPr>
          <w:lang w:eastAsia="zh-CN"/>
        </w:rPr>
      </w:pPr>
    </w:p>
    <w:p w14:paraId="59D220BE" w14:textId="1AA3E339" w:rsidR="00443A25" w:rsidRDefault="00443A25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</w:t>
      </w:r>
      <w:r w:rsidR="00897F4C">
        <w:rPr>
          <w:lang w:eastAsia="zh-CN"/>
        </w:rPr>
        <w:t>1</w:t>
      </w:r>
      <w:r w:rsidR="005E6331"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批次信息请求（</w:t>
      </w:r>
      <w:r>
        <w:rPr>
          <w:rFonts w:hint="eastAsia"/>
          <w:lang w:eastAsia="zh-CN"/>
        </w:rPr>
        <w:t>0</w:t>
      </w:r>
      <w:r>
        <w:rPr>
          <w:lang w:eastAsia="zh-CN"/>
        </w:rPr>
        <w:t>x</w:t>
      </w:r>
      <w:r w:rsidR="00897F4C">
        <w:rPr>
          <w:lang w:eastAsia="zh-CN"/>
        </w:rPr>
        <w:t>15</w:t>
      </w:r>
      <w:r>
        <w:rPr>
          <w:rFonts w:hint="eastAsia"/>
          <w:lang w:eastAsia="zh-CN"/>
        </w:rPr>
        <w:t>）</w:t>
      </w:r>
    </w:p>
    <w:p w14:paraId="4D23F068" w14:textId="1A6A0AA7" w:rsidR="00897F4C" w:rsidRPr="00EA2BF0" w:rsidRDefault="00897F4C" w:rsidP="00897F4C">
      <w:pPr>
        <w:pStyle w:val="a5"/>
        <w:rPr>
          <w:lang w:eastAsia="zh-CN"/>
        </w:rPr>
      </w:pPr>
      <w:r>
        <w:rPr>
          <w:rFonts w:hint="eastAsia"/>
          <w:lang w:eastAsia="zh-CN"/>
        </w:rPr>
        <w:t>设备上线成功后发送批次信息请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843"/>
        <w:gridCol w:w="1559"/>
        <w:gridCol w:w="1418"/>
        <w:gridCol w:w="3118"/>
      </w:tblGrid>
      <w:tr w:rsidR="00897F4C" w14:paraId="5800F56C" w14:textId="77777777" w:rsidTr="005338FB">
        <w:tc>
          <w:tcPr>
            <w:tcW w:w="8755" w:type="dxa"/>
            <w:gridSpan w:val="5"/>
          </w:tcPr>
          <w:p w14:paraId="76CAAAA2" w14:textId="4CEB9655" w:rsidR="00897F4C" w:rsidRDefault="00897F4C" w:rsidP="005338FB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</w:t>
            </w:r>
            <w:r>
              <w:rPr>
                <w:rFonts w:hint="eastAsia"/>
                <w:lang w:eastAsia="zh-CN"/>
              </w:rPr>
              <w:t>工艺信息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15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897F4C" w14:paraId="48B7E50D" w14:textId="77777777" w:rsidTr="005338FB">
        <w:tc>
          <w:tcPr>
            <w:tcW w:w="817" w:type="dxa"/>
          </w:tcPr>
          <w:p w14:paraId="37D411B8" w14:textId="77777777" w:rsidR="00897F4C" w:rsidRDefault="00897F4C" w:rsidP="005338FB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3" w:type="dxa"/>
          </w:tcPr>
          <w:p w14:paraId="5DB87F62" w14:textId="77777777" w:rsidR="00897F4C" w:rsidRDefault="00897F4C" w:rsidP="005338FB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09FBADA5" w14:textId="77777777" w:rsidR="00897F4C" w:rsidRDefault="00897F4C" w:rsidP="005338FB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17413AA8" w14:textId="77777777" w:rsidR="00897F4C" w:rsidRDefault="00897F4C" w:rsidP="005338FB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3C73FCD9" w14:textId="77777777" w:rsidR="00897F4C" w:rsidRDefault="00897F4C" w:rsidP="005338FB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</w:tbl>
    <w:p w14:paraId="51DB03DB" w14:textId="3CF01F79" w:rsidR="00897F4C" w:rsidRDefault="00897F4C" w:rsidP="00897F4C">
      <w:pPr>
        <w:pStyle w:val="a5"/>
      </w:pPr>
      <w:r>
        <w:rPr>
          <w:rFonts w:hint="eastAsia"/>
          <w:lang w:eastAsia="zh-CN"/>
        </w:rPr>
        <w:t>平台收到批次信息请求后，下发批次信息。如果批次数量为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设备清空本地批次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897F4C" w14:paraId="7583B1C0" w14:textId="77777777" w:rsidTr="005338FB">
        <w:tc>
          <w:tcPr>
            <w:tcW w:w="8755" w:type="dxa"/>
            <w:gridSpan w:val="5"/>
          </w:tcPr>
          <w:p w14:paraId="5A2FC41F" w14:textId="7527F411" w:rsidR="00897F4C" w:rsidRDefault="00897F4C" w:rsidP="005338FB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信息下发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9</w:t>
            </w:r>
            <w:r w:rsidR="00064D33">
              <w:rPr>
                <w:lang w:eastAsia="zh-CN"/>
              </w:rPr>
              <w:t>5</w:t>
            </w:r>
          </w:p>
        </w:tc>
      </w:tr>
      <w:tr w:rsidR="00897F4C" w14:paraId="44412301" w14:textId="77777777" w:rsidTr="005338FB">
        <w:tc>
          <w:tcPr>
            <w:tcW w:w="816" w:type="dxa"/>
          </w:tcPr>
          <w:p w14:paraId="58470072" w14:textId="77777777" w:rsidR="00897F4C" w:rsidRDefault="00897F4C" w:rsidP="005338FB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36E8EC42" w14:textId="77777777" w:rsidR="00897F4C" w:rsidRDefault="00897F4C" w:rsidP="005338FB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20BC6776" w14:textId="77777777" w:rsidR="00897F4C" w:rsidRDefault="00897F4C" w:rsidP="005338FB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76D9D848" w14:textId="77777777" w:rsidR="00897F4C" w:rsidRDefault="00897F4C" w:rsidP="005338FB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1E4B27C3" w14:textId="77777777" w:rsidR="00897F4C" w:rsidRDefault="00897F4C" w:rsidP="005338FB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897F4C" w14:paraId="62DA3740" w14:textId="77777777" w:rsidTr="005338FB">
        <w:tc>
          <w:tcPr>
            <w:tcW w:w="816" w:type="dxa"/>
          </w:tcPr>
          <w:p w14:paraId="11E8BBED" w14:textId="77777777" w:rsidR="00897F4C" w:rsidRDefault="00897F4C" w:rsidP="005338FB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287E2F6B" w14:textId="656C735F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数量</w:t>
            </w:r>
          </w:p>
        </w:tc>
        <w:tc>
          <w:tcPr>
            <w:tcW w:w="1559" w:type="dxa"/>
          </w:tcPr>
          <w:p w14:paraId="0BEDD7D1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E7D2C64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631CCC65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</w:tr>
      <w:tr w:rsidR="00897F4C" w14:paraId="44F1ACDB" w14:textId="77777777" w:rsidTr="005338FB">
        <w:tc>
          <w:tcPr>
            <w:tcW w:w="816" w:type="dxa"/>
          </w:tcPr>
          <w:p w14:paraId="6886760D" w14:textId="77777777" w:rsidR="00897F4C" w:rsidRDefault="00897F4C" w:rsidP="005338FB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096BCED5" w14:textId="7C4AB472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编号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07EA6965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6D9FB04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37FB28D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</w:tr>
      <w:tr w:rsidR="00897F4C" w14:paraId="3F473706" w14:textId="77777777" w:rsidTr="005338FB">
        <w:tc>
          <w:tcPr>
            <w:tcW w:w="816" w:type="dxa"/>
          </w:tcPr>
          <w:p w14:paraId="06811B0A" w14:textId="77777777" w:rsidR="00897F4C" w:rsidRDefault="00897F4C" w:rsidP="005338FB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844" w:type="dxa"/>
          </w:tcPr>
          <w:p w14:paraId="21F6FB11" w14:textId="32FF3B6E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1</w:t>
            </w:r>
          </w:p>
        </w:tc>
        <w:tc>
          <w:tcPr>
            <w:tcW w:w="1559" w:type="dxa"/>
          </w:tcPr>
          <w:p w14:paraId="1B0A8A01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E5CFF22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50B4B316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</w:tr>
      <w:tr w:rsidR="00897F4C" w14:paraId="17E28E35" w14:textId="77777777" w:rsidTr="005338FB">
        <w:tc>
          <w:tcPr>
            <w:tcW w:w="816" w:type="dxa"/>
          </w:tcPr>
          <w:p w14:paraId="2A16A777" w14:textId="77777777" w:rsidR="00897F4C" w:rsidRDefault="00897F4C" w:rsidP="005338FB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844" w:type="dxa"/>
          </w:tcPr>
          <w:p w14:paraId="4223423E" w14:textId="732DF41A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名称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5DB11F56" w14:textId="0D391793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418" w:type="dxa"/>
          </w:tcPr>
          <w:p w14:paraId="6F0C05C6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3B466D79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</w:tr>
      <w:tr w:rsidR="00897F4C" w14:paraId="28B34294" w14:textId="77777777" w:rsidTr="005338FB">
        <w:tc>
          <w:tcPr>
            <w:tcW w:w="816" w:type="dxa"/>
          </w:tcPr>
          <w:p w14:paraId="69763329" w14:textId="77777777" w:rsidR="00897F4C" w:rsidRDefault="00897F4C" w:rsidP="005338F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69596AA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63C1F1BD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2263D4C6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AE68618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</w:tr>
      <w:tr w:rsidR="00897F4C" w14:paraId="0352B76C" w14:textId="77777777" w:rsidTr="005338FB">
        <w:tc>
          <w:tcPr>
            <w:tcW w:w="816" w:type="dxa"/>
          </w:tcPr>
          <w:p w14:paraId="000DE4FC" w14:textId="77777777" w:rsidR="00897F4C" w:rsidRDefault="00897F4C" w:rsidP="005338F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30165A62" w14:textId="59012853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编号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64963C57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7295BBCE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7552C4BF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</w:tr>
      <w:tr w:rsidR="00897F4C" w14:paraId="02B79913" w14:textId="77777777" w:rsidTr="005338FB">
        <w:tc>
          <w:tcPr>
            <w:tcW w:w="816" w:type="dxa"/>
          </w:tcPr>
          <w:p w14:paraId="17534A3B" w14:textId="77777777" w:rsidR="00897F4C" w:rsidRDefault="00897F4C" w:rsidP="005338F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153826A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2BBF0A34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5AF743BB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5AEE4AC7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</w:tr>
      <w:tr w:rsidR="00897F4C" w14:paraId="293F4E5F" w14:textId="77777777" w:rsidTr="005338FB">
        <w:tc>
          <w:tcPr>
            <w:tcW w:w="816" w:type="dxa"/>
          </w:tcPr>
          <w:p w14:paraId="58782D24" w14:textId="77777777" w:rsidR="00897F4C" w:rsidRDefault="00897F4C" w:rsidP="005338F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568A39C" w14:textId="4C54C4A8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名称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6A5966DE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02CC52A1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738AA741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</w:tr>
    </w:tbl>
    <w:p w14:paraId="7CAE5053" w14:textId="77777777" w:rsidR="00897F4C" w:rsidRDefault="00897F4C" w:rsidP="00897F4C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897F4C" w14:paraId="7F0D5E6D" w14:textId="77777777" w:rsidTr="005338FB">
        <w:tc>
          <w:tcPr>
            <w:tcW w:w="8755" w:type="dxa"/>
            <w:gridSpan w:val="5"/>
          </w:tcPr>
          <w:p w14:paraId="464C7ABC" w14:textId="1CD553AA" w:rsidR="00897F4C" w:rsidRDefault="00897F4C" w:rsidP="005338FB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信息下发结果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16</w:t>
            </w:r>
          </w:p>
        </w:tc>
      </w:tr>
      <w:tr w:rsidR="00897F4C" w14:paraId="09FCCF61" w14:textId="77777777" w:rsidTr="005338FB">
        <w:tc>
          <w:tcPr>
            <w:tcW w:w="816" w:type="dxa"/>
          </w:tcPr>
          <w:p w14:paraId="3EEC7D86" w14:textId="77777777" w:rsidR="00897F4C" w:rsidRDefault="00897F4C" w:rsidP="005338FB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11985653" w14:textId="77777777" w:rsidR="00897F4C" w:rsidRDefault="00897F4C" w:rsidP="005338FB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1C345D0F" w14:textId="77777777" w:rsidR="00897F4C" w:rsidRDefault="00897F4C" w:rsidP="005338FB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1FE2D70D" w14:textId="77777777" w:rsidR="00897F4C" w:rsidRDefault="00897F4C" w:rsidP="005338FB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5C60D5F4" w14:textId="77777777" w:rsidR="00897F4C" w:rsidRDefault="00897F4C" w:rsidP="005338FB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897F4C" w14:paraId="45F4DF4A" w14:textId="77777777" w:rsidTr="005338FB">
        <w:tc>
          <w:tcPr>
            <w:tcW w:w="816" w:type="dxa"/>
          </w:tcPr>
          <w:p w14:paraId="42AC78A1" w14:textId="77777777" w:rsidR="00897F4C" w:rsidRDefault="00897F4C" w:rsidP="005338FB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6D9CA1C3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2CF6978C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B20AA4F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7F324102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897F4C" w14:paraId="3258ED76" w14:textId="77777777" w:rsidTr="005338FB">
        <w:tc>
          <w:tcPr>
            <w:tcW w:w="816" w:type="dxa"/>
          </w:tcPr>
          <w:p w14:paraId="5E26F392" w14:textId="77777777" w:rsidR="00897F4C" w:rsidRDefault="00897F4C" w:rsidP="005338FB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175B1224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1BD3AA59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223AE5CF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88F08FF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</w:tbl>
    <w:p w14:paraId="189AA501" w14:textId="77777777" w:rsidR="00897F4C" w:rsidRDefault="00897F4C" w:rsidP="00897F4C">
      <w:pPr>
        <w:pStyle w:val="a5"/>
        <w:rPr>
          <w:lang w:eastAsia="zh-CN"/>
        </w:rPr>
      </w:pPr>
    </w:p>
    <w:p w14:paraId="7FB8E8BB" w14:textId="77777777" w:rsidR="00897F4C" w:rsidRDefault="00897F4C" w:rsidP="00897F4C">
      <w:pPr>
        <w:pStyle w:val="a5"/>
        <w:rPr>
          <w:lang w:eastAsia="zh-CN"/>
        </w:rPr>
      </w:pPr>
    </w:p>
    <w:p w14:paraId="2A28A467" w14:textId="7437DADB" w:rsidR="00443A25" w:rsidRDefault="00443A25" w:rsidP="00443A25">
      <w:pPr>
        <w:pStyle w:val="a5"/>
        <w:rPr>
          <w:lang w:eastAsia="zh-CN"/>
        </w:rPr>
      </w:pPr>
    </w:p>
    <w:p w14:paraId="1DD402CA" w14:textId="697BC357" w:rsidR="00443A25" w:rsidRDefault="00443A25" w:rsidP="00443A25">
      <w:pPr>
        <w:pStyle w:val="a5"/>
        <w:rPr>
          <w:lang w:eastAsia="zh-CN"/>
        </w:rPr>
      </w:pPr>
    </w:p>
    <w:p w14:paraId="4C01D724" w14:textId="77777777" w:rsidR="00443A25" w:rsidRPr="00443A25" w:rsidRDefault="00443A25" w:rsidP="00443A25">
      <w:pPr>
        <w:pStyle w:val="a5"/>
        <w:rPr>
          <w:lang w:eastAsia="zh-CN"/>
        </w:rPr>
      </w:pPr>
    </w:p>
    <w:p w14:paraId="7ED7A290" w14:textId="5EB3E436" w:rsidR="0025751A" w:rsidRDefault="0025751A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1</w:t>
      </w:r>
      <w:r w:rsidR="005E6331"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终端类型参数设置（</w:t>
      </w:r>
      <w:r>
        <w:rPr>
          <w:rFonts w:hint="eastAsia"/>
          <w:lang w:eastAsia="zh-CN"/>
        </w:rPr>
        <w:t>0</w:t>
      </w:r>
      <w:r>
        <w:rPr>
          <w:lang w:eastAsia="zh-CN"/>
        </w:rPr>
        <w:t>x1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）</w:t>
      </w:r>
    </w:p>
    <w:p w14:paraId="62FB7BFC" w14:textId="2A195301" w:rsidR="0025751A" w:rsidRPr="0025751A" w:rsidRDefault="0025751A" w:rsidP="0025751A">
      <w:pPr>
        <w:pStyle w:val="a5"/>
        <w:rPr>
          <w:lang w:eastAsia="zh-CN"/>
        </w:rPr>
      </w:pPr>
      <w:r>
        <w:rPr>
          <w:rFonts w:hint="eastAsia"/>
          <w:lang w:eastAsia="zh-CN"/>
        </w:rPr>
        <w:t>设置终端参数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25751A" w14:paraId="44E5210A" w14:textId="77777777" w:rsidTr="00FA1B32">
        <w:tc>
          <w:tcPr>
            <w:tcW w:w="8755" w:type="dxa"/>
            <w:gridSpan w:val="5"/>
          </w:tcPr>
          <w:p w14:paraId="384EDF9B" w14:textId="1B0D4C4A" w:rsidR="0025751A" w:rsidRDefault="00CC68F2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类型参数设置</w:t>
            </w:r>
            <w:r w:rsidR="0025751A">
              <w:rPr>
                <w:rFonts w:hint="eastAsia"/>
                <w:lang w:eastAsia="zh-CN"/>
              </w:rPr>
              <w:t>（</w:t>
            </w:r>
            <w:r w:rsidR="0025751A">
              <w:rPr>
                <w:rFonts w:hint="eastAsia"/>
                <w:lang w:eastAsia="zh-CN"/>
              </w:rPr>
              <w:t>0</w:t>
            </w:r>
            <w:r w:rsidR="0025751A">
              <w:rPr>
                <w:lang w:eastAsia="zh-CN"/>
              </w:rPr>
              <w:t>x1</w:t>
            </w:r>
            <w:r>
              <w:rPr>
                <w:lang w:eastAsia="zh-CN"/>
              </w:rPr>
              <w:t>8</w:t>
            </w:r>
            <w:r w:rsidR="0025751A">
              <w:rPr>
                <w:rFonts w:hint="eastAsia"/>
                <w:lang w:eastAsia="zh-CN"/>
              </w:rPr>
              <w:t>）</w:t>
            </w:r>
          </w:p>
        </w:tc>
      </w:tr>
      <w:tr w:rsidR="0025751A" w14:paraId="4E723F7E" w14:textId="77777777" w:rsidTr="00FA1B32">
        <w:tc>
          <w:tcPr>
            <w:tcW w:w="816" w:type="dxa"/>
          </w:tcPr>
          <w:p w14:paraId="25314D68" w14:textId="77777777" w:rsidR="0025751A" w:rsidRDefault="0025751A" w:rsidP="00FA1B3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6F736146" w14:textId="77777777" w:rsidR="0025751A" w:rsidRDefault="0025751A" w:rsidP="00FA1B3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3867BA1C" w14:textId="77777777" w:rsidR="0025751A" w:rsidRDefault="0025751A" w:rsidP="00FA1B3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7E5B8B6D" w14:textId="77777777" w:rsidR="0025751A" w:rsidRDefault="0025751A" w:rsidP="00FA1B3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1900CAD6" w14:textId="77777777" w:rsidR="0025751A" w:rsidRDefault="0025751A" w:rsidP="00FA1B3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25751A" w14:paraId="5B318EC2" w14:textId="77777777" w:rsidTr="00FA1B32">
        <w:tc>
          <w:tcPr>
            <w:tcW w:w="816" w:type="dxa"/>
          </w:tcPr>
          <w:p w14:paraId="0FFAB71E" w14:textId="77777777" w:rsidR="0025751A" w:rsidRDefault="0025751A" w:rsidP="00FA1B3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204FB46B" w14:textId="77777777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编号</w:t>
            </w:r>
          </w:p>
        </w:tc>
        <w:tc>
          <w:tcPr>
            <w:tcW w:w="1559" w:type="dxa"/>
          </w:tcPr>
          <w:p w14:paraId="2CC94164" w14:textId="77777777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FDE6EF9" w14:textId="77777777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53541189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</w:tr>
      <w:tr w:rsidR="0025751A" w14:paraId="34BE35CA" w14:textId="77777777" w:rsidTr="00FA1B32">
        <w:tc>
          <w:tcPr>
            <w:tcW w:w="816" w:type="dxa"/>
          </w:tcPr>
          <w:p w14:paraId="173E8816" w14:textId="77777777" w:rsidR="0025751A" w:rsidRDefault="0025751A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54F78523" w14:textId="042AD468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参数项数</w:t>
            </w:r>
          </w:p>
        </w:tc>
        <w:tc>
          <w:tcPr>
            <w:tcW w:w="1559" w:type="dxa"/>
          </w:tcPr>
          <w:p w14:paraId="36BB850E" w14:textId="359BFFB5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2EC2ECB" w14:textId="7011EEA9" w:rsidR="0025751A" w:rsidRDefault="0025751A" w:rsidP="0025751A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9CC113D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</w:tr>
      <w:tr w:rsidR="0025751A" w14:paraId="1CD0BC7F" w14:textId="77777777" w:rsidTr="00FA1B32">
        <w:tc>
          <w:tcPr>
            <w:tcW w:w="816" w:type="dxa"/>
          </w:tcPr>
          <w:p w14:paraId="00225E0E" w14:textId="77777777" w:rsidR="0025751A" w:rsidRDefault="0025751A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17EE021" w14:textId="07075CCF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参数编号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3B692FCD" w14:textId="42241760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D5B9D38" w14:textId="77777777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4EAB4DB3" w14:textId="270BB8C4" w:rsidR="0025751A" w:rsidRDefault="0025751A" w:rsidP="00FA1B32">
            <w:pPr>
              <w:spacing w:after="0"/>
              <w:rPr>
                <w:lang w:eastAsia="zh-CN"/>
              </w:rPr>
            </w:pPr>
          </w:p>
        </w:tc>
      </w:tr>
      <w:tr w:rsidR="0025751A" w14:paraId="49C84992" w14:textId="77777777" w:rsidTr="00FA1B32">
        <w:tc>
          <w:tcPr>
            <w:tcW w:w="816" w:type="dxa"/>
          </w:tcPr>
          <w:p w14:paraId="0EDC2044" w14:textId="77777777" w:rsidR="0025751A" w:rsidRDefault="0025751A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DCE9929" w14:textId="6F6246C8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参数值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69D6862B" w14:textId="1F1E7B06" w:rsidR="0025751A" w:rsidRDefault="0025751A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65E61C60" w14:textId="77777777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47DB7946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</w:tr>
      <w:tr w:rsidR="0025751A" w14:paraId="484B235D" w14:textId="77777777" w:rsidTr="00FA1B32">
        <w:tc>
          <w:tcPr>
            <w:tcW w:w="816" w:type="dxa"/>
          </w:tcPr>
          <w:p w14:paraId="0856B42A" w14:textId="77777777" w:rsidR="0025751A" w:rsidRDefault="0025751A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14A5B05" w14:textId="5C5A0B16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1C92854B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3C1043BF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5703CFE3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</w:tr>
      <w:tr w:rsidR="0025751A" w14:paraId="72D263BE" w14:textId="77777777" w:rsidTr="00FA1B32">
        <w:tc>
          <w:tcPr>
            <w:tcW w:w="816" w:type="dxa"/>
          </w:tcPr>
          <w:p w14:paraId="316BCDC2" w14:textId="77777777" w:rsidR="0025751A" w:rsidRDefault="0025751A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FC161A6" w14:textId="4F72698A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参数编号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08CBCC70" w14:textId="77777777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D6EA1D5" w14:textId="77777777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6843243F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</w:tr>
      <w:tr w:rsidR="0025751A" w14:paraId="7B068A20" w14:textId="77777777" w:rsidTr="00FA1B32">
        <w:tc>
          <w:tcPr>
            <w:tcW w:w="816" w:type="dxa"/>
          </w:tcPr>
          <w:p w14:paraId="0C496E95" w14:textId="77777777" w:rsidR="0025751A" w:rsidRDefault="0025751A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823F5A9" w14:textId="3413E47C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参数值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169442B1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50CF4229" w14:textId="77777777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A2A1223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</w:tr>
      <w:tr w:rsidR="0025751A" w14:paraId="7F9A8E04" w14:textId="77777777" w:rsidTr="00FA1B32">
        <w:tc>
          <w:tcPr>
            <w:tcW w:w="816" w:type="dxa"/>
          </w:tcPr>
          <w:p w14:paraId="180462D9" w14:textId="77777777" w:rsidR="0025751A" w:rsidRDefault="0025751A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B50D800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677B688A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04666FBF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8D99E4B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</w:tr>
      <w:tr w:rsidR="0025751A" w14:paraId="7FCD4A99" w14:textId="77777777" w:rsidTr="00FA1B32">
        <w:tc>
          <w:tcPr>
            <w:tcW w:w="816" w:type="dxa"/>
          </w:tcPr>
          <w:p w14:paraId="544AC24D" w14:textId="77777777" w:rsidR="0025751A" w:rsidRDefault="0025751A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30CE2E8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3069BD71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639565C0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756D5E73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</w:tr>
    </w:tbl>
    <w:p w14:paraId="51992A40" w14:textId="7BF6C093" w:rsidR="0025751A" w:rsidRDefault="0025751A" w:rsidP="0025751A">
      <w:pPr>
        <w:pStyle w:val="a5"/>
        <w:rPr>
          <w:lang w:eastAsia="zh-CN"/>
        </w:rPr>
      </w:pPr>
    </w:p>
    <w:p w14:paraId="4446B3C0" w14:textId="676A9966" w:rsidR="0025751A" w:rsidRDefault="0025751A" w:rsidP="0025751A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CC68F2" w14:paraId="2B176250" w14:textId="77777777" w:rsidTr="00FA1B32">
        <w:tc>
          <w:tcPr>
            <w:tcW w:w="8755" w:type="dxa"/>
            <w:gridSpan w:val="5"/>
          </w:tcPr>
          <w:p w14:paraId="27A61F9C" w14:textId="4150A189" w:rsidR="00CC68F2" w:rsidRDefault="005075DF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类型参数设置</w:t>
            </w:r>
            <w:r w:rsidR="00CC68F2">
              <w:rPr>
                <w:rFonts w:hint="eastAsia"/>
                <w:lang w:eastAsia="zh-CN"/>
              </w:rPr>
              <w:t>结果</w:t>
            </w:r>
            <w:r w:rsidR="00CC68F2">
              <w:rPr>
                <w:rFonts w:hint="eastAsia"/>
                <w:lang w:eastAsia="zh-CN"/>
              </w:rPr>
              <w:t>0</w:t>
            </w:r>
            <w:r w:rsidR="00CC68F2">
              <w:rPr>
                <w:lang w:eastAsia="zh-CN"/>
              </w:rPr>
              <w:t>x88</w:t>
            </w:r>
          </w:p>
        </w:tc>
      </w:tr>
      <w:tr w:rsidR="00CC68F2" w14:paraId="09BB41F9" w14:textId="77777777" w:rsidTr="00FA1B32">
        <w:tc>
          <w:tcPr>
            <w:tcW w:w="816" w:type="dxa"/>
          </w:tcPr>
          <w:p w14:paraId="3B236B35" w14:textId="77777777" w:rsidR="00CC68F2" w:rsidRDefault="00CC68F2" w:rsidP="00FA1B3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58D4A96B" w14:textId="77777777" w:rsidR="00CC68F2" w:rsidRDefault="00CC68F2" w:rsidP="00FA1B3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71744D8D" w14:textId="77777777" w:rsidR="00CC68F2" w:rsidRDefault="00CC68F2" w:rsidP="00FA1B3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15D018B4" w14:textId="77777777" w:rsidR="00CC68F2" w:rsidRDefault="00CC68F2" w:rsidP="00FA1B3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6B507C3E" w14:textId="77777777" w:rsidR="00CC68F2" w:rsidRDefault="00CC68F2" w:rsidP="00FA1B3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CC68F2" w14:paraId="0628DBEC" w14:textId="77777777" w:rsidTr="00FA1B32">
        <w:tc>
          <w:tcPr>
            <w:tcW w:w="816" w:type="dxa"/>
          </w:tcPr>
          <w:p w14:paraId="6FDEB336" w14:textId="77777777" w:rsidR="00CC68F2" w:rsidRDefault="00CC68F2" w:rsidP="00FA1B3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4D8E22F1" w14:textId="77777777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60DF48FF" w14:textId="77777777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100497B" w14:textId="77777777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330FF4A3" w14:textId="77777777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CC68F2" w14:paraId="2CB3BD6A" w14:textId="77777777" w:rsidTr="00FA1B32">
        <w:tc>
          <w:tcPr>
            <w:tcW w:w="816" w:type="dxa"/>
          </w:tcPr>
          <w:p w14:paraId="6889A3E1" w14:textId="77777777" w:rsidR="00CC68F2" w:rsidRDefault="00CC68F2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0360E2F5" w14:textId="77777777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36EF79EA" w14:textId="77777777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C24E698" w14:textId="77777777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EAF0DDD" w14:textId="77777777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</w:tbl>
    <w:p w14:paraId="7F8BD749" w14:textId="2A6219F9" w:rsidR="0025751A" w:rsidRDefault="00264EA9" w:rsidP="0025751A">
      <w:pPr>
        <w:pStyle w:val="a5"/>
        <w:rPr>
          <w:lang w:eastAsia="zh-CN"/>
        </w:rPr>
      </w:pPr>
      <w:r>
        <w:rPr>
          <w:rFonts w:hint="eastAsia"/>
          <w:lang w:eastAsia="zh-CN"/>
        </w:rPr>
        <w:t>参数项列表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CC68F2" w14:paraId="42CBFD9F" w14:textId="77777777" w:rsidTr="00FA1B32">
        <w:tc>
          <w:tcPr>
            <w:tcW w:w="816" w:type="dxa"/>
          </w:tcPr>
          <w:p w14:paraId="7EF8C894" w14:textId="565B487E" w:rsidR="00CC68F2" w:rsidRDefault="00CC68F2" w:rsidP="00FA1B3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参数编号</w:t>
            </w:r>
          </w:p>
        </w:tc>
        <w:tc>
          <w:tcPr>
            <w:tcW w:w="1844" w:type="dxa"/>
          </w:tcPr>
          <w:p w14:paraId="2933E362" w14:textId="77777777" w:rsidR="00CC68F2" w:rsidRDefault="00CC68F2" w:rsidP="00FA1B3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46A6E5C4" w14:textId="77777777" w:rsidR="00CC68F2" w:rsidRDefault="00CC68F2" w:rsidP="00FA1B3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0BC96EC4" w14:textId="77777777" w:rsidR="00CC68F2" w:rsidRDefault="00CC68F2" w:rsidP="00FA1B3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49AB1185" w14:textId="77777777" w:rsidR="00CC68F2" w:rsidRDefault="00CC68F2" w:rsidP="00FA1B3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CC68F2" w14:paraId="7ADF4A9A" w14:textId="77777777" w:rsidTr="00FA1B32">
        <w:tc>
          <w:tcPr>
            <w:tcW w:w="816" w:type="dxa"/>
          </w:tcPr>
          <w:p w14:paraId="26CDA297" w14:textId="77777777" w:rsidR="00CC68F2" w:rsidRDefault="00CC68F2" w:rsidP="00FA1B3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39E34EED" w14:textId="25D2CE36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服务器</w:t>
            </w:r>
            <w:r>
              <w:rPr>
                <w:rFonts w:hint="eastAsia"/>
                <w:lang w:eastAsia="zh-CN"/>
              </w:rPr>
              <w:t>ip</w:t>
            </w:r>
          </w:p>
        </w:tc>
        <w:tc>
          <w:tcPr>
            <w:tcW w:w="1559" w:type="dxa"/>
          </w:tcPr>
          <w:p w14:paraId="6057AC4B" w14:textId="2A45829C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1418" w:type="dxa"/>
          </w:tcPr>
          <w:p w14:paraId="1E799D0E" w14:textId="37321F5D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15</w:t>
            </w:r>
          </w:p>
        </w:tc>
        <w:tc>
          <w:tcPr>
            <w:tcW w:w="3118" w:type="dxa"/>
          </w:tcPr>
          <w:p w14:paraId="3A8AD377" w14:textId="18EA0030" w:rsidR="00CC68F2" w:rsidRDefault="00CC68F2" w:rsidP="00FA1B32">
            <w:pPr>
              <w:spacing w:after="0"/>
              <w:rPr>
                <w:lang w:eastAsia="zh-CN"/>
              </w:rPr>
            </w:pPr>
          </w:p>
        </w:tc>
      </w:tr>
      <w:tr w:rsidR="00CC68F2" w14:paraId="28250FBE" w14:textId="77777777" w:rsidTr="00FA1B32">
        <w:tc>
          <w:tcPr>
            <w:tcW w:w="816" w:type="dxa"/>
          </w:tcPr>
          <w:p w14:paraId="633DF5FF" w14:textId="77777777" w:rsidR="00CC68F2" w:rsidRDefault="00CC68F2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5B1321CF" w14:textId="360E192C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端口号</w:t>
            </w:r>
          </w:p>
        </w:tc>
        <w:tc>
          <w:tcPr>
            <w:tcW w:w="1559" w:type="dxa"/>
          </w:tcPr>
          <w:p w14:paraId="0804EACE" w14:textId="6ACF4DB8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hort</w:t>
            </w:r>
          </w:p>
        </w:tc>
        <w:tc>
          <w:tcPr>
            <w:tcW w:w="1418" w:type="dxa"/>
          </w:tcPr>
          <w:p w14:paraId="3FB083D4" w14:textId="596B836B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3118" w:type="dxa"/>
          </w:tcPr>
          <w:p w14:paraId="71BE2F2F" w14:textId="6415FD43" w:rsidR="00CC68F2" w:rsidRDefault="00CC68F2" w:rsidP="00FA1B32">
            <w:pPr>
              <w:spacing w:after="0"/>
              <w:rPr>
                <w:lang w:eastAsia="zh-CN"/>
              </w:rPr>
            </w:pPr>
          </w:p>
        </w:tc>
      </w:tr>
      <w:tr w:rsidR="00CC68F2" w14:paraId="60FDEF42" w14:textId="77777777" w:rsidTr="00FA1B32">
        <w:tc>
          <w:tcPr>
            <w:tcW w:w="816" w:type="dxa"/>
          </w:tcPr>
          <w:p w14:paraId="44A87C15" w14:textId="08D09BFC" w:rsidR="00CC68F2" w:rsidRDefault="00CC68F2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844" w:type="dxa"/>
          </w:tcPr>
          <w:p w14:paraId="0EAD0374" w14:textId="35AECE75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类型</w:t>
            </w:r>
          </w:p>
        </w:tc>
        <w:tc>
          <w:tcPr>
            <w:tcW w:w="1559" w:type="dxa"/>
          </w:tcPr>
          <w:p w14:paraId="1E6A3A1B" w14:textId="13B3044A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6C43E3CA" w14:textId="55B83511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0386AF40" w14:textId="77777777" w:rsidR="00CC68F2" w:rsidRDefault="00CC68F2" w:rsidP="00FA1B32">
            <w:pPr>
              <w:spacing w:after="0"/>
              <w:rPr>
                <w:lang w:eastAsia="zh-CN"/>
              </w:rPr>
            </w:pPr>
          </w:p>
        </w:tc>
      </w:tr>
      <w:tr w:rsidR="00264EA9" w14:paraId="5877B11E" w14:textId="77777777" w:rsidTr="00FA1B32">
        <w:tc>
          <w:tcPr>
            <w:tcW w:w="816" w:type="dxa"/>
          </w:tcPr>
          <w:p w14:paraId="3BB3201C" w14:textId="02D2AF08" w:rsidR="00264EA9" w:rsidRDefault="00264EA9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844" w:type="dxa"/>
          </w:tcPr>
          <w:p w14:paraId="61E3A484" w14:textId="6AC3E517" w:rsidR="00264EA9" w:rsidRDefault="00264EA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编号</w:t>
            </w:r>
          </w:p>
        </w:tc>
        <w:tc>
          <w:tcPr>
            <w:tcW w:w="1559" w:type="dxa"/>
          </w:tcPr>
          <w:p w14:paraId="752B4DB1" w14:textId="0CC2CEFA" w:rsidR="00264EA9" w:rsidRDefault="00264EA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rFonts w:hint="eastAsia"/>
                <w:lang w:eastAsia="zh-CN"/>
              </w:rPr>
              <w:t>B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950752A" w14:textId="25D11620" w:rsidR="00264EA9" w:rsidRDefault="00CC156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EAB9B75" w14:textId="77777777" w:rsidR="00264EA9" w:rsidRDefault="00264EA9" w:rsidP="00FA1B32">
            <w:pPr>
              <w:spacing w:after="0"/>
              <w:rPr>
                <w:lang w:eastAsia="zh-CN"/>
              </w:rPr>
            </w:pPr>
          </w:p>
        </w:tc>
      </w:tr>
      <w:tr w:rsidR="00CC1568" w14:paraId="308FD89E" w14:textId="77777777" w:rsidTr="00FA1B32">
        <w:tc>
          <w:tcPr>
            <w:tcW w:w="816" w:type="dxa"/>
          </w:tcPr>
          <w:p w14:paraId="1E57691F" w14:textId="1975E2FE" w:rsidR="00CC1568" w:rsidRDefault="00CC1568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1844" w:type="dxa"/>
          </w:tcPr>
          <w:p w14:paraId="1A688289" w14:textId="4D400D07" w:rsidR="00CC1568" w:rsidRDefault="00CC156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编号</w:t>
            </w:r>
          </w:p>
        </w:tc>
        <w:tc>
          <w:tcPr>
            <w:tcW w:w="1559" w:type="dxa"/>
          </w:tcPr>
          <w:p w14:paraId="3664850E" w14:textId="2614E2E9" w:rsidR="00CC1568" w:rsidRDefault="00CC156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rFonts w:hint="eastAsia"/>
                <w:lang w:eastAsia="zh-CN"/>
              </w:rPr>
              <w:t>B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9514845" w14:textId="0A51C29D" w:rsidR="00CC1568" w:rsidRDefault="00CC156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4E4E6545" w14:textId="77777777" w:rsidR="00CC1568" w:rsidRDefault="00CC1568" w:rsidP="00FA1B32">
            <w:pPr>
              <w:spacing w:after="0"/>
              <w:rPr>
                <w:lang w:eastAsia="zh-CN"/>
              </w:rPr>
            </w:pPr>
          </w:p>
        </w:tc>
      </w:tr>
    </w:tbl>
    <w:p w14:paraId="4B6650F0" w14:textId="6B5D55F7" w:rsidR="0025751A" w:rsidRDefault="0025751A" w:rsidP="0025751A">
      <w:pPr>
        <w:pStyle w:val="a5"/>
        <w:rPr>
          <w:lang w:eastAsia="zh-CN"/>
        </w:rPr>
      </w:pPr>
    </w:p>
    <w:p w14:paraId="76B7E501" w14:textId="07D9565F" w:rsidR="00CC68F2" w:rsidRDefault="00CC68F2" w:rsidP="0025751A">
      <w:pPr>
        <w:pStyle w:val="a5"/>
        <w:rPr>
          <w:lang w:eastAsia="zh-CN"/>
        </w:rPr>
      </w:pPr>
    </w:p>
    <w:p w14:paraId="37D3297E" w14:textId="3AEB9C58" w:rsidR="00CC68F2" w:rsidRDefault="00CC68F2" w:rsidP="0025751A">
      <w:pPr>
        <w:pStyle w:val="a5"/>
        <w:rPr>
          <w:lang w:eastAsia="zh-CN"/>
        </w:rPr>
      </w:pPr>
    </w:p>
    <w:p w14:paraId="7BD9A013" w14:textId="66DEFD60" w:rsidR="00CC68F2" w:rsidRDefault="00CC68F2" w:rsidP="0025751A">
      <w:pPr>
        <w:pStyle w:val="a5"/>
        <w:rPr>
          <w:lang w:eastAsia="zh-CN"/>
        </w:rPr>
      </w:pPr>
    </w:p>
    <w:p w14:paraId="13AB2B1D" w14:textId="77777777" w:rsidR="00CC68F2" w:rsidRPr="0025751A" w:rsidRDefault="00CC68F2" w:rsidP="0025751A">
      <w:pPr>
        <w:pStyle w:val="a5"/>
        <w:rPr>
          <w:lang w:eastAsia="zh-CN"/>
        </w:rPr>
      </w:pPr>
    </w:p>
    <w:p w14:paraId="2CF7F9A1" w14:textId="0A18EAA6" w:rsidR="005075DF" w:rsidRDefault="005075DF">
      <w:pPr>
        <w:pStyle w:val="31"/>
        <w:rPr>
          <w:lang w:eastAsia="zh-CN"/>
        </w:rPr>
      </w:pPr>
      <w:r>
        <w:rPr>
          <w:rFonts w:hint="eastAsia"/>
          <w:lang w:eastAsia="zh-CN"/>
        </w:rPr>
        <w:lastRenderedPageBreak/>
        <w:t>3.5</w:t>
      </w:r>
      <w:r>
        <w:rPr>
          <w:lang w:eastAsia="zh-CN"/>
        </w:rPr>
        <w:t>.</w:t>
      </w:r>
      <w:r w:rsidR="00AD001D">
        <w:rPr>
          <w:lang w:eastAsia="zh-CN"/>
        </w:rPr>
        <w:t>20</w:t>
      </w:r>
      <w:r>
        <w:rPr>
          <w:rFonts w:hint="eastAsia"/>
          <w:lang w:eastAsia="zh-CN"/>
        </w:rPr>
        <w:t xml:space="preserve"> </w:t>
      </w:r>
      <w:r w:rsidR="003E5D86">
        <w:rPr>
          <w:rFonts w:hint="eastAsia"/>
          <w:lang w:eastAsia="zh-CN"/>
        </w:rPr>
        <w:t>远程</w:t>
      </w:r>
      <w:r>
        <w:rPr>
          <w:rFonts w:hint="eastAsia"/>
          <w:lang w:eastAsia="zh-CN"/>
        </w:rPr>
        <w:t>升级（</w:t>
      </w:r>
      <w:r>
        <w:rPr>
          <w:rFonts w:hint="eastAsia"/>
          <w:lang w:eastAsia="zh-CN"/>
        </w:rPr>
        <w:t>0</w:t>
      </w:r>
      <w:r>
        <w:rPr>
          <w:lang w:eastAsia="zh-CN"/>
        </w:rPr>
        <w:t>x</w:t>
      </w:r>
      <w:r>
        <w:rPr>
          <w:rFonts w:hint="eastAsia"/>
          <w:lang w:eastAsia="zh-CN"/>
        </w:rPr>
        <w:t>70</w:t>
      </w:r>
      <w:r>
        <w:rPr>
          <w:rFonts w:hint="eastAsia"/>
          <w:lang w:eastAsia="zh-CN"/>
        </w:rPr>
        <w:t>）</w:t>
      </w:r>
    </w:p>
    <w:p w14:paraId="0421513C" w14:textId="18530024" w:rsidR="005075DF" w:rsidRPr="005075DF" w:rsidRDefault="005075DF" w:rsidP="005075DF">
      <w:pPr>
        <w:pStyle w:val="a5"/>
        <w:rPr>
          <w:lang w:eastAsia="zh-CN"/>
        </w:rPr>
      </w:pPr>
      <w:r>
        <w:rPr>
          <w:rFonts w:hint="eastAsia"/>
          <w:lang w:eastAsia="zh-CN"/>
        </w:rPr>
        <w:t>设备收到平台的升级命令后，进入升级状态，设备不可使用。设备根据消息中的</w:t>
      </w:r>
      <w:r w:rsidR="009B739C">
        <w:rPr>
          <w:rFonts w:hint="eastAsia"/>
          <w:lang w:eastAsia="zh-CN"/>
        </w:rPr>
        <w:t>软件地址，通过</w:t>
      </w:r>
      <w:r w:rsidR="009B739C">
        <w:rPr>
          <w:rFonts w:hint="eastAsia"/>
          <w:lang w:eastAsia="zh-CN"/>
        </w:rPr>
        <w:t>http</w:t>
      </w:r>
      <w:r w:rsidR="009B739C">
        <w:rPr>
          <w:rFonts w:hint="eastAsia"/>
          <w:lang w:eastAsia="zh-CN"/>
        </w:rPr>
        <w:t>请求获取最新的软件程序升级，升级完成后回复设备升级结果</w:t>
      </w:r>
    </w:p>
    <w:p w14:paraId="233ED79B" w14:textId="3CE20CD5" w:rsidR="005075DF" w:rsidRDefault="005075DF" w:rsidP="005075DF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5075DF" w14:paraId="1FDD8F82" w14:textId="77777777" w:rsidTr="00FA1B32">
        <w:tc>
          <w:tcPr>
            <w:tcW w:w="8755" w:type="dxa"/>
            <w:gridSpan w:val="5"/>
          </w:tcPr>
          <w:p w14:paraId="73265025" w14:textId="4BFB2851" w:rsidR="005075DF" w:rsidRDefault="005075DF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升级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</w:t>
            </w:r>
            <w:r>
              <w:rPr>
                <w:rFonts w:hint="eastAsia"/>
                <w:lang w:eastAsia="zh-CN"/>
              </w:rPr>
              <w:t>70</w:t>
            </w:r>
          </w:p>
        </w:tc>
      </w:tr>
      <w:tr w:rsidR="005075DF" w14:paraId="14F0B4FD" w14:textId="77777777" w:rsidTr="00FA1B32">
        <w:tc>
          <w:tcPr>
            <w:tcW w:w="816" w:type="dxa"/>
          </w:tcPr>
          <w:p w14:paraId="11D72FA4" w14:textId="77777777" w:rsidR="005075DF" w:rsidRDefault="005075DF" w:rsidP="00FA1B3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074B7003" w14:textId="77777777" w:rsidR="005075DF" w:rsidRDefault="005075DF" w:rsidP="00FA1B3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7414D6DD" w14:textId="77777777" w:rsidR="005075DF" w:rsidRDefault="005075DF" w:rsidP="00FA1B3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5E83C9D4" w14:textId="77777777" w:rsidR="005075DF" w:rsidRDefault="005075DF" w:rsidP="00FA1B3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00E2B970" w14:textId="77777777" w:rsidR="005075DF" w:rsidRDefault="005075DF" w:rsidP="00FA1B3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5075DF" w14:paraId="789B523A" w14:textId="77777777" w:rsidTr="00FA1B32">
        <w:tc>
          <w:tcPr>
            <w:tcW w:w="816" w:type="dxa"/>
          </w:tcPr>
          <w:p w14:paraId="715C0355" w14:textId="77777777" w:rsidR="005075DF" w:rsidRDefault="005075DF" w:rsidP="00FA1B3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71F8CCC6" w14:textId="118A91A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编号</w:t>
            </w:r>
          </w:p>
        </w:tc>
        <w:tc>
          <w:tcPr>
            <w:tcW w:w="1559" w:type="dxa"/>
          </w:tcPr>
          <w:p w14:paraId="70D4B7F2" w14:textId="60FE09A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rFonts w:hint="eastAsia"/>
                <w:lang w:eastAsia="zh-CN"/>
              </w:rPr>
              <w:t>B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2BA1AE09" w14:textId="06FF8711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749E5121" w14:textId="21AB8636" w:rsidR="005075DF" w:rsidRDefault="005075DF" w:rsidP="00FA1B32">
            <w:pPr>
              <w:spacing w:after="0"/>
              <w:rPr>
                <w:lang w:eastAsia="zh-CN"/>
              </w:rPr>
            </w:pPr>
          </w:p>
        </w:tc>
      </w:tr>
      <w:tr w:rsidR="005075DF" w14:paraId="0C848C51" w14:textId="77777777" w:rsidTr="00FA1B32">
        <w:tc>
          <w:tcPr>
            <w:tcW w:w="816" w:type="dxa"/>
          </w:tcPr>
          <w:p w14:paraId="6F54C07B" w14:textId="77777777" w:rsidR="005075DF" w:rsidRDefault="005075DF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16916FC" w14:textId="012A3A6C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软件地址长度</w:t>
            </w:r>
          </w:p>
        </w:tc>
        <w:tc>
          <w:tcPr>
            <w:tcW w:w="1559" w:type="dxa"/>
          </w:tcPr>
          <w:p w14:paraId="57A39564" w14:textId="2CC94C9F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hort</w:t>
            </w:r>
          </w:p>
        </w:tc>
        <w:tc>
          <w:tcPr>
            <w:tcW w:w="1418" w:type="dxa"/>
          </w:tcPr>
          <w:p w14:paraId="39A700FC" w14:textId="418D34B2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3118" w:type="dxa"/>
          </w:tcPr>
          <w:p w14:paraId="56DD8D5A" w14:textId="77777777" w:rsidR="005075DF" w:rsidRDefault="005075DF" w:rsidP="00FA1B32">
            <w:pPr>
              <w:spacing w:after="0"/>
              <w:rPr>
                <w:lang w:eastAsia="zh-CN"/>
              </w:rPr>
            </w:pPr>
          </w:p>
        </w:tc>
      </w:tr>
      <w:tr w:rsidR="005075DF" w14:paraId="1E85B670" w14:textId="77777777" w:rsidTr="00FA1B32">
        <w:tc>
          <w:tcPr>
            <w:tcW w:w="816" w:type="dxa"/>
          </w:tcPr>
          <w:p w14:paraId="79AE62FE" w14:textId="77777777" w:rsidR="005075DF" w:rsidRDefault="005075DF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3218A814" w14:textId="72AE6B7D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软件获取地址</w:t>
            </w:r>
          </w:p>
        </w:tc>
        <w:tc>
          <w:tcPr>
            <w:tcW w:w="1559" w:type="dxa"/>
          </w:tcPr>
          <w:p w14:paraId="76F4E034" w14:textId="293CB4B5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1418" w:type="dxa"/>
          </w:tcPr>
          <w:p w14:paraId="2B4A1C09" w14:textId="18ED4C83" w:rsidR="005075DF" w:rsidRDefault="005075DF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55224389" w14:textId="629CFF60" w:rsidR="005075DF" w:rsidRDefault="005075DF" w:rsidP="00FA1B32">
            <w:pPr>
              <w:spacing w:after="0"/>
              <w:rPr>
                <w:lang w:eastAsia="zh-CN"/>
              </w:rPr>
            </w:pPr>
          </w:p>
        </w:tc>
      </w:tr>
    </w:tbl>
    <w:p w14:paraId="471311B5" w14:textId="419B2DC9" w:rsidR="005075DF" w:rsidRDefault="005075DF" w:rsidP="005075DF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5075DF" w14:paraId="6F15C861" w14:textId="77777777" w:rsidTr="00FA1B32">
        <w:tc>
          <w:tcPr>
            <w:tcW w:w="8755" w:type="dxa"/>
            <w:gridSpan w:val="5"/>
          </w:tcPr>
          <w:p w14:paraId="7D8B9666" w14:textId="3176FEA5" w:rsidR="005075DF" w:rsidRDefault="005075DF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升级结果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</w:t>
            </w:r>
            <w:r>
              <w:rPr>
                <w:rFonts w:hint="eastAsia"/>
                <w:lang w:eastAsia="zh-CN"/>
              </w:rPr>
              <w:t>E0</w:t>
            </w:r>
          </w:p>
        </w:tc>
      </w:tr>
      <w:tr w:rsidR="005075DF" w14:paraId="21C7BD31" w14:textId="77777777" w:rsidTr="00FA1B32">
        <w:tc>
          <w:tcPr>
            <w:tcW w:w="816" w:type="dxa"/>
          </w:tcPr>
          <w:p w14:paraId="31B51EDC" w14:textId="77777777" w:rsidR="005075DF" w:rsidRDefault="005075DF" w:rsidP="00FA1B3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0C6DADE0" w14:textId="77777777" w:rsidR="005075DF" w:rsidRDefault="005075DF" w:rsidP="00FA1B3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66B41695" w14:textId="77777777" w:rsidR="005075DF" w:rsidRDefault="005075DF" w:rsidP="00FA1B3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25D3326A" w14:textId="77777777" w:rsidR="005075DF" w:rsidRDefault="005075DF" w:rsidP="00FA1B3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3241CFA5" w14:textId="77777777" w:rsidR="005075DF" w:rsidRDefault="005075DF" w:rsidP="00FA1B3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5075DF" w14:paraId="655FDE01" w14:textId="77777777" w:rsidTr="00FA1B32">
        <w:tc>
          <w:tcPr>
            <w:tcW w:w="816" w:type="dxa"/>
          </w:tcPr>
          <w:p w14:paraId="06B1C8E3" w14:textId="77777777" w:rsidR="005075DF" w:rsidRDefault="005075DF" w:rsidP="00FA1B3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6D7455E6" w14:textId="7777777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编号</w:t>
            </w:r>
          </w:p>
        </w:tc>
        <w:tc>
          <w:tcPr>
            <w:tcW w:w="1559" w:type="dxa"/>
          </w:tcPr>
          <w:p w14:paraId="2310438E" w14:textId="7777777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rFonts w:hint="eastAsia"/>
                <w:lang w:eastAsia="zh-CN"/>
              </w:rPr>
              <w:t>B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1FC60BF" w14:textId="7777777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0A186824" w14:textId="77777777" w:rsidR="005075DF" w:rsidRDefault="005075DF" w:rsidP="00FA1B32">
            <w:pPr>
              <w:spacing w:after="0"/>
              <w:rPr>
                <w:lang w:eastAsia="zh-CN"/>
              </w:rPr>
            </w:pPr>
          </w:p>
        </w:tc>
      </w:tr>
      <w:tr w:rsidR="005075DF" w14:paraId="20EF9E9D" w14:textId="77777777" w:rsidTr="00FA1B32">
        <w:tc>
          <w:tcPr>
            <w:tcW w:w="816" w:type="dxa"/>
          </w:tcPr>
          <w:p w14:paraId="275A1CC1" w14:textId="77777777" w:rsidR="005075DF" w:rsidRDefault="005075DF" w:rsidP="00FA1B3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470DE5E4" w14:textId="7777777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7B393B22" w14:textId="7777777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D9E895A" w14:textId="7777777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2608213B" w14:textId="7777777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5075DF" w14:paraId="7AB664F7" w14:textId="77777777" w:rsidTr="00FA1B32">
        <w:tc>
          <w:tcPr>
            <w:tcW w:w="816" w:type="dxa"/>
          </w:tcPr>
          <w:p w14:paraId="23A4C022" w14:textId="77777777" w:rsidR="005075DF" w:rsidRDefault="005075DF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026B9CB1" w14:textId="7777777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7566D896" w14:textId="7777777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58FEBBB" w14:textId="7777777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7D532B70" w14:textId="7777777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</w:tbl>
    <w:p w14:paraId="5BE9AF41" w14:textId="77777777" w:rsidR="00237FEE" w:rsidRDefault="00A31F33">
      <w:pPr>
        <w:pStyle w:val="110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消息流程定义</w:t>
      </w:r>
    </w:p>
    <w:p w14:paraId="2EF53FF5" w14:textId="542B53BE" w:rsidR="00237FEE" w:rsidRDefault="00A31F33">
      <w:pPr>
        <w:pStyle w:val="a5"/>
        <w:rPr>
          <w:lang w:eastAsia="zh-CN"/>
        </w:rPr>
      </w:pPr>
      <w:r>
        <w:rPr>
          <w:rFonts w:hint="eastAsia"/>
          <w:lang w:eastAsia="zh-CN"/>
        </w:rPr>
        <w:t>一组消息为一问一答形式，某些消息的响应可选，一个完整的流程一般由一组或多组消息组成。</w:t>
      </w:r>
    </w:p>
    <w:p w14:paraId="11A370B3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4</w:t>
      </w:r>
      <w:r>
        <w:t>.</w:t>
      </w:r>
      <w:r>
        <w:rPr>
          <w:rFonts w:hint="eastAsia"/>
          <w:lang w:eastAsia="zh-CN"/>
        </w:rPr>
        <w:t>1</w:t>
      </w:r>
      <w:r>
        <w:t xml:space="preserve"> </w:t>
      </w:r>
      <w:r>
        <w:rPr>
          <w:rFonts w:hint="eastAsia"/>
          <w:lang w:eastAsia="zh-CN"/>
        </w:rPr>
        <w:t>接入平台流程</w:t>
      </w:r>
    </w:p>
    <w:p w14:paraId="46273C92" w14:textId="7DF8725F" w:rsidR="00237FEE" w:rsidRDefault="002D53AD">
      <w:pPr>
        <w:pStyle w:val="a5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00AC2D7A" wp14:editId="6FF244E8">
            <wp:extent cx="3847382" cy="2836358"/>
            <wp:effectExtent l="0" t="0" r="1270" b="254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724" cy="283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8922F" w14:textId="6BD1C657" w:rsidR="00425F87" w:rsidRDefault="00425F87">
      <w:pPr>
        <w:pStyle w:val="a5"/>
        <w:jc w:val="center"/>
        <w:rPr>
          <w:lang w:eastAsia="zh-CN"/>
        </w:rPr>
      </w:pPr>
      <w:r>
        <w:rPr>
          <w:rFonts w:hint="eastAsia"/>
          <w:lang w:eastAsia="zh-CN"/>
        </w:rPr>
        <w:lastRenderedPageBreak/>
        <w:t>图</w:t>
      </w:r>
      <w:r>
        <w:rPr>
          <w:rFonts w:hint="eastAsia"/>
          <w:lang w:eastAsia="zh-CN"/>
        </w:rPr>
        <w:t>4</w:t>
      </w:r>
      <w:r>
        <w:rPr>
          <w:lang w:eastAsia="zh-CN"/>
        </w:rPr>
        <w:t>.1</w:t>
      </w:r>
    </w:p>
    <w:p w14:paraId="2BB3028B" w14:textId="77777777" w:rsidR="00442DE3" w:rsidRDefault="00442DE3">
      <w:pPr>
        <w:pStyle w:val="a5"/>
        <w:jc w:val="center"/>
        <w:rPr>
          <w:lang w:eastAsia="zh-CN"/>
        </w:rPr>
      </w:pPr>
    </w:p>
    <w:p w14:paraId="6A4B9A0F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4</w:t>
      </w:r>
      <w:r>
        <w:t>.</w:t>
      </w:r>
      <w:r>
        <w:rPr>
          <w:rFonts w:hint="eastAsia"/>
          <w:lang w:eastAsia="zh-CN"/>
        </w:rPr>
        <w:t>2</w:t>
      </w:r>
      <w:r>
        <w:t xml:space="preserve"> </w:t>
      </w:r>
      <w:r>
        <w:rPr>
          <w:rFonts w:hint="eastAsia"/>
          <w:lang w:eastAsia="zh-CN"/>
        </w:rPr>
        <w:t>心跳流程</w:t>
      </w:r>
    </w:p>
    <w:p w14:paraId="7162164D" w14:textId="1400AE5E" w:rsidR="00237FEE" w:rsidRDefault="007455E5">
      <w:pPr>
        <w:pStyle w:val="a5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734DEDC7" wp14:editId="030F3D39">
            <wp:extent cx="3252159" cy="3276065"/>
            <wp:effectExtent l="0" t="0" r="0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5481" cy="3279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8CE34" w14:textId="6F4FC268" w:rsidR="00425F87" w:rsidRDefault="00425F87" w:rsidP="00425F87">
      <w:pPr>
        <w:pStyle w:val="a5"/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>4</w:t>
      </w:r>
      <w:r>
        <w:rPr>
          <w:lang w:eastAsia="zh-CN"/>
        </w:rPr>
        <w:t>.2</w:t>
      </w:r>
    </w:p>
    <w:p w14:paraId="792E1281" w14:textId="3B85C56D" w:rsidR="00425F87" w:rsidRDefault="00425F87">
      <w:pPr>
        <w:pStyle w:val="a5"/>
        <w:jc w:val="center"/>
        <w:rPr>
          <w:lang w:eastAsia="zh-CN"/>
        </w:rPr>
      </w:pPr>
    </w:p>
    <w:p w14:paraId="5AFE748B" w14:textId="51D8781C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>.</w:t>
      </w:r>
      <w:r>
        <w:rPr>
          <w:rFonts w:hint="eastAsia"/>
          <w:lang w:eastAsia="zh-CN"/>
        </w:rPr>
        <w:t>3</w:t>
      </w:r>
      <w:r>
        <w:rPr>
          <w:lang w:eastAsia="zh-CN"/>
        </w:rPr>
        <w:t xml:space="preserve"> </w:t>
      </w:r>
      <w:r w:rsidR="0041221F">
        <w:rPr>
          <w:rFonts w:hint="eastAsia"/>
          <w:lang w:eastAsia="zh-CN"/>
        </w:rPr>
        <w:t>设备</w:t>
      </w:r>
      <w:r>
        <w:rPr>
          <w:rFonts w:hint="eastAsia"/>
          <w:lang w:eastAsia="zh-CN"/>
        </w:rPr>
        <w:t>上线初始化流程</w:t>
      </w:r>
    </w:p>
    <w:p w14:paraId="64081BD7" w14:textId="7C25251F" w:rsidR="000318A1" w:rsidRDefault="008532E2" w:rsidP="000318A1">
      <w:pPr>
        <w:pStyle w:val="a5"/>
        <w:rPr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13184" behindDoc="0" locked="0" layoutInCell="1" allowOverlap="1" wp14:anchorId="462729BE" wp14:editId="0C2AEB77">
                <wp:simplePos x="0" y="0"/>
                <wp:positionH relativeFrom="column">
                  <wp:posOffset>3419475</wp:posOffset>
                </wp:positionH>
                <wp:positionV relativeFrom="paragraph">
                  <wp:posOffset>335915</wp:posOffset>
                </wp:positionV>
                <wp:extent cx="876300" cy="352425"/>
                <wp:effectExtent l="0" t="0" r="19050" b="28575"/>
                <wp:wrapNone/>
                <wp:docPr id="3" name="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3524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041BAA" w14:textId="79A844A0" w:rsidR="00FA1B32" w:rsidRPr="008C4414" w:rsidRDefault="00FA1B32" w:rsidP="008C4414">
                            <w:pPr>
                              <w:jc w:val="center"/>
                              <w:rPr>
                                <w:color w:val="000000" w:themeColor="text1"/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lang w:eastAsia="zh-CN"/>
                              </w:rPr>
                              <w:t>平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2729BE" id="矩形 3" o:spid="_x0000_s1026" style="position:absolute;margin-left:269.25pt;margin-top:26.45pt;width:69pt;height:27.75pt;z-index:25161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" fillcolor="white [3212]" strokecolor="red">
                <v:textbox>
                  <w:txbxContent>
                    <w:p w14:paraId="3C041BAA" w14:textId="79A844A0" w:rsidR="00FA1B32" w:rsidRPr="008C4414" w:rsidRDefault="00FA1B32" w:rsidP="008C4414">
                      <w:pPr>
                        <w:jc w:val="center"/>
                        <w:rPr>
                          <w:color w:val="000000" w:themeColor="text1"/>
                          <w:lang w:eastAsia="zh-CN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  <w:lang w:eastAsia="zh-CN"/>
                        </w:rPr>
                        <w:t>平台</w:t>
                      </w:r>
                    </w:p>
                  </w:txbxContent>
                </v:textbox>
              </v:rect>
            </w:pict>
          </mc:Fallback>
        </mc:AlternateContent>
      </w:r>
      <w:r w:rsidR="008C4414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07040" behindDoc="0" locked="0" layoutInCell="1" allowOverlap="1" wp14:anchorId="1E5AEFFF" wp14:editId="0192231B">
                <wp:simplePos x="0" y="0"/>
                <wp:positionH relativeFrom="column">
                  <wp:posOffset>990600</wp:posOffset>
                </wp:positionH>
                <wp:positionV relativeFrom="paragraph">
                  <wp:posOffset>335915</wp:posOffset>
                </wp:positionV>
                <wp:extent cx="876300" cy="352425"/>
                <wp:effectExtent l="0" t="0" r="19050" b="28575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3524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E950BF" w14:textId="7A0FAA4C" w:rsidR="00FA1B32" w:rsidRPr="008C4414" w:rsidRDefault="00FA1B32" w:rsidP="008C4414">
                            <w:pPr>
                              <w:jc w:val="center"/>
                              <w:rPr>
                                <w:color w:val="000000" w:themeColor="text1"/>
                                <w:lang w:eastAsia="zh-CN"/>
                              </w:rPr>
                            </w:pPr>
                            <w:r>
                              <w:rPr>
                                <w:color w:val="000000" w:themeColor="text1"/>
                                <w:lang w:eastAsia="zh-CN"/>
                              </w:rPr>
                              <w:t>设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5AEFFF" id="矩形 2" o:spid="_x0000_s1027" style="position:absolute;margin-left:78pt;margin-top:26.45pt;width:69pt;height:27.75pt;z-index:251607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" fillcolor="white [3212]" strokecolor="red">
                <v:textbox>
                  <w:txbxContent>
                    <w:p w14:paraId="11E950BF" w14:textId="7A0FAA4C" w:rsidR="00FA1B32" w:rsidRPr="008C4414" w:rsidRDefault="00FA1B32" w:rsidP="008C4414">
                      <w:pPr>
                        <w:jc w:val="center"/>
                        <w:rPr>
                          <w:color w:val="000000" w:themeColor="text1"/>
                          <w:lang w:eastAsia="zh-CN"/>
                        </w:rPr>
                      </w:pPr>
                      <w:r>
                        <w:rPr>
                          <w:color w:val="000000" w:themeColor="text1"/>
                          <w:lang w:eastAsia="zh-CN"/>
                        </w:rPr>
                        <w:t>设备</w:t>
                      </w:r>
                    </w:p>
                  </w:txbxContent>
                </v:textbox>
              </v:rect>
            </w:pict>
          </mc:Fallback>
        </mc:AlternateContent>
      </w:r>
    </w:p>
    <w:p w14:paraId="58569F15" w14:textId="05564D70" w:rsidR="000318A1" w:rsidRDefault="00256F38" w:rsidP="000318A1">
      <w:pPr>
        <w:pStyle w:val="a5"/>
        <w:rPr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3FD01C7" wp14:editId="5D7D15F8">
                <wp:simplePos x="0" y="0"/>
                <wp:positionH relativeFrom="column">
                  <wp:posOffset>1362069</wp:posOffset>
                </wp:positionH>
                <wp:positionV relativeFrom="paragraph">
                  <wp:posOffset>278765</wp:posOffset>
                </wp:positionV>
                <wp:extent cx="47625" cy="4781550"/>
                <wp:effectExtent l="0" t="0" r="28575" b="19050"/>
                <wp:wrapNone/>
                <wp:docPr id="25" name="直接连接符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625" cy="47815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prstDash val="dash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187808" id="直接连接符 25" o:spid="_x0000_s1026" style="position:absolute;left:0;text-align:left;flip:x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7.25pt,21.95pt" to="111pt,39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" strokecolor="red" strokeweight="1pt">
                <v:stroke dashstyle="dash"/>
              </v:line>
            </w:pict>
          </mc:Fallback>
        </mc:AlternateContent>
      </w:r>
      <w:r w:rsidR="005A7ED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14C11A09" wp14:editId="2494E06D">
                <wp:simplePos x="0" y="0"/>
                <wp:positionH relativeFrom="column">
                  <wp:posOffset>3876040</wp:posOffset>
                </wp:positionH>
                <wp:positionV relativeFrom="paragraph">
                  <wp:posOffset>280670</wp:posOffset>
                </wp:positionV>
                <wp:extent cx="0" cy="5457825"/>
                <wp:effectExtent l="0" t="0" r="38100" b="9525"/>
                <wp:wrapNone/>
                <wp:docPr id="5" name="直接连接符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5457825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prstDash val="dash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C9741B" id="直接连接符 5" o:spid="_x0000_s1026" style="position:absolute;left:0;text-align:left;flip:x;z-index: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5.2pt,22.1pt" to="305.2pt,4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" strokecolor="red" strokeweight="1pt">
                <v:stroke dashstyle="dash"/>
              </v:line>
            </w:pict>
          </mc:Fallback>
        </mc:AlternateContent>
      </w:r>
    </w:p>
    <w:p w14:paraId="5AFB66C3" w14:textId="2BB4A4C5" w:rsidR="000318A1" w:rsidRDefault="008532E2" w:rsidP="000318A1">
      <w:pPr>
        <w:pStyle w:val="a5"/>
        <w:rPr>
          <w:lang w:eastAsia="zh-CN"/>
        </w:rPr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3C7E98DD" wp14:editId="6326046E">
                <wp:simplePos x="0" y="0"/>
                <wp:positionH relativeFrom="column">
                  <wp:posOffset>1409700</wp:posOffset>
                </wp:positionH>
                <wp:positionV relativeFrom="paragraph">
                  <wp:posOffset>222250</wp:posOffset>
                </wp:positionV>
                <wp:extent cx="2466981" cy="733425"/>
                <wp:effectExtent l="38100" t="0" r="66675" b="85725"/>
                <wp:wrapNone/>
                <wp:docPr id="14" name="组合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66981" cy="733425"/>
                          <a:chOff x="66669" y="0"/>
                          <a:chExt cx="2466981" cy="733425"/>
                        </a:xfrm>
                      </wpg:grpSpPr>
                      <wps:wsp>
                        <wps:cNvPr id="6" name="直接箭头连接符 6"/>
                        <wps:cNvCnPr/>
                        <wps:spPr>
                          <a:xfrm flipV="1">
                            <a:off x="66669" y="238125"/>
                            <a:ext cx="2466739" cy="4572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直接箭头连接符 7"/>
                        <wps:cNvCnPr/>
                        <wps:spPr>
                          <a:xfrm flipH="1">
                            <a:off x="66669" y="695325"/>
                            <a:ext cx="2466981" cy="1905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矩形 9"/>
                        <wps:cNvSpPr/>
                        <wps:spPr>
                          <a:xfrm>
                            <a:off x="742948" y="0"/>
                            <a:ext cx="146663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C00DBBE" w14:textId="7708ADB6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离线生产记录上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矩形 12"/>
                        <wps:cNvSpPr/>
                        <wps:spPr>
                          <a:xfrm>
                            <a:off x="742879" y="466725"/>
                            <a:ext cx="146671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0178DE6" w14:textId="7C3BADA5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生产记录上传回复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7E98DD" id="组合 14" o:spid="_x0000_s1028" style="position:absolute;margin-left:111pt;margin-top:17.5pt;width:194.25pt;height:57.75pt;z-index:251657216;mso-width-relative:margin;mso-height-relative:margin" coordorigin="666" coordsize="24669,7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6" o:spid="_x0000_s1029" type="#_x0000_t32" style="position:absolute;left:666;top:2381;width:24668;height:45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" strokecolor="black [3213]" strokeweight="1pt">
                  <v:stroke endarrow="block"/>
                </v:shape>
                <v:shape id="直接箭头连接符 7" o:spid="_x0000_s1030" type="#_x0000_t32" style="position:absolute;left:666;top:6953;width:24670;height:19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" strokecolor="black [3213]" strokeweight="1pt">
                  <v:stroke dashstyle="dash" endarrow="block"/>
                </v:shape>
                <v:rect id="矩形 9" o:spid="_x0000_s1031" style="position:absolute;left:7429;width:14666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" filled="f" stroked="f">
                  <v:textbox>
                    <w:txbxContent>
                      <w:p w14:paraId="3C00DBBE" w14:textId="7708ADB6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离线生产记录上传</w:t>
                        </w:r>
                      </w:p>
                    </w:txbxContent>
                  </v:textbox>
                </v:rect>
                <v:rect id="矩形 12" o:spid="_x0000_s1032" style="position:absolute;left:7428;top:4667;width:14667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" filled="f" stroked="f">
                  <v:textbox>
                    <w:txbxContent>
                      <w:p w14:paraId="70178DE6" w14:textId="7C3BADA5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生产记录上传回复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730C954D" w14:textId="2892F576" w:rsidR="000318A1" w:rsidRDefault="000318A1" w:rsidP="008532E2">
      <w:pPr>
        <w:pStyle w:val="a5"/>
        <w:tabs>
          <w:tab w:val="left" w:pos="3555"/>
        </w:tabs>
        <w:rPr>
          <w:lang w:eastAsia="zh-CN"/>
        </w:rPr>
      </w:pPr>
    </w:p>
    <w:p w14:paraId="19B48EA0" w14:textId="65460A91" w:rsidR="000318A1" w:rsidRDefault="000318A1" w:rsidP="000318A1">
      <w:pPr>
        <w:pStyle w:val="a5"/>
        <w:rPr>
          <w:lang w:eastAsia="zh-CN"/>
        </w:rPr>
      </w:pPr>
    </w:p>
    <w:p w14:paraId="07457A05" w14:textId="1528F5B1" w:rsidR="000318A1" w:rsidRDefault="000318A1" w:rsidP="000318A1">
      <w:pPr>
        <w:pStyle w:val="a5"/>
        <w:rPr>
          <w:lang w:eastAsia="zh-CN"/>
        </w:rPr>
      </w:pPr>
    </w:p>
    <w:p w14:paraId="734B2D32" w14:textId="7464A54F" w:rsidR="000318A1" w:rsidRDefault="000318A1" w:rsidP="000318A1">
      <w:pPr>
        <w:pStyle w:val="a5"/>
        <w:rPr>
          <w:lang w:eastAsia="zh-CN"/>
        </w:rPr>
      </w:pPr>
    </w:p>
    <w:p w14:paraId="2F8B8ADF" w14:textId="5426BC23" w:rsidR="000318A1" w:rsidRDefault="008F17C0" w:rsidP="000318A1">
      <w:pPr>
        <w:pStyle w:val="a5"/>
        <w:rPr>
          <w:lang w:eastAsia="zh-CN"/>
        </w:rPr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91008" behindDoc="0" locked="0" layoutInCell="1" allowOverlap="1" wp14:anchorId="72611854" wp14:editId="110CDB28">
                <wp:simplePos x="0" y="0"/>
                <wp:positionH relativeFrom="column">
                  <wp:posOffset>1407795</wp:posOffset>
                </wp:positionH>
                <wp:positionV relativeFrom="paragraph">
                  <wp:posOffset>5080</wp:posOffset>
                </wp:positionV>
                <wp:extent cx="2466975" cy="733425"/>
                <wp:effectExtent l="38100" t="0" r="66675" b="85725"/>
                <wp:wrapNone/>
                <wp:docPr id="27" name="组合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66975" cy="733425"/>
                          <a:chOff x="66669" y="0"/>
                          <a:chExt cx="2466981" cy="733425"/>
                        </a:xfrm>
                      </wpg:grpSpPr>
                      <wps:wsp>
                        <wps:cNvPr id="28" name="直接箭头连接符 28"/>
                        <wps:cNvCnPr/>
                        <wps:spPr>
                          <a:xfrm flipV="1">
                            <a:off x="66669" y="238125"/>
                            <a:ext cx="2466739" cy="4572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直接箭头连接符 29"/>
                        <wps:cNvCnPr/>
                        <wps:spPr>
                          <a:xfrm flipH="1">
                            <a:off x="66669" y="695325"/>
                            <a:ext cx="2466981" cy="1905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矩形 30"/>
                        <wps:cNvSpPr/>
                        <wps:spPr>
                          <a:xfrm>
                            <a:off x="742950" y="0"/>
                            <a:ext cx="11811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DCCE23" w14:textId="77777777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 w:rsidRPr="008532E2"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产品信息请求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矩形 31"/>
                        <wps:cNvSpPr/>
                        <wps:spPr>
                          <a:xfrm>
                            <a:off x="742879" y="466725"/>
                            <a:ext cx="146671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ED0EA4E" w14:textId="77777777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 w:rsidRPr="008532E2">
                                <w:rPr>
                                  <w:color w:val="000000" w:themeColor="text1"/>
                                </w:rPr>
                                <w:t>产品</w:t>
                              </w:r>
                              <w:r w:rsidRPr="008532E2"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信息请求回复</w:t>
                              </w:r>
                            </w:p>
                            <w:p w14:paraId="4FB97D57" w14:textId="77777777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611854" id="组合 27" o:spid="_x0000_s1033" style="position:absolute;margin-left:110.85pt;margin-top:.4pt;width:194.25pt;height:57.75pt;z-index:251691008;mso-width-relative:margin;mso-height-relative:margin" coordorigin="666" coordsize="24669,7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">
                <v:shape id="直接箭头连接符 28" o:spid="_x0000_s1034" type="#_x0000_t32" style="position:absolute;left:666;top:2381;width:24668;height:45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" strokecolor="black [3213]" strokeweight="1pt">
                  <v:stroke endarrow="block"/>
                </v:shape>
                <v:shape id="直接箭头连接符 29" o:spid="_x0000_s1035" type="#_x0000_t32" style="position:absolute;left:666;top:6953;width:24670;height:19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" strokecolor="black [3213]" strokeweight="1pt">
                  <v:stroke dashstyle="dash" endarrow="block"/>
                </v:shape>
                <v:rect id="矩形 30" o:spid="_x0000_s1036" style="position:absolute;left:7429;width:11811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" filled="f" stroked="f">
                  <v:textbox>
                    <w:txbxContent>
                      <w:p w14:paraId="0BDCCE23" w14:textId="77777777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 w:rsidRPr="008532E2"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产品信息请求</w:t>
                        </w:r>
                      </w:p>
                    </w:txbxContent>
                  </v:textbox>
                </v:rect>
                <v:rect id="矩形 31" o:spid="_x0000_s1037" style="position:absolute;left:7428;top:4667;width:14667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" filled="f" stroked="f">
                  <v:textbox>
                    <w:txbxContent>
                      <w:p w14:paraId="1ED0EA4E" w14:textId="77777777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 w:rsidRPr="008532E2">
                          <w:rPr>
                            <w:color w:val="000000" w:themeColor="text1"/>
                          </w:rPr>
                          <w:t>产品</w:t>
                        </w:r>
                        <w:r w:rsidRPr="008532E2"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信息请求回复</w:t>
                        </w:r>
                      </w:p>
                      <w:p w14:paraId="4FB97D57" w14:textId="77777777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</w:p>
    <w:p w14:paraId="075EEB0B" w14:textId="35575A41" w:rsidR="000318A1" w:rsidRDefault="000318A1" w:rsidP="000318A1">
      <w:pPr>
        <w:pStyle w:val="a5"/>
        <w:rPr>
          <w:lang w:eastAsia="zh-CN"/>
        </w:rPr>
      </w:pPr>
    </w:p>
    <w:p w14:paraId="5F27CB4A" w14:textId="1C2AB58A" w:rsidR="000318A1" w:rsidRDefault="000318A1" w:rsidP="000318A1">
      <w:pPr>
        <w:pStyle w:val="a5"/>
        <w:rPr>
          <w:lang w:eastAsia="zh-CN"/>
        </w:rPr>
      </w:pPr>
    </w:p>
    <w:p w14:paraId="65BB247B" w14:textId="3C0A6FCE" w:rsidR="000318A1" w:rsidRDefault="00314F93" w:rsidP="000318A1">
      <w:pPr>
        <w:pStyle w:val="a5"/>
        <w:rPr>
          <w:lang w:eastAsia="zh-CN"/>
        </w:rPr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0D4942A0" wp14:editId="03BBD0C1">
                <wp:simplePos x="0" y="0"/>
                <wp:positionH relativeFrom="column">
                  <wp:posOffset>1351915</wp:posOffset>
                </wp:positionH>
                <wp:positionV relativeFrom="paragraph">
                  <wp:posOffset>187960</wp:posOffset>
                </wp:positionV>
                <wp:extent cx="2466981" cy="742950"/>
                <wp:effectExtent l="38100" t="0" r="47625" b="95250"/>
                <wp:wrapNone/>
                <wp:docPr id="20" name="组合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66981" cy="742950"/>
                          <a:chOff x="66669" y="0"/>
                          <a:chExt cx="2466981" cy="742950"/>
                        </a:xfrm>
                      </wpg:grpSpPr>
                      <wps:wsp>
                        <wps:cNvPr id="21" name="直接箭头连接符 21"/>
                        <wps:cNvCnPr/>
                        <wps:spPr>
                          <a:xfrm flipV="1">
                            <a:off x="66669" y="238125"/>
                            <a:ext cx="2447931" cy="4572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直接箭头连接符 22"/>
                        <wps:cNvCnPr/>
                        <wps:spPr>
                          <a:xfrm flipH="1">
                            <a:off x="66669" y="695325"/>
                            <a:ext cx="2466981" cy="4762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矩形 23"/>
                        <wps:cNvSpPr/>
                        <wps:spPr>
                          <a:xfrm>
                            <a:off x="742950" y="0"/>
                            <a:ext cx="11811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5DD32C" w14:textId="3C2D7DB7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 w:themeColor="text1"/>
                                  <w:lang w:eastAsia="zh-CN"/>
                                </w:rPr>
                                <w:t>工艺</w:t>
                              </w:r>
                              <w:r w:rsidRPr="008532E2"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信息请求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矩形 24"/>
                        <wps:cNvSpPr/>
                        <wps:spPr>
                          <a:xfrm>
                            <a:off x="742879" y="466725"/>
                            <a:ext cx="1466921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29402E" w14:textId="1221AE08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工艺</w:t>
                              </w:r>
                              <w:r w:rsidRPr="008532E2"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信息请求回复</w:t>
                              </w:r>
                            </w:p>
                            <w:p w14:paraId="498FE0A7" w14:textId="77777777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D4942A0" id="组合 20" o:spid="_x0000_s1038" style="position:absolute;margin-left:106.45pt;margin-top:14.8pt;width:194.25pt;height:58.5pt;z-index:251678720;mso-width-relative:margin" coordorigin="666" coordsize="24669,7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">
                <v:shape id="直接箭头连接符 21" o:spid="_x0000_s1039" type="#_x0000_t32" style="position:absolute;left:666;top:2381;width:24480;height:45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" strokecolor="black [3213]" strokeweight="1pt">
                  <v:stroke endarrow="block"/>
                </v:shape>
                <v:shape id="直接箭头连接符 22" o:spid="_x0000_s1040" type="#_x0000_t32" style="position:absolute;left:666;top:6953;width:24670;height:47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" strokecolor="black [3213]" strokeweight="1pt">
                  <v:stroke dashstyle="dash" endarrow="block"/>
                </v:shape>
                <v:rect id="矩形 23" o:spid="_x0000_s1041" style="position:absolute;left:7429;width:11811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" filled="f" stroked="f">
                  <v:textbox>
                    <w:txbxContent>
                      <w:p w14:paraId="305DD32C" w14:textId="3C2D7DB7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>
                          <w:rPr>
                            <w:color w:val="000000" w:themeColor="text1"/>
                            <w:lang w:eastAsia="zh-CN"/>
                          </w:rPr>
                          <w:t>工艺</w:t>
                        </w:r>
                        <w:r w:rsidRPr="008532E2"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信息请求</w:t>
                        </w:r>
                      </w:p>
                    </w:txbxContent>
                  </v:textbox>
                </v:rect>
                <v:rect id="矩形 24" o:spid="_x0000_s1042" style="position:absolute;left:7428;top:4667;width:14670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" filled="f" stroked="f">
                  <v:textbox>
                    <w:txbxContent>
                      <w:p w14:paraId="0029402E" w14:textId="1221AE08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工艺</w:t>
                        </w:r>
                        <w:r w:rsidRPr="008532E2"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信息请求回复</w:t>
                        </w:r>
                      </w:p>
                      <w:p w14:paraId="498FE0A7" w14:textId="77777777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</w:p>
    <w:p w14:paraId="7F57D696" w14:textId="710DDDFF" w:rsidR="000318A1" w:rsidRDefault="00256F38" w:rsidP="000318A1">
      <w:pPr>
        <w:pStyle w:val="a5"/>
        <w:rPr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4E19109" wp14:editId="52215C6D">
                <wp:simplePos x="0" y="0"/>
                <wp:positionH relativeFrom="column">
                  <wp:posOffset>3838575</wp:posOffset>
                </wp:positionH>
                <wp:positionV relativeFrom="paragraph">
                  <wp:posOffset>-116840</wp:posOffset>
                </wp:positionV>
                <wp:extent cx="47625" cy="4781550"/>
                <wp:effectExtent l="0" t="0" r="28575" b="19050"/>
                <wp:wrapNone/>
                <wp:docPr id="26" name="直接连接符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625" cy="47815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prstDash val="dash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733C03" id="直接连接符 26" o:spid="_x0000_s1026" style="position:absolute;left:0;text-align:left;flip:x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2.25pt,-9.2pt" to="306pt,36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" strokecolor="red" strokeweight="1pt">
                <v:stroke dashstyle="dash"/>
              </v:lin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26496" behindDoc="0" locked="0" layoutInCell="1" allowOverlap="1" wp14:anchorId="1913EA45" wp14:editId="319ED2E5">
                <wp:simplePos x="0" y="0"/>
                <wp:positionH relativeFrom="column">
                  <wp:posOffset>1323975</wp:posOffset>
                </wp:positionH>
                <wp:positionV relativeFrom="paragraph">
                  <wp:posOffset>-38100</wp:posOffset>
                </wp:positionV>
                <wp:extent cx="47625" cy="4781550"/>
                <wp:effectExtent l="0" t="0" r="28575" b="1905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625" cy="47815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prstDash val="dash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E8E3E2" id="直接连接符 4" o:spid="_x0000_s1026" style="position:absolute;left:0;text-align:left;flip:x;z-index: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4.25pt,-3pt" to="108pt,37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" strokecolor="red" strokeweight="1pt">
                <v:stroke dashstyle="dash"/>
              </v:line>
            </w:pict>
          </mc:Fallback>
        </mc:AlternateContent>
      </w:r>
    </w:p>
    <w:p w14:paraId="1DF169F4" w14:textId="752D4906" w:rsidR="000318A1" w:rsidRDefault="000318A1" w:rsidP="000318A1">
      <w:pPr>
        <w:pStyle w:val="a5"/>
        <w:rPr>
          <w:lang w:eastAsia="zh-CN"/>
        </w:rPr>
      </w:pPr>
    </w:p>
    <w:p w14:paraId="1D8FB5E0" w14:textId="42780971" w:rsidR="008C4414" w:rsidRDefault="008C4414" w:rsidP="000318A1">
      <w:pPr>
        <w:pStyle w:val="a5"/>
        <w:rPr>
          <w:lang w:eastAsia="zh-CN"/>
        </w:rPr>
      </w:pPr>
    </w:p>
    <w:p w14:paraId="3505914A" w14:textId="46769ED1" w:rsidR="008C4414" w:rsidRDefault="00314F93" w:rsidP="000318A1">
      <w:pPr>
        <w:pStyle w:val="a5"/>
        <w:rPr>
          <w:lang w:eastAsia="zh-CN"/>
        </w:rPr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56BC8FA3" wp14:editId="562FE8F1">
                <wp:simplePos x="0" y="0"/>
                <wp:positionH relativeFrom="column">
                  <wp:posOffset>1342390</wp:posOffset>
                </wp:positionH>
                <wp:positionV relativeFrom="paragraph">
                  <wp:posOffset>106680</wp:posOffset>
                </wp:positionV>
                <wp:extent cx="2495550" cy="733425"/>
                <wp:effectExtent l="38100" t="0" r="57150" b="104775"/>
                <wp:wrapNone/>
                <wp:docPr id="15" name="组合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95550" cy="733425"/>
                          <a:chOff x="38100" y="0"/>
                          <a:chExt cx="2495550" cy="733425"/>
                        </a:xfrm>
                      </wpg:grpSpPr>
                      <wps:wsp>
                        <wps:cNvPr id="16" name="直接箭头连接符 16"/>
                        <wps:cNvCnPr/>
                        <wps:spPr>
                          <a:xfrm flipV="1">
                            <a:off x="66669" y="238125"/>
                            <a:ext cx="2466739" cy="4572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直接箭头连接符 17"/>
                        <wps:cNvCnPr/>
                        <wps:spPr>
                          <a:xfrm flipH="1">
                            <a:off x="38100" y="695325"/>
                            <a:ext cx="2495550" cy="381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矩形 18"/>
                        <wps:cNvSpPr/>
                        <wps:spPr>
                          <a:xfrm>
                            <a:off x="742950" y="0"/>
                            <a:ext cx="11811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C89BDE" w14:textId="138E2F40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规格</w:t>
                              </w:r>
                              <w:r w:rsidRPr="008532E2"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信息请求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矩形 19"/>
                        <wps:cNvSpPr/>
                        <wps:spPr>
                          <a:xfrm>
                            <a:off x="742879" y="466725"/>
                            <a:ext cx="1466921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810779A" w14:textId="7624AF7D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规格</w:t>
                              </w:r>
                              <w:r w:rsidRPr="008532E2"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信息请求回复</w:t>
                              </w:r>
                            </w:p>
                            <w:p w14:paraId="5AC9349F" w14:textId="77777777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BC8FA3" id="组合 15" o:spid="_x0000_s1043" style="position:absolute;margin-left:105.7pt;margin-top:8.4pt;width:196.5pt;height:57.75pt;z-index:251670528;mso-width-relative:margin;mso-height-relative:margin" coordorigin="381" coordsize="24955,7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">
                <v:shape id="直接箭头连接符 16" o:spid="_x0000_s1044" type="#_x0000_t32" style="position:absolute;left:666;top:2381;width:24668;height:45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" strokecolor="black [3213]" strokeweight="1pt">
                  <v:stroke endarrow="block"/>
                </v:shape>
                <v:shape id="直接箭头连接符 17" o:spid="_x0000_s1045" type="#_x0000_t32" style="position:absolute;left:381;top:6953;width:24955;height:38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" strokecolor="black [3213]" strokeweight="1pt">
                  <v:stroke dashstyle="dash" endarrow="block"/>
                </v:shape>
                <v:rect id="矩形 18" o:spid="_x0000_s1046" style="position:absolute;left:7429;width:11811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" filled="f" stroked="f">
                  <v:textbox>
                    <w:txbxContent>
                      <w:p w14:paraId="61C89BDE" w14:textId="138E2F40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规格</w:t>
                        </w:r>
                        <w:r w:rsidRPr="008532E2"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信息请求</w:t>
                        </w:r>
                      </w:p>
                    </w:txbxContent>
                  </v:textbox>
                </v:rect>
                <v:rect id="矩形 19" o:spid="_x0000_s1047" style="position:absolute;left:7428;top:4667;width:14670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" filled="f" stroked="f">
                  <v:textbox>
                    <w:txbxContent>
                      <w:p w14:paraId="6810779A" w14:textId="7624AF7D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规格</w:t>
                        </w:r>
                        <w:r w:rsidRPr="008532E2"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信息请求回复</w:t>
                        </w:r>
                      </w:p>
                      <w:p w14:paraId="5AC9349F" w14:textId="77777777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</w:p>
    <w:p w14:paraId="6893E5AB" w14:textId="0D56653D" w:rsidR="008C4414" w:rsidRDefault="008C4414" w:rsidP="000318A1">
      <w:pPr>
        <w:pStyle w:val="a5"/>
        <w:rPr>
          <w:lang w:eastAsia="zh-CN"/>
        </w:rPr>
      </w:pPr>
    </w:p>
    <w:p w14:paraId="574E3A26" w14:textId="1CA43452" w:rsidR="008C4414" w:rsidRDefault="008C4414" w:rsidP="000318A1">
      <w:pPr>
        <w:pStyle w:val="a5"/>
        <w:rPr>
          <w:lang w:eastAsia="zh-CN"/>
        </w:rPr>
      </w:pPr>
    </w:p>
    <w:p w14:paraId="449C364B" w14:textId="25EA37E5" w:rsidR="008C4414" w:rsidRDefault="008C4414" w:rsidP="000318A1">
      <w:pPr>
        <w:pStyle w:val="a5"/>
        <w:rPr>
          <w:lang w:eastAsia="zh-CN"/>
        </w:rPr>
      </w:pPr>
    </w:p>
    <w:p w14:paraId="04F80510" w14:textId="6277DDF7" w:rsidR="008C4414" w:rsidRDefault="00314F93" w:rsidP="000318A1">
      <w:pPr>
        <w:pStyle w:val="a5"/>
        <w:rPr>
          <w:lang w:eastAsia="zh-CN"/>
        </w:rPr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274599C8" wp14:editId="6793B770">
                <wp:simplePos x="0" y="0"/>
                <wp:positionH relativeFrom="column">
                  <wp:posOffset>1342390</wp:posOffset>
                </wp:positionH>
                <wp:positionV relativeFrom="paragraph">
                  <wp:posOffset>82550</wp:posOffset>
                </wp:positionV>
                <wp:extent cx="2466981" cy="742950"/>
                <wp:effectExtent l="38100" t="0" r="47625" b="95250"/>
                <wp:wrapNone/>
                <wp:docPr id="32" name="组合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66981" cy="742950"/>
                          <a:chOff x="66669" y="0"/>
                          <a:chExt cx="2466981" cy="742950"/>
                        </a:xfrm>
                      </wpg:grpSpPr>
                      <wps:wsp>
                        <wps:cNvPr id="33" name="直接箭头连接符 33"/>
                        <wps:cNvCnPr/>
                        <wps:spPr>
                          <a:xfrm flipV="1">
                            <a:off x="66669" y="238125"/>
                            <a:ext cx="2447931" cy="4572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直接箭头连接符 34"/>
                        <wps:cNvCnPr/>
                        <wps:spPr>
                          <a:xfrm flipH="1">
                            <a:off x="66669" y="695325"/>
                            <a:ext cx="2466981" cy="4762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矩形 35"/>
                        <wps:cNvSpPr/>
                        <wps:spPr>
                          <a:xfrm>
                            <a:off x="742950" y="0"/>
                            <a:ext cx="11811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6C2D01A" w14:textId="16F78D77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批次信息</w:t>
                              </w:r>
                              <w:r w:rsidRPr="008532E2"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请求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矩形 36"/>
                        <wps:cNvSpPr/>
                        <wps:spPr>
                          <a:xfrm>
                            <a:off x="742879" y="466725"/>
                            <a:ext cx="1466921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187B89D" w14:textId="19CC9B76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批次</w:t>
                              </w:r>
                              <w:r w:rsidRPr="008532E2"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信息请求回复</w:t>
                              </w:r>
                            </w:p>
                            <w:p w14:paraId="6EC21C06" w14:textId="77777777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74599C8" id="组合 32" o:spid="_x0000_s1048" style="position:absolute;margin-left:105.7pt;margin-top:6.5pt;width:194.25pt;height:58.5pt;z-index:251699200;mso-width-relative:margin" coordorigin="666" coordsize="24669,7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">
                <v:shape id="直接箭头连接符 33" o:spid="_x0000_s1049" type="#_x0000_t32" style="position:absolute;left:666;top:2381;width:24480;height:45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" strokecolor="black [3213]" strokeweight="1pt">
                  <v:stroke endarrow="block"/>
                </v:shape>
                <v:shape id="直接箭头连接符 34" o:spid="_x0000_s1050" type="#_x0000_t32" style="position:absolute;left:666;top:6953;width:24670;height:47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" strokecolor="black [3213]" strokeweight="1pt">
                  <v:stroke dashstyle="dash" endarrow="block"/>
                </v:shape>
                <v:rect id="矩形 35" o:spid="_x0000_s1051" style="position:absolute;left:7429;width:11811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" filled="f" stroked="f">
                  <v:textbox>
                    <w:txbxContent>
                      <w:p w14:paraId="66C2D01A" w14:textId="16F78D77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批次信息</w:t>
                        </w:r>
                        <w:r w:rsidRPr="008532E2"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请求</w:t>
                        </w:r>
                      </w:p>
                    </w:txbxContent>
                  </v:textbox>
                </v:rect>
                <v:rect id="矩形 36" o:spid="_x0000_s1052" style="position:absolute;left:7428;top:4667;width:14670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" filled="f" stroked="f">
                  <v:textbox>
                    <w:txbxContent>
                      <w:p w14:paraId="2187B89D" w14:textId="19CC9B76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批次</w:t>
                        </w:r>
                        <w:r w:rsidRPr="008532E2"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信息请求回复</w:t>
                        </w:r>
                      </w:p>
                      <w:p w14:paraId="6EC21C06" w14:textId="77777777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</w:p>
    <w:p w14:paraId="6918FD2D" w14:textId="77319AF1" w:rsidR="008C4414" w:rsidRDefault="008C4414" w:rsidP="000318A1">
      <w:pPr>
        <w:pStyle w:val="a5"/>
        <w:rPr>
          <w:lang w:eastAsia="zh-CN"/>
        </w:rPr>
      </w:pPr>
    </w:p>
    <w:p w14:paraId="16CA81DA" w14:textId="4FC8B783" w:rsidR="008C4414" w:rsidRDefault="008C4414" w:rsidP="000318A1">
      <w:pPr>
        <w:pStyle w:val="a5"/>
        <w:rPr>
          <w:lang w:eastAsia="zh-CN"/>
        </w:rPr>
      </w:pPr>
    </w:p>
    <w:p w14:paraId="5AF790FC" w14:textId="62350171" w:rsidR="008C4414" w:rsidRDefault="00314F93" w:rsidP="000318A1">
      <w:pPr>
        <w:pStyle w:val="a5"/>
        <w:rPr>
          <w:lang w:eastAsia="zh-CN"/>
        </w:rPr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711488" behindDoc="0" locked="0" layoutInCell="1" allowOverlap="1" wp14:anchorId="593AB53F" wp14:editId="60CEA50F">
                <wp:simplePos x="0" y="0"/>
                <wp:positionH relativeFrom="column">
                  <wp:posOffset>1343025</wp:posOffset>
                </wp:positionH>
                <wp:positionV relativeFrom="paragraph">
                  <wp:posOffset>212090</wp:posOffset>
                </wp:positionV>
                <wp:extent cx="2466981" cy="742950"/>
                <wp:effectExtent l="38100" t="0" r="66675" b="95250"/>
                <wp:wrapNone/>
                <wp:docPr id="37" name="组合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66981" cy="742950"/>
                          <a:chOff x="66669" y="0"/>
                          <a:chExt cx="2466981" cy="742950"/>
                        </a:xfrm>
                      </wpg:grpSpPr>
                      <wps:wsp>
                        <wps:cNvPr id="38" name="直接箭头连接符 38"/>
                        <wps:cNvCnPr/>
                        <wps:spPr>
                          <a:xfrm flipV="1">
                            <a:off x="66669" y="238125"/>
                            <a:ext cx="2447931" cy="4572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" name="直接箭头连接符 39"/>
                        <wps:cNvCnPr/>
                        <wps:spPr>
                          <a:xfrm flipH="1">
                            <a:off x="66669" y="695325"/>
                            <a:ext cx="2466981" cy="4762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" name="矩形 40"/>
                        <wps:cNvSpPr/>
                        <wps:spPr>
                          <a:xfrm>
                            <a:off x="742944" y="0"/>
                            <a:ext cx="146685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2D6F27D" w14:textId="4AACF9E1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生产统计数据请求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矩形 41"/>
                        <wps:cNvSpPr/>
                        <wps:spPr>
                          <a:xfrm>
                            <a:off x="533394" y="466725"/>
                            <a:ext cx="1838326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CD4062C" w14:textId="34D9EC53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生产统计数据请求</w:t>
                              </w:r>
                              <w:r w:rsidRPr="008532E2"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回复</w:t>
                              </w:r>
                            </w:p>
                            <w:p w14:paraId="4CFDBE52" w14:textId="77777777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93AB53F" id="组合 37" o:spid="_x0000_s1053" style="position:absolute;margin-left:105.75pt;margin-top:16.7pt;width:194.25pt;height:58.5pt;z-index:251711488;mso-width-relative:margin" coordorigin="666" coordsize="24669,7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">
                <v:shape id="直接箭头连接符 38" o:spid="_x0000_s1054" type="#_x0000_t32" style="position:absolute;left:666;top:2381;width:24480;height:45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" strokecolor="black [3213]" strokeweight="1pt">
                  <v:stroke endarrow="block"/>
                </v:shape>
                <v:shape id="直接箭头连接符 39" o:spid="_x0000_s1055" type="#_x0000_t32" style="position:absolute;left:666;top:6953;width:24670;height:47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" strokecolor="black [3213]" strokeweight="1pt">
                  <v:stroke dashstyle="dash" endarrow="block"/>
                </v:shape>
                <v:rect id="矩形 40" o:spid="_x0000_s1056" style="position:absolute;left:7429;width:14668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" filled="f" stroked="f">
                  <v:textbox>
                    <w:txbxContent>
                      <w:p w14:paraId="42D6F27D" w14:textId="4AACF9E1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生产统计数据请求</w:t>
                        </w:r>
                      </w:p>
                    </w:txbxContent>
                  </v:textbox>
                </v:rect>
                <v:rect id="矩形 41" o:spid="_x0000_s1057" style="position:absolute;left:5333;top:4667;width:18384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" filled="f" stroked="f">
                  <v:textbox>
                    <w:txbxContent>
                      <w:p w14:paraId="5CD4062C" w14:textId="34D9EC53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生产统计数据请求</w:t>
                        </w:r>
                        <w:r w:rsidRPr="008532E2"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回复</w:t>
                        </w:r>
                      </w:p>
                      <w:p w14:paraId="4CFDBE52" w14:textId="77777777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</w:p>
    <w:p w14:paraId="2262B64B" w14:textId="6D91B0A3" w:rsidR="008C4414" w:rsidRDefault="008C4414" w:rsidP="000318A1">
      <w:pPr>
        <w:pStyle w:val="a5"/>
        <w:rPr>
          <w:lang w:eastAsia="zh-CN"/>
        </w:rPr>
      </w:pPr>
    </w:p>
    <w:p w14:paraId="2C9E46C2" w14:textId="3EB28EFC" w:rsidR="008C4414" w:rsidRDefault="008C4414" w:rsidP="000318A1">
      <w:pPr>
        <w:pStyle w:val="a5"/>
        <w:rPr>
          <w:lang w:eastAsia="zh-CN"/>
        </w:rPr>
      </w:pPr>
    </w:p>
    <w:p w14:paraId="4A38562C" w14:textId="6E4EB345" w:rsidR="008C4414" w:rsidRDefault="008C4414" w:rsidP="000318A1">
      <w:pPr>
        <w:pStyle w:val="a5"/>
        <w:rPr>
          <w:lang w:eastAsia="zh-CN"/>
        </w:rPr>
      </w:pPr>
    </w:p>
    <w:p w14:paraId="5C403D60" w14:textId="277F6784" w:rsidR="008C4414" w:rsidRDefault="008C4414" w:rsidP="000318A1">
      <w:pPr>
        <w:pStyle w:val="a5"/>
        <w:rPr>
          <w:lang w:eastAsia="zh-CN"/>
        </w:rPr>
      </w:pPr>
    </w:p>
    <w:p w14:paraId="5DB2EC0C" w14:textId="341671EF" w:rsidR="008C4414" w:rsidRDefault="008C4414" w:rsidP="000318A1">
      <w:pPr>
        <w:pStyle w:val="a5"/>
        <w:rPr>
          <w:lang w:eastAsia="zh-CN"/>
        </w:rPr>
      </w:pPr>
    </w:p>
    <w:p w14:paraId="5C1DB50A" w14:textId="7AB72AF4" w:rsidR="008C4414" w:rsidRDefault="008C4414" w:rsidP="000318A1">
      <w:pPr>
        <w:pStyle w:val="a5"/>
        <w:rPr>
          <w:lang w:eastAsia="zh-CN"/>
        </w:rPr>
      </w:pPr>
    </w:p>
    <w:p w14:paraId="5FF7C92D" w14:textId="3FEDAAF9" w:rsidR="008C4414" w:rsidRDefault="008C4414" w:rsidP="000318A1">
      <w:pPr>
        <w:pStyle w:val="a5"/>
        <w:rPr>
          <w:lang w:eastAsia="zh-CN"/>
        </w:rPr>
      </w:pPr>
    </w:p>
    <w:p w14:paraId="1BC4F451" w14:textId="6DDD8371" w:rsidR="008C4414" w:rsidRDefault="008C4414" w:rsidP="000318A1">
      <w:pPr>
        <w:pStyle w:val="a5"/>
        <w:rPr>
          <w:lang w:eastAsia="zh-CN"/>
        </w:rPr>
      </w:pPr>
    </w:p>
    <w:p w14:paraId="660872D8" w14:textId="6D2ABEC7" w:rsidR="008C4414" w:rsidRDefault="008C4414" w:rsidP="000318A1">
      <w:pPr>
        <w:pStyle w:val="a5"/>
        <w:rPr>
          <w:lang w:eastAsia="zh-CN"/>
        </w:rPr>
      </w:pPr>
    </w:p>
    <w:p w14:paraId="1BE5D13B" w14:textId="77777777" w:rsidR="008C4414" w:rsidRDefault="008C4414" w:rsidP="000318A1">
      <w:pPr>
        <w:pStyle w:val="a5"/>
        <w:rPr>
          <w:lang w:eastAsia="zh-CN"/>
        </w:rPr>
      </w:pPr>
    </w:p>
    <w:p w14:paraId="4A0C1B45" w14:textId="0C644118" w:rsidR="000318A1" w:rsidRPr="000318A1" w:rsidRDefault="000318A1" w:rsidP="000318A1">
      <w:pPr>
        <w:pStyle w:val="a5"/>
        <w:rPr>
          <w:lang w:eastAsia="zh-CN"/>
        </w:rPr>
      </w:pPr>
    </w:p>
    <w:sectPr w:rsidR="000318A1" w:rsidRPr="000318A1">
      <w:footerReference w:type="default" r:id="rId12"/>
      <w:pgSz w:w="12240" w:h="15840"/>
      <w:pgMar w:top="1440" w:right="1800" w:bottom="1440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FD3280" w14:textId="77777777" w:rsidR="00273486" w:rsidRDefault="00273486">
      <w:pPr>
        <w:spacing w:after="0"/>
      </w:pPr>
      <w:r>
        <w:separator/>
      </w:r>
    </w:p>
  </w:endnote>
  <w:endnote w:type="continuationSeparator" w:id="0">
    <w:p w14:paraId="2DBCE41D" w14:textId="77777777" w:rsidR="00273486" w:rsidRDefault="002734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iti SC Light">
    <w:altName w:val="Microsoft YaHei UI Light"/>
    <w:charset w:val="50"/>
    <w:family w:val="auto"/>
    <w:pitch w:val="default"/>
    <w:sig w:usb0="00000000" w:usb1="00000000" w:usb2="00000010" w:usb3="00000000" w:csb0="003E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1937903"/>
    </w:sdtPr>
    <w:sdtContent>
      <w:p w14:paraId="06467ADC" w14:textId="1F268929" w:rsidR="00FA1B32" w:rsidRDefault="00FA1B32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8B0A25">
          <w:rPr>
            <w:noProof/>
            <w:lang w:val="zh-CN" w:eastAsia="zh-CN"/>
          </w:rPr>
          <w:t>33</w:t>
        </w:r>
        <w:r>
          <w:fldChar w:fldCharType="end"/>
        </w:r>
      </w:p>
    </w:sdtContent>
  </w:sdt>
  <w:p w14:paraId="58E3F993" w14:textId="77777777" w:rsidR="00FA1B32" w:rsidRDefault="00FA1B32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30B901" w14:textId="77777777" w:rsidR="00273486" w:rsidRDefault="00273486">
      <w:pPr>
        <w:spacing w:after="0"/>
      </w:pPr>
      <w:r>
        <w:separator/>
      </w:r>
    </w:p>
  </w:footnote>
  <w:footnote w:type="continuationSeparator" w:id="0">
    <w:p w14:paraId="64EC685E" w14:textId="77777777" w:rsidR="00273486" w:rsidRDefault="0027348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E7002DB"/>
    <w:multiLevelType w:val="multilevel"/>
    <w:tmpl w:val="BE7002DB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88"/>
    <w:multiLevelType w:val="singleLevel"/>
    <w:tmpl w:val="F7DC61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2" w15:restartNumberingAfterBreak="0">
    <w:nsid w:val="FFFFFF89"/>
    <w:multiLevelType w:val="singleLevel"/>
    <w:tmpl w:val="8C9269F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046B325F"/>
    <w:multiLevelType w:val="hybridMultilevel"/>
    <w:tmpl w:val="3604880E"/>
    <w:lvl w:ilvl="0" w:tplc="CF0A43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9F14637"/>
    <w:multiLevelType w:val="singleLevel"/>
    <w:tmpl w:val="59F14637"/>
    <w:lvl w:ilvl="0">
      <w:start w:val="2"/>
      <w:numFmt w:val="decimal"/>
      <w:suff w:val="space"/>
      <w:lvlText w:val="%1."/>
      <w:lvlJc w:val="left"/>
    </w:lvl>
  </w:abstractNum>
  <w:abstractNum w:abstractNumId="5" w15:restartNumberingAfterBreak="0">
    <w:nsid w:val="75A91AE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hideSpellingErrors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US" w:vendorID="64" w:dllVersion="4096" w:nlCheck="1" w:checkStyle="0"/>
  <w:proofState w:grammar="clean"/>
  <w:defaultTabStop w:val="720"/>
  <w:drawingGridHorizontalSpacing w:val="360"/>
  <w:drawingGridVerticalSpacing w:val="36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005CB"/>
    <w:rsid w:val="000005F6"/>
    <w:rsid w:val="00001EF7"/>
    <w:rsid w:val="00002A40"/>
    <w:rsid w:val="00002BF8"/>
    <w:rsid w:val="0000380A"/>
    <w:rsid w:val="000069D7"/>
    <w:rsid w:val="00006B07"/>
    <w:rsid w:val="00010823"/>
    <w:rsid w:val="00011510"/>
    <w:rsid w:val="00011808"/>
    <w:rsid w:val="00011BA2"/>
    <w:rsid w:val="00011C8B"/>
    <w:rsid w:val="00011F7C"/>
    <w:rsid w:val="00012FF6"/>
    <w:rsid w:val="0001428A"/>
    <w:rsid w:val="00014685"/>
    <w:rsid w:val="00015B54"/>
    <w:rsid w:val="00017750"/>
    <w:rsid w:val="000202B0"/>
    <w:rsid w:val="00020F0B"/>
    <w:rsid w:val="00021AD8"/>
    <w:rsid w:val="000269AB"/>
    <w:rsid w:val="00026DAD"/>
    <w:rsid w:val="00030935"/>
    <w:rsid w:val="00030A3C"/>
    <w:rsid w:val="000318A1"/>
    <w:rsid w:val="00032150"/>
    <w:rsid w:val="00033CFC"/>
    <w:rsid w:val="0003561E"/>
    <w:rsid w:val="00036C66"/>
    <w:rsid w:val="00040C08"/>
    <w:rsid w:val="0004125F"/>
    <w:rsid w:val="000418D9"/>
    <w:rsid w:val="00041D80"/>
    <w:rsid w:val="00042B05"/>
    <w:rsid w:val="00043C1E"/>
    <w:rsid w:val="000470B0"/>
    <w:rsid w:val="000475FC"/>
    <w:rsid w:val="00050DCC"/>
    <w:rsid w:val="00051BA5"/>
    <w:rsid w:val="0005229A"/>
    <w:rsid w:val="00052D54"/>
    <w:rsid w:val="00057A44"/>
    <w:rsid w:val="00061840"/>
    <w:rsid w:val="0006196E"/>
    <w:rsid w:val="00063C90"/>
    <w:rsid w:val="0006449D"/>
    <w:rsid w:val="00064AAC"/>
    <w:rsid w:val="00064D33"/>
    <w:rsid w:val="000651DB"/>
    <w:rsid w:val="00066227"/>
    <w:rsid w:val="00066873"/>
    <w:rsid w:val="00067B55"/>
    <w:rsid w:val="0007275B"/>
    <w:rsid w:val="00072877"/>
    <w:rsid w:val="00074419"/>
    <w:rsid w:val="000755E8"/>
    <w:rsid w:val="00075F43"/>
    <w:rsid w:val="00076305"/>
    <w:rsid w:val="000772DE"/>
    <w:rsid w:val="00080B67"/>
    <w:rsid w:val="00081A89"/>
    <w:rsid w:val="00081B46"/>
    <w:rsid w:val="00082354"/>
    <w:rsid w:val="00082FC5"/>
    <w:rsid w:val="00083530"/>
    <w:rsid w:val="00084683"/>
    <w:rsid w:val="0008520D"/>
    <w:rsid w:val="00085CF9"/>
    <w:rsid w:val="00087C02"/>
    <w:rsid w:val="00087F15"/>
    <w:rsid w:val="00090C74"/>
    <w:rsid w:val="00091D55"/>
    <w:rsid w:val="000939EB"/>
    <w:rsid w:val="00095718"/>
    <w:rsid w:val="000961C2"/>
    <w:rsid w:val="000A205A"/>
    <w:rsid w:val="000A2240"/>
    <w:rsid w:val="000A47EF"/>
    <w:rsid w:val="000A4BD0"/>
    <w:rsid w:val="000A51CA"/>
    <w:rsid w:val="000A58B0"/>
    <w:rsid w:val="000A59A2"/>
    <w:rsid w:val="000A702A"/>
    <w:rsid w:val="000B1677"/>
    <w:rsid w:val="000B204C"/>
    <w:rsid w:val="000B2134"/>
    <w:rsid w:val="000B23FF"/>
    <w:rsid w:val="000B2B62"/>
    <w:rsid w:val="000B2E44"/>
    <w:rsid w:val="000B324B"/>
    <w:rsid w:val="000B619C"/>
    <w:rsid w:val="000B62CB"/>
    <w:rsid w:val="000B67C9"/>
    <w:rsid w:val="000B7477"/>
    <w:rsid w:val="000B7899"/>
    <w:rsid w:val="000B795C"/>
    <w:rsid w:val="000C055C"/>
    <w:rsid w:val="000C16AB"/>
    <w:rsid w:val="000C1B3A"/>
    <w:rsid w:val="000C20E1"/>
    <w:rsid w:val="000C31EB"/>
    <w:rsid w:val="000C4AC3"/>
    <w:rsid w:val="000C5252"/>
    <w:rsid w:val="000C65EE"/>
    <w:rsid w:val="000C68B4"/>
    <w:rsid w:val="000D2059"/>
    <w:rsid w:val="000D5B15"/>
    <w:rsid w:val="000D78F8"/>
    <w:rsid w:val="000E0BC9"/>
    <w:rsid w:val="000E15DE"/>
    <w:rsid w:val="000E1657"/>
    <w:rsid w:val="000E1D28"/>
    <w:rsid w:val="000E2A5A"/>
    <w:rsid w:val="000E2E85"/>
    <w:rsid w:val="000E5B5B"/>
    <w:rsid w:val="000F098F"/>
    <w:rsid w:val="000F1627"/>
    <w:rsid w:val="000F17D3"/>
    <w:rsid w:val="000F1F6D"/>
    <w:rsid w:val="000F26AA"/>
    <w:rsid w:val="000F2C9F"/>
    <w:rsid w:val="000F302E"/>
    <w:rsid w:val="000F4638"/>
    <w:rsid w:val="000F4674"/>
    <w:rsid w:val="000F518F"/>
    <w:rsid w:val="000F592E"/>
    <w:rsid w:val="000F5A23"/>
    <w:rsid w:val="000F6D1F"/>
    <w:rsid w:val="000F76D6"/>
    <w:rsid w:val="000F7DFB"/>
    <w:rsid w:val="00100958"/>
    <w:rsid w:val="00100E3A"/>
    <w:rsid w:val="0010189F"/>
    <w:rsid w:val="00102E7F"/>
    <w:rsid w:val="001058C7"/>
    <w:rsid w:val="00105AF8"/>
    <w:rsid w:val="001079AB"/>
    <w:rsid w:val="00111B1F"/>
    <w:rsid w:val="00113AA6"/>
    <w:rsid w:val="001145FD"/>
    <w:rsid w:val="0011593E"/>
    <w:rsid w:val="00115F3C"/>
    <w:rsid w:val="00116C6D"/>
    <w:rsid w:val="001202BE"/>
    <w:rsid w:val="00121B0A"/>
    <w:rsid w:val="001226FD"/>
    <w:rsid w:val="00122818"/>
    <w:rsid w:val="00122CF8"/>
    <w:rsid w:val="00122FE9"/>
    <w:rsid w:val="001239B8"/>
    <w:rsid w:val="00124F4B"/>
    <w:rsid w:val="00125047"/>
    <w:rsid w:val="001257E1"/>
    <w:rsid w:val="00126136"/>
    <w:rsid w:val="00126A21"/>
    <w:rsid w:val="0012715E"/>
    <w:rsid w:val="00127724"/>
    <w:rsid w:val="00127C0C"/>
    <w:rsid w:val="0013041A"/>
    <w:rsid w:val="001312DD"/>
    <w:rsid w:val="00132366"/>
    <w:rsid w:val="001323A6"/>
    <w:rsid w:val="001327CC"/>
    <w:rsid w:val="001338BB"/>
    <w:rsid w:val="00133F3C"/>
    <w:rsid w:val="00135690"/>
    <w:rsid w:val="00135712"/>
    <w:rsid w:val="0013611B"/>
    <w:rsid w:val="001363EE"/>
    <w:rsid w:val="001368FB"/>
    <w:rsid w:val="00137457"/>
    <w:rsid w:val="0013762F"/>
    <w:rsid w:val="001418F0"/>
    <w:rsid w:val="00142A8B"/>
    <w:rsid w:val="00142B1C"/>
    <w:rsid w:val="00143C00"/>
    <w:rsid w:val="00144586"/>
    <w:rsid w:val="00146593"/>
    <w:rsid w:val="001479F9"/>
    <w:rsid w:val="001519E6"/>
    <w:rsid w:val="0015323B"/>
    <w:rsid w:val="001540E5"/>
    <w:rsid w:val="0015501F"/>
    <w:rsid w:val="00156111"/>
    <w:rsid w:val="0016013C"/>
    <w:rsid w:val="001609CF"/>
    <w:rsid w:val="00163777"/>
    <w:rsid w:val="00165196"/>
    <w:rsid w:val="00165F4C"/>
    <w:rsid w:val="00166629"/>
    <w:rsid w:val="00166E14"/>
    <w:rsid w:val="00167440"/>
    <w:rsid w:val="001674E0"/>
    <w:rsid w:val="00167F22"/>
    <w:rsid w:val="0017020F"/>
    <w:rsid w:val="00170DD8"/>
    <w:rsid w:val="00170F38"/>
    <w:rsid w:val="00172644"/>
    <w:rsid w:val="00173DDF"/>
    <w:rsid w:val="001755EB"/>
    <w:rsid w:val="001758E6"/>
    <w:rsid w:val="001759EA"/>
    <w:rsid w:val="0017621B"/>
    <w:rsid w:val="00177C44"/>
    <w:rsid w:val="00177C6F"/>
    <w:rsid w:val="0018124B"/>
    <w:rsid w:val="001818BE"/>
    <w:rsid w:val="001818BF"/>
    <w:rsid w:val="0018217F"/>
    <w:rsid w:val="00182B6E"/>
    <w:rsid w:val="0018383E"/>
    <w:rsid w:val="00183E98"/>
    <w:rsid w:val="00184214"/>
    <w:rsid w:val="00185728"/>
    <w:rsid w:val="001877CB"/>
    <w:rsid w:val="00187DE3"/>
    <w:rsid w:val="00192682"/>
    <w:rsid w:val="00193432"/>
    <w:rsid w:val="00194322"/>
    <w:rsid w:val="001946D1"/>
    <w:rsid w:val="001961ED"/>
    <w:rsid w:val="0019638F"/>
    <w:rsid w:val="00196FAF"/>
    <w:rsid w:val="001A080A"/>
    <w:rsid w:val="001A089E"/>
    <w:rsid w:val="001A10D1"/>
    <w:rsid w:val="001A144C"/>
    <w:rsid w:val="001A19AB"/>
    <w:rsid w:val="001A7578"/>
    <w:rsid w:val="001A7CA2"/>
    <w:rsid w:val="001A7D3D"/>
    <w:rsid w:val="001B0B85"/>
    <w:rsid w:val="001B1EE6"/>
    <w:rsid w:val="001B225A"/>
    <w:rsid w:val="001B4872"/>
    <w:rsid w:val="001B5F19"/>
    <w:rsid w:val="001B740B"/>
    <w:rsid w:val="001C05D1"/>
    <w:rsid w:val="001C0F75"/>
    <w:rsid w:val="001C1036"/>
    <w:rsid w:val="001C1B31"/>
    <w:rsid w:val="001C3CED"/>
    <w:rsid w:val="001C466B"/>
    <w:rsid w:val="001C5BB9"/>
    <w:rsid w:val="001C60C6"/>
    <w:rsid w:val="001C776E"/>
    <w:rsid w:val="001D0C04"/>
    <w:rsid w:val="001D12BF"/>
    <w:rsid w:val="001D14D4"/>
    <w:rsid w:val="001D18AA"/>
    <w:rsid w:val="001D2093"/>
    <w:rsid w:val="001D21D4"/>
    <w:rsid w:val="001D2ED8"/>
    <w:rsid w:val="001D2F1F"/>
    <w:rsid w:val="001D3033"/>
    <w:rsid w:val="001D4576"/>
    <w:rsid w:val="001D67AE"/>
    <w:rsid w:val="001D7EEA"/>
    <w:rsid w:val="001E0783"/>
    <w:rsid w:val="001E0962"/>
    <w:rsid w:val="001E20C2"/>
    <w:rsid w:val="001E263A"/>
    <w:rsid w:val="001E2BBE"/>
    <w:rsid w:val="001E6AD7"/>
    <w:rsid w:val="001E726D"/>
    <w:rsid w:val="001E7BC4"/>
    <w:rsid w:val="001E7C18"/>
    <w:rsid w:val="001F064E"/>
    <w:rsid w:val="001F289B"/>
    <w:rsid w:val="001F2985"/>
    <w:rsid w:val="001F4E20"/>
    <w:rsid w:val="001F599E"/>
    <w:rsid w:val="001F5F74"/>
    <w:rsid w:val="0020125E"/>
    <w:rsid w:val="00205BF0"/>
    <w:rsid w:val="0020697F"/>
    <w:rsid w:val="00211713"/>
    <w:rsid w:val="00215B45"/>
    <w:rsid w:val="00216A05"/>
    <w:rsid w:val="0022056F"/>
    <w:rsid w:val="00220D79"/>
    <w:rsid w:val="00221C93"/>
    <w:rsid w:val="00222DF4"/>
    <w:rsid w:val="00223241"/>
    <w:rsid w:val="00223A03"/>
    <w:rsid w:val="00224D6B"/>
    <w:rsid w:val="002257B2"/>
    <w:rsid w:val="00226F64"/>
    <w:rsid w:val="002271BC"/>
    <w:rsid w:val="002307B7"/>
    <w:rsid w:val="002327A2"/>
    <w:rsid w:val="00232E2A"/>
    <w:rsid w:val="002337ED"/>
    <w:rsid w:val="00234780"/>
    <w:rsid w:val="00234F67"/>
    <w:rsid w:val="00236286"/>
    <w:rsid w:val="00236947"/>
    <w:rsid w:val="002376BB"/>
    <w:rsid w:val="00237FEE"/>
    <w:rsid w:val="002408A0"/>
    <w:rsid w:val="002417B9"/>
    <w:rsid w:val="00241906"/>
    <w:rsid w:val="00241A6D"/>
    <w:rsid w:val="002420EC"/>
    <w:rsid w:val="00243A79"/>
    <w:rsid w:val="00245566"/>
    <w:rsid w:val="00246356"/>
    <w:rsid w:val="0024680D"/>
    <w:rsid w:val="00246B3E"/>
    <w:rsid w:val="00252D7F"/>
    <w:rsid w:val="002538BD"/>
    <w:rsid w:val="002568F0"/>
    <w:rsid w:val="00256F38"/>
    <w:rsid w:val="00257088"/>
    <w:rsid w:val="0025738D"/>
    <w:rsid w:val="0025750F"/>
    <w:rsid w:val="0025751A"/>
    <w:rsid w:val="002640CD"/>
    <w:rsid w:val="002643D2"/>
    <w:rsid w:val="00264667"/>
    <w:rsid w:val="00264EA9"/>
    <w:rsid w:val="002655F6"/>
    <w:rsid w:val="0026669F"/>
    <w:rsid w:val="002729F8"/>
    <w:rsid w:val="00273486"/>
    <w:rsid w:val="002747DC"/>
    <w:rsid w:val="00277C87"/>
    <w:rsid w:val="00280822"/>
    <w:rsid w:val="00280898"/>
    <w:rsid w:val="00283D0A"/>
    <w:rsid w:val="00285A97"/>
    <w:rsid w:val="002877D7"/>
    <w:rsid w:val="00287874"/>
    <w:rsid w:val="0029141E"/>
    <w:rsid w:val="0029200F"/>
    <w:rsid w:val="00292FA0"/>
    <w:rsid w:val="002933DA"/>
    <w:rsid w:val="00293CD7"/>
    <w:rsid w:val="0029431E"/>
    <w:rsid w:val="00295A84"/>
    <w:rsid w:val="00295EA4"/>
    <w:rsid w:val="002A08B3"/>
    <w:rsid w:val="002A1A21"/>
    <w:rsid w:val="002A28A7"/>
    <w:rsid w:val="002A2AD9"/>
    <w:rsid w:val="002A4B5A"/>
    <w:rsid w:val="002A51CF"/>
    <w:rsid w:val="002A5E24"/>
    <w:rsid w:val="002A75FE"/>
    <w:rsid w:val="002B7184"/>
    <w:rsid w:val="002B7D56"/>
    <w:rsid w:val="002C0346"/>
    <w:rsid w:val="002C0FF3"/>
    <w:rsid w:val="002C1C81"/>
    <w:rsid w:val="002C2BE8"/>
    <w:rsid w:val="002C3B0B"/>
    <w:rsid w:val="002C45AB"/>
    <w:rsid w:val="002C4A63"/>
    <w:rsid w:val="002C6134"/>
    <w:rsid w:val="002C7EDD"/>
    <w:rsid w:val="002D23E4"/>
    <w:rsid w:val="002D28C3"/>
    <w:rsid w:val="002D44D2"/>
    <w:rsid w:val="002D52FA"/>
    <w:rsid w:val="002D53AD"/>
    <w:rsid w:val="002D6085"/>
    <w:rsid w:val="002D70A9"/>
    <w:rsid w:val="002D7F83"/>
    <w:rsid w:val="002E10BE"/>
    <w:rsid w:val="002E350E"/>
    <w:rsid w:val="002E4545"/>
    <w:rsid w:val="002E5722"/>
    <w:rsid w:val="002E6BB4"/>
    <w:rsid w:val="002F0BDF"/>
    <w:rsid w:val="002F2A5E"/>
    <w:rsid w:val="002F42EC"/>
    <w:rsid w:val="002F455C"/>
    <w:rsid w:val="002F560D"/>
    <w:rsid w:val="002F66D9"/>
    <w:rsid w:val="002F6C3D"/>
    <w:rsid w:val="002F6EDF"/>
    <w:rsid w:val="002F6FBC"/>
    <w:rsid w:val="0030018F"/>
    <w:rsid w:val="00303170"/>
    <w:rsid w:val="0030513D"/>
    <w:rsid w:val="00305836"/>
    <w:rsid w:val="00306B34"/>
    <w:rsid w:val="00307862"/>
    <w:rsid w:val="003078AD"/>
    <w:rsid w:val="00307949"/>
    <w:rsid w:val="0030794A"/>
    <w:rsid w:val="00307C9F"/>
    <w:rsid w:val="0031077E"/>
    <w:rsid w:val="003117F3"/>
    <w:rsid w:val="00311C94"/>
    <w:rsid w:val="00311CEB"/>
    <w:rsid w:val="0031205A"/>
    <w:rsid w:val="0031357F"/>
    <w:rsid w:val="003137A5"/>
    <w:rsid w:val="003144D3"/>
    <w:rsid w:val="00314F93"/>
    <w:rsid w:val="0031752B"/>
    <w:rsid w:val="003209F6"/>
    <w:rsid w:val="003219B2"/>
    <w:rsid w:val="003220DC"/>
    <w:rsid w:val="003221C2"/>
    <w:rsid w:val="00322829"/>
    <w:rsid w:val="003245B3"/>
    <w:rsid w:val="00325418"/>
    <w:rsid w:val="003256BF"/>
    <w:rsid w:val="00325B9C"/>
    <w:rsid w:val="0032746B"/>
    <w:rsid w:val="003326B1"/>
    <w:rsid w:val="00332A64"/>
    <w:rsid w:val="00333400"/>
    <w:rsid w:val="00334469"/>
    <w:rsid w:val="003347C7"/>
    <w:rsid w:val="00335B31"/>
    <w:rsid w:val="00335B6E"/>
    <w:rsid w:val="00337424"/>
    <w:rsid w:val="003375AC"/>
    <w:rsid w:val="00340677"/>
    <w:rsid w:val="0034079C"/>
    <w:rsid w:val="00341794"/>
    <w:rsid w:val="00342ED4"/>
    <w:rsid w:val="003439E5"/>
    <w:rsid w:val="003439EB"/>
    <w:rsid w:val="00345134"/>
    <w:rsid w:val="00345EA7"/>
    <w:rsid w:val="0034600E"/>
    <w:rsid w:val="0034689C"/>
    <w:rsid w:val="00346CE6"/>
    <w:rsid w:val="00347C4F"/>
    <w:rsid w:val="00347D5C"/>
    <w:rsid w:val="0035038D"/>
    <w:rsid w:val="00350D24"/>
    <w:rsid w:val="00351B44"/>
    <w:rsid w:val="0035273D"/>
    <w:rsid w:val="00355D2A"/>
    <w:rsid w:val="003569AC"/>
    <w:rsid w:val="00356A80"/>
    <w:rsid w:val="003577D5"/>
    <w:rsid w:val="00357D40"/>
    <w:rsid w:val="00360159"/>
    <w:rsid w:val="003601DD"/>
    <w:rsid w:val="00361EB9"/>
    <w:rsid w:val="0036216C"/>
    <w:rsid w:val="00363347"/>
    <w:rsid w:val="00363991"/>
    <w:rsid w:val="003653C8"/>
    <w:rsid w:val="00365FFC"/>
    <w:rsid w:val="00366537"/>
    <w:rsid w:val="00367E46"/>
    <w:rsid w:val="00371BD3"/>
    <w:rsid w:val="00373C10"/>
    <w:rsid w:val="003748AD"/>
    <w:rsid w:val="003764C6"/>
    <w:rsid w:val="00377365"/>
    <w:rsid w:val="00383350"/>
    <w:rsid w:val="00383EA8"/>
    <w:rsid w:val="00385075"/>
    <w:rsid w:val="003867E5"/>
    <w:rsid w:val="00387567"/>
    <w:rsid w:val="00387B49"/>
    <w:rsid w:val="00387FAD"/>
    <w:rsid w:val="00390D11"/>
    <w:rsid w:val="00393BF0"/>
    <w:rsid w:val="00393F5C"/>
    <w:rsid w:val="00394AC3"/>
    <w:rsid w:val="00394EDF"/>
    <w:rsid w:val="00395DFC"/>
    <w:rsid w:val="00395F20"/>
    <w:rsid w:val="00396767"/>
    <w:rsid w:val="00396D77"/>
    <w:rsid w:val="00396FC2"/>
    <w:rsid w:val="00397F92"/>
    <w:rsid w:val="003A16FE"/>
    <w:rsid w:val="003A1EE4"/>
    <w:rsid w:val="003A3A60"/>
    <w:rsid w:val="003A3B71"/>
    <w:rsid w:val="003A46F2"/>
    <w:rsid w:val="003A4F7A"/>
    <w:rsid w:val="003A52AD"/>
    <w:rsid w:val="003A5310"/>
    <w:rsid w:val="003A68B4"/>
    <w:rsid w:val="003A6918"/>
    <w:rsid w:val="003B0588"/>
    <w:rsid w:val="003B24F2"/>
    <w:rsid w:val="003B3E7D"/>
    <w:rsid w:val="003B4589"/>
    <w:rsid w:val="003B5ACF"/>
    <w:rsid w:val="003B5DB0"/>
    <w:rsid w:val="003B6D62"/>
    <w:rsid w:val="003C0A59"/>
    <w:rsid w:val="003C241B"/>
    <w:rsid w:val="003C3E8B"/>
    <w:rsid w:val="003C6B8B"/>
    <w:rsid w:val="003C6F3B"/>
    <w:rsid w:val="003C7438"/>
    <w:rsid w:val="003D0B1A"/>
    <w:rsid w:val="003D18AC"/>
    <w:rsid w:val="003D1A18"/>
    <w:rsid w:val="003D3942"/>
    <w:rsid w:val="003D46B1"/>
    <w:rsid w:val="003D55D5"/>
    <w:rsid w:val="003D76CA"/>
    <w:rsid w:val="003E1568"/>
    <w:rsid w:val="003E1632"/>
    <w:rsid w:val="003E19AB"/>
    <w:rsid w:val="003E2014"/>
    <w:rsid w:val="003E3569"/>
    <w:rsid w:val="003E44A0"/>
    <w:rsid w:val="003E53A3"/>
    <w:rsid w:val="003E5D86"/>
    <w:rsid w:val="003E6874"/>
    <w:rsid w:val="003E6D25"/>
    <w:rsid w:val="003E6F73"/>
    <w:rsid w:val="003E77A1"/>
    <w:rsid w:val="003F1418"/>
    <w:rsid w:val="003F3AA3"/>
    <w:rsid w:val="003F4578"/>
    <w:rsid w:val="003F5EF1"/>
    <w:rsid w:val="003F60D5"/>
    <w:rsid w:val="003F742F"/>
    <w:rsid w:val="00400288"/>
    <w:rsid w:val="00402CD0"/>
    <w:rsid w:val="004035F7"/>
    <w:rsid w:val="0040494E"/>
    <w:rsid w:val="0040671A"/>
    <w:rsid w:val="0041005C"/>
    <w:rsid w:val="0041221F"/>
    <w:rsid w:val="00413048"/>
    <w:rsid w:val="004138CF"/>
    <w:rsid w:val="00415CA2"/>
    <w:rsid w:val="004163FF"/>
    <w:rsid w:val="0041667E"/>
    <w:rsid w:val="004176E6"/>
    <w:rsid w:val="00420C09"/>
    <w:rsid w:val="00420E1F"/>
    <w:rsid w:val="004217C8"/>
    <w:rsid w:val="00421E3F"/>
    <w:rsid w:val="00421F19"/>
    <w:rsid w:val="00422683"/>
    <w:rsid w:val="00422B70"/>
    <w:rsid w:val="00423DE1"/>
    <w:rsid w:val="00424835"/>
    <w:rsid w:val="0042565C"/>
    <w:rsid w:val="00425F87"/>
    <w:rsid w:val="004269F4"/>
    <w:rsid w:val="00426F1D"/>
    <w:rsid w:val="00427624"/>
    <w:rsid w:val="004277A4"/>
    <w:rsid w:val="00427FA2"/>
    <w:rsid w:val="004303D6"/>
    <w:rsid w:val="00430A01"/>
    <w:rsid w:val="00430B28"/>
    <w:rsid w:val="00430E1C"/>
    <w:rsid w:val="004327E9"/>
    <w:rsid w:val="00432CBC"/>
    <w:rsid w:val="0043364A"/>
    <w:rsid w:val="0043424F"/>
    <w:rsid w:val="00434CCC"/>
    <w:rsid w:val="004352E8"/>
    <w:rsid w:val="00435647"/>
    <w:rsid w:val="00437C46"/>
    <w:rsid w:val="004415AC"/>
    <w:rsid w:val="00441FF0"/>
    <w:rsid w:val="00442DE3"/>
    <w:rsid w:val="00443A25"/>
    <w:rsid w:val="00446155"/>
    <w:rsid w:val="00446619"/>
    <w:rsid w:val="00446780"/>
    <w:rsid w:val="00450DAA"/>
    <w:rsid w:val="0045197A"/>
    <w:rsid w:val="00451A91"/>
    <w:rsid w:val="00452C41"/>
    <w:rsid w:val="00453314"/>
    <w:rsid w:val="00453DFE"/>
    <w:rsid w:val="0045413C"/>
    <w:rsid w:val="00454817"/>
    <w:rsid w:val="00455BD7"/>
    <w:rsid w:val="0046343C"/>
    <w:rsid w:val="004661EF"/>
    <w:rsid w:val="00466779"/>
    <w:rsid w:val="004716DA"/>
    <w:rsid w:val="00471E2C"/>
    <w:rsid w:val="00472935"/>
    <w:rsid w:val="0047362C"/>
    <w:rsid w:val="004764BE"/>
    <w:rsid w:val="004766AD"/>
    <w:rsid w:val="00476744"/>
    <w:rsid w:val="00476755"/>
    <w:rsid w:val="004833C7"/>
    <w:rsid w:val="004846EE"/>
    <w:rsid w:val="0048491F"/>
    <w:rsid w:val="00485129"/>
    <w:rsid w:val="00485319"/>
    <w:rsid w:val="00486271"/>
    <w:rsid w:val="0048681B"/>
    <w:rsid w:val="00487DA4"/>
    <w:rsid w:val="00490039"/>
    <w:rsid w:val="004903F8"/>
    <w:rsid w:val="00490577"/>
    <w:rsid w:val="00490965"/>
    <w:rsid w:val="00491379"/>
    <w:rsid w:val="0049327F"/>
    <w:rsid w:val="004955E8"/>
    <w:rsid w:val="00496177"/>
    <w:rsid w:val="00497085"/>
    <w:rsid w:val="004979A1"/>
    <w:rsid w:val="00497E01"/>
    <w:rsid w:val="004A0A47"/>
    <w:rsid w:val="004A10B9"/>
    <w:rsid w:val="004A1E22"/>
    <w:rsid w:val="004A23DF"/>
    <w:rsid w:val="004A3FCD"/>
    <w:rsid w:val="004A422D"/>
    <w:rsid w:val="004A4C3E"/>
    <w:rsid w:val="004A5A79"/>
    <w:rsid w:val="004A76A6"/>
    <w:rsid w:val="004B06E5"/>
    <w:rsid w:val="004B0B74"/>
    <w:rsid w:val="004B247E"/>
    <w:rsid w:val="004B26A5"/>
    <w:rsid w:val="004B4EB6"/>
    <w:rsid w:val="004B6A2A"/>
    <w:rsid w:val="004B742B"/>
    <w:rsid w:val="004C04BD"/>
    <w:rsid w:val="004C0528"/>
    <w:rsid w:val="004C0AF7"/>
    <w:rsid w:val="004C0F57"/>
    <w:rsid w:val="004C1A33"/>
    <w:rsid w:val="004C1A34"/>
    <w:rsid w:val="004C557F"/>
    <w:rsid w:val="004C7570"/>
    <w:rsid w:val="004D11F9"/>
    <w:rsid w:val="004D16DF"/>
    <w:rsid w:val="004D244F"/>
    <w:rsid w:val="004D3CA2"/>
    <w:rsid w:val="004D4BEA"/>
    <w:rsid w:val="004D6227"/>
    <w:rsid w:val="004D7317"/>
    <w:rsid w:val="004D77E1"/>
    <w:rsid w:val="004D7D51"/>
    <w:rsid w:val="004E0312"/>
    <w:rsid w:val="004E1D79"/>
    <w:rsid w:val="004E29B3"/>
    <w:rsid w:val="004E45DB"/>
    <w:rsid w:val="004E46E1"/>
    <w:rsid w:val="004E5B01"/>
    <w:rsid w:val="004E6F37"/>
    <w:rsid w:val="004E7040"/>
    <w:rsid w:val="004F080D"/>
    <w:rsid w:val="004F0F0B"/>
    <w:rsid w:val="004F1219"/>
    <w:rsid w:val="004F2022"/>
    <w:rsid w:val="004F2351"/>
    <w:rsid w:val="004F47A2"/>
    <w:rsid w:val="004F4E83"/>
    <w:rsid w:val="004F6407"/>
    <w:rsid w:val="005000E9"/>
    <w:rsid w:val="00500685"/>
    <w:rsid w:val="0050191D"/>
    <w:rsid w:val="00502386"/>
    <w:rsid w:val="00502961"/>
    <w:rsid w:val="00504D97"/>
    <w:rsid w:val="005050E3"/>
    <w:rsid w:val="0050534A"/>
    <w:rsid w:val="00505576"/>
    <w:rsid w:val="0050653B"/>
    <w:rsid w:val="005065BC"/>
    <w:rsid w:val="00507412"/>
    <w:rsid w:val="005075DF"/>
    <w:rsid w:val="005079E7"/>
    <w:rsid w:val="005141D3"/>
    <w:rsid w:val="0051490F"/>
    <w:rsid w:val="00515228"/>
    <w:rsid w:val="00515B9E"/>
    <w:rsid w:val="00516582"/>
    <w:rsid w:val="005169BB"/>
    <w:rsid w:val="00516C55"/>
    <w:rsid w:val="0052189F"/>
    <w:rsid w:val="005230F3"/>
    <w:rsid w:val="0052330F"/>
    <w:rsid w:val="0053031E"/>
    <w:rsid w:val="00530931"/>
    <w:rsid w:val="005309C4"/>
    <w:rsid w:val="00530C7F"/>
    <w:rsid w:val="00531A56"/>
    <w:rsid w:val="00531B97"/>
    <w:rsid w:val="00532654"/>
    <w:rsid w:val="00533662"/>
    <w:rsid w:val="005338FB"/>
    <w:rsid w:val="005345B5"/>
    <w:rsid w:val="005351C3"/>
    <w:rsid w:val="00535CEF"/>
    <w:rsid w:val="00535FF0"/>
    <w:rsid w:val="00536050"/>
    <w:rsid w:val="00540F00"/>
    <w:rsid w:val="00540F87"/>
    <w:rsid w:val="0054187D"/>
    <w:rsid w:val="0054325B"/>
    <w:rsid w:val="00543F72"/>
    <w:rsid w:val="00545D8B"/>
    <w:rsid w:val="005472C4"/>
    <w:rsid w:val="00547CF0"/>
    <w:rsid w:val="00552E06"/>
    <w:rsid w:val="00553992"/>
    <w:rsid w:val="00556293"/>
    <w:rsid w:val="005563E4"/>
    <w:rsid w:val="005570CD"/>
    <w:rsid w:val="00560205"/>
    <w:rsid w:val="00560AF8"/>
    <w:rsid w:val="005612F0"/>
    <w:rsid w:val="00561757"/>
    <w:rsid w:val="00566493"/>
    <w:rsid w:val="00567E5D"/>
    <w:rsid w:val="00570051"/>
    <w:rsid w:val="005701F2"/>
    <w:rsid w:val="00570DFC"/>
    <w:rsid w:val="005728F5"/>
    <w:rsid w:val="00576A56"/>
    <w:rsid w:val="00576C7A"/>
    <w:rsid w:val="00577DB8"/>
    <w:rsid w:val="00577E54"/>
    <w:rsid w:val="0058003D"/>
    <w:rsid w:val="00582F0D"/>
    <w:rsid w:val="005836CB"/>
    <w:rsid w:val="00583AEA"/>
    <w:rsid w:val="00585150"/>
    <w:rsid w:val="00585E14"/>
    <w:rsid w:val="005864A3"/>
    <w:rsid w:val="00586B65"/>
    <w:rsid w:val="00586BB8"/>
    <w:rsid w:val="0058779E"/>
    <w:rsid w:val="00590D07"/>
    <w:rsid w:val="005910A6"/>
    <w:rsid w:val="00592AB5"/>
    <w:rsid w:val="00592AEC"/>
    <w:rsid w:val="00594A82"/>
    <w:rsid w:val="005A0234"/>
    <w:rsid w:val="005A0439"/>
    <w:rsid w:val="005A12DF"/>
    <w:rsid w:val="005A1DE1"/>
    <w:rsid w:val="005A4E35"/>
    <w:rsid w:val="005A5CD2"/>
    <w:rsid w:val="005A6B34"/>
    <w:rsid w:val="005A7ED7"/>
    <w:rsid w:val="005B1675"/>
    <w:rsid w:val="005B262C"/>
    <w:rsid w:val="005B26FF"/>
    <w:rsid w:val="005B2D75"/>
    <w:rsid w:val="005B361C"/>
    <w:rsid w:val="005B3FB3"/>
    <w:rsid w:val="005B50D6"/>
    <w:rsid w:val="005B611F"/>
    <w:rsid w:val="005B6385"/>
    <w:rsid w:val="005B63E8"/>
    <w:rsid w:val="005B6935"/>
    <w:rsid w:val="005B7393"/>
    <w:rsid w:val="005C02F8"/>
    <w:rsid w:val="005C0A03"/>
    <w:rsid w:val="005C1D85"/>
    <w:rsid w:val="005C36B3"/>
    <w:rsid w:val="005C3A33"/>
    <w:rsid w:val="005C3F49"/>
    <w:rsid w:val="005C48E4"/>
    <w:rsid w:val="005C5E37"/>
    <w:rsid w:val="005C6569"/>
    <w:rsid w:val="005C6CEB"/>
    <w:rsid w:val="005C6EF7"/>
    <w:rsid w:val="005C74BA"/>
    <w:rsid w:val="005C7C87"/>
    <w:rsid w:val="005D4018"/>
    <w:rsid w:val="005D573E"/>
    <w:rsid w:val="005E0A0D"/>
    <w:rsid w:val="005E3159"/>
    <w:rsid w:val="005E4A48"/>
    <w:rsid w:val="005E5A48"/>
    <w:rsid w:val="005E6331"/>
    <w:rsid w:val="005E6F6E"/>
    <w:rsid w:val="005E732A"/>
    <w:rsid w:val="005F0482"/>
    <w:rsid w:val="005F080A"/>
    <w:rsid w:val="005F5700"/>
    <w:rsid w:val="005F6D3D"/>
    <w:rsid w:val="00600F0B"/>
    <w:rsid w:val="00600FDF"/>
    <w:rsid w:val="0060170F"/>
    <w:rsid w:val="00603BC6"/>
    <w:rsid w:val="00604333"/>
    <w:rsid w:val="00604C10"/>
    <w:rsid w:val="00606A59"/>
    <w:rsid w:val="00610866"/>
    <w:rsid w:val="006117AC"/>
    <w:rsid w:val="00612E0D"/>
    <w:rsid w:val="00612E6D"/>
    <w:rsid w:val="00615677"/>
    <w:rsid w:val="006160F2"/>
    <w:rsid w:val="0061644C"/>
    <w:rsid w:val="0061770C"/>
    <w:rsid w:val="00617878"/>
    <w:rsid w:val="00617D87"/>
    <w:rsid w:val="00620BE0"/>
    <w:rsid w:val="00621A5B"/>
    <w:rsid w:val="0062410B"/>
    <w:rsid w:val="006252B1"/>
    <w:rsid w:val="00626195"/>
    <w:rsid w:val="006271BB"/>
    <w:rsid w:val="006272CD"/>
    <w:rsid w:val="006279BF"/>
    <w:rsid w:val="00630E8A"/>
    <w:rsid w:val="0063245D"/>
    <w:rsid w:val="00632E26"/>
    <w:rsid w:val="00633A40"/>
    <w:rsid w:val="00635190"/>
    <w:rsid w:val="00637057"/>
    <w:rsid w:val="00637C93"/>
    <w:rsid w:val="00640953"/>
    <w:rsid w:val="00640BBF"/>
    <w:rsid w:val="00640BF7"/>
    <w:rsid w:val="0064316A"/>
    <w:rsid w:val="00644A43"/>
    <w:rsid w:val="00645FAE"/>
    <w:rsid w:val="006462D0"/>
    <w:rsid w:val="00646B28"/>
    <w:rsid w:val="00646CC5"/>
    <w:rsid w:val="00646EF4"/>
    <w:rsid w:val="00647158"/>
    <w:rsid w:val="006504D9"/>
    <w:rsid w:val="00650AEE"/>
    <w:rsid w:val="006511C8"/>
    <w:rsid w:val="006514C3"/>
    <w:rsid w:val="00651AC1"/>
    <w:rsid w:val="00651AD9"/>
    <w:rsid w:val="00652278"/>
    <w:rsid w:val="00653438"/>
    <w:rsid w:val="006538F7"/>
    <w:rsid w:val="006540CD"/>
    <w:rsid w:val="0065487D"/>
    <w:rsid w:val="00654B19"/>
    <w:rsid w:val="0065558F"/>
    <w:rsid w:val="00655AD8"/>
    <w:rsid w:val="00656501"/>
    <w:rsid w:val="00657A82"/>
    <w:rsid w:val="00660946"/>
    <w:rsid w:val="0066154C"/>
    <w:rsid w:val="00661DB9"/>
    <w:rsid w:val="006621CB"/>
    <w:rsid w:val="00662C35"/>
    <w:rsid w:val="0066789E"/>
    <w:rsid w:val="006702C3"/>
    <w:rsid w:val="006702E0"/>
    <w:rsid w:val="00670905"/>
    <w:rsid w:val="006713BA"/>
    <w:rsid w:val="006713E8"/>
    <w:rsid w:val="00672575"/>
    <w:rsid w:val="00672A12"/>
    <w:rsid w:val="00673AE6"/>
    <w:rsid w:val="00674ED4"/>
    <w:rsid w:val="006761F9"/>
    <w:rsid w:val="006777FA"/>
    <w:rsid w:val="00677E0D"/>
    <w:rsid w:val="0068102A"/>
    <w:rsid w:val="0068188A"/>
    <w:rsid w:val="00681A18"/>
    <w:rsid w:val="006841E7"/>
    <w:rsid w:val="0068435C"/>
    <w:rsid w:val="0068566C"/>
    <w:rsid w:val="0068584C"/>
    <w:rsid w:val="006858F7"/>
    <w:rsid w:val="00686AA7"/>
    <w:rsid w:val="00687110"/>
    <w:rsid w:val="00687397"/>
    <w:rsid w:val="00687AFC"/>
    <w:rsid w:val="0069079C"/>
    <w:rsid w:val="0069082F"/>
    <w:rsid w:val="00691EBC"/>
    <w:rsid w:val="00692F9D"/>
    <w:rsid w:val="00696A65"/>
    <w:rsid w:val="00697D49"/>
    <w:rsid w:val="006A0F7A"/>
    <w:rsid w:val="006A252D"/>
    <w:rsid w:val="006A32F3"/>
    <w:rsid w:val="006A3CCD"/>
    <w:rsid w:val="006A510D"/>
    <w:rsid w:val="006A596A"/>
    <w:rsid w:val="006A5DB2"/>
    <w:rsid w:val="006A61BB"/>
    <w:rsid w:val="006A689D"/>
    <w:rsid w:val="006B05DC"/>
    <w:rsid w:val="006B0DDD"/>
    <w:rsid w:val="006B1E2B"/>
    <w:rsid w:val="006B22A6"/>
    <w:rsid w:val="006B30EF"/>
    <w:rsid w:val="006B369B"/>
    <w:rsid w:val="006B3EA0"/>
    <w:rsid w:val="006B4464"/>
    <w:rsid w:val="006B52AA"/>
    <w:rsid w:val="006B54CB"/>
    <w:rsid w:val="006B6CE3"/>
    <w:rsid w:val="006C0145"/>
    <w:rsid w:val="006C12FD"/>
    <w:rsid w:val="006C1701"/>
    <w:rsid w:val="006C1714"/>
    <w:rsid w:val="006C1DD5"/>
    <w:rsid w:val="006C22B6"/>
    <w:rsid w:val="006C432E"/>
    <w:rsid w:val="006C5B57"/>
    <w:rsid w:val="006C6324"/>
    <w:rsid w:val="006C7516"/>
    <w:rsid w:val="006C7D93"/>
    <w:rsid w:val="006D5CB8"/>
    <w:rsid w:val="006E1FAF"/>
    <w:rsid w:val="006E4694"/>
    <w:rsid w:val="006E47F6"/>
    <w:rsid w:val="006E4F54"/>
    <w:rsid w:val="006E51F6"/>
    <w:rsid w:val="006E6E9A"/>
    <w:rsid w:val="006E737C"/>
    <w:rsid w:val="006F1CF4"/>
    <w:rsid w:val="006F2AAF"/>
    <w:rsid w:val="006F2FEA"/>
    <w:rsid w:val="007016F4"/>
    <w:rsid w:val="007047AC"/>
    <w:rsid w:val="00704F1E"/>
    <w:rsid w:val="0070504D"/>
    <w:rsid w:val="00711296"/>
    <w:rsid w:val="00712C7B"/>
    <w:rsid w:val="00713BEF"/>
    <w:rsid w:val="0071593F"/>
    <w:rsid w:val="00715FE8"/>
    <w:rsid w:val="00716128"/>
    <w:rsid w:val="007175F8"/>
    <w:rsid w:val="00721DD6"/>
    <w:rsid w:val="00722348"/>
    <w:rsid w:val="00723772"/>
    <w:rsid w:val="007238DA"/>
    <w:rsid w:val="00724743"/>
    <w:rsid w:val="00725929"/>
    <w:rsid w:val="00726133"/>
    <w:rsid w:val="00726662"/>
    <w:rsid w:val="00726E7D"/>
    <w:rsid w:val="00727DE5"/>
    <w:rsid w:val="00733D6C"/>
    <w:rsid w:val="007354D9"/>
    <w:rsid w:val="007358D0"/>
    <w:rsid w:val="00735EEB"/>
    <w:rsid w:val="00737AD2"/>
    <w:rsid w:val="00737E52"/>
    <w:rsid w:val="00744A23"/>
    <w:rsid w:val="007450C3"/>
    <w:rsid w:val="007455E5"/>
    <w:rsid w:val="0074785C"/>
    <w:rsid w:val="00751539"/>
    <w:rsid w:val="00751E96"/>
    <w:rsid w:val="0075258B"/>
    <w:rsid w:val="00753181"/>
    <w:rsid w:val="00754942"/>
    <w:rsid w:val="00754B59"/>
    <w:rsid w:val="00755225"/>
    <w:rsid w:val="00755D34"/>
    <w:rsid w:val="0075615D"/>
    <w:rsid w:val="00760D70"/>
    <w:rsid w:val="0076190D"/>
    <w:rsid w:val="00762449"/>
    <w:rsid w:val="00762E71"/>
    <w:rsid w:val="00763C05"/>
    <w:rsid w:val="0076469D"/>
    <w:rsid w:val="0076749E"/>
    <w:rsid w:val="00770DCB"/>
    <w:rsid w:val="007719D2"/>
    <w:rsid w:val="00771D5F"/>
    <w:rsid w:val="00772389"/>
    <w:rsid w:val="007729B9"/>
    <w:rsid w:val="00774401"/>
    <w:rsid w:val="007749B7"/>
    <w:rsid w:val="00774CF1"/>
    <w:rsid w:val="00775163"/>
    <w:rsid w:val="00776C5A"/>
    <w:rsid w:val="00781E02"/>
    <w:rsid w:val="00782006"/>
    <w:rsid w:val="00782209"/>
    <w:rsid w:val="00783C61"/>
    <w:rsid w:val="007844D0"/>
    <w:rsid w:val="00784AF8"/>
    <w:rsid w:val="00784D58"/>
    <w:rsid w:val="00785320"/>
    <w:rsid w:val="00786CFB"/>
    <w:rsid w:val="0078749A"/>
    <w:rsid w:val="00791CA8"/>
    <w:rsid w:val="00791D4A"/>
    <w:rsid w:val="00792136"/>
    <w:rsid w:val="00793231"/>
    <w:rsid w:val="007936C7"/>
    <w:rsid w:val="00793F3B"/>
    <w:rsid w:val="00794002"/>
    <w:rsid w:val="007940D5"/>
    <w:rsid w:val="00795A7A"/>
    <w:rsid w:val="0079677A"/>
    <w:rsid w:val="00796961"/>
    <w:rsid w:val="007969EE"/>
    <w:rsid w:val="00797F0A"/>
    <w:rsid w:val="007A0B0B"/>
    <w:rsid w:val="007A2173"/>
    <w:rsid w:val="007A434E"/>
    <w:rsid w:val="007A4855"/>
    <w:rsid w:val="007A4D33"/>
    <w:rsid w:val="007A4F88"/>
    <w:rsid w:val="007A5650"/>
    <w:rsid w:val="007A5E2A"/>
    <w:rsid w:val="007B01BD"/>
    <w:rsid w:val="007B0D34"/>
    <w:rsid w:val="007B12A4"/>
    <w:rsid w:val="007B1607"/>
    <w:rsid w:val="007B1B99"/>
    <w:rsid w:val="007B1F5A"/>
    <w:rsid w:val="007B22A1"/>
    <w:rsid w:val="007B3D62"/>
    <w:rsid w:val="007B4309"/>
    <w:rsid w:val="007B5DEC"/>
    <w:rsid w:val="007B7920"/>
    <w:rsid w:val="007B7AC6"/>
    <w:rsid w:val="007C1953"/>
    <w:rsid w:val="007C1958"/>
    <w:rsid w:val="007C1F9C"/>
    <w:rsid w:val="007C296E"/>
    <w:rsid w:val="007C2DE2"/>
    <w:rsid w:val="007C35E5"/>
    <w:rsid w:val="007C39E6"/>
    <w:rsid w:val="007C4847"/>
    <w:rsid w:val="007C4B91"/>
    <w:rsid w:val="007C6365"/>
    <w:rsid w:val="007D1B6B"/>
    <w:rsid w:val="007D2238"/>
    <w:rsid w:val="007D2D38"/>
    <w:rsid w:val="007D3380"/>
    <w:rsid w:val="007D3895"/>
    <w:rsid w:val="007D5590"/>
    <w:rsid w:val="007D6A8B"/>
    <w:rsid w:val="007D7115"/>
    <w:rsid w:val="007E00C4"/>
    <w:rsid w:val="007E03F9"/>
    <w:rsid w:val="007E1AD5"/>
    <w:rsid w:val="007E301E"/>
    <w:rsid w:val="007E3C9C"/>
    <w:rsid w:val="007E447C"/>
    <w:rsid w:val="007E46D4"/>
    <w:rsid w:val="007E4738"/>
    <w:rsid w:val="007E6079"/>
    <w:rsid w:val="007E644D"/>
    <w:rsid w:val="007E6541"/>
    <w:rsid w:val="007E656D"/>
    <w:rsid w:val="007E7F67"/>
    <w:rsid w:val="007F27FD"/>
    <w:rsid w:val="007F45B4"/>
    <w:rsid w:val="007F52B4"/>
    <w:rsid w:val="007F566B"/>
    <w:rsid w:val="007F5722"/>
    <w:rsid w:val="007F61D0"/>
    <w:rsid w:val="008001B1"/>
    <w:rsid w:val="00800478"/>
    <w:rsid w:val="008015FC"/>
    <w:rsid w:val="008021B8"/>
    <w:rsid w:val="00802333"/>
    <w:rsid w:val="00802B9B"/>
    <w:rsid w:val="0080449C"/>
    <w:rsid w:val="00805FFD"/>
    <w:rsid w:val="00812553"/>
    <w:rsid w:val="008154FA"/>
    <w:rsid w:val="008161CB"/>
    <w:rsid w:val="008164F0"/>
    <w:rsid w:val="00816ECD"/>
    <w:rsid w:val="00816FFB"/>
    <w:rsid w:val="008179DB"/>
    <w:rsid w:val="00820123"/>
    <w:rsid w:val="008228A8"/>
    <w:rsid w:val="008237CC"/>
    <w:rsid w:val="00824691"/>
    <w:rsid w:val="00825572"/>
    <w:rsid w:val="008258D9"/>
    <w:rsid w:val="00825CD6"/>
    <w:rsid w:val="0082712D"/>
    <w:rsid w:val="00830EB4"/>
    <w:rsid w:val="008320B4"/>
    <w:rsid w:val="008328AA"/>
    <w:rsid w:val="008330DB"/>
    <w:rsid w:val="008336BE"/>
    <w:rsid w:val="00833BBD"/>
    <w:rsid w:val="00834913"/>
    <w:rsid w:val="00837D20"/>
    <w:rsid w:val="0084051D"/>
    <w:rsid w:val="00843EDE"/>
    <w:rsid w:val="00845BB8"/>
    <w:rsid w:val="00850132"/>
    <w:rsid w:val="00850E95"/>
    <w:rsid w:val="008514A3"/>
    <w:rsid w:val="00852389"/>
    <w:rsid w:val="008524A5"/>
    <w:rsid w:val="008532E2"/>
    <w:rsid w:val="008541B9"/>
    <w:rsid w:val="00854B2C"/>
    <w:rsid w:val="008579F9"/>
    <w:rsid w:val="00860904"/>
    <w:rsid w:val="00860FEF"/>
    <w:rsid w:val="00862AB8"/>
    <w:rsid w:val="00864A0D"/>
    <w:rsid w:val="00865725"/>
    <w:rsid w:val="00866818"/>
    <w:rsid w:val="00866A0D"/>
    <w:rsid w:val="008675E8"/>
    <w:rsid w:val="00867C0A"/>
    <w:rsid w:val="0087055D"/>
    <w:rsid w:val="00872215"/>
    <w:rsid w:val="008734EE"/>
    <w:rsid w:val="008749E6"/>
    <w:rsid w:val="00875C7B"/>
    <w:rsid w:val="00875DBA"/>
    <w:rsid w:val="00876052"/>
    <w:rsid w:val="008803EB"/>
    <w:rsid w:val="0088107A"/>
    <w:rsid w:val="00882747"/>
    <w:rsid w:val="00882DC9"/>
    <w:rsid w:val="00884B31"/>
    <w:rsid w:val="0088543B"/>
    <w:rsid w:val="008879A4"/>
    <w:rsid w:val="0089343A"/>
    <w:rsid w:val="00896C22"/>
    <w:rsid w:val="00896E2A"/>
    <w:rsid w:val="00897F4C"/>
    <w:rsid w:val="008A20A0"/>
    <w:rsid w:val="008A4597"/>
    <w:rsid w:val="008A4D98"/>
    <w:rsid w:val="008A5461"/>
    <w:rsid w:val="008A5C04"/>
    <w:rsid w:val="008A6C6F"/>
    <w:rsid w:val="008A7912"/>
    <w:rsid w:val="008B02B0"/>
    <w:rsid w:val="008B0A25"/>
    <w:rsid w:val="008B16AD"/>
    <w:rsid w:val="008B2D5D"/>
    <w:rsid w:val="008B3A1F"/>
    <w:rsid w:val="008B6817"/>
    <w:rsid w:val="008B78DA"/>
    <w:rsid w:val="008C0DB3"/>
    <w:rsid w:val="008C230D"/>
    <w:rsid w:val="008C2A7B"/>
    <w:rsid w:val="008C3393"/>
    <w:rsid w:val="008C4414"/>
    <w:rsid w:val="008C6680"/>
    <w:rsid w:val="008C6B0D"/>
    <w:rsid w:val="008C75F4"/>
    <w:rsid w:val="008C7E35"/>
    <w:rsid w:val="008D1564"/>
    <w:rsid w:val="008D30C5"/>
    <w:rsid w:val="008D4573"/>
    <w:rsid w:val="008D4650"/>
    <w:rsid w:val="008D4E4B"/>
    <w:rsid w:val="008D5759"/>
    <w:rsid w:val="008D6863"/>
    <w:rsid w:val="008D69B1"/>
    <w:rsid w:val="008D6BF1"/>
    <w:rsid w:val="008D799D"/>
    <w:rsid w:val="008D7E3A"/>
    <w:rsid w:val="008E175D"/>
    <w:rsid w:val="008E2D2F"/>
    <w:rsid w:val="008E34AE"/>
    <w:rsid w:val="008E4379"/>
    <w:rsid w:val="008E52E6"/>
    <w:rsid w:val="008E66F7"/>
    <w:rsid w:val="008E753A"/>
    <w:rsid w:val="008F03B4"/>
    <w:rsid w:val="008F1204"/>
    <w:rsid w:val="008F17C0"/>
    <w:rsid w:val="008F37E4"/>
    <w:rsid w:val="008F39E0"/>
    <w:rsid w:val="008F5380"/>
    <w:rsid w:val="008F6764"/>
    <w:rsid w:val="008F727D"/>
    <w:rsid w:val="00902DC9"/>
    <w:rsid w:val="00903608"/>
    <w:rsid w:val="00905DDC"/>
    <w:rsid w:val="009067C2"/>
    <w:rsid w:val="009069A4"/>
    <w:rsid w:val="00907621"/>
    <w:rsid w:val="009079A0"/>
    <w:rsid w:val="00910665"/>
    <w:rsid w:val="0091524E"/>
    <w:rsid w:val="009155FF"/>
    <w:rsid w:val="00915FFD"/>
    <w:rsid w:val="009161F0"/>
    <w:rsid w:val="009163D3"/>
    <w:rsid w:val="009178C2"/>
    <w:rsid w:val="00920FDB"/>
    <w:rsid w:val="0092102C"/>
    <w:rsid w:val="00922D01"/>
    <w:rsid w:val="00922F85"/>
    <w:rsid w:val="00925ACE"/>
    <w:rsid w:val="00927CD1"/>
    <w:rsid w:val="00927F33"/>
    <w:rsid w:val="009304CB"/>
    <w:rsid w:val="00932721"/>
    <w:rsid w:val="0093274C"/>
    <w:rsid w:val="009328BD"/>
    <w:rsid w:val="00935768"/>
    <w:rsid w:val="00936F6C"/>
    <w:rsid w:val="009444FB"/>
    <w:rsid w:val="00944800"/>
    <w:rsid w:val="00944EE1"/>
    <w:rsid w:val="00945094"/>
    <w:rsid w:val="00946031"/>
    <w:rsid w:val="009462C1"/>
    <w:rsid w:val="009464B3"/>
    <w:rsid w:val="009468E5"/>
    <w:rsid w:val="00947EE8"/>
    <w:rsid w:val="00950286"/>
    <w:rsid w:val="009508D4"/>
    <w:rsid w:val="009510E2"/>
    <w:rsid w:val="0095429F"/>
    <w:rsid w:val="00954539"/>
    <w:rsid w:val="009558C1"/>
    <w:rsid w:val="0095703C"/>
    <w:rsid w:val="00957D4E"/>
    <w:rsid w:val="00957EB7"/>
    <w:rsid w:val="00961D6B"/>
    <w:rsid w:val="009627DB"/>
    <w:rsid w:val="00964901"/>
    <w:rsid w:val="009657DA"/>
    <w:rsid w:val="00966080"/>
    <w:rsid w:val="0097010D"/>
    <w:rsid w:val="009706DF"/>
    <w:rsid w:val="0097266A"/>
    <w:rsid w:val="00973384"/>
    <w:rsid w:val="00973A01"/>
    <w:rsid w:val="0097494E"/>
    <w:rsid w:val="00975366"/>
    <w:rsid w:val="00975951"/>
    <w:rsid w:val="00976782"/>
    <w:rsid w:val="009768AF"/>
    <w:rsid w:val="009770DF"/>
    <w:rsid w:val="0098042E"/>
    <w:rsid w:val="00980AB7"/>
    <w:rsid w:val="00983CAC"/>
    <w:rsid w:val="00984927"/>
    <w:rsid w:val="00984C61"/>
    <w:rsid w:val="00984F7B"/>
    <w:rsid w:val="00985F34"/>
    <w:rsid w:val="00987880"/>
    <w:rsid w:val="00990C92"/>
    <w:rsid w:val="0099133D"/>
    <w:rsid w:val="00992F38"/>
    <w:rsid w:val="009A0527"/>
    <w:rsid w:val="009A0640"/>
    <w:rsid w:val="009A0D02"/>
    <w:rsid w:val="009A17C7"/>
    <w:rsid w:val="009A389F"/>
    <w:rsid w:val="009A4E15"/>
    <w:rsid w:val="009A6090"/>
    <w:rsid w:val="009A6724"/>
    <w:rsid w:val="009B07DE"/>
    <w:rsid w:val="009B07F4"/>
    <w:rsid w:val="009B149E"/>
    <w:rsid w:val="009B1A0F"/>
    <w:rsid w:val="009B33A2"/>
    <w:rsid w:val="009B3CCD"/>
    <w:rsid w:val="009B739C"/>
    <w:rsid w:val="009B785D"/>
    <w:rsid w:val="009B7968"/>
    <w:rsid w:val="009C0BBE"/>
    <w:rsid w:val="009C1948"/>
    <w:rsid w:val="009C2122"/>
    <w:rsid w:val="009C3A11"/>
    <w:rsid w:val="009C3AF3"/>
    <w:rsid w:val="009C3E72"/>
    <w:rsid w:val="009C457C"/>
    <w:rsid w:val="009C4B57"/>
    <w:rsid w:val="009C696F"/>
    <w:rsid w:val="009C7172"/>
    <w:rsid w:val="009C7BFC"/>
    <w:rsid w:val="009D10D6"/>
    <w:rsid w:val="009D1636"/>
    <w:rsid w:val="009D272D"/>
    <w:rsid w:val="009D2AC8"/>
    <w:rsid w:val="009D2AD8"/>
    <w:rsid w:val="009D2F2F"/>
    <w:rsid w:val="009D3EC0"/>
    <w:rsid w:val="009D3FDB"/>
    <w:rsid w:val="009D4399"/>
    <w:rsid w:val="009D509E"/>
    <w:rsid w:val="009E26D4"/>
    <w:rsid w:val="009E7C2D"/>
    <w:rsid w:val="009E7D32"/>
    <w:rsid w:val="009F0041"/>
    <w:rsid w:val="009F0242"/>
    <w:rsid w:val="009F269C"/>
    <w:rsid w:val="009F47EF"/>
    <w:rsid w:val="009F638F"/>
    <w:rsid w:val="009F707D"/>
    <w:rsid w:val="009F769D"/>
    <w:rsid w:val="00A01832"/>
    <w:rsid w:val="00A01BD1"/>
    <w:rsid w:val="00A030C4"/>
    <w:rsid w:val="00A04467"/>
    <w:rsid w:val="00A0476C"/>
    <w:rsid w:val="00A04DBC"/>
    <w:rsid w:val="00A05107"/>
    <w:rsid w:val="00A06340"/>
    <w:rsid w:val="00A06516"/>
    <w:rsid w:val="00A06C8C"/>
    <w:rsid w:val="00A07BC4"/>
    <w:rsid w:val="00A1251B"/>
    <w:rsid w:val="00A148B3"/>
    <w:rsid w:val="00A157C7"/>
    <w:rsid w:val="00A15BF0"/>
    <w:rsid w:val="00A15D79"/>
    <w:rsid w:val="00A16553"/>
    <w:rsid w:val="00A174B1"/>
    <w:rsid w:val="00A1782E"/>
    <w:rsid w:val="00A17A9E"/>
    <w:rsid w:val="00A21852"/>
    <w:rsid w:val="00A21C05"/>
    <w:rsid w:val="00A25D89"/>
    <w:rsid w:val="00A27884"/>
    <w:rsid w:val="00A27897"/>
    <w:rsid w:val="00A27E5F"/>
    <w:rsid w:val="00A30CCD"/>
    <w:rsid w:val="00A31F33"/>
    <w:rsid w:val="00A33211"/>
    <w:rsid w:val="00A33F2D"/>
    <w:rsid w:val="00A346C7"/>
    <w:rsid w:val="00A3531D"/>
    <w:rsid w:val="00A357F6"/>
    <w:rsid w:val="00A359F4"/>
    <w:rsid w:val="00A35A55"/>
    <w:rsid w:val="00A41887"/>
    <w:rsid w:val="00A42EDF"/>
    <w:rsid w:val="00A432E2"/>
    <w:rsid w:val="00A433DE"/>
    <w:rsid w:val="00A46079"/>
    <w:rsid w:val="00A462A9"/>
    <w:rsid w:val="00A46F30"/>
    <w:rsid w:val="00A4786F"/>
    <w:rsid w:val="00A47E56"/>
    <w:rsid w:val="00A52930"/>
    <w:rsid w:val="00A529EF"/>
    <w:rsid w:val="00A5614E"/>
    <w:rsid w:val="00A62051"/>
    <w:rsid w:val="00A62C89"/>
    <w:rsid w:val="00A637A8"/>
    <w:rsid w:val="00A65D0D"/>
    <w:rsid w:val="00A65E8F"/>
    <w:rsid w:val="00A66DD0"/>
    <w:rsid w:val="00A730E2"/>
    <w:rsid w:val="00A73EBC"/>
    <w:rsid w:val="00A75E61"/>
    <w:rsid w:val="00A764EE"/>
    <w:rsid w:val="00A80C16"/>
    <w:rsid w:val="00A82775"/>
    <w:rsid w:val="00A84939"/>
    <w:rsid w:val="00A84E73"/>
    <w:rsid w:val="00A85EE2"/>
    <w:rsid w:val="00A869B7"/>
    <w:rsid w:val="00A86ECA"/>
    <w:rsid w:val="00A87088"/>
    <w:rsid w:val="00A922B6"/>
    <w:rsid w:val="00A932FC"/>
    <w:rsid w:val="00A93706"/>
    <w:rsid w:val="00A93D5C"/>
    <w:rsid w:val="00A9460E"/>
    <w:rsid w:val="00A948F7"/>
    <w:rsid w:val="00A9587B"/>
    <w:rsid w:val="00A95914"/>
    <w:rsid w:val="00A95E45"/>
    <w:rsid w:val="00AA447D"/>
    <w:rsid w:val="00AA5DCA"/>
    <w:rsid w:val="00AA5E53"/>
    <w:rsid w:val="00AB0113"/>
    <w:rsid w:val="00AB4904"/>
    <w:rsid w:val="00AB4AA2"/>
    <w:rsid w:val="00AC0F39"/>
    <w:rsid w:val="00AC2CB9"/>
    <w:rsid w:val="00AC2E39"/>
    <w:rsid w:val="00AC412E"/>
    <w:rsid w:val="00AD001D"/>
    <w:rsid w:val="00AD3537"/>
    <w:rsid w:val="00AD409F"/>
    <w:rsid w:val="00AD4996"/>
    <w:rsid w:val="00AD4AF2"/>
    <w:rsid w:val="00AD616F"/>
    <w:rsid w:val="00AD66D6"/>
    <w:rsid w:val="00AE1285"/>
    <w:rsid w:val="00AE21FF"/>
    <w:rsid w:val="00AE2912"/>
    <w:rsid w:val="00AE2EA9"/>
    <w:rsid w:val="00AE3787"/>
    <w:rsid w:val="00AE488C"/>
    <w:rsid w:val="00AE4E96"/>
    <w:rsid w:val="00AE5420"/>
    <w:rsid w:val="00AE649B"/>
    <w:rsid w:val="00AE651F"/>
    <w:rsid w:val="00AE7DC4"/>
    <w:rsid w:val="00AF0C32"/>
    <w:rsid w:val="00AF16F6"/>
    <w:rsid w:val="00AF3B06"/>
    <w:rsid w:val="00AF58A0"/>
    <w:rsid w:val="00AF6131"/>
    <w:rsid w:val="00AF6924"/>
    <w:rsid w:val="00B008EE"/>
    <w:rsid w:val="00B01B37"/>
    <w:rsid w:val="00B027D1"/>
    <w:rsid w:val="00B04090"/>
    <w:rsid w:val="00B043E3"/>
    <w:rsid w:val="00B044D0"/>
    <w:rsid w:val="00B048EB"/>
    <w:rsid w:val="00B0557C"/>
    <w:rsid w:val="00B05810"/>
    <w:rsid w:val="00B05EA9"/>
    <w:rsid w:val="00B06E64"/>
    <w:rsid w:val="00B06F78"/>
    <w:rsid w:val="00B072AD"/>
    <w:rsid w:val="00B07DBD"/>
    <w:rsid w:val="00B12683"/>
    <w:rsid w:val="00B150BF"/>
    <w:rsid w:val="00B161FC"/>
    <w:rsid w:val="00B16544"/>
    <w:rsid w:val="00B166CF"/>
    <w:rsid w:val="00B16C14"/>
    <w:rsid w:val="00B16F43"/>
    <w:rsid w:val="00B17ABD"/>
    <w:rsid w:val="00B205F9"/>
    <w:rsid w:val="00B208A4"/>
    <w:rsid w:val="00B20A72"/>
    <w:rsid w:val="00B20C24"/>
    <w:rsid w:val="00B2104C"/>
    <w:rsid w:val="00B213C0"/>
    <w:rsid w:val="00B21564"/>
    <w:rsid w:val="00B21856"/>
    <w:rsid w:val="00B21A07"/>
    <w:rsid w:val="00B22C3F"/>
    <w:rsid w:val="00B22E4A"/>
    <w:rsid w:val="00B273F2"/>
    <w:rsid w:val="00B2799D"/>
    <w:rsid w:val="00B3036C"/>
    <w:rsid w:val="00B31984"/>
    <w:rsid w:val="00B32384"/>
    <w:rsid w:val="00B32AB8"/>
    <w:rsid w:val="00B35784"/>
    <w:rsid w:val="00B35793"/>
    <w:rsid w:val="00B36119"/>
    <w:rsid w:val="00B36862"/>
    <w:rsid w:val="00B36996"/>
    <w:rsid w:val="00B37062"/>
    <w:rsid w:val="00B375E4"/>
    <w:rsid w:val="00B378EA"/>
    <w:rsid w:val="00B407C6"/>
    <w:rsid w:val="00B4101C"/>
    <w:rsid w:val="00B417C2"/>
    <w:rsid w:val="00B428E2"/>
    <w:rsid w:val="00B43DE2"/>
    <w:rsid w:val="00B44EB7"/>
    <w:rsid w:val="00B4555A"/>
    <w:rsid w:val="00B46CCB"/>
    <w:rsid w:val="00B46FBF"/>
    <w:rsid w:val="00B47B30"/>
    <w:rsid w:val="00B509B9"/>
    <w:rsid w:val="00B53D97"/>
    <w:rsid w:val="00B54731"/>
    <w:rsid w:val="00B5513D"/>
    <w:rsid w:val="00B5572B"/>
    <w:rsid w:val="00B55BF4"/>
    <w:rsid w:val="00B56ECA"/>
    <w:rsid w:val="00B57E02"/>
    <w:rsid w:val="00B60633"/>
    <w:rsid w:val="00B65EA4"/>
    <w:rsid w:val="00B70173"/>
    <w:rsid w:val="00B7095C"/>
    <w:rsid w:val="00B709F4"/>
    <w:rsid w:val="00B70A16"/>
    <w:rsid w:val="00B712F7"/>
    <w:rsid w:val="00B7140A"/>
    <w:rsid w:val="00B715F6"/>
    <w:rsid w:val="00B7786E"/>
    <w:rsid w:val="00B77DC3"/>
    <w:rsid w:val="00B77EBE"/>
    <w:rsid w:val="00B81D13"/>
    <w:rsid w:val="00B83802"/>
    <w:rsid w:val="00B83B5D"/>
    <w:rsid w:val="00B84EAA"/>
    <w:rsid w:val="00B854D6"/>
    <w:rsid w:val="00B85B92"/>
    <w:rsid w:val="00B85F8F"/>
    <w:rsid w:val="00B86B75"/>
    <w:rsid w:val="00B87090"/>
    <w:rsid w:val="00B87430"/>
    <w:rsid w:val="00B90BAA"/>
    <w:rsid w:val="00B91C71"/>
    <w:rsid w:val="00B9211B"/>
    <w:rsid w:val="00B92A5F"/>
    <w:rsid w:val="00B93697"/>
    <w:rsid w:val="00B93B71"/>
    <w:rsid w:val="00B93E6F"/>
    <w:rsid w:val="00B94922"/>
    <w:rsid w:val="00B95EF0"/>
    <w:rsid w:val="00B9618F"/>
    <w:rsid w:val="00B9637A"/>
    <w:rsid w:val="00B96D2B"/>
    <w:rsid w:val="00B978FE"/>
    <w:rsid w:val="00BA2332"/>
    <w:rsid w:val="00BA3E37"/>
    <w:rsid w:val="00BA3FF0"/>
    <w:rsid w:val="00BA51DA"/>
    <w:rsid w:val="00BA54C4"/>
    <w:rsid w:val="00BA5994"/>
    <w:rsid w:val="00BA685B"/>
    <w:rsid w:val="00BA7A5A"/>
    <w:rsid w:val="00BA7DD7"/>
    <w:rsid w:val="00BB336D"/>
    <w:rsid w:val="00BB350C"/>
    <w:rsid w:val="00BB40AD"/>
    <w:rsid w:val="00BB4398"/>
    <w:rsid w:val="00BB59DA"/>
    <w:rsid w:val="00BB7692"/>
    <w:rsid w:val="00BC040B"/>
    <w:rsid w:val="00BC09BB"/>
    <w:rsid w:val="00BC0AB7"/>
    <w:rsid w:val="00BC0EDB"/>
    <w:rsid w:val="00BC2843"/>
    <w:rsid w:val="00BC284E"/>
    <w:rsid w:val="00BC3022"/>
    <w:rsid w:val="00BC364B"/>
    <w:rsid w:val="00BC48D5"/>
    <w:rsid w:val="00BC6524"/>
    <w:rsid w:val="00BC6A28"/>
    <w:rsid w:val="00BC6E2F"/>
    <w:rsid w:val="00BC726A"/>
    <w:rsid w:val="00BC7597"/>
    <w:rsid w:val="00BD31B9"/>
    <w:rsid w:val="00BD4B9F"/>
    <w:rsid w:val="00BD4BDE"/>
    <w:rsid w:val="00BD5FEE"/>
    <w:rsid w:val="00BD670A"/>
    <w:rsid w:val="00BD7A6B"/>
    <w:rsid w:val="00BE2FEF"/>
    <w:rsid w:val="00BE5E34"/>
    <w:rsid w:val="00BF0CC0"/>
    <w:rsid w:val="00BF2873"/>
    <w:rsid w:val="00BF49D7"/>
    <w:rsid w:val="00BF5E34"/>
    <w:rsid w:val="00BF6B16"/>
    <w:rsid w:val="00BF6F64"/>
    <w:rsid w:val="00BF7870"/>
    <w:rsid w:val="00BF7961"/>
    <w:rsid w:val="00BF7A62"/>
    <w:rsid w:val="00C00187"/>
    <w:rsid w:val="00C00307"/>
    <w:rsid w:val="00C01D9B"/>
    <w:rsid w:val="00C02E86"/>
    <w:rsid w:val="00C0346C"/>
    <w:rsid w:val="00C04DE8"/>
    <w:rsid w:val="00C05159"/>
    <w:rsid w:val="00C0535B"/>
    <w:rsid w:val="00C060C3"/>
    <w:rsid w:val="00C07698"/>
    <w:rsid w:val="00C1202D"/>
    <w:rsid w:val="00C20AE8"/>
    <w:rsid w:val="00C20D6E"/>
    <w:rsid w:val="00C21A1C"/>
    <w:rsid w:val="00C23F06"/>
    <w:rsid w:val="00C2451A"/>
    <w:rsid w:val="00C24E33"/>
    <w:rsid w:val="00C250AD"/>
    <w:rsid w:val="00C25CA7"/>
    <w:rsid w:val="00C26C6E"/>
    <w:rsid w:val="00C27F5A"/>
    <w:rsid w:val="00C31AC7"/>
    <w:rsid w:val="00C31E91"/>
    <w:rsid w:val="00C337EB"/>
    <w:rsid w:val="00C338BC"/>
    <w:rsid w:val="00C36279"/>
    <w:rsid w:val="00C36C3C"/>
    <w:rsid w:val="00C415DB"/>
    <w:rsid w:val="00C41F79"/>
    <w:rsid w:val="00C43991"/>
    <w:rsid w:val="00C451F2"/>
    <w:rsid w:val="00C45342"/>
    <w:rsid w:val="00C45D8F"/>
    <w:rsid w:val="00C47D13"/>
    <w:rsid w:val="00C50671"/>
    <w:rsid w:val="00C506AB"/>
    <w:rsid w:val="00C50818"/>
    <w:rsid w:val="00C52299"/>
    <w:rsid w:val="00C5388F"/>
    <w:rsid w:val="00C54AD8"/>
    <w:rsid w:val="00C576BF"/>
    <w:rsid w:val="00C608B6"/>
    <w:rsid w:val="00C60A7D"/>
    <w:rsid w:val="00C62077"/>
    <w:rsid w:val="00C62155"/>
    <w:rsid w:val="00C64652"/>
    <w:rsid w:val="00C64787"/>
    <w:rsid w:val="00C6486D"/>
    <w:rsid w:val="00C66A08"/>
    <w:rsid w:val="00C66AEA"/>
    <w:rsid w:val="00C7066C"/>
    <w:rsid w:val="00C70B06"/>
    <w:rsid w:val="00C71BB4"/>
    <w:rsid w:val="00C722EF"/>
    <w:rsid w:val="00C72DD6"/>
    <w:rsid w:val="00C73310"/>
    <w:rsid w:val="00C7426A"/>
    <w:rsid w:val="00C752E9"/>
    <w:rsid w:val="00C7746C"/>
    <w:rsid w:val="00C80891"/>
    <w:rsid w:val="00C80B37"/>
    <w:rsid w:val="00C80D3C"/>
    <w:rsid w:val="00C81F1D"/>
    <w:rsid w:val="00C81F8F"/>
    <w:rsid w:val="00C83136"/>
    <w:rsid w:val="00C8366B"/>
    <w:rsid w:val="00C83F7F"/>
    <w:rsid w:val="00C855B0"/>
    <w:rsid w:val="00C85976"/>
    <w:rsid w:val="00C8678A"/>
    <w:rsid w:val="00C873B6"/>
    <w:rsid w:val="00C87A07"/>
    <w:rsid w:val="00C87FE3"/>
    <w:rsid w:val="00C90073"/>
    <w:rsid w:val="00C90534"/>
    <w:rsid w:val="00C90A6D"/>
    <w:rsid w:val="00C911FC"/>
    <w:rsid w:val="00C913F6"/>
    <w:rsid w:val="00C91476"/>
    <w:rsid w:val="00C9147F"/>
    <w:rsid w:val="00C91E2D"/>
    <w:rsid w:val="00C92288"/>
    <w:rsid w:val="00C9287A"/>
    <w:rsid w:val="00C92D83"/>
    <w:rsid w:val="00C9317D"/>
    <w:rsid w:val="00C93701"/>
    <w:rsid w:val="00C94E4D"/>
    <w:rsid w:val="00C95C3C"/>
    <w:rsid w:val="00C979C4"/>
    <w:rsid w:val="00C97A72"/>
    <w:rsid w:val="00C97B45"/>
    <w:rsid w:val="00CA051E"/>
    <w:rsid w:val="00CA09AE"/>
    <w:rsid w:val="00CA16FE"/>
    <w:rsid w:val="00CA29EE"/>
    <w:rsid w:val="00CA4EC1"/>
    <w:rsid w:val="00CA4F93"/>
    <w:rsid w:val="00CA7416"/>
    <w:rsid w:val="00CB1CF2"/>
    <w:rsid w:val="00CB1F59"/>
    <w:rsid w:val="00CB28AC"/>
    <w:rsid w:val="00CB2A43"/>
    <w:rsid w:val="00CB3BE0"/>
    <w:rsid w:val="00CB4D8F"/>
    <w:rsid w:val="00CB67BE"/>
    <w:rsid w:val="00CB693A"/>
    <w:rsid w:val="00CB72D4"/>
    <w:rsid w:val="00CC08F3"/>
    <w:rsid w:val="00CC1568"/>
    <w:rsid w:val="00CC3717"/>
    <w:rsid w:val="00CC4330"/>
    <w:rsid w:val="00CC57FE"/>
    <w:rsid w:val="00CC68F2"/>
    <w:rsid w:val="00CD37AE"/>
    <w:rsid w:val="00CD3817"/>
    <w:rsid w:val="00CD4D74"/>
    <w:rsid w:val="00CD7655"/>
    <w:rsid w:val="00CD7772"/>
    <w:rsid w:val="00CD7E67"/>
    <w:rsid w:val="00CD7FCA"/>
    <w:rsid w:val="00CE0A99"/>
    <w:rsid w:val="00CE1504"/>
    <w:rsid w:val="00CE449A"/>
    <w:rsid w:val="00CE73A3"/>
    <w:rsid w:val="00CF0056"/>
    <w:rsid w:val="00CF2140"/>
    <w:rsid w:val="00CF29EF"/>
    <w:rsid w:val="00CF2AEC"/>
    <w:rsid w:val="00CF46FD"/>
    <w:rsid w:val="00CF4EFB"/>
    <w:rsid w:val="00CF65D6"/>
    <w:rsid w:val="00CF73F9"/>
    <w:rsid w:val="00CF74CC"/>
    <w:rsid w:val="00D0044C"/>
    <w:rsid w:val="00D0519E"/>
    <w:rsid w:val="00D06B24"/>
    <w:rsid w:val="00D076BE"/>
    <w:rsid w:val="00D07D18"/>
    <w:rsid w:val="00D10878"/>
    <w:rsid w:val="00D128AF"/>
    <w:rsid w:val="00D14FEE"/>
    <w:rsid w:val="00D16FD0"/>
    <w:rsid w:val="00D17739"/>
    <w:rsid w:val="00D20EF3"/>
    <w:rsid w:val="00D215F8"/>
    <w:rsid w:val="00D23A6E"/>
    <w:rsid w:val="00D24B54"/>
    <w:rsid w:val="00D25182"/>
    <w:rsid w:val="00D300B1"/>
    <w:rsid w:val="00D31B6C"/>
    <w:rsid w:val="00D31E62"/>
    <w:rsid w:val="00D32FF1"/>
    <w:rsid w:val="00D34B2E"/>
    <w:rsid w:val="00D35CA1"/>
    <w:rsid w:val="00D3661A"/>
    <w:rsid w:val="00D3672A"/>
    <w:rsid w:val="00D37235"/>
    <w:rsid w:val="00D372DC"/>
    <w:rsid w:val="00D37604"/>
    <w:rsid w:val="00D41CB0"/>
    <w:rsid w:val="00D423AA"/>
    <w:rsid w:val="00D42C79"/>
    <w:rsid w:val="00D42EFC"/>
    <w:rsid w:val="00D43FBC"/>
    <w:rsid w:val="00D46849"/>
    <w:rsid w:val="00D50555"/>
    <w:rsid w:val="00D50D83"/>
    <w:rsid w:val="00D50FF0"/>
    <w:rsid w:val="00D54B8E"/>
    <w:rsid w:val="00D56463"/>
    <w:rsid w:val="00D56D09"/>
    <w:rsid w:val="00D57A38"/>
    <w:rsid w:val="00D57FD4"/>
    <w:rsid w:val="00D61EA2"/>
    <w:rsid w:val="00D6230C"/>
    <w:rsid w:val="00D62789"/>
    <w:rsid w:val="00D65A2A"/>
    <w:rsid w:val="00D66B58"/>
    <w:rsid w:val="00D70987"/>
    <w:rsid w:val="00D71244"/>
    <w:rsid w:val="00D72673"/>
    <w:rsid w:val="00D73F0D"/>
    <w:rsid w:val="00D745FB"/>
    <w:rsid w:val="00D7558B"/>
    <w:rsid w:val="00D756B8"/>
    <w:rsid w:val="00D765EF"/>
    <w:rsid w:val="00D768BA"/>
    <w:rsid w:val="00D81488"/>
    <w:rsid w:val="00D81B3F"/>
    <w:rsid w:val="00D82C11"/>
    <w:rsid w:val="00D82E0F"/>
    <w:rsid w:val="00D86D09"/>
    <w:rsid w:val="00D87C72"/>
    <w:rsid w:val="00D95C9D"/>
    <w:rsid w:val="00D97E88"/>
    <w:rsid w:val="00DA1E60"/>
    <w:rsid w:val="00DA4596"/>
    <w:rsid w:val="00DA4FE2"/>
    <w:rsid w:val="00DA51E2"/>
    <w:rsid w:val="00DA6363"/>
    <w:rsid w:val="00DA6925"/>
    <w:rsid w:val="00DA7177"/>
    <w:rsid w:val="00DA72F3"/>
    <w:rsid w:val="00DB048E"/>
    <w:rsid w:val="00DB27E6"/>
    <w:rsid w:val="00DB4002"/>
    <w:rsid w:val="00DB63EE"/>
    <w:rsid w:val="00DB762D"/>
    <w:rsid w:val="00DB7BD5"/>
    <w:rsid w:val="00DC08C6"/>
    <w:rsid w:val="00DC17CF"/>
    <w:rsid w:val="00DC2644"/>
    <w:rsid w:val="00DC3E66"/>
    <w:rsid w:val="00DC5658"/>
    <w:rsid w:val="00DC5998"/>
    <w:rsid w:val="00DC6420"/>
    <w:rsid w:val="00DC7A94"/>
    <w:rsid w:val="00DD0B29"/>
    <w:rsid w:val="00DD0BCE"/>
    <w:rsid w:val="00DD2120"/>
    <w:rsid w:val="00DD328A"/>
    <w:rsid w:val="00DD3E9C"/>
    <w:rsid w:val="00DD43A1"/>
    <w:rsid w:val="00DD54E0"/>
    <w:rsid w:val="00DD6CD9"/>
    <w:rsid w:val="00DD741E"/>
    <w:rsid w:val="00DD79D0"/>
    <w:rsid w:val="00DE3594"/>
    <w:rsid w:val="00DE3CB5"/>
    <w:rsid w:val="00DE47A9"/>
    <w:rsid w:val="00DE4B1F"/>
    <w:rsid w:val="00DE5996"/>
    <w:rsid w:val="00DE6556"/>
    <w:rsid w:val="00DE6DF5"/>
    <w:rsid w:val="00DE7B38"/>
    <w:rsid w:val="00DF0DD5"/>
    <w:rsid w:val="00DF15CB"/>
    <w:rsid w:val="00DF29E5"/>
    <w:rsid w:val="00DF3274"/>
    <w:rsid w:val="00DF37B7"/>
    <w:rsid w:val="00DF38AD"/>
    <w:rsid w:val="00DF3B46"/>
    <w:rsid w:val="00DF3F86"/>
    <w:rsid w:val="00DF4D0F"/>
    <w:rsid w:val="00DF50CC"/>
    <w:rsid w:val="00DF5632"/>
    <w:rsid w:val="00DF593A"/>
    <w:rsid w:val="00DF5C44"/>
    <w:rsid w:val="00E00151"/>
    <w:rsid w:val="00E0037D"/>
    <w:rsid w:val="00E00D30"/>
    <w:rsid w:val="00E00DE0"/>
    <w:rsid w:val="00E01F83"/>
    <w:rsid w:val="00E03FE9"/>
    <w:rsid w:val="00E042DB"/>
    <w:rsid w:val="00E045A1"/>
    <w:rsid w:val="00E046EE"/>
    <w:rsid w:val="00E07738"/>
    <w:rsid w:val="00E07AEE"/>
    <w:rsid w:val="00E07DEE"/>
    <w:rsid w:val="00E103AF"/>
    <w:rsid w:val="00E1069F"/>
    <w:rsid w:val="00E12F34"/>
    <w:rsid w:val="00E133AB"/>
    <w:rsid w:val="00E15AC8"/>
    <w:rsid w:val="00E1636C"/>
    <w:rsid w:val="00E165C3"/>
    <w:rsid w:val="00E2077F"/>
    <w:rsid w:val="00E21780"/>
    <w:rsid w:val="00E22AB0"/>
    <w:rsid w:val="00E2339D"/>
    <w:rsid w:val="00E2387E"/>
    <w:rsid w:val="00E23DD4"/>
    <w:rsid w:val="00E241BC"/>
    <w:rsid w:val="00E246E9"/>
    <w:rsid w:val="00E25FDF"/>
    <w:rsid w:val="00E30D93"/>
    <w:rsid w:val="00E315A3"/>
    <w:rsid w:val="00E31D18"/>
    <w:rsid w:val="00E32111"/>
    <w:rsid w:val="00E35803"/>
    <w:rsid w:val="00E35B88"/>
    <w:rsid w:val="00E36B49"/>
    <w:rsid w:val="00E37D6B"/>
    <w:rsid w:val="00E4270E"/>
    <w:rsid w:val="00E42755"/>
    <w:rsid w:val="00E42B51"/>
    <w:rsid w:val="00E44C95"/>
    <w:rsid w:val="00E45064"/>
    <w:rsid w:val="00E516D9"/>
    <w:rsid w:val="00E5229A"/>
    <w:rsid w:val="00E52D93"/>
    <w:rsid w:val="00E54557"/>
    <w:rsid w:val="00E57260"/>
    <w:rsid w:val="00E57C84"/>
    <w:rsid w:val="00E60748"/>
    <w:rsid w:val="00E62073"/>
    <w:rsid w:val="00E62646"/>
    <w:rsid w:val="00E641EB"/>
    <w:rsid w:val="00E646F3"/>
    <w:rsid w:val="00E65C1C"/>
    <w:rsid w:val="00E66651"/>
    <w:rsid w:val="00E66A8B"/>
    <w:rsid w:val="00E71766"/>
    <w:rsid w:val="00E71778"/>
    <w:rsid w:val="00E72BA5"/>
    <w:rsid w:val="00E73BA7"/>
    <w:rsid w:val="00E75B9A"/>
    <w:rsid w:val="00E76315"/>
    <w:rsid w:val="00E76746"/>
    <w:rsid w:val="00E76B34"/>
    <w:rsid w:val="00E76D9C"/>
    <w:rsid w:val="00E770B3"/>
    <w:rsid w:val="00E77D78"/>
    <w:rsid w:val="00E81DF8"/>
    <w:rsid w:val="00E82D58"/>
    <w:rsid w:val="00E8365C"/>
    <w:rsid w:val="00E83890"/>
    <w:rsid w:val="00E84BEE"/>
    <w:rsid w:val="00E852E8"/>
    <w:rsid w:val="00E85B77"/>
    <w:rsid w:val="00E87150"/>
    <w:rsid w:val="00E90E5A"/>
    <w:rsid w:val="00E91BAA"/>
    <w:rsid w:val="00E92ACF"/>
    <w:rsid w:val="00E92CB6"/>
    <w:rsid w:val="00E94F60"/>
    <w:rsid w:val="00E972B2"/>
    <w:rsid w:val="00E9788C"/>
    <w:rsid w:val="00E97C85"/>
    <w:rsid w:val="00E97DA6"/>
    <w:rsid w:val="00EA0356"/>
    <w:rsid w:val="00EA0F24"/>
    <w:rsid w:val="00EA1536"/>
    <w:rsid w:val="00EA2104"/>
    <w:rsid w:val="00EA2BF0"/>
    <w:rsid w:val="00EA2DBE"/>
    <w:rsid w:val="00EA4B63"/>
    <w:rsid w:val="00EA507B"/>
    <w:rsid w:val="00EA5509"/>
    <w:rsid w:val="00EA6AD5"/>
    <w:rsid w:val="00EB09DF"/>
    <w:rsid w:val="00EB0D02"/>
    <w:rsid w:val="00EB13FD"/>
    <w:rsid w:val="00EB4068"/>
    <w:rsid w:val="00EB420A"/>
    <w:rsid w:val="00EB4326"/>
    <w:rsid w:val="00EB439F"/>
    <w:rsid w:val="00EB44AA"/>
    <w:rsid w:val="00EB493E"/>
    <w:rsid w:val="00EB6B4B"/>
    <w:rsid w:val="00EB7DE3"/>
    <w:rsid w:val="00EC099F"/>
    <w:rsid w:val="00EC0FBA"/>
    <w:rsid w:val="00EC22E8"/>
    <w:rsid w:val="00EC2565"/>
    <w:rsid w:val="00EC33B5"/>
    <w:rsid w:val="00EC6643"/>
    <w:rsid w:val="00EC6BC0"/>
    <w:rsid w:val="00EC6D68"/>
    <w:rsid w:val="00EC7485"/>
    <w:rsid w:val="00EC75E3"/>
    <w:rsid w:val="00ED1A8E"/>
    <w:rsid w:val="00ED1B02"/>
    <w:rsid w:val="00ED3C18"/>
    <w:rsid w:val="00ED6293"/>
    <w:rsid w:val="00ED6DDD"/>
    <w:rsid w:val="00EE2E92"/>
    <w:rsid w:val="00EE392D"/>
    <w:rsid w:val="00EE422C"/>
    <w:rsid w:val="00EE4789"/>
    <w:rsid w:val="00EE55F7"/>
    <w:rsid w:val="00EE7347"/>
    <w:rsid w:val="00EE7C03"/>
    <w:rsid w:val="00EE7DC2"/>
    <w:rsid w:val="00EE7E68"/>
    <w:rsid w:val="00EF0FEB"/>
    <w:rsid w:val="00EF12FF"/>
    <w:rsid w:val="00EF2EEA"/>
    <w:rsid w:val="00EF3C5C"/>
    <w:rsid w:val="00EF6C25"/>
    <w:rsid w:val="00F01296"/>
    <w:rsid w:val="00F040E3"/>
    <w:rsid w:val="00F04831"/>
    <w:rsid w:val="00F04D7D"/>
    <w:rsid w:val="00F07D68"/>
    <w:rsid w:val="00F10C4F"/>
    <w:rsid w:val="00F12276"/>
    <w:rsid w:val="00F14468"/>
    <w:rsid w:val="00F14759"/>
    <w:rsid w:val="00F208C0"/>
    <w:rsid w:val="00F2251F"/>
    <w:rsid w:val="00F235EA"/>
    <w:rsid w:val="00F24116"/>
    <w:rsid w:val="00F24606"/>
    <w:rsid w:val="00F24B45"/>
    <w:rsid w:val="00F24DC0"/>
    <w:rsid w:val="00F2527C"/>
    <w:rsid w:val="00F2546E"/>
    <w:rsid w:val="00F25DD8"/>
    <w:rsid w:val="00F30EB0"/>
    <w:rsid w:val="00F3237F"/>
    <w:rsid w:val="00F32A4C"/>
    <w:rsid w:val="00F3475B"/>
    <w:rsid w:val="00F359E4"/>
    <w:rsid w:val="00F35A61"/>
    <w:rsid w:val="00F360FF"/>
    <w:rsid w:val="00F36CED"/>
    <w:rsid w:val="00F37885"/>
    <w:rsid w:val="00F40901"/>
    <w:rsid w:val="00F415CC"/>
    <w:rsid w:val="00F41B07"/>
    <w:rsid w:val="00F41C48"/>
    <w:rsid w:val="00F44408"/>
    <w:rsid w:val="00F45620"/>
    <w:rsid w:val="00F4792F"/>
    <w:rsid w:val="00F47C27"/>
    <w:rsid w:val="00F512CE"/>
    <w:rsid w:val="00F52296"/>
    <w:rsid w:val="00F52B89"/>
    <w:rsid w:val="00F52D55"/>
    <w:rsid w:val="00F54125"/>
    <w:rsid w:val="00F61C58"/>
    <w:rsid w:val="00F63BB3"/>
    <w:rsid w:val="00F63D69"/>
    <w:rsid w:val="00F643A1"/>
    <w:rsid w:val="00F645ED"/>
    <w:rsid w:val="00F66D09"/>
    <w:rsid w:val="00F7015C"/>
    <w:rsid w:val="00F7212C"/>
    <w:rsid w:val="00F7318E"/>
    <w:rsid w:val="00F74C57"/>
    <w:rsid w:val="00F7524B"/>
    <w:rsid w:val="00F765B0"/>
    <w:rsid w:val="00F767B2"/>
    <w:rsid w:val="00F80073"/>
    <w:rsid w:val="00F81035"/>
    <w:rsid w:val="00F81987"/>
    <w:rsid w:val="00F821D3"/>
    <w:rsid w:val="00F82C15"/>
    <w:rsid w:val="00F836C4"/>
    <w:rsid w:val="00F8373E"/>
    <w:rsid w:val="00F84592"/>
    <w:rsid w:val="00F85FD3"/>
    <w:rsid w:val="00F90866"/>
    <w:rsid w:val="00F90CE2"/>
    <w:rsid w:val="00F921CD"/>
    <w:rsid w:val="00F92A7E"/>
    <w:rsid w:val="00F9368F"/>
    <w:rsid w:val="00F94582"/>
    <w:rsid w:val="00F95390"/>
    <w:rsid w:val="00F959E5"/>
    <w:rsid w:val="00FA1708"/>
    <w:rsid w:val="00FA1B32"/>
    <w:rsid w:val="00FA2083"/>
    <w:rsid w:val="00FA3EE2"/>
    <w:rsid w:val="00FA4900"/>
    <w:rsid w:val="00FB0141"/>
    <w:rsid w:val="00FB0A7E"/>
    <w:rsid w:val="00FB2619"/>
    <w:rsid w:val="00FB268D"/>
    <w:rsid w:val="00FB2C6B"/>
    <w:rsid w:val="00FB42F1"/>
    <w:rsid w:val="00FB5111"/>
    <w:rsid w:val="00FB5288"/>
    <w:rsid w:val="00FB5ABC"/>
    <w:rsid w:val="00FB5D36"/>
    <w:rsid w:val="00FC0A52"/>
    <w:rsid w:val="00FC0C1C"/>
    <w:rsid w:val="00FC0F8E"/>
    <w:rsid w:val="00FC109C"/>
    <w:rsid w:val="00FC340F"/>
    <w:rsid w:val="00FC5F57"/>
    <w:rsid w:val="00FC730E"/>
    <w:rsid w:val="00FD140D"/>
    <w:rsid w:val="00FD203C"/>
    <w:rsid w:val="00FD2093"/>
    <w:rsid w:val="00FD2666"/>
    <w:rsid w:val="00FD292B"/>
    <w:rsid w:val="00FD6490"/>
    <w:rsid w:val="00FD7147"/>
    <w:rsid w:val="00FD71E3"/>
    <w:rsid w:val="00FD7585"/>
    <w:rsid w:val="00FD7F1B"/>
    <w:rsid w:val="00FE0F59"/>
    <w:rsid w:val="00FE10B3"/>
    <w:rsid w:val="00FE21E3"/>
    <w:rsid w:val="00FE2AC0"/>
    <w:rsid w:val="00FE3269"/>
    <w:rsid w:val="00FE3621"/>
    <w:rsid w:val="00FE3AA0"/>
    <w:rsid w:val="00FE4AA9"/>
    <w:rsid w:val="00FE4C02"/>
    <w:rsid w:val="00FE55D4"/>
    <w:rsid w:val="00FE6767"/>
    <w:rsid w:val="00FE7343"/>
    <w:rsid w:val="00FF1B80"/>
    <w:rsid w:val="00FF3112"/>
    <w:rsid w:val="00FF3A0B"/>
    <w:rsid w:val="00FF3B2F"/>
    <w:rsid w:val="00FF56D7"/>
    <w:rsid w:val="00FF5753"/>
    <w:rsid w:val="00FF7692"/>
    <w:rsid w:val="013F6F7E"/>
    <w:rsid w:val="01D078B2"/>
    <w:rsid w:val="02684E53"/>
    <w:rsid w:val="0298197A"/>
    <w:rsid w:val="02B26282"/>
    <w:rsid w:val="02F60529"/>
    <w:rsid w:val="030813BA"/>
    <w:rsid w:val="03097057"/>
    <w:rsid w:val="032714C7"/>
    <w:rsid w:val="03805A53"/>
    <w:rsid w:val="03E926F7"/>
    <w:rsid w:val="048F3A77"/>
    <w:rsid w:val="04951606"/>
    <w:rsid w:val="05636FD1"/>
    <w:rsid w:val="05667E50"/>
    <w:rsid w:val="056E7170"/>
    <w:rsid w:val="0572123D"/>
    <w:rsid w:val="065C0A11"/>
    <w:rsid w:val="06652E67"/>
    <w:rsid w:val="075E045F"/>
    <w:rsid w:val="076658DF"/>
    <w:rsid w:val="079A24E2"/>
    <w:rsid w:val="083078A3"/>
    <w:rsid w:val="08530DCD"/>
    <w:rsid w:val="08B15065"/>
    <w:rsid w:val="08F904D7"/>
    <w:rsid w:val="098A5237"/>
    <w:rsid w:val="09CC0538"/>
    <w:rsid w:val="09D513D5"/>
    <w:rsid w:val="09D8640E"/>
    <w:rsid w:val="09DE0E9F"/>
    <w:rsid w:val="0A013F75"/>
    <w:rsid w:val="0A8F664C"/>
    <w:rsid w:val="0B0A5378"/>
    <w:rsid w:val="0B2C3A79"/>
    <w:rsid w:val="0B667776"/>
    <w:rsid w:val="0C740752"/>
    <w:rsid w:val="0CBC3FD1"/>
    <w:rsid w:val="0CF76CFA"/>
    <w:rsid w:val="0D37327E"/>
    <w:rsid w:val="0E7D236D"/>
    <w:rsid w:val="0E7D5CFC"/>
    <w:rsid w:val="0F846DE5"/>
    <w:rsid w:val="0F9E6FE4"/>
    <w:rsid w:val="0FA53E8B"/>
    <w:rsid w:val="0FA74008"/>
    <w:rsid w:val="10097D32"/>
    <w:rsid w:val="103C54F8"/>
    <w:rsid w:val="108D1938"/>
    <w:rsid w:val="109C3C42"/>
    <w:rsid w:val="118A1887"/>
    <w:rsid w:val="12FF404E"/>
    <w:rsid w:val="137B0D29"/>
    <w:rsid w:val="13973690"/>
    <w:rsid w:val="13F019B7"/>
    <w:rsid w:val="14D17B2C"/>
    <w:rsid w:val="151F748C"/>
    <w:rsid w:val="15201487"/>
    <w:rsid w:val="15591663"/>
    <w:rsid w:val="15BC39EE"/>
    <w:rsid w:val="16C46CC0"/>
    <w:rsid w:val="16E56975"/>
    <w:rsid w:val="17045039"/>
    <w:rsid w:val="172A4CBA"/>
    <w:rsid w:val="17535139"/>
    <w:rsid w:val="193C65CE"/>
    <w:rsid w:val="1AB15BC7"/>
    <w:rsid w:val="1C8B3637"/>
    <w:rsid w:val="1D527B22"/>
    <w:rsid w:val="1DD23F22"/>
    <w:rsid w:val="1DDC5AEE"/>
    <w:rsid w:val="1E465C6D"/>
    <w:rsid w:val="1ED40098"/>
    <w:rsid w:val="1F9A0007"/>
    <w:rsid w:val="201A39C4"/>
    <w:rsid w:val="20905154"/>
    <w:rsid w:val="209908EA"/>
    <w:rsid w:val="2192778F"/>
    <w:rsid w:val="21B116E6"/>
    <w:rsid w:val="221B2C5A"/>
    <w:rsid w:val="228F5EDF"/>
    <w:rsid w:val="22EA5F38"/>
    <w:rsid w:val="2384759C"/>
    <w:rsid w:val="23AE2A10"/>
    <w:rsid w:val="23EF4F5C"/>
    <w:rsid w:val="241F2985"/>
    <w:rsid w:val="245B2800"/>
    <w:rsid w:val="24AB2440"/>
    <w:rsid w:val="24B052D7"/>
    <w:rsid w:val="257A723B"/>
    <w:rsid w:val="260E7B38"/>
    <w:rsid w:val="260F52D8"/>
    <w:rsid w:val="26400A20"/>
    <w:rsid w:val="26B908BF"/>
    <w:rsid w:val="27323A8B"/>
    <w:rsid w:val="27456942"/>
    <w:rsid w:val="27AD3574"/>
    <w:rsid w:val="282D7762"/>
    <w:rsid w:val="28F05B9B"/>
    <w:rsid w:val="29072A21"/>
    <w:rsid w:val="291C4861"/>
    <w:rsid w:val="2A257485"/>
    <w:rsid w:val="2A7F7171"/>
    <w:rsid w:val="2ACB6012"/>
    <w:rsid w:val="2AFA76CF"/>
    <w:rsid w:val="2D34109F"/>
    <w:rsid w:val="2DDA0A86"/>
    <w:rsid w:val="2DDB15F9"/>
    <w:rsid w:val="2E054522"/>
    <w:rsid w:val="2E2C4D11"/>
    <w:rsid w:val="2EFF6AAB"/>
    <w:rsid w:val="2FC26EAB"/>
    <w:rsid w:val="30C86795"/>
    <w:rsid w:val="31C65021"/>
    <w:rsid w:val="31EA3F2F"/>
    <w:rsid w:val="34486253"/>
    <w:rsid w:val="34735A8E"/>
    <w:rsid w:val="347B31EA"/>
    <w:rsid w:val="34A2475B"/>
    <w:rsid w:val="35227256"/>
    <w:rsid w:val="353F3BF7"/>
    <w:rsid w:val="357E0157"/>
    <w:rsid w:val="362E5FEC"/>
    <w:rsid w:val="36406938"/>
    <w:rsid w:val="3641533A"/>
    <w:rsid w:val="365D45FC"/>
    <w:rsid w:val="369845EA"/>
    <w:rsid w:val="36A172CA"/>
    <w:rsid w:val="36BB7CD8"/>
    <w:rsid w:val="370A4FA4"/>
    <w:rsid w:val="37430581"/>
    <w:rsid w:val="37883618"/>
    <w:rsid w:val="378B09A4"/>
    <w:rsid w:val="38095D6F"/>
    <w:rsid w:val="383F56D3"/>
    <w:rsid w:val="39054CA7"/>
    <w:rsid w:val="39916625"/>
    <w:rsid w:val="39ED6142"/>
    <w:rsid w:val="3A052242"/>
    <w:rsid w:val="3BCD440A"/>
    <w:rsid w:val="3C727430"/>
    <w:rsid w:val="3C8D168F"/>
    <w:rsid w:val="3CD7467C"/>
    <w:rsid w:val="3CE4456F"/>
    <w:rsid w:val="3D155DC2"/>
    <w:rsid w:val="3D766289"/>
    <w:rsid w:val="3DF60997"/>
    <w:rsid w:val="3E3A6E76"/>
    <w:rsid w:val="3EBD4D4F"/>
    <w:rsid w:val="3F5C311D"/>
    <w:rsid w:val="40963BD5"/>
    <w:rsid w:val="40BB1BF8"/>
    <w:rsid w:val="40D67A44"/>
    <w:rsid w:val="41164254"/>
    <w:rsid w:val="412D5173"/>
    <w:rsid w:val="41330B77"/>
    <w:rsid w:val="41743773"/>
    <w:rsid w:val="41946961"/>
    <w:rsid w:val="422D2FA4"/>
    <w:rsid w:val="424A562A"/>
    <w:rsid w:val="4250443D"/>
    <w:rsid w:val="428702DF"/>
    <w:rsid w:val="432B11BA"/>
    <w:rsid w:val="43492847"/>
    <w:rsid w:val="43AE3F77"/>
    <w:rsid w:val="43D9199B"/>
    <w:rsid w:val="43F81A3D"/>
    <w:rsid w:val="446F3AB3"/>
    <w:rsid w:val="44E16E12"/>
    <w:rsid w:val="477E7928"/>
    <w:rsid w:val="47920B3E"/>
    <w:rsid w:val="47AD4759"/>
    <w:rsid w:val="47AE0723"/>
    <w:rsid w:val="482E08E6"/>
    <w:rsid w:val="488F6616"/>
    <w:rsid w:val="48992641"/>
    <w:rsid w:val="48C86790"/>
    <w:rsid w:val="4A2330B5"/>
    <w:rsid w:val="4A59249D"/>
    <w:rsid w:val="4B8A32FB"/>
    <w:rsid w:val="4BAA2CE0"/>
    <w:rsid w:val="4BDB23E6"/>
    <w:rsid w:val="4BE91520"/>
    <w:rsid w:val="4C5616EB"/>
    <w:rsid w:val="4CED01D9"/>
    <w:rsid w:val="4D075353"/>
    <w:rsid w:val="4D9659D1"/>
    <w:rsid w:val="4D9B24E3"/>
    <w:rsid w:val="4DA052D2"/>
    <w:rsid w:val="4EDF260E"/>
    <w:rsid w:val="4F2D091A"/>
    <w:rsid w:val="4F8057DE"/>
    <w:rsid w:val="4F814B31"/>
    <w:rsid w:val="504B35BA"/>
    <w:rsid w:val="516E497D"/>
    <w:rsid w:val="52173087"/>
    <w:rsid w:val="521B416E"/>
    <w:rsid w:val="5239047A"/>
    <w:rsid w:val="52536F95"/>
    <w:rsid w:val="52824FCE"/>
    <w:rsid w:val="532C5927"/>
    <w:rsid w:val="538A06A6"/>
    <w:rsid w:val="53934FB0"/>
    <w:rsid w:val="53DA45CE"/>
    <w:rsid w:val="53FB3F09"/>
    <w:rsid w:val="55165B1E"/>
    <w:rsid w:val="563476DD"/>
    <w:rsid w:val="57023E5C"/>
    <w:rsid w:val="57030D84"/>
    <w:rsid w:val="57087905"/>
    <w:rsid w:val="58664A11"/>
    <w:rsid w:val="59447FDB"/>
    <w:rsid w:val="59E3496A"/>
    <w:rsid w:val="5AF87227"/>
    <w:rsid w:val="5BA72D6C"/>
    <w:rsid w:val="5C2F1D13"/>
    <w:rsid w:val="5C432022"/>
    <w:rsid w:val="5C722AEE"/>
    <w:rsid w:val="5D0135A5"/>
    <w:rsid w:val="5D3C1DBF"/>
    <w:rsid w:val="5DC40DB1"/>
    <w:rsid w:val="5DC44F7C"/>
    <w:rsid w:val="5E4C49B2"/>
    <w:rsid w:val="5ED81DFA"/>
    <w:rsid w:val="5EF04688"/>
    <w:rsid w:val="5F321BFD"/>
    <w:rsid w:val="5F855E7E"/>
    <w:rsid w:val="601A586A"/>
    <w:rsid w:val="607E72E4"/>
    <w:rsid w:val="610A6826"/>
    <w:rsid w:val="610B7F83"/>
    <w:rsid w:val="614902D3"/>
    <w:rsid w:val="61712DF6"/>
    <w:rsid w:val="61A9799B"/>
    <w:rsid w:val="61C34C4F"/>
    <w:rsid w:val="61C5404C"/>
    <w:rsid w:val="624F73CE"/>
    <w:rsid w:val="627F2193"/>
    <w:rsid w:val="62982E54"/>
    <w:rsid w:val="62B32E43"/>
    <w:rsid w:val="62DE1F9F"/>
    <w:rsid w:val="62E168B8"/>
    <w:rsid w:val="63AA20D1"/>
    <w:rsid w:val="63B4089C"/>
    <w:rsid w:val="640A66D1"/>
    <w:rsid w:val="651229FF"/>
    <w:rsid w:val="653E038F"/>
    <w:rsid w:val="66295A56"/>
    <w:rsid w:val="66C54BAB"/>
    <w:rsid w:val="66FB5E67"/>
    <w:rsid w:val="67EF6C7C"/>
    <w:rsid w:val="681A7080"/>
    <w:rsid w:val="6837464F"/>
    <w:rsid w:val="68822C35"/>
    <w:rsid w:val="68CC32D1"/>
    <w:rsid w:val="69DD777E"/>
    <w:rsid w:val="69E748C3"/>
    <w:rsid w:val="6A084EA1"/>
    <w:rsid w:val="6A64217B"/>
    <w:rsid w:val="6B237A5D"/>
    <w:rsid w:val="6B5D2AE0"/>
    <w:rsid w:val="6BEC27B3"/>
    <w:rsid w:val="6C417AE7"/>
    <w:rsid w:val="6CD80CB7"/>
    <w:rsid w:val="6CDB6F3F"/>
    <w:rsid w:val="6D1147FA"/>
    <w:rsid w:val="6D7E19F1"/>
    <w:rsid w:val="6D7F3FCA"/>
    <w:rsid w:val="6EA44E8C"/>
    <w:rsid w:val="6FCB36BB"/>
    <w:rsid w:val="7021116F"/>
    <w:rsid w:val="70AE2B4E"/>
    <w:rsid w:val="711617A8"/>
    <w:rsid w:val="722841B6"/>
    <w:rsid w:val="73106AA0"/>
    <w:rsid w:val="734513B3"/>
    <w:rsid w:val="7389553A"/>
    <w:rsid w:val="742B54A5"/>
    <w:rsid w:val="74CE5DDB"/>
    <w:rsid w:val="753639B5"/>
    <w:rsid w:val="75841D16"/>
    <w:rsid w:val="769D031E"/>
    <w:rsid w:val="76C95D48"/>
    <w:rsid w:val="76F961D3"/>
    <w:rsid w:val="7813042D"/>
    <w:rsid w:val="7835365E"/>
    <w:rsid w:val="792A5C45"/>
    <w:rsid w:val="796E65CF"/>
    <w:rsid w:val="797665DA"/>
    <w:rsid w:val="7A234BF1"/>
    <w:rsid w:val="7A75202D"/>
    <w:rsid w:val="7AE56F83"/>
    <w:rsid w:val="7B5B714C"/>
    <w:rsid w:val="7B5F1840"/>
    <w:rsid w:val="7B79548F"/>
    <w:rsid w:val="7B9A6CD7"/>
    <w:rsid w:val="7CB82732"/>
    <w:rsid w:val="7D507472"/>
    <w:rsid w:val="7DB5390D"/>
    <w:rsid w:val="7DF31EA3"/>
    <w:rsid w:val="7E5750D0"/>
    <w:rsid w:val="7E7A406D"/>
    <w:rsid w:val="7F5179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B1F5128"/>
  <w15:docId w15:val="{F4D4F4B5-A24B-4578-8842-A48B9B5C7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 w:qFormat="1"/>
    <w:lsdException w:name="FollowedHyperlink" w:semiHidden="1" w:unhideWhenUsed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7" w:qFormat="1"/>
    <w:lsdException w:name="Table Theme" w:semiHidden="1" w:unhideWhenUsed="1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qFormat="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qFormat="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B611F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9D2F2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a4"/>
    <w:qFormat/>
    <w:rPr>
      <w:rFonts w:ascii="Heiti SC Light" w:eastAsia="Heiti SC Light"/>
    </w:rPr>
  </w:style>
  <w:style w:type="paragraph" w:styleId="a5">
    <w:name w:val="Body Text"/>
    <w:basedOn w:val="a"/>
    <w:link w:val="a6"/>
    <w:qFormat/>
    <w:pPr>
      <w:spacing w:before="180" w:after="180"/>
    </w:pPr>
  </w:style>
  <w:style w:type="paragraph" w:styleId="a7">
    <w:name w:val="Block Text"/>
    <w:basedOn w:val="a5"/>
    <w:next w:val="a5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8">
    <w:name w:val="Date"/>
    <w:next w:val="a5"/>
    <w:qFormat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9">
    <w:name w:val="Balloon Text"/>
    <w:basedOn w:val="a"/>
    <w:link w:val="aa"/>
    <w:qFormat/>
    <w:pPr>
      <w:spacing w:after="0"/>
    </w:pPr>
    <w:rPr>
      <w:rFonts w:ascii="Heiti SC Light" w:eastAsia="Heiti SC Light"/>
      <w:sz w:val="18"/>
      <w:szCs w:val="18"/>
    </w:rPr>
  </w:style>
  <w:style w:type="paragraph" w:styleId="ab">
    <w:name w:val="footer"/>
    <w:basedOn w:val="a"/>
    <w:link w:val="ac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d">
    <w:name w:val="header"/>
    <w:basedOn w:val="a"/>
    <w:link w:val="ae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f">
    <w:name w:val="Subtitle"/>
    <w:basedOn w:val="af0"/>
    <w:next w:val="a5"/>
    <w:qFormat/>
    <w:pPr>
      <w:spacing w:before="240"/>
    </w:pPr>
    <w:rPr>
      <w:sz w:val="30"/>
      <w:szCs w:val="30"/>
    </w:rPr>
  </w:style>
  <w:style w:type="paragraph" w:styleId="af0">
    <w:name w:val="Title"/>
    <w:basedOn w:val="a"/>
    <w:next w:val="a5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styleId="af1">
    <w:name w:val="Hyperlink"/>
    <w:basedOn w:val="BodyTextChar"/>
    <w:qFormat/>
    <w:rPr>
      <w:color w:val="4F81BD" w:themeColor="accent1"/>
    </w:rPr>
  </w:style>
  <w:style w:type="character" w:customStyle="1" w:styleId="BodyTextChar">
    <w:name w:val="Body Text Char"/>
    <w:basedOn w:val="a0"/>
    <w:link w:val="11"/>
    <w:qFormat/>
  </w:style>
  <w:style w:type="paragraph" w:customStyle="1" w:styleId="11">
    <w:name w:val="题注1"/>
    <w:basedOn w:val="a"/>
    <w:link w:val="BodyTextChar"/>
    <w:qFormat/>
    <w:pPr>
      <w:spacing w:after="120"/>
    </w:pPr>
    <w:rPr>
      <w:i/>
    </w:rPr>
  </w:style>
  <w:style w:type="table" w:styleId="af2">
    <w:name w:val="Table Grid"/>
    <w:basedOn w:val="a1"/>
    <w:uiPriority w:val="37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3">
    <w:name w:val="Table Theme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olumns 1"/>
    <w:basedOn w:val="a1"/>
    <w:qFormat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pct25" w:color="000000" w:fill="FFFFFF"/>
    </w:tcPr>
    <w:tblStylePr w:type="firstRow">
      <w:rPr>
        <w:b w:val="0"/>
        <w:bCs w:val="0"/>
      </w:rPr>
      <w:tblPr/>
      <w:tcPr>
        <w:tcBorders>
          <w:bottom w:val="double" w:sz="6" w:space="0" w:color="000000"/>
        </w:tcBorders>
      </w:tcPr>
    </w:tblStylePr>
    <w:tblStylePr w:type="lastRow">
      <w:rPr>
        <w:b w:val="0"/>
        <w:bCs w:val="0"/>
      </w:rPr>
    </w:tblStylePr>
    <w:tblStylePr w:type="firstCol">
      <w:rPr>
        <w:b w:val="0"/>
        <w:bCs w:val="0"/>
      </w:rPr>
    </w:tblStylePr>
    <w:tblStylePr w:type="lastCol">
      <w:rPr>
        <w:b w:val="0"/>
        <w:bCs w:val="0"/>
      </w:r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</w:tblStylePr>
    <w:tblStylePr w:type="swCell">
      <w:rPr>
        <w:b/>
        <w:bCs/>
      </w:rPr>
    </w:tblStylePr>
  </w:style>
  <w:style w:type="table" w:styleId="2">
    <w:name w:val="Table Columns 2"/>
    <w:basedOn w:val="a1"/>
    <w:qFormat/>
    <w:rPr>
      <w:b/>
      <w:bCs/>
    </w:rPr>
    <w:tblPr/>
    <w:tcPr>
      <w:shd w:val="pct30" w:color="000000" w:fill="FFFFFF"/>
    </w:tcPr>
    <w:tblStylePr w:type="firstRow">
      <w:rPr>
        <w:color w:val="FFFFFF"/>
      </w:rPr>
      <w:tblPr/>
      <w:tcPr>
        <w:shd w:val="solid" w:color="000080" w:fill="FFFFFF"/>
      </w:tcPr>
    </w:tblStylePr>
    <w:tblStylePr w:type="lastRow">
      <w:rPr>
        <w:b w:val="0"/>
        <w:bCs w:val="0"/>
      </w:rPr>
    </w:tblStylePr>
    <w:tblStylePr w:type="firstCol">
      <w:rPr>
        <w:b w:val="0"/>
        <w:bCs w:val="0"/>
        <w:color w:val="000000"/>
      </w:rPr>
    </w:tblStylePr>
    <w:tblStylePr w:type="lastCol">
      <w:rPr>
        <w:b w:val="0"/>
        <w:bCs w:val="0"/>
      </w:r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</w:tblStylePr>
    <w:tblStylePr w:type="swCell">
      <w:rPr>
        <w:b/>
        <w:bCs/>
      </w:rPr>
    </w:tblStylePr>
  </w:style>
  <w:style w:type="table" w:styleId="3">
    <w:name w:val="Table Columns 3"/>
    <w:basedOn w:val="a1"/>
    <w:qFormat/>
    <w:rPr>
      <w:b/>
      <w:bCs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cPr>
      <w:shd w:val="solid" w:color="C0C0C0" w:fill="FFFFFF"/>
    </w:tcPr>
    <w:tblStylePr w:type="firstRow">
      <w:rPr>
        <w:color w:val="FFFFFF"/>
      </w:rPr>
      <w:tblPr/>
      <w:tcPr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</w:tcBorders>
      </w:tcPr>
    </w:tblStylePr>
    <w:tblStylePr w:type="firstCol">
      <w:rPr>
        <w:b w:val="0"/>
        <w:bCs w:val="0"/>
      </w:rPr>
    </w:tblStylePr>
    <w:tblStylePr w:type="lastCol">
      <w:rPr>
        <w:b w:val="0"/>
        <w:bCs w:val="0"/>
      </w:r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</w:tblStylePr>
  </w:style>
  <w:style w:type="table" w:styleId="4">
    <w:name w:val="Table Columns 4"/>
    <w:basedOn w:val="a1"/>
    <w:qFormat/>
    <w:tblPr/>
    <w:tcPr>
      <w:shd w:val="pct50" w:color="008080" w:fill="FFFFFF"/>
    </w:tcPr>
    <w:tblStylePr w:type="firstRow">
      <w:rPr>
        <w:color w:val="FFFFFF"/>
      </w:rPr>
      <w:tblPr/>
      <w:tcPr>
        <w:shd w:val="solid" w:color="000000" w:fill="FFFFFF"/>
      </w:tcPr>
    </w:tblStylePr>
    <w:tblStylePr w:type="lastRow">
      <w:rPr>
        <w:b/>
        <w:bCs/>
      </w:rPr>
    </w:tblStylePr>
    <w:tblStylePr w:type="lastCol">
      <w:rPr>
        <w:b/>
        <w:bCs/>
      </w:r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">
    <w:name w:val="Table Columns 5"/>
    <w:basedOn w:val="a1"/>
    <w:qFormat/>
    <w:tblPr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cPr>
      <w:shd w:val="solid" w:color="C0C0C0" w:fill="FFFFFF"/>
    </w:tcPr>
    <w:tblStylePr w:type="firstRow">
      <w:rPr>
        <w:b/>
        <w:bCs/>
        <w:i/>
        <w:iCs/>
      </w:rPr>
      <w:tblPr/>
      <w:tcPr>
        <w:tcBorders>
          <w:bottom w:val="single" w:sz="6" w:space="0" w:color="808080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4">
    <w:name w:val="Colorful Shading"/>
    <w:basedOn w:val="a1"/>
    <w:qFormat/>
    <w:rPr>
      <w:color w:val="000000" w:themeColor="text1"/>
    </w:rPr>
    <w:tblPr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">
    <w:name w:val="Colorful Shading Accent 2"/>
    <w:basedOn w:val="a1"/>
    <w:qFormat/>
    <w:rPr>
      <w:color w:val="000000" w:themeColor="text1"/>
    </w:rPr>
    <w:tblPr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paragraph" w:customStyle="1" w:styleId="FirstParagraph">
    <w:name w:val="First Paragraph"/>
    <w:basedOn w:val="a5"/>
    <w:next w:val="a5"/>
    <w:qFormat/>
  </w:style>
  <w:style w:type="paragraph" w:customStyle="1" w:styleId="Compact">
    <w:name w:val="Compact"/>
    <w:basedOn w:val="a5"/>
    <w:qFormat/>
    <w:pPr>
      <w:spacing w:before="36" w:after="36"/>
    </w:pPr>
  </w:style>
  <w:style w:type="paragraph" w:customStyle="1" w:styleId="Author">
    <w:name w:val="Author"/>
    <w:next w:val="a5"/>
    <w:qFormat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"/>
    <w:next w:val="a5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3">
    <w:name w:val="书目1"/>
    <w:basedOn w:val="a"/>
    <w:qFormat/>
  </w:style>
  <w:style w:type="paragraph" w:customStyle="1" w:styleId="110">
    <w:name w:val="标题 11"/>
    <w:basedOn w:val="a"/>
    <w:next w:val="a5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标题 21"/>
    <w:basedOn w:val="a"/>
    <w:next w:val="a5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标题 31"/>
    <w:basedOn w:val="a"/>
    <w:next w:val="a5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标题 41"/>
    <w:basedOn w:val="a"/>
    <w:next w:val="a5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标题 51"/>
    <w:basedOn w:val="a"/>
    <w:next w:val="a5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标题 61"/>
    <w:basedOn w:val="a"/>
    <w:next w:val="a5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14">
    <w:name w:val="脚注文本1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11"/>
    <w:qFormat/>
    <w:pPr>
      <w:keepNext/>
    </w:pPr>
  </w:style>
  <w:style w:type="paragraph" w:customStyle="1" w:styleId="ImageCaption">
    <w:name w:val="Image Caption"/>
    <w:basedOn w:val="11"/>
    <w:qFormat/>
  </w:style>
  <w:style w:type="paragraph" w:customStyle="1" w:styleId="Figure">
    <w:name w:val="Figure"/>
    <w:basedOn w:val="a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character" w:customStyle="1" w:styleId="VerbatimChar">
    <w:name w:val="Verbatim Char"/>
    <w:basedOn w:val="BodyTextChar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15">
    <w:name w:val="脚注引用1"/>
    <w:basedOn w:val="BodyTextChar"/>
    <w:qFormat/>
    <w:rPr>
      <w:vertAlign w:val="superscript"/>
    </w:rPr>
  </w:style>
  <w:style w:type="paragraph" w:customStyle="1" w:styleId="TOC1">
    <w:name w:val="TOC 标题1"/>
    <w:basedOn w:val="110"/>
    <w:next w:val="a5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a4">
    <w:name w:val="文档结构图 字符"/>
    <w:basedOn w:val="a0"/>
    <w:link w:val="a3"/>
    <w:qFormat/>
    <w:rPr>
      <w:rFonts w:ascii="Heiti SC Light" w:eastAsia="Heiti SC Light"/>
    </w:rPr>
  </w:style>
  <w:style w:type="character" w:customStyle="1" w:styleId="aa">
    <w:name w:val="批注框文本 字符"/>
    <w:basedOn w:val="a0"/>
    <w:link w:val="a9"/>
    <w:qFormat/>
    <w:rPr>
      <w:rFonts w:ascii="Heiti SC Light" w:eastAsia="Heiti SC Light"/>
      <w:sz w:val="18"/>
      <w:szCs w:val="18"/>
    </w:rPr>
  </w:style>
  <w:style w:type="character" w:customStyle="1" w:styleId="ae">
    <w:name w:val="页眉 字符"/>
    <w:basedOn w:val="a0"/>
    <w:link w:val="ad"/>
    <w:qFormat/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qFormat/>
    <w:rPr>
      <w:sz w:val="18"/>
      <w:szCs w:val="18"/>
    </w:rPr>
  </w:style>
  <w:style w:type="character" w:customStyle="1" w:styleId="a6">
    <w:name w:val="正文文本 字符"/>
    <w:basedOn w:val="a0"/>
    <w:link w:val="a5"/>
    <w:qFormat/>
    <w:rPr>
      <w:sz w:val="24"/>
      <w:szCs w:val="24"/>
      <w:lang w:eastAsia="en-US"/>
    </w:rPr>
  </w:style>
  <w:style w:type="character" w:customStyle="1" w:styleId="font31">
    <w:name w:val="font31"/>
    <w:basedOn w:val="a0"/>
    <w:qFormat/>
    <w:rPr>
      <w:rFonts w:ascii="宋体" w:eastAsia="宋体" w:hAnsi="宋体" w:cs="宋体" w:hint="eastAsia"/>
      <w:color w:val="000000"/>
      <w:sz w:val="22"/>
      <w:szCs w:val="22"/>
      <w:u w:val="none"/>
    </w:rPr>
  </w:style>
  <w:style w:type="character" w:customStyle="1" w:styleId="font11">
    <w:name w:val="font11"/>
    <w:basedOn w:val="a0"/>
    <w:qFormat/>
    <w:rPr>
      <w:rFonts w:ascii="Calibri" w:hAnsi="Calibri" w:cs="Calibri"/>
      <w:color w:val="000000"/>
      <w:sz w:val="24"/>
      <w:szCs w:val="24"/>
      <w:u w:val="none"/>
    </w:rPr>
  </w:style>
  <w:style w:type="character" w:customStyle="1" w:styleId="font01">
    <w:name w:val="font01"/>
    <w:basedOn w:val="a0"/>
    <w:qFormat/>
    <w:rPr>
      <w:rFonts w:ascii="宋体" w:eastAsia="宋体" w:hAnsi="宋体" w:cs="宋体" w:hint="eastAsia"/>
      <w:color w:val="000000"/>
      <w:sz w:val="24"/>
      <w:szCs w:val="24"/>
      <w:u w:val="none"/>
    </w:rPr>
  </w:style>
  <w:style w:type="character" w:customStyle="1" w:styleId="10">
    <w:name w:val="标题 1 字符"/>
    <w:basedOn w:val="a0"/>
    <w:link w:val="1"/>
    <w:uiPriority w:val="9"/>
    <w:rsid w:val="009D2F2F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styleId="af5">
    <w:name w:val="List Paragraph"/>
    <w:basedOn w:val="a"/>
    <w:uiPriority w:val="34"/>
    <w:qFormat/>
    <w:rsid w:val="0041667E"/>
    <w:pPr>
      <w:widowControl w:val="0"/>
      <w:spacing w:after="0"/>
      <w:ind w:firstLineChars="200" w:firstLine="420"/>
      <w:jc w:val="both"/>
    </w:pPr>
    <w:rPr>
      <w:kern w:val="2"/>
      <w:sz w:val="21"/>
      <w:szCs w:val="22"/>
      <w:lang w:eastAsia="zh-CN"/>
    </w:rPr>
  </w:style>
  <w:style w:type="character" w:styleId="af6">
    <w:name w:val="annotation reference"/>
    <w:basedOn w:val="a0"/>
    <w:qFormat/>
    <w:rsid w:val="00927F33"/>
    <w:rPr>
      <w:sz w:val="21"/>
      <w:szCs w:val="21"/>
    </w:rPr>
  </w:style>
  <w:style w:type="paragraph" w:styleId="af7">
    <w:name w:val="annotation text"/>
    <w:basedOn w:val="a"/>
    <w:link w:val="af8"/>
    <w:qFormat/>
    <w:rsid w:val="00927F33"/>
  </w:style>
  <w:style w:type="character" w:customStyle="1" w:styleId="af8">
    <w:name w:val="批注文字 字符"/>
    <w:basedOn w:val="a0"/>
    <w:link w:val="af7"/>
    <w:qFormat/>
    <w:rsid w:val="00927F3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9">
    <w:name w:val="annotation subject"/>
    <w:basedOn w:val="af7"/>
    <w:next w:val="af7"/>
    <w:link w:val="afa"/>
    <w:rsid w:val="00927F33"/>
    <w:rPr>
      <w:b/>
      <w:bCs/>
    </w:rPr>
  </w:style>
  <w:style w:type="character" w:customStyle="1" w:styleId="afa">
    <w:name w:val="批注主题 字符"/>
    <w:basedOn w:val="af8"/>
    <w:link w:val="af9"/>
    <w:rsid w:val="00927F33"/>
    <w:rPr>
      <w:rFonts w:asciiTheme="minorHAnsi" w:eastAsiaTheme="minorEastAsia" w:hAnsiTheme="minorHAnsi" w:cstheme="minorBidi"/>
      <w:b/>
      <w:bCs/>
      <w:sz w:val="24"/>
      <w:szCs w:val="24"/>
      <w:lang w:eastAsia="en-US"/>
    </w:rPr>
  </w:style>
  <w:style w:type="character" w:styleId="HTML">
    <w:name w:val="HTML Code"/>
    <w:basedOn w:val="a0"/>
    <w:qFormat/>
    <w:rsid w:val="00FE7343"/>
    <w:rPr>
      <w:rFonts w:ascii="宋体" w:eastAsia="宋体" w:hAnsi="宋体"/>
      <w:w w:val="100"/>
      <w:sz w:val="24"/>
      <w:szCs w:val="24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36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0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5" Type="http://schemas.openxmlformats.org/officeDocument/2006/relationships/settings" Target="settings.xml"/><Relationship Id="rId10" Type="http://schemas.openxmlformats.org/officeDocument/2006/relationships/image" Target="media/image2.emf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8CC78077-DA46-47E5-A825-D7E34653358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5</TotalTime>
  <Pages>1</Pages>
  <Words>984</Words>
  <Characters>5613</Characters>
  <Application>Microsoft Office Word</Application>
  <DocSecurity>0</DocSecurity>
  <Lines>46</Lines>
  <Paragraphs>13</Paragraphs>
  <ScaleCrop>false</ScaleCrop>
  <Company/>
  <LinksUpToDate>false</LinksUpToDate>
  <CharactersWithSpaces>6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ra</dc:creator>
  <cp:lastModifiedBy>zfor</cp:lastModifiedBy>
  <cp:revision>442</cp:revision>
  <dcterms:created xsi:type="dcterms:W3CDTF">2018-07-04T07:15:00Z</dcterms:created>
  <dcterms:modified xsi:type="dcterms:W3CDTF">2020-10-05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929</vt:lpwstr>
  </property>
</Properties>
</file>